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0873" w:rsidRPr="00360873" w:rsidRDefault="00360873" w:rsidP="00CB7AE8">
      <w:pPr>
        <w:rPr>
          <w:rFonts w:ascii="微软雅黑" w:eastAsia="微软雅黑" w:hAnsi="微软雅黑"/>
        </w:rPr>
      </w:pPr>
      <w:r w:rsidRPr="00360873">
        <w:rPr>
          <w:rFonts w:ascii="微软雅黑" w:eastAsia="微软雅黑" w:hAnsi="微软雅黑" w:hint="eastAsia"/>
        </w:rPr>
        <w:t xml:space="preserve">List 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406"/>
        <w:gridCol w:w="5116"/>
      </w:tblGrid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nov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veit]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创新 adj. 创造性的 n. 创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ecie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5D579F" wp14:editId="6FF73EEF">
                  <wp:extent cx="161925" cy="152400"/>
                  <wp:effectExtent l="0" t="0" r="9525" b="0"/>
                  <wp:docPr id="97" name="图片 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物种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ghligh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hail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363E4C" wp14:editId="6B00E3F7">
                  <wp:extent cx="161925" cy="152400"/>
                  <wp:effectExtent l="0" t="0" r="9525" b="0"/>
                  <wp:docPr id="96" name="图片 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增强亮度； 强调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h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hɑ: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366C66" wp14:editId="6EE94DA8">
                  <wp:extent cx="161925" cy="152400"/>
                  <wp:effectExtent l="0" t="0" r="9525" b="0"/>
                  <wp:docPr id="95" name="图片 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提高； 增加； 加强 n. 增强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min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mi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55269D" wp14:editId="68B6FCD2">
                  <wp:extent cx="161925" cy="152400"/>
                  <wp:effectExtent l="0" t="0" r="9525" b="0"/>
                  <wp:docPr id="94" name="图片 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减少， 缩小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elev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0DEF70" wp14:editId="64A76BC9">
                  <wp:extent cx="161925" cy="152400"/>
                  <wp:effectExtent l="0" t="0" r="9525" b="0"/>
                  <wp:docPr id="93" name="图片 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关系的 n. 不相关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ag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æg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DEDE88" wp14:editId="520BB915">
                  <wp:extent cx="161925" cy="152400"/>
                  <wp:effectExtent l="0" t="0" r="9525" b="0"/>
                  <wp:docPr id="92" name="图片 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实用主义的， 务实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kep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ep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C844E1" wp14:editId="6C0734F1">
                  <wp:extent cx="161925" cy="152400"/>
                  <wp:effectExtent l="0" t="0" r="9525" b="0"/>
                  <wp:docPr id="91" name="图片 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多疑的 n. 怀疑态度 n. 怀疑论者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erfl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u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fl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86ED25" wp14:editId="32449E5A">
                  <wp:extent cx="161925" cy="152400"/>
                  <wp:effectExtent l="0" t="0" r="9525" b="0"/>
                  <wp:docPr id="90" name="图片 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多余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oma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7BAA8E" wp14:editId="5C4AC47A">
                  <wp:extent cx="161925" cy="152400"/>
                  <wp:effectExtent l="0" t="0" r="9525" b="0"/>
                  <wp:docPr id="89" name="图片 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反常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ltu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6073AF" wp14:editId="7E42C19C">
                  <wp:extent cx="161925" cy="152400"/>
                  <wp:effectExtent l="0" t="0" r="9525" b="0"/>
                  <wp:docPr id="88" name="图片 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文化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lic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ks'plis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0A70FC" wp14:editId="459D625E">
                  <wp:extent cx="161925" cy="152400"/>
                  <wp:effectExtent l="0" t="0" r="9525" b="0"/>
                  <wp:docPr id="87" name="图片 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明确的， 旗帜鲜明的 adv. 明确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m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a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D37C6D" wp14:editId="695937FD">
                  <wp:extent cx="161925" cy="152400"/>
                  <wp:effectExtent l="0" t="0" r="9525" b="0"/>
                  <wp:docPr id="86" name="图片 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破坏； 削弱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dic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di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C5CF50" wp14:editId="25AEE0D8">
                  <wp:extent cx="161925" cy="152400"/>
                  <wp:effectExtent l="0" t="0" r="9525" b="0"/>
                  <wp:docPr id="85" name="图片 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可预见地 adj. 可预测的， 预计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iolog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b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F47B76" wp14:editId="7E313228">
                  <wp:extent cx="161925" cy="152400"/>
                  <wp:effectExtent l="0" t="0" r="9525" b="0"/>
                  <wp:docPr id="84" name="图片 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生物的， 生物学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radi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di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5E35FF" wp14:editId="794A4F13">
                  <wp:extent cx="161925" cy="152400"/>
                  <wp:effectExtent l="0" t="0" r="9525" b="0"/>
                  <wp:docPr id="83" name="图片 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与…矛盾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e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C88B22" wp14:editId="528E5B50">
                  <wp:extent cx="161925" cy="152400"/>
                  <wp:effectExtent l="0" t="0" r="9525" b="0"/>
                  <wp:docPr id="82" name="图片 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创造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igu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tri:g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51DC3D" wp14:editId="717AD145">
                  <wp:extent cx="161925" cy="152400"/>
                  <wp:effectExtent l="0" t="0" r="9525" b="0"/>
                  <wp:docPr id="81" name="图片 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激起…的兴趣、 欲望或好奇心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on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i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BB3E5A" wp14:editId="1D53C6F5">
                  <wp:extent cx="161925" cy="152400"/>
                  <wp:effectExtent l="0" t="0" r="9525" b="0"/>
                  <wp:docPr id="80" name="图片 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讽刺的 adv. 讽刺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ndo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046AB0" wp14:editId="6E7DB8ED">
                  <wp:extent cx="161925" cy="152400"/>
                  <wp:effectExtent l="0" t="0" r="9525" b="0"/>
                  <wp:docPr id="79" name="图片 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随机性 adj. 任意的， 随机的 adv. 随便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l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2C57E1" wp14:editId="08342F47">
                  <wp:extent cx="161925" cy="152400"/>
                  <wp:effectExtent l="0" t="0" r="9525" b="0"/>
                  <wp:docPr id="78" name="图片 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现实的 adv. 现实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uppr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re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0676C8" wp14:editId="7407B523">
                  <wp:extent cx="161925" cy="152400"/>
                  <wp:effectExtent l="0" t="0" r="9525" b="0"/>
                  <wp:docPr id="77" name="图片 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压制， 制止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knowled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BD01CA" wp14:editId="7BFA88CE">
                  <wp:extent cx="161925" cy="152400"/>
                  <wp:effectExtent l="0" t="0" r="9525" b="0"/>
                  <wp:docPr id="76" name="图片 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承认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adox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ˈ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5F52A7" wp14:editId="44F2A869">
                  <wp:extent cx="161925" cy="152400"/>
                  <wp:effectExtent l="0" t="0" r="9525" b="0"/>
                  <wp:docPr id="75" name="图片 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似非而是的论点， 自相矛盾的话 adv. 自相矛盾地 adj. 自相矛盾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titu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titju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339285" wp14:editId="5188D201">
                  <wp:extent cx="161925" cy="152400"/>
                  <wp:effectExtent l="0" t="0" r="9525" b="0"/>
                  <wp:docPr id="74" name="图片 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构成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ynic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nis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ED5A77" wp14:editId="14B44280">
                  <wp:extent cx="161925" cy="152400"/>
                  <wp:effectExtent l="0" t="0" r="9525" b="0"/>
                  <wp:docPr id="73" name="图片 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愤世嫉俗 adj. 愤世嫉俗的 n. 愤世嫉俗者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d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s'd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67F5F9" wp14:editId="49544A9E">
                  <wp:extent cx="161925" cy="152400"/>
                  <wp:effectExtent l="0" t="0" r="9525" b="0"/>
                  <wp:docPr id="72" name="图片 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蔑视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ers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iti] 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多样性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her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h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BF5E39" wp14:editId="658E8DD7">
                  <wp:extent cx="161925" cy="152400"/>
                  <wp:effectExtent l="0" t="0" r="9525" b="0"/>
                  <wp:docPr id="71" name="图片 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内在的 adv. 本质上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ud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pju:di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E468D8" wp14:editId="5D96E3FC">
                  <wp:extent cx="161925" cy="152400"/>
                  <wp:effectExtent l="0" t="0" r="9525" b="0"/>
                  <wp:docPr id="70" name="图片 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放弃； 否认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le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i'le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B51943" wp14:editId="3E96C33B">
                  <wp:extent cx="161925" cy="152400"/>
                  <wp:effectExtent l="0" t="0" r="9525" b="0"/>
                  <wp:docPr id="69" name="图片 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选择性的 adv. 有选择地 n. 选择性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oles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es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CC8880" wp14:editId="199D622E">
                  <wp:extent cx="161925" cy="152400"/>
                  <wp:effectExtent l="0" t="0" r="9525" b="0"/>
                  <wp:docPr id="68" name="图片 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青春期的， 青少年的 n. 青少年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li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l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CC43B8" wp14:editId="484ECED9">
                  <wp:extent cx="161925" cy="152400"/>
                  <wp:effectExtent l="0" t="0" r="9525" b="0"/>
                  <wp:docPr id="67" name="图片 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证明（某事）错误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ut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622EFB" wp14:editId="5BB105FC">
                  <wp:extent cx="161925" cy="152400"/>
                  <wp:effectExtent l="0" t="0" r="9525" b="0"/>
                  <wp:docPr id="66" name="图片 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小心的， 谨慎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rovers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3F743B" wp14:editId="6A5AD38C">
                  <wp:extent cx="161925" cy="152400"/>
                  <wp:effectExtent l="0" t="0" r="9525" b="0"/>
                  <wp:docPr id="65" name="图片 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争议的 n. 争论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uc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r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729314" wp14:editId="7B812B59">
                  <wp:extent cx="161925" cy="152400"/>
                  <wp:effectExtent l="0" t="0" r="9525" b="0"/>
                  <wp:docPr id="64" name="图片 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关键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ibe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li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68E14E" wp14:editId="43983D6F">
                  <wp:extent cx="161925" cy="152400"/>
                  <wp:effectExtent l="0" t="0" r="9525" b="0"/>
                  <wp:docPr id="63" name="图片 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故意的 adv. 故意地 v. 仔细考虑， 权衡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conomic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79ABD5" wp14:editId="50C1E26B">
                  <wp:extent cx="161925" cy="152400"/>
                  <wp:effectExtent l="0" t="0" r="9525" b="0"/>
                  <wp:docPr id="62" name="图片 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经济学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iosyncr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ŋ'kr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180D1F" wp14:editId="6ABC2777">
                  <wp:extent cx="161925" cy="152400"/>
                  <wp:effectExtent l="0" t="0" r="9525" b="0"/>
                  <wp:docPr id="61" name="图片 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特点的 adv. 个性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igh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n.s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42EBD4" wp14:editId="555DF78F">
                  <wp:extent cx="161925" cy="152400"/>
                  <wp:effectExtent l="0" t="0" r="9525" b="0"/>
                  <wp:docPr id="60" name="图片 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深刻见解的 n. 洞察力； 见识； 深刻的理解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imid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d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EF1719" wp14:editId="3F55CE02">
                  <wp:extent cx="161925" cy="152400"/>
                  <wp:effectExtent l="0" t="0" r="9525" b="0"/>
                  <wp:docPr id="59" name="图片 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恐吓， 威胁 v. 恐吓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u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ju:'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CCF7D8" wp14:editId="274D007F">
                  <wp:extent cx="161925" cy="152400"/>
                  <wp:effectExtent l="0" t="0" r="9525" b="0"/>
                  <wp:docPr id="58" name="图片 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直觉的 n. 直觉 adj. 直觉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nim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18D89C" wp14:editId="643AB5A8">
                  <wp:extent cx="161925" cy="152400"/>
                  <wp:effectExtent l="0" t="0" r="9525" b="0"/>
                  <wp:docPr id="57" name="图片 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最小的 v. 将…减到最少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nur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57D7D5" wp14:editId="33FFCC23">
                  <wp:extent cx="161925" cy="152400"/>
                  <wp:effectExtent l="0" t="0" r="9525" b="0"/>
                  <wp:docPr id="56" name="图片 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养育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pos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4738AC" wp14:editId="02561626">
                  <wp:extent cx="161925" cy="152400"/>
                  <wp:effectExtent l="0" t="0" r="9525" b="0"/>
                  <wp:docPr id="55" name="图片 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反对， 对立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stori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i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9C666E" wp14:editId="7A124D65">
                  <wp:extent cx="161925" cy="152400"/>
                  <wp:effectExtent l="0" t="0" r="9525" b="0"/>
                  <wp:docPr id="54" name="图片 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历史学家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us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301ED1" wp14:editId="701B0CF7">
                  <wp:extent cx="161925" cy="152400"/>
                  <wp:effectExtent l="0" t="0" r="9525" b="0"/>
                  <wp:docPr id="53" name="图片 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似乎正确的， 似乎可信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fou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fau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CD6627" wp14:editId="5AD4BAE9">
                  <wp:extent cx="161925" cy="152400"/>
                  <wp:effectExtent l="0" t="0" r="9525" b="0"/>
                  <wp:docPr id="52" name="图片 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极度的 adv. 深刻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orad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æd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136732" wp14:editId="396AA7E1">
                  <wp:extent cx="161925" cy="152400"/>
                  <wp:effectExtent l="0" t="0" r="9525" b="0"/>
                  <wp:docPr id="51" name="图片 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偶尔发生的， 间或出现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herea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'æ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B73DDA" wp14:editId="4FCCA93D">
                  <wp:extent cx="161925" cy="152400"/>
                  <wp:effectExtent l="0" t="0" r="9525" b="0"/>
                  <wp:docPr id="50" name="图片 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conj. 但是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bival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m'b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856937" wp14:editId="0E225DF1">
                  <wp:extent cx="161925" cy="152400"/>
                  <wp:effectExtent l="0" t="0" r="9525" b="0"/>
                  <wp:docPr id="49" name="图片 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矛盾的 n. 矛盾心理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red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s'kred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7A9CDF" wp14:editId="15E10B4E">
                  <wp:extent cx="161925" cy="152400"/>
                  <wp:effectExtent l="0" t="0" r="9525" b="0"/>
                  <wp:docPr id="48" name="图片 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怀疑； 败坏…的名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interes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s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7B5F36" wp14:editId="19009D72">
                  <wp:extent cx="161925" cy="152400"/>
                  <wp:effectExtent l="0" t="0" r="9525" b="0"/>
                  <wp:docPr id="47" name="图片 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公平的 n. 公正无私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ar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pæ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A4D796" wp14:editId="19EF5FAD">
                  <wp:extent cx="161925" cy="152400"/>
                  <wp:effectExtent l="0" t="0" r="9525" b="0"/>
                  <wp:docPr id="46" name="图片 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鄙视 n. 轻蔑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tin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tiŋ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361C95" wp14:editId="29F34477">
                  <wp:extent cx="161925" cy="152400"/>
                  <wp:effectExtent l="0" t="0" r="9525" b="0"/>
                  <wp:docPr id="45" name="图片 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独特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to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9655E1" wp14:editId="466991F9">
                  <wp:extent cx="161925" cy="152400"/>
                  <wp:effectExtent l="0" t="0" r="9525" b="0"/>
                  <wp:docPr id="44" name="图片 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扭曲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ump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11D366" wp14:editId="55E7D701">
                  <wp:extent cx="161925" cy="152400"/>
                  <wp:effectExtent l="0" t="0" r="9525" b="0"/>
                  <wp:docPr id="43" name="图片 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假设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30313B" wp14:editId="65DD858A">
                  <wp:extent cx="161925" cy="152400"/>
                  <wp:effectExtent l="0" t="0" r="9525" b="0"/>
                  <wp:docPr id="42" name="图片 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支配 v. 控制， 占优势地位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light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lait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58E88E" wp14:editId="33DE7F3B">
                  <wp:extent cx="161925" cy="152400"/>
                  <wp:effectExtent l="0" t="0" r="9525" b="0"/>
                  <wp:docPr id="41" name="图片 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启发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s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es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C3C6C8" wp14:editId="66ADEA61">
                  <wp:extent cx="161925" cy="152400"/>
                  <wp:effectExtent l="0" t="0" r="9525" b="0"/>
                  <wp:docPr id="40" name="图片 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本质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olog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0571AA" wp14:editId="20E66C37">
                  <wp:extent cx="161925" cy="152400"/>
                  <wp:effectExtent l="0" t="0" r="9525" b="0"/>
                  <wp:docPr id="39" name="图片 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地质学 n. 地质学家 adj. 地质的 adj. 地质学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ypothesi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ai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θis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D22B35" wp14:editId="13D0770F">
                  <wp:extent cx="161925" cy="152400"/>
                  <wp:effectExtent l="0" t="0" r="9525" b="0"/>
                  <wp:docPr id="38" name="图片 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假设， 假说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nsis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743604" wp14:editId="684920CD">
                  <wp:extent cx="161925" cy="152400"/>
                  <wp:effectExtent l="0" t="0" r="9525" b="0"/>
                  <wp:docPr id="37" name="图片 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一致的 n. 前后矛盾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ffer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7C4125" wp14:editId="31DC1F21">
                  <wp:extent cx="161925" cy="152400"/>
                  <wp:effectExtent l="0" t="0" r="9525" b="0"/>
                  <wp:docPr id="36" name="图片 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漠不关心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ignific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sig'nif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A30409" wp14:editId="5CDEBF4F">
                  <wp:extent cx="161925" cy="152400"/>
                  <wp:effectExtent l="0" t="0" r="9525" b="0"/>
                  <wp:docPr id="35" name="图片 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重要的， 无足轻重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ntens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e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5E2512" wp14:editId="7EC1088A">
                  <wp:extent cx="161925" cy="152400"/>
                  <wp:effectExtent l="0" t="0" r="9525" b="0"/>
                  <wp:docPr id="34" name="图片 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增强， 强化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ins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trins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7190A4" wp14:editId="75C6BCD1">
                  <wp:extent cx="161925" cy="152400"/>
                  <wp:effectExtent l="0" t="0" r="9525" b="0"/>
                  <wp:docPr id="33" name="图片 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内在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cl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kla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468493" wp14:editId="0058F5EA">
                  <wp:extent cx="161925" cy="152400"/>
                  <wp:effectExtent l="0" t="0" r="9525" b="0"/>
                  <wp:docPr id="32" name="图片 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降低； 拒绝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olv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v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DEC4CE" wp14:editId="503118E2">
                  <wp:extent cx="161925" cy="152400"/>
                  <wp:effectExtent l="0" t="0" r="9525" b="0"/>
                  <wp:docPr id="31" name="图片 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参与； 纠缠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diev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edi'i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947CAF" wp14:editId="097FEC3E">
                  <wp:extent cx="161925" cy="152400"/>
                  <wp:effectExtent l="0" t="0" r="9525" b="0"/>
                  <wp:docPr id="30" name="图片 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中世纪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sole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li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96AF83" wp14:editId="2ED7F5C7">
                  <wp:extent cx="161925" cy="152400"/>
                  <wp:effectExtent l="0" t="0" r="9525" b="0"/>
                  <wp:docPr id="29" name="图片 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过时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imev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ai'mi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FCAE2F" wp14:editId="51B30136">
                  <wp:extent cx="161925" cy="152400"/>
                  <wp:effectExtent l="0" t="0" r="9525" b="0"/>
                  <wp:docPr id="28" name="图片 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远古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ble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426109" wp14:editId="1C91901B">
                  <wp:extent cx="161925" cy="152400"/>
                  <wp:effectExtent l="0" t="0" r="9525" b="0"/>
                  <wp:docPr id="27" name="图片 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问题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vok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521CA0" wp14:editId="4420DE2C">
                  <wp:extent cx="161925" cy="152400"/>
                  <wp:effectExtent l="0" t="0" r="9525" b="0"/>
                  <wp:docPr id="26" name="图片 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激怒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onc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a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F812BB" wp14:editId="36F3541F">
                  <wp:extent cx="161925" cy="152400"/>
                  <wp:effectExtent l="0" t="0" r="9525" b="0"/>
                  <wp:docPr id="25" name="图片 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调和； 协调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dund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EEE7FA" wp14:editId="7B463CEE">
                  <wp:extent cx="161925" cy="152400"/>
                  <wp:effectExtent l="0" t="0" r="9525" b="0"/>
                  <wp:docPr id="24" name="图片 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多余的， 过剩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9C71DE" wp14:editId="1CC931C9">
                  <wp:extent cx="161925" cy="152400"/>
                  <wp:effectExtent l="0" t="0" r="9525" b="0"/>
                  <wp:docPr id="23" name="图片 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参议员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ste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sisti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87A137" wp14:editId="0740B9D6">
                  <wp:extent cx="161925" cy="152400"/>
                  <wp:effectExtent l="0" t="0" r="9525" b="0"/>
                  <wp:docPr id="22" name="图片 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系统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ne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'ne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260E26" wp14:editId="23F9A59E">
                  <wp:extent cx="161925" cy="152400"/>
                  <wp:effectExtent l="0" t="0" r="9525" b="0"/>
                  <wp:docPr id="21" name="图片 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基因的， 遗传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t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5361C2" wp14:editId="08DA34A2">
                  <wp:extent cx="161925" cy="152400"/>
                  <wp:effectExtent l="0" t="0" r="9525" b="0"/>
                  <wp:docPr id="20" name="图片 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特征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gres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gr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21E692" wp14:editId="4D973FF6">
                  <wp:extent cx="161925" cy="152400"/>
                  <wp:effectExtent l="0" t="0" r="9525" b="0"/>
                  <wp:docPr id="19" name="图片 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攻击； 侵略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ev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i:vi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7DA0CD" wp14:editId="748EA98B">
                  <wp:extent cx="161925" cy="152400"/>
                  <wp:effectExtent l="0" t="0" r="9525" b="0"/>
                  <wp:docPr id="18" name="图片 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减轻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0B27DE" wp14:editId="6705388D">
                  <wp:extent cx="161925" cy="152400"/>
                  <wp:effectExtent l="0" t="0" r="9525" b="0"/>
                  <wp:docPr id="17" name="图片 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主张 n. 断言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horit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ri.te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576F4F" wp14:editId="0B560DBB">
                  <wp:extent cx="161925" cy="152400"/>
                  <wp:effectExtent l="0" t="0" r="9525" b="0"/>
                  <wp:docPr id="16" name="图片 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权威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ia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598536" wp14:editId="2858775B">
                  <wp:extent cx="161925" cy="152400"/>
                  <wp:effectExtent l="0" t="0" r="9525" b="0"/>
                  <wp:docPr id="15" name="图片 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偏见 v. 对某人有偏见 adj. 有偏见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ens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E7B8F2" wp14:editId="28AF026B">
                  <wp:extent cx="161925" cy="152400"/>
                  <wp:effectExtent l="0" t="0" r="9525" b="0"/>
                  <wp:docPr id="14" name="图片 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公开谴责， 严厉批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racter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FC88ED" wp14:editId="5F1DE5EE">
                  <wp:extent cx="161925" cy="152400"/>
                  <wp:effectExtent l="0" t="0" r="9525" b="0"/>
                  <wp:docPr id="13" name="图片 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赋予…特色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nspic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pik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0AC2A4" wp14:editId="4CD9C5A0">
                  <wp:extent cx="161925" cy="152400"/>
                  <wp:effectExtent l="0" t="0" r="9525" b="0"/>
                  <wp:docPr id="12" name="图片 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明显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tr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str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7F5FDE" wp14:editId="068DB233">
                  <wp:extent cx="161925" cy="152400"/>
                  <wp:effectExtent l="0" t="0" r="9525" b="0"/>
                  <wp:docPr id="11" name="图片 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约束， 限制 n. 约束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sc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k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FA0D3F" wp14:editId="07DADEA4">
                  <wp:extent cx="161925" cy="152400"/>
                  <wp:effectExtent l="0" t="0" r="9525" b="0"/>
                  <wp:docPr id="10" name="图片 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解的 v. 使…模糊 n. 晦涩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rpo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9BE841" wp14:editId="622A0C08">
                  <wp:extent cx="161925" cy="152400"/>
                  <wp:effectExtent l="0" t="0" r="9525" b="0"/>
                  <wp:docPr id="9" name="图片 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集体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monst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e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t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1C8A04" wp14:editId="1BE77FA4">
                  <wp:extent cx="161925" cy="152400"/>
                  <wp:effectExtent l="0" t="0" r="9525" b="0"/>
                  <wp:docPr id="8" name="图片 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示威游行； 演出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tach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t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18754C" wp14:editId="1458B05D">
                  <wp:extent cx="161925" cy="152400"/>
                  <wp:effectExtent l="0" t="0" r="9525" b="0"/>
                  <wp:docPr id="7" name="图片 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客观， 公正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tru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72ABC4" wp14:editId="2F3438B9">
                  <wp:extent cx="161925" cy="152400"/>
                  <wp:effectExtent l="0" t="0" r="9525" b="0"/>
                  <wp:docPr id="6" name="图片 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信任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clec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ek'lek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70E5BB" wp14:editId="6329E636">
                  <wp:extent cx="161925" cy="152400"/>
                  <wp:effectExtent l="0" t="0" r="9525" b="0"/>
                  <wp:docPr id="5" name="图片 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兼收并蓄的， 博采众长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colo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71970F" wp14:editId="75BCFFE6">
                  <wp:extent cx="161925" cy="152400"/>
                  <wp:effectExtent l="0" t="0" r="9525" b="0"/>
                  <wp:docPr id="4" name="图片 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生态学 n. 生态学家 adj. 生态学的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dors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B21882" wp14:editId="41631A1A">
                  <wp:extent cx="161925" cy="152400"/>
                  <wp:effectExtent l="0" t="0" r="9525" b="0"/>
                  <wp:docPr id="3" name="图片 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认可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qu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: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ED406C" wp14:editId="55CD3511">
                  <wp:extent cx="161925" cy="152400"/>
                  <wp:effectExtent l="0" t="0" r="9525" b="0"/>
                  <wp:docPr id="2" name="图片 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同样地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v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e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79B21B" wp14:editId="23B282FD">
                  <wp:extent cx="161925" cy="152400"/>
                  <wp:effectExtent l="0" t="0" r="9525" b="0"/>
                  <wp:docPr id="1" name="图片 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支持</w:t>
            </w:r>
          </w:p>
        </w:tc>
      </w:tr>
      <w:tr w:rsidR="00CB7AE8" w:rsidRPr="00360873" w:rsidTr="00360873">
        <w:trPr>
          <w:trHeight w:val="450"/>
          <w:jc w:val="center"/>
        </w:trPr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ss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]  </w:t>
            </w:r>
          </w:p>
        </w:tc>
        <w:tc>
          <w:tcPr>
            <w:tcW w:w="0" w:type="auto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化石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 xml:space="preserve">LIST2 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287"/>
        <w:gridCol w:w="4235"/>
      </w:tblGrid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ea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i'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8931E5" wp14:editId="2C4C1C13">
                  <wp:extent cx="161925" cy="152400"/>
                  <wp:effectExtent l="0" t="0" r="9525" b="0"/>
                  <wp:docPr id="290" name="图片 2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理想主义 adj. 理想主义的 n. 理想主义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ll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l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DDBE5E" wp14:editId="1BDD2891">
                  <wp:extent cx="161925" cy="152400"/>
                  <wp:effectExtent l="0" t="0" r="9525" b="0"/>
                  <wp:docPr id="289" name="图片 2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错觉； 幻觉； 幻想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min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6A0571" wp14:editId="145F6D76">
                  <wp:extent cx="161925" cy="152400"/>
                  <wp:effectExtent l="0" t="0" r="9525" b="0"/>
                  <wp:docPr id="288" name="图片 2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迫在眉睫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ac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ræk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F6FE31" wp14:editId="3D826BBA">
                  <wp:extent cx="161925" cy="152400"/>
                  <wp:effectExtent l="0" t="0" r="9525" b="0"/>
                  <wp:docPr id="287" name="图片 2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切实际的， 不实用的 adv. 不实用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depend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i'p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 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相互依赖的 n. 互相依赖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6B94D0" wp14:editId="6D38CC06">
                  <wp:extent cx="161925" cy="152400"/>
                  <wp:effectExtent l="0" t="0" r="9525" b="0"/>
                  <wp:docPr id="286" name="图片 2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复杂的 adv. 复杂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rrespons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ri'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F7E190" wp14:editId="5E9533FE">
                  <wp:extent cx="161925" cy="152400"/>
                  <wp:effectExtent l="0" t="0" r="9525" b="0"/>
                  <wp:docPr id="285" name="图片 2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负责任的 n. 不负责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te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F87995" wp14:editId="035D0899">
                  <wp:extent cx="161925" cy="152400"/>
                  <wp:effectExtent l="0" t="0" r="9525" b="0"/>
                  <wp:docPr id="284" name="图片 2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字面上的； 文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nip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ipju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1F834A" wp14:editId="0AFC8015">
                  <wp:extent cx="161925" cy="152400"/>
                  <wp:effectExtent l="0" t="0" r="9525" b="0"/>
                  <wp:docPr id="283" name="图片 2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控制 n. 操作； 控制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goti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i'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CA6313" wp14:editId="56478147">
                  <wp:extent cx="161925" cy="152400"/>
                  <wp:effectExtent l="0" t="0" r="9525" b="0"/>
                  <wp:docPr id="282" name="图片 2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谈判 n. 谈判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nethe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ð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e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377589" wp14:editId="3AA4BC19">
                  <wp:extent cx="161925" cy="152400"/>
                  <wp:effectExtent l="0" t="0" r="9525" b="0"/>
                  <wp:docPr id="281" name="图片 2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然而， 但是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jectiv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k'tiv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D0CED1" wp14:editId="519B098E">
                  <wp:extent cx="161925" cy="152400"/>
                  <wp:effectExtent l="0" t="0" r="9525" b="0"/>
                  <wp:docPr id="280" name="图片 2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客观性 adv. 客观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plex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le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CA806D" wp14:editId="4AADA865">
                  <wp:extent cx="161925" cy="152400"/>
                  <wp:effectExtent l="0" t="0" r="9525" b="0"/>
                  <wp:docPr id="279" name="图片 2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困惑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tin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21F985" wp14:editId="496E1A17">
                  <wp:extent cx="161925" cy="152400"/>
                  <wp:effectExtent l="0" t="0" r="9525" b="0"/>
                  <wp:docPr id="278" name="图片 2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相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ilosoph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f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EBB5BB" wp14:editId="30A79B74">
                  <wp:extent cx="161925" cy="152400"/>
                  <wp:effectExtent l="0" t="0" r="9525" b="0"/>
                  <wp:docPr id="277" name="图片 2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哲学的 adv. 哲学上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rtr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tr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0386C9" wp14:editId="0756981A">
                  <wp:extent cx="161925" cy="152400"/>
                  <wp:effectExtent l="0" t="0" r="9525" b="0"/>
                  <wp:docPr id="276" name="图片 2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饰演； 描绘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di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d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15D113" wp14:editId="00027F27">
                  <wp:extent cx="161925" cy="152400"/>
                  <wp:effectExtent l="0" t="0" r="9525" b="0"/>
                  <wp:docPr id="275" name="图片 2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预言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fi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D4A5F3" wp14:editId="4AEF509E">
                  <wp:extent cx="161925" cy="152400"/>
                  <wp:effectExtent l="0" t="0" r="9525" b="0"/>
                  <wp:docPr id="274" name="图片 2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利润的 n. 赢利能力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F4900B" wp14:editId="1646DD40">
                  <wp:extent cx="161925" cy="152400"/>
                  <wp:effectExtent l="0" t="0" r="9525" b="0"/>
                  <wp:docPr id="273" name="图片 2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散文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l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epli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A29F44" wp14:editId="74C4C453">
                  <wp:extent cx="161925" cy="152400"/>
                  <wp:effectExtent l="0" t="0" r="9525" b="0"/>
                  <wp:docPr id="272" name="图片 2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复制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eming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i:miŋ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AC8F13" wp14:editId="65F9AD88">
                  <wp:extent cx="161925" cy="152400"/>
                  <wp:effectExtent l="0" t="0" r="9525" b="0"/>
                  <wp:docPr id="271" name="图片 2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看似， 表面上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nce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in'se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832E3F" wp14:editId="6191F9AE">
                  <wp:extent cx="161925" cy="152400"/>
                  <wp:effectExtent l="0" t="0" r="9525" b="0"/>
                  <wp:docPr id="270" name="图片 2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真诚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je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247D66" wp14:editId="6AEB8F30">
                  <wp:extent cx="161925" cy="152400"/>
                  <wp:effectExtent l="0" t="0" r="9525" b="0"/>
                  <wp:docPr id="269" name="图片 2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主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stant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t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E11C2C" wp14:editId="7C02A803">
                  <wp:extent cx="161925" cy="152400"/>
                  <wp:effectExtent l="0" t="0" r="9525" b="0"/>
                  <wp:docPr id="268" name="图片 2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证明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t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F467BD" wp14:editId="173C7FD3">
                  <wp:extent cx="161925" cy="152400"/>
                  <wp:effectExtent l="0" t="0" r="9525" b="0"/>
                  <wp:docPr id="267" name="图片 2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微妙的； 不易觉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por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00840B" wp14:editId="39D64AED">
                  <wp:extent cx="161925" cy="152400"/>
                  <wp:effectExtent l="0" t="0" r="9525" b="0"/>
                  <wp:docPr id="266" name="图片 2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支持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nthes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inθis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053106" wp14:editId="7B36A598">
                  <wp:extent cx="161925" cy="152400"/>
                  <wp:effectExtent l="0" t="0" r="9525" b="0"/>
                  <wp:docPr id="265" name="图片 2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合成 n. 综合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ertain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n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7BA024" wp14:editId="73BB82E1">
                  <wp:extent cx="161925" cy="152400"/>
                  <wp:effectExtent l="0" t="0" r="9525" b="0"/>
                  <wp:docPr id="264" name="图片 2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确定， 不稳定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nconvinc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vinst] 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信服的， 不相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qu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ju:'ni:knis] 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独特性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ess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k's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98F10A" wp14:editId="3563FDDA">
                  <wp:extent cx="161925" cy="152400"/>
                  <wp:effectExtent l="0" t="0" r="9525" b="0"/>
                  <wp:docPr id="263" name="图片 2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易接近的， 易理解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ventu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v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] 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创新精神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vo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d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eit,'æd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0E595A" wp14:editId="3986C4A3">
                  <wp:extent cx="161925" cy="152400"/>
                  <wp:effectExtent l="0" t="0" r="9525" b="0"/>
                  <wp:docPr id="262" name="图片 2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主张； 提倡； 拥护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esthe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es'θe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326D1F" wp14:editId="6390F1CF">
                  <wp:extent cx="161925" cy="152400"/>
                  <wp:effectExtent l="0" t="0" r="9525" b="0"/>
                  <wp:docPr id="261" name="图片 2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美学的 n. 美学 n. 唯美主义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bit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m'b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999134" wp14:editId="0064642B">
                  <wp:extent cx="161925" cy="152400"/>
                  <wp:effectExtent l="0" t="0" r="9525" b="0"/>
                  <wp:docPr id="260" name="图片 2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抱负的， 雄心勃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agon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n'tæ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n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6364CB" wp14:editId="4E1E88CD">
                  <wp:extent cx="161925" cy="152400"/>
                  <wp:effectExtent l="0" t="0" r="9525" b="0"/>
                  <wp:docPr id="259" name="图片 2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对抗 adj. 对抗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ipat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n'ti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θ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730C86" wp14:editId="4CB4214F">
                  <wp:extent cx="161925" cy="152400"/>
                  <wp:effectExtent l="0" t="0" r="9525" b="0"/>
                  <wp:docPr id="258" name="图片 2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厌恶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tronom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6EA91E" wp14:editId="715AC06F">
                  <wp:extent cx="161925" cy="152400"/>
                  <wp:effectExtent l="0" t="0" r="9525" b="0"/>
                  <wp:docPr id="257" name="图片 2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天文学 adj. 天文学的 n. 天文学家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onom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9548AD" wp14:editId="1711F37C">
                  <wp:extent cx="161925" cy="152400"/>
                  <wp:effectExtent l="0" t="0" r="9525" b="0"/>
                  <wp:docPr id="256" name="图片 2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自主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teg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t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B69F56" wp14:editId="470B5E10">
                  <wp:extent cx="161925" cy="152400"/>
                  <wp:effectExtent l="0" t="0" r="9525" b="0"/>
                  <wp:docPr id="255" name="图片 2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类别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ex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le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247204" wp14:editId="0336D401">
                  <wp:extent cx="161925" cy="152400"/>
                  <wp:effectExtent l="0" t="0" r="9525" b="0"/>
                  <wp:docPr id="254" name="图片 2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复杂性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i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6FE7F4" wp14:editId="05226153">
                  <wp:extent cx="161925" cy="152400"/>
                  <wp:effectExtent l="0" t="0" r="9525" b="0"/>
                  <wp:docPr id="253" name="图片 2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&amp;v. 恭维， 称赞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rehe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pri'he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FC63EE" wp14:editId="77924C77">
                  <wp:extent cx="161925" cy="152400"/>
                  <wp:effectExtent l="0" t="0" r="9525" b="0"/>
                  <wp:docPr id="252" name="图片 2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理解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cep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8C7B79" wp14:editId="2269AFBE">
                  <wp:extent cx="161925" cy="152400"/>
                  <wp:effectExtent l="0" t="0" r="9525" b="0"/>
                  <wp:docPr id="251" name="图片 2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观点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descen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's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87DD3F" wp14:editId="363F8FD5">
                  <wp:extent cx="161925" cy="152400"/>
                  <wp:effectExtent l="0" t="0" r="9525" b="0"/>
                  <wp:docPr id="250" name="图片 2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屈尊俯就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fro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7D9EF8" wp14:editId="51485999">
                  <wp:extent cx="161925" cy="152400"/>
                  <wp:effectExtent l="0" t="0" r="9525" b="0"/>
                  <wp:docPr id="249" name="图片 2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面临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fro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f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A223B0" wp14:editId="6A40005C">
                  <wp:extent cx="161925" cy="152400"/>
                  <wp:effectExtent l="0" t="0" r="9525" b="0"/>
                  <wp:docPr id="248" name="图片 2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冲突 adj. 对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cient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'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5AB911" wp14:editId="177A8D61">
                  <wp:extent cx="161925" cy="152400"/>
                  <wp:effectExtent l="0" t="0" r="9525" b="0"/>
                  <wp:docPr id="247" name="图片 2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认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ens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e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8E91A9" wp14:editId="1F76EEEB">
                  <wp:extent cx="161925" cy="152400"/>
                  <wp:effectExtent l="0" t="0" r="9525" b="0"/>
                  <wp:docPr id="246" name="图片 2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共识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tan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B85DC7" wp14:editId="2BF25BCF">
                  <wp:extent cx="161925" cy="152400"/>
                  <wp:effectExtent l="0" t="0" r="9525" b="0"/>
                  <wp:docPr id="245" name="图片 2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一直地， 不断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nsum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ju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B8D6BD" wp14:editId="4D12CF86">
                  <wp:extent cx="161925" cy="152400"/>
                  <wp:effectExtent l="0" t="0" r="9525" b="0"/>
                  <wp:docPr id="244" name="图片 2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消费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radic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i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B030BA" wp14:editId="334A42BC">
                  <wp:extent cx="161925" cy="152400"/>
                  <wp:effectExtent l="0" t="0" r="9525" b="0"/>
                  <wp:docPr id="243" name="图片 2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矛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ribu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ri'b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EF071B" wp14:editId="66F0645B">
                  <wp:extent cx="161925" cy="152400"/>
                  <wp:effectExtent l="0" t="0" r="9525" b="0"/>
                  <wp:docPr id="242" name="图片 2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贡献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rrup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46F730" wp14:editId="5085B724">
                  <wp:extent cx="161925" cy="152400"/>
                  <wp:effectExtent l="0" t="0" r="9525" b="0"/>
                  <wp:docPr id="241" name="图片 2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毁灭 adj. 堕落的 n. 堕落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ibe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.li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CFBD97" wp14:editId="20A917B5">
                  <wp:extent cx="161925" cy="152400"/>
                  <wp:effectExtent l="0" t="0" r="9525" b="0"/>
                  <wp:docPr id="240" name="图片 2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审议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pend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p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FF4A08" wp14:editId="09C7CF21">
                  <wp:extent cx="161925" cy="152400"/>
                  <wp:effectExtent l="0" t="0" r="9525" b="0"/>
                  <wp:docPr id="239" name="图片 2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依赖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riv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61DDA2" wp14:editId="328075FB">
                  <wp:extent cx="161925" cy="152400"/>
                  <wp:effectExtent l="0" t="0" r="9525" b="0"/>
                  <wp:docPr id="238" name="图片 2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缺乏创意的， 陈腐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3AE7C4" wp14:editId="3FDA0BEA">
                  <wp:extent cx="161925" cy="152400"/>
                  <wp:effectExtent l="0" t="0" r="9525" b="0"/>
                  <wp:docPr id="237" name="图片 2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阻止； 威慑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trim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detri'men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07F550" wp14:editId="6B5AC7B7">
                  <wp:extent cx="161925" cy="152400"/>
                  <wp:effectExtent l="0" t="0" r="9525" b="0"/>
                  <wp:docPr id="236" name="图片 2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vi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:vi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ACA687" wp14:editId="3E7D4403">
                  <wp:extent cx="161925" cy="152400"/>
                  <wp:effectExtent l="0" t="0" r="9525" b="0"/>
                  <wp:docPr id="235" name="图片 2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偏离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vo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A6FF0E" wp14:editId="2F939F5E">
                  <wp:extent cx="161925" cy="152400"/>
                  <wp:effectExtent l="0" t="0" r="9525" b="0"/>
                  <wp:docPr id="234" name="图片 2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缺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re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kri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55A679" wp14:editId="69E05B2D">
                  <wp:extent cx="161925" cy="152400"/>
                  <wp:effectExtent l="0" t="0" r="9525" b="0"/>
                  <wp:docPr id="233" name="图片 2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分开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e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pe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16CAC7" wp14:editId="086E10AF">
                  <wp:extent cx="161925" cy="152400"/>
                  <wp:effectExtent l="0" t="0" r="9525" b="0"/>
                  <wp:docPr id="232" name="图片 2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消除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rup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82BBA1" wp14:editId="0F64CFDB">
                  <wp:extent cx="161925" cy="152400"/>
                  <wp:effectExtent l="0" t="0" r="9525" b="0"/>
                  <wp:docPr id="231" name="图片 2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混乱； 妨碍 adj. 破坏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ers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i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86B929" wp14:editId="307A2C81">
                  <wp:extent cx="161925" cy="152400"/>
                  <wp:effectExtent l="0" t="0" r="9525" b="0"/>
                  <wp:docPr id="230" name="图片 2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多样化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eg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l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0A2173" wp14:editId="51B20D09">
                  <wp:extent cx="161925" cy="152400"/>
                  <wp:effectExtent l="0" t="0" r="9525" b="0"/>
                  <wp:docPr id="229" name="图片 2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高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m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AAE2BE" wp14:editId="54C97002">
                  <wp:extent cx="161925" cy="152400"/>
                  <wp:effectExtent l="0" t="0" r="9525" b="0"/>
                  <wp:docPr id="228" name="图片 2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模仿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gen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DAE686" wp14:editId="3ECA8ECD">
                  <wp:extent cx="161925" cy="152400"/>
                  <wp:effectExtent l="0" t="0" r="9525" b="0"/>
                  <wp:docPr id="227" name="图片 2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导致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ig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enig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D52C6E" wp14:editId="3C166F9F">
                  <wp:extent cx="161925" cy="152400"/>
                  <wp:effectExtent l="0" t="0" r="9525" b="0"/>
                  <wp:docPr id="226" name="图片 2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像谜题一样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treprene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C503BF" wp14:editId="782DA02F">
                  <wp:extent cx="161925" cy="152400"/>
                  <wp:effectExtent l="0" t="0" r="9525" b="0"/>
                  <wp:docPr id="225" name="图片 2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企业家 adj. 企业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671733" wp14:editId="52F1B733">
                  <wp:extent cx="161925" cy="152400"/>
                  <wp:effectExtent l="0" t="0" r="9525" b="0"/>
                  <wp:docPr id="224" name="图片 2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派系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aw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0DF7CC" wp14:editId="18E7FF8A">
                  <wp:extent cx="161925" cy="152400"/>
                  <wp:effectExtent l="0" t="0" r="9525" b="0"/>
                  <wp:docPr id="223" name="图片 2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缺陷 adj. 有缺陷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formu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ju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430DFA" wp14:editId="027BF62F">
                  <wp:extent cx="161925" cy="152400"/>
                  <wp:effectExtent l="0" t="0" r="9525" b="0"/>
                  <wp:docPr id="222" name="图片 2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规划， 构想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ust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't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A00BB0" wp14:editId="5EED5BFE">
                  <wp:extent cx="161925" cy="152400"/>
                  <wp:effectExtent l="0" t="0" r="9525" b="0"/>
                  <wp:docPr id="221" name="图片 2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沮丧， 使郁闷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ut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ju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EF162F" wp14:editId="3932ED08">
                  <wp:extent cx="161925" cy="152400"/>
                  <wp:effectExtent l="0" t="0" r="9525" b="0"/>
                  <wp:docPr id="220" name="图片 2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效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llu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lju:mi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BC0B38" wp14:editId="56074FD7">
                  <wp:extent cx="161925" cy="152400"/>
                  <wp:effectExtent l="0" t="0" r="9525" b="0"/>
                  <wp:docPr id="219" name="图片 2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阐明， 启发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it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m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8EC58B" wp14:editId="0D3D488E">
                  <wp:extent cx="161925" cy="152400"/>
                  <wp:effectExtent l="0" t="0" r="9525" b="0"/>
                  <wp:docPr id="218" name="图片 2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模仿的 n. 模仿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art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ɑ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152829" wp14:editId="5DB265B0">
                  <wp:extent cx="161925" cy="152400"/>
                  <wp:effectExtent l="0" t="0" r="9525" b="0"/>
                  <wp:docPr id="217" name="图片 2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公正的 n. 公正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rpo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F40502" wp14:editId="6F70CFB3">
                  <wp:extent cx="161925" cy="152400"/>
                  <wp:effectExtent l="0" t="0" r="9525" b="0"/>
                  <wp:docPr id="216" name="图片 2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吸收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stinguish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dis'tiŋgw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DD0C26" wp14:editId="1C27ED0B">
                  <wp:extent cx="161925" cy="152400"/>
                  <wp:effectExtent l="0" t="0" r="9525" b="0"/>
                  <wp:docPr id="215" name="图片 2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法分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vidua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.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BD6D4D" wp14:editId="7817068D">
                  <wp:extent cx="161925" cy="152400"/>
                  <wp:effectExtent l="0" t="0" r="9525" b="0"/>
                  <wp:docPr id="214" name="图片 2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个人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iti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63386D" wp14:editId="477861F9">
                  <wp:extent cx="161925" cy="152400"/>
                  <wp:effectExtent l="0" t="0" r="9525" b="0"/>
                  <wp:docPr id="213" name="图片 2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最初, 开头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g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g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536605" wp14:editId="4A7DC27B">
                  <wp:extent cx="161925" cy="152400"/>
                  <wp:effectExtent l="0" t="0" r="9525" b="0"/>
                  <wp:docPr id="212" name="图片 2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整合 n. 集合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udi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:'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9ABB7A" wp14:editId="2C172C82">
                  <wp:extent cx="161925" cy="152400"/>
                  <wp:effectExtent l="0" t="0" r="9525" b="0"/>
                  <wp:docPr id="211" name="图片 2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明智的 n. 明智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b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ei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13545E" wp14:editId="50984528">
                  <wp:extent cx="161925" cy="152400"/>
                  <wp:effectExtent l="0" t="0" r="9525" b="0"/>
                  <wp:docPr id="210" name="图片 2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劳动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nd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ænd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A1F368" wp14:editId="6C03E1DA">
                  <wp:extent cx="161925" cy="152400"/>
                  <wp:effectExtent l="0" t="0" r="9525" b="0"/>
                  <wp:docPr id="209" name="图片 2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指使 n. 训令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rgi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ɑ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FC58CF" wp14:editId="4AE7FDB3">
                  <wp:extent cx="161925" cy="152400"/>
                  <wp:effectExtent l="0" t="0" r="9525" b="0"/>
                  <wp:docPr id="208" name="图片 2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边际的； 末端的； 微小的 adv. 少量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ag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: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FCA9A6" wp14:editId="3805152E">
                  <wp:extent cx="161925" cy="152400"/>
                  <wp:effectExtent l="0" t="0" r="9525" b="0"/>
                  <wp:docPr id="207" name="图片 2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chan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0A5151" wp14:editId="44DE4E77">
                  <wp:extent cx="161925" cy="152400"/>
                  <wp:effectExtent l="0" t="0" r="9525" b="0"/>
                  <wp:docPr id="206" name="图片 2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机制； 物理过程； 唯物论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croorgan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ai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75145B" wp14:editId="699ABAD4">
                  <wp:extent cx="161925" cy="152400"/>
                  <wp:effectExtent l="0" t="0" r="9525" b="0"/>
                  <wp:docPr id="205" name="图片 2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微生物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des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is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FE33B3" wp14:editId="06124E52">
                  <wp:extent cx="161925" cy="152400"/>
                  <wp:effectExtent l="0" t="0" r="9525" b="0"/>
                  <wp:docPr id="204" name="图片 2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朴实 adv. 适当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a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nɑ'i: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534FAC" wp14:editId="22242F96">
                  <wp:extent cx="161925" cy="152400"/>
                  <wp:effectExtent l="0" t="0" r="9525" b="0"/>
                  <wp:docPr id="203" name="图片 2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新手的 n. 天真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cessi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ni'sesi.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424683" wp14:editId="4697F232">
                  <wp:extent cx="161925" cy="152400"/>
                  <wp:effectExtent l="0" t="0" r="9525" b="0"/>
                  <wp:docPr id="202" name="图片 2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成为必需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utra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ju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,a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334380" wp14:editId="1FB16F73">
                  <wp:extent cx="161925" cy="152400"/>
                  <wp:effectExtent l="0" t="0" r="9525" b="0"/>
                  <wp:docPr id="201" name="图片 2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调和， 抵消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novel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0D6278" wp14:editId="1D8791AD">
                  <wp:extent cx="161925" cy="152400"/>
                  <wp:effectExtent l="0" t="0" r="9525" b="0"/>
                  <wp:docPr id="200" name="图片 2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小说家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lig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g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EC6BE4" wp14:editId="2CF40610">
                  <wp:extent cx="161925" cy="152400"/>
                  <wp:effectExtent l="0" t="0" r="9525" b="0"/>
                  <wp:docPr id="199" name="图片 1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义务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liv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li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994D95" wp14:editId="1C4228B2">
                  <wp:extent cx="161925" cy="152400"/>
                  <wp:effectExtent l="0" t="0" r="9525" b="0"/>
                  <wp:docPr id="198" name="图片 1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遗忘 adj. 不注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v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vi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1FE6CB" wp14:editId="2FE5C114">
                  <wp:extent cx="161925" cy="152400"/>
                  <wp:effectExtent l="0" t="0" r="9525" b="0"/>
                  <wp:docPr id="197" name="图片 1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回避； 排除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thodox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2CF31C" wp14:editId="037740A8">
                  <wp:extent cx="161925" cy="152400"/>
                  <wp:effectExtent l="0" t="0" r="9525" b="0"/>
                  <wp:docPr id="196" name="图片 1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正统的 n. 正统学说</w:t>
            </w:r>
          </w:p>
        </w:tc>
      </w:tr>
      <w:tr w:rsidR="00CB7AE8" w:rsidRPr="00360873" w:rsidTr="00360873">
        <w:trPr>
          <w:trHeight w:val="450"/>
        </w:trPr>
        <w:tc>
          <w:tcPr>
            <w:tcW w:w="251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asi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F82B73" wp14:editId="1BA79A05">
                  <wp:extent cx="161925" cy="152400"/>
                  <wp:effectExtent l="0" t="0" r="9525" b="0"/>
                  <wp:docPr id="195" name="图片 1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8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寄生虫， 寄生生物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3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341"/>
        <w:gridCol w:w="4181"/>
      </w:tblGrid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va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eisiv]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普遍的， 广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actition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æk't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B1F4AA" wp14:editId="7704018F">
                  <wp:extent cx="161925" cy="152400"/>
                  <wp:effectExtent l="0" t="0" r="9525" b="0"/>
                  <wp:docPr id="385" name="图片 3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从业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ced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es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A92F72" wp14:editId="278E064D">
                  <wp:extent cx="161925" cy="152400"/>
                  <wp:effectExtent l="0" t="0" r="9525" b="0"/>
                  <wp:docPr id="384" name="图片 3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惯例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cl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'kl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B9BAD6" wp14:editId="1441A3DF">
                  <wp:extent cx="161925" cy="152400"/>
                  <wp:effectExtent l="0" t="0" r="9525" b="0"/>
                  <wp:docPr id="383" name="图片 3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排除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requisi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ri:'rekwiz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194E4E" wp14:editId="77DDDFDF">
                  <wp:extent cx="161925" cy="152400"/>
                  <wp:effectExtent l="0" t="0" r="9525" b="0"/>
                  <wp:docPr id="382" name="图片 3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前提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d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ædik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D3E4BE" wp14:editId="76FB1F71">
                  <wp:extent cx="161925" cy="152400"/>
                  <wp:effectExtent l="0" t="0" r="9525" b="0"/>
                  <wp:docPr id="381" name="图片 3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激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gi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e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35147C" wp14:editId="7F5FAC24">
                  <wp:extent cx="161925" cy="152400"/>
                  <wp:effectExtent l="0" t="0" r="9525" b="0"/>
                  <wp:docPr id="380" name="图片 3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政权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gi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C2F7D0" wp14:editId="55A9BF94">
                  <wp:extent cx="161925" cy="152400"/>
                  <wp:effectExtent l="0" t="0" r="9525" b="0"/>
                  <wp:docPr id="379" name="图片 3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强硬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e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51A0D9" wp14:editId="06948891">
                  <wp:extent cx="161925" cy="152400"/>
                  <wp:effectExtent l="0" t="0" r="9525" b="0"/>
                  <wp:docPr id="378" name="图片 3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华而不实的 n. 华而不实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erse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ju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i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424A07" wp14:editId="221EE143">
                  <wp:extent cx="161925" cy="152400"/>
                  <wp:effectExtent l="0" t="0" r="9525" b="0"/>
                  <wp:docPr id="377" name="图片 3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取代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mbol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im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38F36A" wp14:editId="0EDF0C0B">
                  <wp:extent cx="161925" cy="152400"/>
                  <wp:effectExtent l="0" t="0" r="9525" b="0"/>
                  <wp:docPr id="376" name="图片 3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象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n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407029" wp14:editId="161BBB8D">
                  <wp:extent cx="161925" cy="152400"/>
                  <wp:effectExtent l="0" t="0" r="9525" b="0"/>
                  <wp:docPr id="375" name="图片 3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紧张状态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orough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彻底地, 完全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vel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ˈ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r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æ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C388FD" wp14:editId="106B21F0">
                  <wp:extent cx="161925" cy="152400"/>
                  <wp:effectExtent l="0" t="0" r="9525" b="0"/>
                  <wp:docPr id="374" name="图片 3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旅行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nderli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24D0DA" wp14:editId="116D0CCC">
                  <wp:extent cx="161925" cy="152400"/>
                  <wp:effectExtent l="0" t="0" r="9525" b="0"/>
                  <wp:docPr id="373" name="图片 3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成为…的基础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notic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ist] 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被注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redic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pri'di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] 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可预测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o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A037DB" wp14:editId="1A8B87C1">
                  <wp:extent cx="161925" cy="152400"/>
                  <wp:effectExtent l="0" t="0" r="9525" b="0"/>
                  <wp:docPr id="372" name="图片 3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违反， 违背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ulne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121C0D" wp14:editId="52CB04B3">
                  <wp:extent cx="161925" cy="152400"/>
                  <wp:effectExtent l="0" t="0" r="9525" b="0"/>
                  <wp:docPr id="371" name="图片 3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脆弱的， 易受伤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grand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grænd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1FC63D" wp14:editId="6B050087">
                  <wp:extent cx="161925" cy="152400"/>
                  <wp:effectExtent l="0" t="0" r="9525" b="0"/>
                  <wp:docPr id="370" name="图片 3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增加； 夸大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ie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i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0637E6" wp14:editId="7D9B34F0">
                  <wp:extent cx="161925" cy="152400"/>
                  <wp:effectExtent l="0" t="0" r="9525" b="0"/>
                  <wp:docPr id="369" name="图片 3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疏远 n. 疏远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aren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99678D" wp14:editId="42265CFF">
                  <wp:extent cx="161925" cy="152400"/>
                  <wp:effectExtent l="0" t="0" r="9525" b="0"/>
                  <wp:docPr id="368" name="图片 3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表面上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rehen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pri'h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B84630" wp14:editId="04697216">
                  <wp:extent cx="161925" cy="152400"/>
                  <wp:effectExtent l="0" t="0" r="9525" b="0"/>
                  <wp:docPr id="367" name="图片 3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理解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chaeolo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ɑ:k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4B1F3E" wp14:editId="36FA48B8">
                  <wp:extent cx="161925" cy="152400"/>
                  <wp:effectExtent l="0" t="0" r="9525" b="0"/>
                  <wp:docPr id="366" name="图片 3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考古学 adj. 考古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g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g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8106B3" wp14:editId="59EB0D5E">
                  <wp:extent cx="161925" cy="152400"/>
                  <wp:effectExtent l="0" t="0" r="9525" b="0"/>
                  <wp:docPr id="365" name="图片 3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增加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obiograph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b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græf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A3A6D9" wp14:editId="59449AFD">
                  <wp:extent cx="161925" cy="152400"/>
                  <wp:effectExtent l="0" t="0" r="9525" b="0"/>
                  <wp:docPr id="364" name="图片 3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自传体的 n. 自传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war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17F00A" wp14:editId="3B607252">
                  <wp:extent cx="161925" cy="152400"/>
                  <wp:effectExtent l="0" t="0" r="9525" b="0"/>
                  <wp:docPr id="363" name="图片 3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意识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xio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ks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F04477" wp14:editId="007F53F0">
                  <wp:extent cx="161925" cy="152400"/>
                  <wp:effectExtent l="0" t="0" r="9525" b="0"/>
                  <wp:docPr id="362" name="图片 3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言自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redo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r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3FBA02" wp14:editId="46CF97D2">
                  <wp:extent cx="161925" cy="152400"/>
                  <wp:effectExtent l="0" t="0" r="9525" b="0"/>
                  <wp:docPr id="361" name="图片 3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无聊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ureaucr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kr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3CAFD4" wp14:editId="24321921">
                  <wp:extent cx="161925" cy="152400"/>
                  <wp:effectExtent l="0" t="0" r="9525" b="0"/>
                  <wp:docPr id="360" name="图片 3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官僚主义的 n. 官僚化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nd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ændid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E87FBA" wp14:editId="6678B1A0">
                  <wp:extent cx="161925" cy="152400"/>
                  <wp:effectExtent l="0" t="0" r="9525" b="0"/>
                  <wp:docPr id="359" name="图片 3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坦诚的 adv. 坦率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pri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ri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8E1FB9" wp14:editId="7963E2A1">
                  <wp:extent cx="161925" cy="152400"/>
                  <wp:effectExtent l="0" t="0" r="9525" b="0"/>
                  <wp:docPr id="358" name="图片 3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变化无常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ircumv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'v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8F0C45" wp14:editId="21D676CE">
                  <wp:extent cx="161925" cy="152400"/>
                  <wp:effectExtent l="0" t="0" r="9525" b="0"/>
                  <wp:docPr id="357" name="图片 3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设法避开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her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h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D68240" wp14:editId="004FAE64">
                  <wp:extent cx="161925" cy="152400"/>
                  <wp:effectExtent l="0" t="0" r="9525" b="0"/>
                  <wp:docPr id="356" name="图片 3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条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lor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61CD05" wp14:editId="620306BD">
                  <wp:extent cx="161925" cy="152400"/>
                  <wp:effectExtent l="0" t="0" r="9525" b="0"/>
                  <wp:docPr id="355" name="图片 3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扭曲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lor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725E2F" wp14:editId="3A940C6A">
                  <wp:extent cx="161925" cy="152400"/>
                  <wp:effectExtent l="0" t="0" r="9525" b="0"/>
                  <wp:docPr id="354" name="图片 3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丰富多彩的 adv. 丰富多彩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mmonpla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ple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66311E" wp14:editId="4D7721C4">
                  <wp:extent cx="161925" cy="152400"/>
                  <wp:effectExtent l="0" t="0" r="9525" b="0"/>
                  <wp:docPr id="353" name="图片 3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普通的 n. 寻常的事物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ens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s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9C9271" wp14:editId="3AAAD6F0">
                  <wp:extent cx="161925" cy="152400"/>
                  <wp:effectExtent l="0" t="0" r="9525" b="0"/>
                  <wp:docPr id="352" name="图片 3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补偿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eti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'pet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11A4C3" wp14:editId="20EABF08">
                  <wp:extent cx="161925" cy="152400"/>
                  <wp:effectExtent l="0" t="0" r="9525" b="0"/>
                  <wp:docPr id="351" name="图片 3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竞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do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E7CFAD" wp14:editId="0B16FCB0">
                  <wp:extent cx="161925" cy="152400"/>
                  <wp:effectExtent l="0" t="0" r="9525" b="0"/>
                  <wp:docPr id="350" name="图片 3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宽恕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gen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: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AD9E26" wp14:editId="3698D133">
                  <wp:extent cx="161925" cy="152400"/>
                  <wp:effectExtent l="0" t="0" r="9525" b="0"/>
                  <wp:docPr id="349" name="图片 3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适合的， 意气相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ent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7EB2A2" wp14:editId="6897AC44">
                  <wp:extent cx="161925" cy="152400"/>
                  <wp:effectExtent l="0" t="0" r="9525" b="0"/>
                  <wp:docPr id="348" name="图片 3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好争辩的 adv. 好争辩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ex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ek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587063" wp14:editId="0DDC7ADB">
                  <wp:extent cx="161925" cy="152400"/>
                  <wp:effectExtent l="0" t="0" r="9525" b="0"/>
                  <wp:docPr id="347" name="图片 3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背景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in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i'nen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5A1C29" wp14:editId="0CF727D1">
                  <wp:extent cx="161925" cy="152400"/>
                  <wp:effectExtent l="0" t="0" r="9525" b="0"/>
                  <wp:docPr id="346" name="图片 3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大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inu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tinju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4F1241" wp14:editId="237C2FEA">
                  <wp:extent cx="161925" cy="152400"/>
                  <wp:effectExtent l="0" t="0" r="9525" b="0"/>
                  <wp:docPr id="345" name="图片 3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延续， 继续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inu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i'nju: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E9685C" wp14:editId="02556220">
                  <wp:extent cx="161925" cy="152400"/>
                  <wp:effectExtent l="0" t="0" r="9525" b="0"/>
                  <wp:docPr id="344" name="图片 3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延续性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vi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v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8099B4" wp14:editId="5F954769">
                  <wp:extent cx="161925" cy="152400"/>
                  <wp:effectExtent l="0" t="0" r="9525" b="0"/>
                  <wp:docPr id="343" name="图片 3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坚定的信念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ope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F08832" wp14:editId="75A59870">
                  <wp:extent cx="161925" cy="152400"/>
                  <wp:effectExtent l="0" t="0" r="9525" b="0"/>
                  <wp:docPr id="342" name="图片 3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合作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ed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kredi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59F757" wp14:editId="64727DA0">
                  <wp:extent cx="161925" cy="152400"/>
                  <wp:effectExtent l="0" t="0" r="9525" b="0"/>
                  <wp:docPr id="341" name="图片 3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可信性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al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: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B70C26" wp14:editId="4C59E386">
                  <wp:extent cx="161925" cy="152400"/>
                  <wp:effectExtent l="0" t="0" r="9525" b="0"/>
                  <wp:docPr id="340" name="图片 3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经销商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c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kr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7F8A1B" wp14:editId="5BE234E7">
                  <wp:extent cx="161925" cy="152400"/>
                  <wp:effectExtent l="0" t="0" r="9525" b="0"/>
                  <wp:docPr id="339" name="图片 3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谴责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fen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fe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78CA60" wp14:editId="1BF8846B">
                  <wp:extent cx="161925" cy="152400"/>
                  <wp:effectExtent l="0" t="0" r="9525" b="0"/>
                  <wp:docPr id="338" name="图片 3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辩护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f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023895" wp14:editId="6A418C42">
                  <wp:extent cx="161925" cy="152400"/>
                  <wp:effectExtent l="0" t="0" r="9525" b="0"/>
                  <wp:docPr id="337" name="图片 3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推迟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sign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za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830108" wp14:editId="10CB79A2">
                  <wp:extent cx="161925" cy="152400"/>
                  <wp:effectExtent l="0" t="0" r="9525" b="0"/>
                  <wp:docPr id="336" name="图片 3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设计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fferent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83D6DC" wp14:editId="1ED68712">
                  <wp:extent cx="161925" cy="152400"/>
                  <wp:effectExtent l="0" t="0" r="9525" b="0"/>
                  <wp:docPr id="335" name="图片 3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区别， 分辨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ffid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f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558B18" wp14:editId="66C5EF62">
                  <wp:extent cx="161925" cy="152400"/>
                  <wp:effectExtent l="0" t="0" r="9525" b="0"/>
                  <wp:docPr id="334" name="图片 3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内向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lemm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46A7BE" wp14:editId="2A9E061B">
                  <wp:extent cx="161925" cy="152400"/>
                  <wp:effectExtent l="0" t="0" r="9525" b="0"/>
                  <wp:docPr id="333" name="图片 3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进退两难的困境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ingen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n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B105B7" wp14:editId="1D350650">
                  <wp:extent cx="161925" cy="152400"/>
                  <wp:effectExtent l="0" t="0" r="9525" b="0"/>
                  <wp:docPr id="332" name="图片 3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虚伪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ub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ju:b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AF5DE2" wp14:editId="5DB17028">
                  <wp:extent cx="161925" cy="152400"/>
                  <wp:effectExtent l="0" t="0" r="9525" b="0"/>
                  <wp:docPr id="331" name="图片 3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ffect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fektiv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05F7AA" wp14:editId="5EFB2EF7">
                  <wp:extent cx="161925" cy="152400"/>
                  <wp:effectExtent l="0" t="0" r="9525" b="0"/>
                  <wp:docPr id="330" name="图片 3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有效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eg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l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828837" wp14:editId="22B0939A">
                  <wp:extent cx="161925" cy="152400"/>
                  <wp:effectExtent l="0" t="0" r="9525" b="0"/>
                  <wp:docPr id="329" name="图片 3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优美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bell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be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FB206D" wp14:editId="6317EB9C">
                  <wp:extent cx="161925" cy="152400"/>
                  <wp:effectExtent l="0" t="0" r="9525" b="0"/>
                  <wp:docPr id="328" name="图片 3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装饰， 修饰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igm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nig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B332CE" wp14:editId="53B10B5C">
                  <wp:extent cx="161925" cy="152400"/>
                  <wp:effectExtent l="0" t="0" r="9525" b="0"/>
                  <wp:docPr id="327" name="图片 3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难以理解的事物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tir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D26AB6" wp14:editId="5B547419">
                  <wp:extent cx="161925" cy="152400"/>
                  <wp:effectExtent l="0" t="0" r="9525" b="0"/>
                  <wp:docPr id="326" name="图片 3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完全地， 全部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pheme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fe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333CE5" wp14:editId="46B3DE14">
                  <wp:extent cx="161925" cy="152400"/>
                  <wp:effectExtent l="0" t="0" r="9525" b="0"/>
                  <wp:docPr id="325" name="图片 3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短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quivo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kw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6D0E5A" wp14:editId="3DCC7F92">
                  <wp:extent cx="161925" cy="152400"/>
                  <wp:effectExtent l="0" t="0" r="9525" b="0"/>
                  <wp:docPr id="324" name="图片 3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模棱两可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chew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:] 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避开， 回避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acerb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'zæ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235D88" wp14:editId="49C7FEA0">
                  <wp:extent cx="161925" cy="152400"/>
                  <wp:effectExtent l="0" t="0" r="9525" b="0"/>
                  <wp:docPr id="323" name="图片 3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加重， 使…恶化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cet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960674" wp14:editId="3A828D59">
                  <wp:extent cx="161925" cy="152400"/>
                  <wp:effectExtent l="0" t="0" r="9525" b="0"/>
                  <wp:docPr id="322" name="图片 3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幽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mili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mili'æ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2A37FC" wp14:editId="14B29996">
                  <wp:extent cx="161925" cy="152400"/>
                  <wp:effectExtent l="0" t="0" r="9525" b="0"/>
                  <wp:docPr id="321" name="图片 3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熟悉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scin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fæsin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60026D" wp14:editId="6B49EB28">
                  <wp:extent cx="161925" cy="152400"/>
                  <wp:effectExtent l="0" t="0" r="9525" b="0"/>
                  <wp:docPr id="320" name="图片 3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关注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vo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e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51B683" wp14:editId="16D3A4BF">
                  <wp:extent cx="161925" cy="152400"/>
                  <wp:effectExtent l="0" t="0" r="9525" b="0"/>
                  <wp:docPr id="319" name="图片 3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赞同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ig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f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6EDC3A" wp14:editId="4F033EB6">
                  <wp:extent cx="161925" cy="152400"/>
                  <wp:effectExtent l="0" t="0" r="9525" b="0"/>
                  <wp:docPr id="318" name="图片 3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假装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gur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igju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692B2C" wp14:editId="6EAA22E1">
                  <wp:extent cx="161925" cy="152400"/>
                  <wp:effectExtent l="0" t="0" r="9525" b="0"/>
                  <wp:docPr id="317" name="图片 3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比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ou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flau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8219C7" wp14:editId="6323C8FF">
                  <wp:extent cx="161925" cy="152400"/>
                  <wp:effectExtent l="0" t="0" r="9525" b="0"/>
                  <wp:docPr id="316" name="图片 3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轻视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uctu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tju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77BEF2" wp14:editId="5CE4FE70">
                  <wp:extent cx="161925" cy="152400"/>
                  <wp:effectExtent l="0" t="0" r="9525" b="0"/>
                  <wp:docPr id="315" name="图片 3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波动 n. 波动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s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863081" wp14:editId="1AFFA347">
                  <wp:extent cx="161925" cy="152400"/>
                  <wp:effectExtent l="0" t="0" r="9525" b="0"/>
                  <wp:docPr id="314" name="图片 3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促进， 鼓励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ivo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r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B29D3D" wp14:editId="6746E2CF">
                  <wp:extent cx="161925" cy="152400"/>
                  <wp:effectExtent l="0" t="0" r="9525" b="0"/>
                  <wp:docPr id="313" name="图片 3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足轻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n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ɑ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n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ABAE79" wp14:editId="4C513431">
                  <wp:extent cx="161925" cy="152400"/>
                  <wp:effectExtent l="0" t="0" r="9525" b="0"/>
                  <wp:docPr id="312" name="图片 3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体裁， 类型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phazar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æp'hæ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41F60E" wp14:editId="56893BDE">
                  <wp:extent cx="161925" cy="152400"/>
                  <wp:effectExtent l="0" t="0" r="9525" b="0"/>
                  <wp:docPr id="311" name="图片 3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随机的 adv. 随意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hin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925480" wp14:editId="07C07BDC">
                  <wp:extent cx="161925" cy="152400"/>
                  <wp:effectExtent l="0" t="0" r="9525" b="0"/>
                  <wp:docPr id="310" name="图片 3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阻碍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st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't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27AD6B" wp14:editId="2234B006">
                  <wp:extent cx="161925" cy="152400"/>
                  <wp:effectExtent l="0" t="0" r="9525" b="0"/>
                  <wp:docPr id="309" name="图片 3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敌意， 敌对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gnor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g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A48AB9" wp14:editId="6F6A9F2A">
                  <wp:extent cx="161925" cy="152400"/>
                  <wp:effectExtent l="0" t="0" r="9525" b="0"/>
                  <wp:docPr id="308" name="图片 3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无知， 愚昧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llus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lu: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E11D88" wp14:editId="6C36B0D6">
                  <wp:extent cx="161925" cy="152400"/>
                  <wp:effectExtent l="0" t="0" r="9525" b="0"/>
                  <wp:docPr id="307" name="图片 3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虚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mu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mju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EC6474" wp14:editId="69D686C3">
                  <wp:extent cx="161925" cy="152400"/>
                  <wp:effectExtent l="0" t="0" r="9525" b="0"/>
                  <wp:docPr id="306" name="图片 3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免疫的， 免除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ccu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ækju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065D3B" wp14:editId="39336EE2">
                  <wp:extent cx="161925" cy="152400"/>
                  <wp:effectExtent l="0" t="0" r="9525" b="0"/>
                  <wp:docPr id="305" name="图片 3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准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dequ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ædikw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CD6BC3" wp14:editId="04ABD609">
                  <wp:extent cx="161925" cy="152400"/>
                  <wp:effectExtent l="0" t="0" r="9525" b="0"/>
                  <wp:docPr id="304" name="图片 3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适当的 adv. 不适当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nclu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klu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DB3097" wp14:editId="0CE40A9E">
                  <wp:extent cx="161925" cy="152400"/>
                  <wp:effectExtent l="0" t="0" r="9525" b="0"/>
                  <wp:docPr id="303" name="图片 3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非决定性的， 不充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ngru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ŋ'gru: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073B6A" wp14:editId="647F214E">
                  <wp:extent cx="161925" cy="152400"/>
                  <wp:effectExtent l="0" t="0" r="9525" b="0"/>
                  <wp:docPr id="302" name="图片 3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一致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nsequent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i'kw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09A5DC" wp14:editId="632CB6B2">
                  <wp:extent cx="161925" cy="152400"/>
                  <wp:effectExtent l="0" t="0" r="9525" b="0"/>
                  <wp:docPr id="301" name="图片 3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微不足道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eci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indi'sai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F4527C" wp14:editId="680D6398">
                  <wp:extent cx="161925" cy="152400"/>
                  <wp:effectExtent l="0" t="0" r="9525" b="0"/>
                  <wp:docPr id="300" name="图片 3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优柔寡断的 n. 犹豫不决 n. 犹豫不决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eter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di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in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4EED8E" wp14:editId="6EFC2332">
                  <wp:extent cx="161925" cy="152400"/>
                  <wp:effectExtent l="0" t="0" r="9525" b="0"/>
                  <wp:docPr id="299" name="图片 2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模糊的，难以识别的 adj. 无法确定的；难以解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ulg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834342" wp14:editId="49B83363">
                  <wp:extent cx="161925" cy="152400"/>
                  <wp:effectExtent l="0" t="0" r="9525" b="0"/>
                  <wp:docPr id="298" name="图片 2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纵容的 n. 放纵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xa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inig'zæ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F4A2E1" wp14:editId="66195852">
                  <wp:extent cx="161925" cy="152400"/>
                  <wp:effectExtent l="0" t="0" r="9525" b="0"/>
                  <wp:docPr id="297" name="图片 2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精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gen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:n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6578B2" wp14:editId="11D41238">
                  <wp:extent cx="161925" cy="152400"/>
                  <wp:effectExtent l="0" t="0" r="9525" b="0"/>
                  <wp:docPr id="296" name="图片 2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巧妙的； 创新性的 n. 机敏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im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nim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5D247F" wp14:editId="404E11D9">
                  <wp:extent cx="161925" cy="152400"/>
                  <wp:effectExtent l="0" t="0" r="9525" b="0"/>
                  <wp:docPr id="295" name="图片 2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友善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it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36FB45" wp14:editId="0B525605">
                  <wp:extent cx="161925" cy="152400"/>
                  <wp:effectExtent l="0" t="0" r="9525" b="0"/>
                  <wp:docPr id="294" name="图片 2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开始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tin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stiŋ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3EC644" wp14:editId="08490908">
                  <wp:extent cx="161925" cy="152400"/>
                  <wp:effectExtent l="0" t="0" r="9525" b="0"/>
                  <wp:docPr id="293" name="图片 2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本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g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e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031A3A" wp14:editId="7F120AFE">
                  <wp:extent cx="161925" cy="152400"/>
                  <wp:effectExtent l="0" t="0" r="9525" b="0"/>
                  <wp:docPr id="292" name="图片 2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正直</w:t>
            </w:r>
          </w:p>
        </w:tc>
      </w:tr>
      <w:tr w:rsidR="00CB7AE8" w:rsidRPr="00360873" w:rsidTr="00360873">
        <w:trPr>
          <w:trHeight w:val="450"/>
        </w:trPr>
        <w:tc>
          <w:tcPr>
            <w:tcW w:w="254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on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1364F2" wp14:editId="6614616B">
                  <wp:extent cx="161925" cy="152400"/>
                  <wp:effectExtent l="0" t="0" r="9525" b="0"/>
                  <wp:docPr id="291" name="图片 2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5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讽刺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4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523"/>
        <w:gridCol w:w="3999"/>
      </w:tblGrid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judg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判断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ust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i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DED000" wp14:editId="0CDE76E1">
                  <wp:extent cx="161925" cy="152400"/>
                  <wp:effectExtent l="0" t="0" r="9525" b="0"/>
                  <wp:docPr id="482" name="图片 4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辩护； 正当理由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u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309A6E" wp14:editId="59A14EC4">
                  <wp:extent cx="161925" cy="152400"/>
                  <wp:effectExtent l="0" t="0" r="9525" b="0"/>
                  <wp:docPr id="481" name="图片 4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赞美 adj. 值得称赞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ter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71A561" wp14:editId="6FE24816">
                  <wp:extent cx="161925" cy="152400"/>
                  <wp:effectExtent l="0" t="0" r="9525" b="0"/>
                  <wp:docPr id="480" name="图片 4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读写能力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yr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ir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7537EB" wp14:editId="27EF0AA3">
                  <wp:extent cx="161925" cy="152400"/>
                  <wp:effectExtent l="0" t="0" r="9525" b="0"/>
                  <wp:docPr id="479" name="图片 4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抒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dioc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: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F5560A" wp14:editId="74F26DF5">
                  <wp:extent cx="161925" cy="152400"/>
                  <wp:effectExtent l="0" t="0" r="9525" b="0"/>
                  <wp:docPr id="478" name="图片 4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平庸的， 平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thodolo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e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E19535" wp14:editId="49260199">
                  <wp:extent cx="161925" cy="152400"/>
                  <wp:effectExtent l="0" t="0" r="9525" b="0"/>
                  <wp:docPr id="477" name="图片 4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方法学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noton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992932" wp14:editId="29CE4060">
                  <wp:extent cx="161925" cy="152400"/>
                  <wp:effectExtent l="0" t="0" r="9525" b="0"/>
                  <wp:docPr id="476" name="图片 4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单调的 n. 枯燥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nda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d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255F1F" wp14:editId="77BEEDB8">
                  <wp:extent cx="161925" cy="152400"/>
                  <wp:effectExtent l="0" t="0" r="9525" b="0"/>
                  <wp:docPr id="475" name="图片 4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平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edles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i:dlisli] 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必要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0701A3" wp14:editId="23D6A0FC">
                  <wp:extent cx="161925" cy="152400"/>
                  <wp:effectExtent l="0" t="0" r="9525" b="0"/>
                  <wp:docPr id="474" name="图片 4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观念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vel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8F6214" wp14:editId="22B246AD">
                  <wp:extent cx="161925" cy="152400"/>
                  <wp:effectExtent l="0" t="0" r="9525" b="0"/>
                  <wp:docPr id="473" name="图片 4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新事物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ssio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A142ED" wp14:editId="6B915DA1">
                  <wp:extent cx="161925" cy="152400"/>
                  <wp:effectExtent l="0" t="0" r="9525" b="0"/>
                  <wp:docPr id="472" name="图片 4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热情的， 激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iphe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AB6D76" wp14:editId="69931B7C">
                  <wp:extent cx="161925" cy="152400"/>
                  <wp:effectExtent l="0" t="0" r="9525" b="0"/>
                  <wp:docPr id="471" name="图片 4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（神经）末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otograph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FCD2D7" wp14:editId="0C316457">
                  <wp:extent cx="161925" cy="152400"/>
                  <wp:effectExtent l="0" t="0" r="9525" b="0"/>
                  <wp:docPr id="470" name="图片 4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摄影师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li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i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3CF698" wp14:editId="03CD1192">
                  <wp:extent cx="161925" cy="152400"/>
                  <wp:effectExtent l="0" t="0" r="9525" b="0"/>
                  <wp:docPr id="469" name="图片 4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政治上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p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ju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7DBF3B" wp14:editId="5D1E2A4D">
                  <wp:extent cx="161925" cy="152400"/>
                  <wp:effectExtent l="0" t="0" r="9525" b="0"/>
                  <wp:docPr id="468" name="图片 4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居住于， 生活于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cipi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'sipit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CEAC89" wp14:editId="62BDCFAC">
                  <wp:extent cx="161925" cy="152400"/>
                  <wp:effectExtent l="0" t="0" r="9525" b="0"/>
                  <wp:docPr id="467" name="图片 4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促成， 使…加速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curs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: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23846C" wp14:editId="579C11D4">
                  <wp:extent cx="161925" cy="152400"/>
                  <wp:effectExtent l="0" t="0" r="9525" b="0"/>
                  <wp:docPr id="466" name="图片 4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先驱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emp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:'emp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69996D" wp14:editId="332F98AE">
                  <wp:extent cx="161925" cy="152400"/>
                  <wp:effectExtent l="0" t="0" r="9525" b="0"/>
                  <wp:docPr id="465" name="图片 4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占先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occup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: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716EA4" wp14:editId="1FAE6F55">
                  <wp:extent cx="161925" cy="152400"/>
                  <wp:effectExtent l="0" t="0" r="9525" b="0"/>
                  <wp:docPr id="464" name="图片 4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专注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sumpt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t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7960B9" wp14:editId="7B80997B">
                  <wp:extent cx="161925" cy="152400"/>
                  <wp:effectExtent l="0" t="0" r="9525" b="0"/>
                  <wp:docPr id="463" name="图片 4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放肆的， 冒昧的 n. 放肆， 冒昧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eass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s] 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新评价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ss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CA19D9" wp14:editId="3B4E7D6A">
                  <wp:extent cx="161925" cy="152400"/>
                  <wp:effectExtent l="0" t="0" r="9525" b="0"/>
                  <wp:docPr id="462" name="图片 4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恢复信心； 使…安心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ipro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18503D" wp14:editId="70CB14D1">
                  <wp:extent cx="161925" cy="152400"/>
                  <wp:effectExtent l="0" t="0" r="9525" b="0"/>
                  <wp:docPr id="461" name="图片 4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相互作用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je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2FB52A" wp14:editId="2B4603B2">
                  <wp:extent cx="161925" cy="152400"/>
                  <wp:effectExtent l="0" t="0" r="9525" b="0"/>
                  <wp:docPr id="460" name="图片 4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排斥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lent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lent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5E2743" wp14:editId="431540EE">
                  <wp:extent cx="161925" cy="152400"/>
                  <wp:effectExtent l="0" t="0" r="9525" b="0"/>
                  <wp:docPr id="459" name="图片 4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持续不断的 adv. 持续地， 一直以来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ent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DC2278" wp14:editId="3E232BD6">
                  <wp:extent cx="161925" cy="152400"/>
                  <wp:effectExtent l="0" t="0" r="9525" b="0"/>
                  <wp:docPr id="458" name="图片 4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怨恨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iew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v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5B4F9B" wp14:editId="1409D743">
                  <wp:extent cx="161925" cy="152400"/>
                  <wp:effectExtent l="0" t="0" r="9525" b="0"/>
                  <wp:docPr id="457" name="图片 4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评论家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dicu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idikju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450F0F" wp14:editId="685F6C11">
                  <wp:extent cx="161925" cy="152400"/>
                  <wp:effectExtent l="0" t="0" r="9525" b="0"/>
                  <wp:docPr id="456" name="图片 4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嘲笑 v. 嘲笑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feguar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eifgɑ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DDDC72" wp14:editId="315ECBBF">
                  <wp:extent cx="161925" cy="152400"/>
                  <wp:effectExtent l="0" t="0" r="9525" b="0"/>
                  <wp:docPr id="455" name="图片 4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保护措施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lu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æ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8E5061" wp14:editId="37AE928D">
                  <wp:extent cx="161925" cy="152400"/>
                  <wp:effectExtent l="0" t="0" r="9525" b="0"/>
                  <wp:docPr id="454" name="图片 4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he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ki: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AACBEF" wp14:editId="125E7A13">
                  <wp:extent cx="161925" cy="152400"/>
                  <wp:effectExtent l="0" t="0" r="9525" b="0"/>
                  <wp:docPr id="453" name="图片 4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结构化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e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5CD6C7" wp14:editId="2CA86A82">
                  <wp:extent cx="161925" cy="152400"/>
                  <wp:effectExtent l="0" t="0" r="9525" b="0"/>
                  <wp:docPr id="452" name="图片 4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绝对的， 全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mil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simi'læ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EAD74C" wp14:editId="12527D04">
                  <wp:extent cx="161925" cy="152400"/>
                  <wp:effectExtent l="0" t="0" r="9525" b="0"/>
                  <wp:docPr id="451" name="图片 4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类似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ecu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pekju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EBB178" wp14:editId="29043923">
                  <wp:extent cx="161925" cy="152400"/>
                  <wp:effectExtent l="0" t="0" r="9525" b="0"/>
                  <wp:docPr id="450" name="图片 4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推测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oil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E69D9C" wp14:editId="34391907">
                  <wp:extent cx="161925" cy="152400"/>
                  <wp:effectExtent l="0" t="0" r="9525" b="0"/>
                  <wp:docPr id="449" name="图片 4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腐败， 变质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ea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θ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E11F6E" wp14:editId="0F7F7955">
                  <wp:extent cx="161925" cy="152400"/>
                  <wp:effectExtent l="0" t="0" r="9525" b="0"/>
                  <wp:docPr id="448" name="图片 4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剧院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e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θi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393214" wp14:editId="0B43322A">
                  <wp:extent cx="161925" cy="152400"/>
                  <wp:effectExtent l="0" t="0" r="9525" b="0"/>
                  <wp:docPr id="447" name="图片 4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主题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ime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aim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0658AD" wp14:editId="1984A19E">
                  <wp:extent cx="161925" cy="152400"/>
                  <wp:effectExtent l="0" t="0" r="9525" b="0"/>
                  <wp:docPr id="446" name="图片 4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变的 n. 永恒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im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aim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A66138" wp14:editId="09EC5652">
                  <wp:extent cx="161925" cy="152400"/>
                  <wp:effectExtent l="0" t="0" r="9525" b="0"/>
                  <wp:docPr id="445" name="图片 4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及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iv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i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70CDAD" wp14:editId="2D8F399E">
                  <wp:extent cx="161925" cy="152400"/>
                  <wp:effectExtent l="0" t="0" r="9525" b="0"/>
                  <wp:docPr id="444" name="图片 4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重要的， 无足轻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form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ju: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02F893" wp14:editId="4F06DF64">
                  <wp:extent cx="161925" cy="152400"/>
                  <wp:effectExtent l="0" t="0" r="9525" b="0"/>
                  <wp:docPr id="443" name="图片 4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一致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al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4B7E04" wp14:editId="3A2E10AF">
                  <wp:extent cx="161925" cy="152400"/>
                  <wp:effectExtent l="0" t="0" r="9525" b="0"/>
                  <wp:docPr id="442" name="图片 4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切实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verif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eri.f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7647F0" wp14:editId="5FB26C25">
                  <wp:extent cx="161925" cy="152400"/>
                  <wp:effectExtent l="0" t="0" r="9525" b="0"/>
                  <wp:docPr id="441" name="图片 4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能证实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holehear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l'hɑ: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D2ECA0" wp14:editId="3CCC8A45">
                  <wp:extent cx="161925" cy="152400"/>
                  <wp:effectExtent l="0" t="0" r="9525" b="0"/>
                  <wp:docPr id="440" name="图片 4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全心全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E2484F" wp14:editId="72FCC3C8">
                  <wp:extent cx="161925" cy="152400"/>
                  <wp:effectExtent l="0" t="0" r="9525" b="0"/>
                  <wp:docPr id="439" name="图片 4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缓和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omplish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5DFE0A" wp14:editId="64E7AFF4">
                  <wp:extent cx="161925" cy="152400"/>
                  <wp:effectExtent l="0" t="0" r="9525" b="0"/>
                  <wp:docPr id="438" name="图片 4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成就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am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7044A9" wp14:editId="3606F371">
                  <wp:extent cx="161925" cy="152400"/>
                  <wp:effectExtent l="0" t="0" r="9525" b="0"/>
                  <wp:docPr id="437" name="图片 4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坚定不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ap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dæp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BDC359" wp14:editId="7AFC0BD0">
                  <wp:extent cx="161925" cy="152400"/>
                  <wp:effectExtent l="0" t="0" r="9525" b="0"/>
                  <wp:docPr id="436" name="图片 4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适应能力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just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6D0680" wp14:editId="629F1CF0">
                  <wp:extent cx="161925" cy="152400"/>
                  <wp:effectExtent l="0" t="0" r="9525" b="0"/>
                  <wp:docPr id="435" name="图片 4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调整， 修正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mi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d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8F7AA4" wp14:editId="3D608E44">
                  <wp:extent cx="161925" cy="152400"/>
                  <wp:effectExtent l="0" t="0" r="9525" b="0"/>
                  <wp:docPr id="434" name="图片 4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赞赏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u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0CBFFE" wp14:editId="7C2E4C82">
                  <wp:extent cx="161925" cy="152400"/>
                  <wp:effectExtent l="0" t="0" r="9525" b="0"/>
                  <wp:docPr id="433" name="图片 4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奉承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ulthoo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thu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CE0734" wp14:editId="5EF72E01">
                  <wp:extent cx="161925" cy="152400"/>
                  <wp:effectExtent l="0" t="0" r="9525" b="0"/>
                  <wp:docPr id="432" name="图片 4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成年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vers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C329E1" wp14:editId="3A2A7647">
                  <wp:extent cx="161925" cy="152400"/>
                  <wp:effectExtent l="0" t="0" r="9525" b="0"/>
                  <wp:docPr id="431" name="图片 4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灾难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vertis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d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ta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B14C0E" wp14:editId="70BF6064">
                  <wp:extent cx="161925" cy="152400"/>
                  <wp:effectExtent l="0" t="0" r="9525" b="0"/>
                  <wp:docPr id="430" name="图片 4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广告商 n. 广告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ffir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7832CE" wp14:editId="0F41BF9D">
                  <wp:extent cx="161925" cy="152400"/>
                  <wp:effectExtent l="0" t="0" r="9525" b="0"/>
                  <wp:docPr id="429" name="图片 4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证实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ree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g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68403F" wp14:editId="03758AF4">
                  <wp:extent cx="161925" cy="152400"/>
                  <wp:effectExtent l="0" t="0" r="9525" b="0"/>
                  <wp:docPr id="428" name="图片 4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愉快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u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u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3DECA7" wp14:editId="40ACC3EB">
                  <wp:extent cx="161925" cy="152400"/>
                  <wp:effectExtent l="0" t="0" r="9525" b="0"/>
                  <wp:docPr id="427" name="图片 4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暗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tru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ltru.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3F3734" wp14:editId="2B358163">
                  <wp:extent cx="161925" cy="152400"/>
                  <wp:effectExtent l="0" t="0" r="9525" b="0"/>
                  <wp:docPr id="426" name="图片 4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利他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big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m'big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3C375C" wp14:editId="36247E44">
                  <wp:extent cx="161925" cy="152400"/>
                  <wp:effectExtent l="0" t="0" r="9525" b="0"/>
                  <wp:docPr id="425" name="图片 4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含糊不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elio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i: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7F3DD6" wp14:editId="337413FC">
                  <wp:extent cx="161925" cy="152400"/>
                  <wp:effectExtent l="0" t="0" r="9525" b="0"/>
                  <wp:docPr id="424" name="图片 4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改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achron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næ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7A5463" wp14:editId="4E0457B2">
                  <wp:extent cx="161925" cy="152400"/>
                  <wp:effectExtent l="0" t="0" r="9525" b="0"/>
                  <wp:docPr id="423" name="图片 4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落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aly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i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E61609" wp14:editId="35E811A4">
                  <wp:extent cx="161925" cy="152400"/>
                  <wp:effectExtent l="0" t="0" r="9525" b="0"/>
                  <wp:docPr id="422" name="图片 4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分析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aly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455395" wp14:editId="7EA43738">
                  <wp:extent cx="161925" cy="152400"/>
                  <wp:effectExtent l="0" t="0" r="9525" b="0"/>
                  <wp:docPr id="421" name="图片 4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分析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ibio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ntiba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582C71" wp14:editId="26ADDDC5">
                  <wp:extent cx="161925" cy="152400"/>
                  <wp:effectExtent l="0" t="0" r="9525" b="0"/>
                  <wp:docPr id="420" name="图片 4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抗生素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anticip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n.tisi'p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83F738" wp14:editId="52AFDAE9">
                  <wp:extent cx="161925" cy="152400"/>
                  <wp:effectExtent l="0" t="0" r="9525" b="0"/>
                  <wp:docPr id="419" name="图片 4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预期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iqu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æntikwe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CCC5FF" wp14:editId="30D49351">
                  <wp:extent cx="161925" cy="152400"/>
                  <wp:effectExtent l="0" t="0" r="9525" b="0"/>
                  <wp:docPr id="418" name="图片 4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陈旧的， 过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ithe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nti'θe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653890" wp14:editId="0037A5A3">
                  <wp:extent cx="161925" cy="152400"/>
                  <wp:effectExtent l="0" t="0" r="9525" b="0"/>
                  <wp:docPr id="417" name="图片 4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对立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athe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θe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8E01FA" wp14:editId="3AEEAB90">
                  <wp:extent cx="161925" cy="152400"/>
                  <wp:effectExtent l="0" t="0" r="9525" b="0"/>
                  <wp:docPr id="416" name="图片 4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冷漠的， 无动于衷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ca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ɑ:'k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1A6635" wp14:editId="28CFEEF9">
                  <wp:extent cx="161925" cy="152400"/>
                  <wp:effectExtent l="0" t="0" r="9525" b="0"/>
                  <wp:docPr id="415" name="图片 4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神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chite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ɑ:kite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1F2B3E" wp14:editId="0ACAB847">
                  <wp:extent cx="161925" cy="152400"/>
                  <wp:effectExtent l="0" t="0" r="9525" b="0"/>
                  <wp:docPr id="414" name="图片 4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建筑师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tic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ɑ:'tikjulit] 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善于表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t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ɑ:t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9263C5" wp14:editId="6A0A5C66">
                  <wp:extent cx="161925" cy="152400"/>
                  <wp:effectExtent l="0" t="0" r="9525" b="0"/>
                  <wp:docPr id="413" name="图片 4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质朴的 n. 单纯， 朴实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pi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184F54" wp14:editId="69A8132B">
                  <wp:extent cx="161925" cy="152400"/>
                  <wp:effectExtent l="0" t="0" r="9525" b="0"/>
                  <wp:docPr id="412" name="图片 4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渴望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tonish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FFF129" wp14:editId="22D37A5A">
                  <wp:extent cx="161925" cy="152400"/>
                  <wp:effectExtent l="0" t="0" r="9525" b="0"/>
                  <wp:docPr id="411" name="图片 4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惊讶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trolo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FED994" wp14:editId="0EEDBFC3">
                  <wp:extent cx="161925" cy="152400"/>
                  <wp:effectExtent l="0" t="0" r="9525" b="0"/>
                  <wp:docPr id="410" name="图片 4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占星术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torne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43E140" wp14:editId="48254564">
                  <wp:extent cx="161925" cy="152400"/>
                  <wp:effectExtent l="0" t="0" r="9525" b="0"/>
                  <wp:docPr id="409" name="图片 4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律师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g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9874A4" wp14:editId="21BF7AF1">
                  <wp:extent cx="161925" cy="152400"/>
                  <wp:effectExtent l="0" t="0" r="9525" b="0"/>
                  <wp:docPr id="408" name="图片 4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预示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vail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ve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9FB15A" wp14:editId="7463C121">
                  <wp:extent cx="161925" cy="152400"/>
                  <wp:effectExtent l="0" t="0" r="9525" b="0"/>
                  <wp:docPr id="407" name="图片 4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可利用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v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8BA930" wp14:editId="72E68315">
                  <wp:extent cx="161925" cy="152400"/>
                  <wp:effectExtent l="0" t="0" r="9525" b="0"/>
                  <wp:docPr id="406" name="图片 4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避免， 防止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w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94BDB9" wp14:editId="5B3F62EF">
                  <wp:extent cx="161925" cy="152400"/>
                  <wp:effectExtent l="0" t="0" r="9525" b="0"/>
                  <wp:docPr id="405" name="图片 4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敬畏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ɑ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4A6969" wp14:editId="77BAAF4B">
                  <wp:extent cx="161925" cy="152400"/>
                  <wp:effectExtent l="0" t="0" r="9525" b="0"/>
                  <wp:docPr id="404" name="图片 4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平庸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nefi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nefis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0BF0CD" wp14:editId="5221BB1E">
                  <wp:extent cx="161925" cy="152400"/>
                  <wp:effectExtent l="0" t="0" r="9525" b="0"/>
                  <wp:docPr id="403" name="图片 4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C43E88" wp14:editId="5B9FCBE2">
                  <wp:extent cx="161925" cy="152400"/>
                  <wp:effectExtent l="0" t="0" r="9525" b="0"/>
                  <wp:docPr id="402" name="图片 4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严厉指责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ls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l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18E288" wp14:editId="02B73D1F">
                  <wp:extent cx="161925" cy="152400"/>
                  <wp:effectExtent l="0" t="0" r="9525" b="0"/>
                  <wp:docPr id="401" name="图片 4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支持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oad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D0D3AF" wp14:editId="2155D8C3">
                  <wp:extent cx="161925" cy="152400"/>
                  <wp:effectExtent l="0" t="0" r="9525" b="0"/>
                  <wp:docPr id="400" name="图片 4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变宽； 扩大； 开阔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nd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0C9D6C" wp14:editId="33000E07">
                  <wp:extent cx="161925" cy="152400"/>
                  <wp:effectExtent l="0" t="0" r="9525" b="0"/>
                  <wp:docPr id="399" name="图片 3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直率； 公正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apri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9B4748" wp14:editId="780A87B8">
                  <wp:extent cx="161925" cy="152400"/>
                  <wp:effectExtent l="0" t="0" r="9525" b="0"/>
                  <wp:docPr id="398" name="图片 3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变化无常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u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C9DFBF" wp14:editId="369961DA">
                  <wp:extent cx="161925" cy="152400"/>
                  <wp:effectExtent l="0" t="0" r="9525" b="0"/>
                  <wp:docPr id="397" name="图片 3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警告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er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B5EE29" wp14:editId="3D7E8FA2">
                  <wp:extent cx="161925" cy="152400"/>
                  <wp:effectExtent l="0" t="0" r="9525" b="0"/>
                  <wp:docPr id="396" name="图片 3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珍爱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ircumscrib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.skraib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2FE60F" wp14:editId="51999933">
                  <wp:extent cx="161925" cy="152400"/>
                  <wp:effectExtent l="0" t="0" r="9525" b="0"/>
                  <wp:docPr id="395" name="图片 3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限制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ircumspe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.spe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367EBE" wp14:editId="12A90A1B">
                  <wp:extent cx="161925" cy="152400"/>
                  <wp:effectExtent l="0" t="0" r="9525" b="0"/>
                  <wp:docPr id="394" name="图片 3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细心谨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andest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læn'dest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BCCA6F" wp14:editId="1EAEC909">
                  <wp:extent cx="161925" cy="152400"/>
                  <wp:effectExtent l="0" t="0" r="9525" b="0"/>
                  <wp:docPr id="393" name="图片 3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秘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læ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8D56EF" wp14:editId="1A4CC659">
                  <wp:extent cx="161925" cy="152400"/>
                  <wp:effectExtent l="0" t="0" r="9525" b="0"/>
                  <wp:docPr id="392" name="图片 3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清楚易懂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39587E" wp14:editId="78047F3C">
                  <wp:extent cx="161925" cy="152400"/>
                  <wp:effectExtent l="0" t="0" r="9525" b="0"/>
                  <wp:docPr id="391" name="图片 3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客户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erc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A977D7" wp14:editId="336740F5">
                  <wp:extent cx="161925" cy="152400"/>
                  <wp:effectExtent l="0" t="0" r="9525" b="0"/>
                  <wp:docPr id="390" name="图片 3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强迫； 高压政治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gniz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n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58E33B" wp14:editId="4F121803">
                  <wp:extent cx="161925" cy="152400"/>
                  <wp:effectExtent l="0" t="0" r="9525" b="0"/>
                  <wp:docPr id="389" name="图片 3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注意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ment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t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C4CAC7" wp14:editId="2DA3EF1D">
                  <wp:extent cx="161925" cy="152400"/>
                  <wp:effectExtent l="0" t="0" r="9525" b="0"/>
                  <wp:docPr id="388" name="图片 3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评论家</w:t>
            </w:r>
          </w:p>
        </w:tc>
      </w:tr>
      <w:tr w:rsidR="00CB7AE8" w:rsidRPr="00360873" w:rsidTr="00360873">
        <w:trPr>
          <w:trHeight w:val="450"/>
        </w:trPr>
        <w:tc>
          <w:tcPr>
            <w:tcW w:w="265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a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173BB1" wp14:editId="4059CF37">
                  <wp:extent cx="161925" cy="152400"/>
                  <wp:effectExtent l="0" t="0" r="9525" b="0"/>
                  <wp:docPr id="387" name="图片 3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类似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5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479"/>
        <w:gridCol w:w="4043"/>
      </w:tblGrid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at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]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适合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ace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le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49F447" wp14:editId="252D4FDD">
                  <wp:extent cx="161925" cy="152400"/>
                  <wp:effectExtent l="0" t="0" r="9525" b="0"/>
                  <wp:docPr id="581" name="图片 5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自满 adj. 满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i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l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9C04A0" wp14:editId="696A5141">
                  <wp:extent cx="161925" cy="152400"/>
                  <wp:effectExtent l="0" t="0" r="9525" b="0"/>
                  <wp:docPr id="580" name="图片 5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遵守， 遵照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l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55C21B" wp14:editId="34046126">
                  <wp:extent cx="161925" cy="152400"/>
                  <wp:effectExtent l="0" t="0" r="9525" b="0"/>
                  <wp:docPr id="579" name="图片 5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困难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os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B3029A" wp14:editId="0C77A3D1">
                  <wp:extent cx="161925" cy="152400"/>
                  <wp:effectExtent l="0" t="0" r="9525" b="0"/>
                  <wp:docPr id="578" name="图片 5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作曲家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ceptu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e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D9923D" wp14:editId="5DCC0C0B">
                  <wp:extent cx="161925" cy="152400"/>
                  <wp:effectExtent l="0" t="0" r="9525" b="0"/>
                  <wp:docPr id="577" name="图片 5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概念上地 adj. 概念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cilia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i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0F247F" wp14:editId="2CF7E3D8">
                  <wp:extent cx="161925" cy="152400"/>
                  <wp:effectExtent l="0" t="0" r="9525" b="0"/>
                  <wp:docPr id="576" name="图片 5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和解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fidenti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fi.d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'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F01E82" wp14:editId="50CF0617">
                  <wp:extent cx="161925" cy="152400"/>
                  <wp:effectExtent l="0" t="0" r="9525" b="0"/>
                  <wp:docPr id="575" name="图片 5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保密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nfigu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figju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259121" wp14:editId="553D8723">
                  <wp:extent cx="161925" cy="152400"/>
                  <wp:effectExtent l="0" t="0" r="9525" b="0"/>
                  <wp:docPr id="574" name="图片 5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结构； 形态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form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3A8FA9" wp14:editId="71A61B23">
                  <wp:extent cx="161925" cy="152400"/>
                  <wp:effectExtent l="0" t="0" r="9525" b="0"/>
                  <wp:docPr id="573" name="图片 5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一致， 符合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jec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406260" wp14:editId="040AB753">
                  <wp:extent cx="161925" cy="152400"/>
                  <wp:effectExtent l="0" t="0" r="9525" b="0"/>
                  <wp:docPr id="572" name="图片 5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推测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er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B0BB7E" wp14:editId="79159E9F">
                  <wp:extent cx="161925" cy="152400"/>
                  <wp:effectExtent l="0" t="0" r="9525" b="0"/>
                  <wp:docPr id="571" name="图片 5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保存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iste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CFFC9E" wp14:editId="7A1B03B9">
                  <wp:extent cx="161925" cy="152400"/>
                  <wp:effectExtent l="0" t="0" r="9525" b="0"/>
                  <wp:docPr id="570" name="图片 5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一致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r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tra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87B2E2" wp14:editId="41E63116">
                  <wp:extent cx="161925" cy="152400"/>
                  <wp:effectExtent l="0" t="0" r="9525" b="0"/>
                  <wp:docPr id="569" name="图片 5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设法做到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pyrigh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ir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CDB6DF" wp14:editId="6DED361E">
                  <wp:extent cx="161925" cy="152400"/>
                  <wp:effectExtent l="0" t="0" r="9525" b="0"/>
                  <wp:docPr id="568" name="图片 5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版权 adj. 版权所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rrobo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57E347" wp14:editId="2DB6D9F5">
                  <wp:extent cx="161925" cy="152400"/>
                  <wp:effectExtent l="0" t="0" r="9525" b="0"/>
                  <wp:docPr id="567" name="图片 5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证实 adj. 确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smo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z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B3B597" wp14:editId="454A5C4A">
                  <wp:extent cx="161925" cy="152400"/>
                  <wp:effectExtent l="0" t="0" r="9525" b="0"/>
                  <wp:docPr id="566" name="图片 5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宇宙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unterbal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au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b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1A3F03" wp14:editId="5EF02FB4">
                  <wp:extent cx="161925" cy="152400"/>
                  <wp:effectExtent l="0" t="0" r="9525" b="0"/>
                  <wp:docPr id="565" name="图片 5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平衡， 使抵消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unterpa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au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ɑ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91ABE4" wp14:editId="4D7C539F">
                  <wp:extent cx="161925" cy="152400"/>
                  <wp:effectExtent l="0" t="0" r="9525" b="0"/>
                  <wp:docPr id="564" name="图片 5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应的人或物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iter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rai'ti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4DF6BD" wp14:editId="72FF89BF">
                  <wp:extent cx="161925" cy="152400"/>
                  <wp:effectExtent l="0" t="0" r="9525" b="0"/>
                  <wp:docPr id="563" name="图片 5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标准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rriculu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k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657783" wp14:editId="4CA69071">
                  <wp:extent cx="161925" cy="152400"/>
                  <wp:effectExtent l="0" t="0" r="9525" b="0"/>
                  <wp:docPr id="562" name="图片 5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课程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rta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te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0AF87E" wp14:editId="4BEBFF25">
                  <wp:extent cx="161925" cy="152400"/>
                  <wp:effectExtent l="0" t="0" r="9525" b="0"/>
                  <wp:docPr id="561" name="图片 5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缩减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ycl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aikl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290644" wp14:editId="57E201FE">
                  <wp:extent cx="161925" cy="152400"/>
                  <wp:effectExtent l="0" t="0" r="9525" b="0"/>
                  <wp:docPr id="560" name="图片 5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循环的 adv. 周期性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amp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æ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B0ECFC" wp14:editId="26804C0D">
                  <wp:extent cx="161925" cy="152400"/>
                  <wp:effectExtent l="0" t="0" r="9525" b="0"/>
                  <wp:docPr id="559" name="图片 5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抑制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azz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dæz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1E5DD7" wp14:editId="5102E44F">
                  <wp:extent cx="161925" cy="152400"/>
                  <wp:effectExtent l="0" t="0" r="9525" b="0"/>
                  <wp:docPr id="558" name="图片 5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赞叹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bac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ei'bɑ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8F5536" wp14:editId="6EC4BE00">
                  <wp:extent cx="161925" cy="152400"/>
                  <wp:effectExtent l="0" t="0" r="9525" b="0"/>
                  <wp:docPr id="557" name="图片 5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惨败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cim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simeit] 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严重破坏 n. 大量毁灭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ciph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a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3666E7" wp14:editId="7F16A05A">
                  <wp:extent cx="161925" cy="152400"/>
                  <wp:effectExtent l="0" t="0" r="9525" b="0"/>
                  <wp:docPr id="556" name="图片 5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解密； 解释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fer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19A1F7" wp14:editId="24675999">
                  <wp:extent cx="161925" cy="152400"/>
                  <wp:effectExtent l="0" t="0" r="9525" b="0"/>
                  <wp:docPr id="555" name="图片 5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敬意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fi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f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3B0E18" wp14:editId="6B98A062">
                  <wp:extent cx="161925" cy="152400"/>
                  <wp:effectExtent l="0" t="0" r="9525" b="0"/>
                  <wp:docPr id="554" name="图片 5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违抗， 挑衅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efic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F8DBC9" wp14:editId="0D1481B8">
                  <wp:extent cx="161925" cy="152400"/>
                  <wp:effectExtent l="0" t="0" r="9525" b="0"/>
                  <wp:docPr id="553" name="图片 5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足的 n. 缺陷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BBC10C" wp14:editId="0FE9DD5A">
                  <wp:extent cx="161925" cy="152400"/>
                  <wp:effectExtent l="0" t="0" r="9525" b="0"/>
                  <wp:docPr id="552" name="图片 5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反抗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nig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g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DBCC1C" wp14:editId="17325592">
                  <wp:extent cx="161925" cy="152400"/>
                  <wp:effectExtent l="0" t="0" r="9525" b="0"/>
                  <wp:docPr id="551" name="图片 5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诋毁， 贬低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nou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nau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8C0A2A" wp14:editId="1C6EBE7C">
                  <wp:extent cx="161925" cy="152400"/>
                  <wp:effectExtent l="0" t="0" r="9525" b="0"/>
                  <wp:docPr id="550" name="图片 5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批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er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3F29C0" wp14:editId="303174C8">
                  <wp:extent cx="161925" cy="152400"/>
                  <wp:effectExtent l="0" t="0" r="9525" b="0"/>
                  <wp:docPr id="549" name="图片 5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识别； 看出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ern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EE8BDB" wp14:editId="7E784751">
                  <wp:extent cx="161925" cy="152400"/>
                  <wp:effectExtent l="0" t="0" r="9525" b="0"/>
                  <wp:docPr id="548" name="图片 5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辨别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ip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ai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556C7F" wp14:editId="1D3026E5">
                  <wp:extent cx="161925" cy="152400"/>
                  <wp:effectExtent l="0" t="0" r="9525" b="0"/>
                  <wp:docPr id="547" name="图片 5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信徒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ontinu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B07AB7" wp14:editId="3A606778">
                  <wp:extent cx="161925" cy="152400"/>
                  <wp:effectExtent l="0" t="0" r="9525" b="0"/>
                  <wp:docPr id="546" name="图片 5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连续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re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kr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15230F" wp14:editId="4DEEC9FE">
                  <wp:extent cx="161925" cy="152400"/>
                  <wp:effectExtent l="0" t="0" r="9525" b="0"/>
                  <wp:docPr id="545" name="图片 5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谨慎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ri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krimi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93761E" wp14:editId="7F273BD4">
                  <wp:extent cx="161925" cy="152400"/>
                  <wp:effectExtent l="0" t="0" r="9525" b="0"/>
                  <wp:docPr id="544" name="图片 5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辨别 adj. 有辨别能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intere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C41306" wp14:editId="541A93C3">
                  <wp:extent cx="161925" cy="152400"/>
                  <wp:effectExtent l="0" t="0" r="9525" b="0"/>
                  <wp:docPr id="543" name="图片 5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关心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a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F176F3" wp14:editId="686D15AD">
                  <wp:extent cx="161925" cy="152400"/>
                  <wp:effectExtent l="0" t="0" r="9525" b="0"/>
                  <wp:docPr id="542" name="图片 5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同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assio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p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9B9417" wp14:editId="0B8CF00E">
                  <wp:extent cx="161925" cy="152400"/>
                  <wp:effectExtent l="0" t="0" r="9525" b="0"/>
                  <wp:docPr id="541" name="图片 5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动感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os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B9BC39" wp14:editId="07768C96">
                  <wp:extent cx="161925" cy="152400"/>
                  <wp:effectExtent l="0" t="0" r="9525" b="0"/>
                  <wp:docPr id="540" name="图片 5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性情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ro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s'pru: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2EF3E2" wp14:editId="3B4EDA87">
                  <wp:extent cx="161925" cy="152400"/>
                  <wp:effectExtent l="0" t="0" r="9525" b="0"/>
                  <wp:docPr id="539" name="图片 5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反驳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1D878D" wp14:editId="43E61FD6">
                  <wp:extent cx="161925" cy="152400"/>
                  <wp:effectExtent l="0" t="0" r="9525" b="0"/>
                  <wp:docPr id="538" name="图片 5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反对意见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erg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0328B7" wp14:editId="013DC4BC">
                  <wp:extent cx="161925" cy="152400"/>
                  <wp:effectExtent l="0" t="0" r="9525" b="0"/>
                  <wp:docPr id="537" name="图片 5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背离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erg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58DAA0" wp14:editId="29C8042B">
                  <wp:extent cx="161925" cy="152400"/>
                  <wp:effectExtent l="0" t="0" r="9525" b="0"/>
                  <wp:docPr id="536" name="图片 5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分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563D5D" wp14:editId="597D02CF">
                  <wp:extent cx="161925" cy="152400"/>
                  <wp:effectExtent l="0" t="0" r="9525" b="0"/>
                  <wp:docPr id="535" name="图片 5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转移； 改变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i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vai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F6CB3B" wp14:editId="1DDF5E4B">
                  <wp:extent cx="161925" cy="152400"/>
                  <wp:effectExtent l="0" t="0" r="9525" b="0"/>
                  <wp:docPr id="534" name="图片 5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分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rab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ræb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E13949" wp14:editId="515FA2A6">
                  <wp:extent cx="161925" cy="152400"/>
                  <wp:effectExtent l="0" t="0" r="9525" b="0"/>
                  <wp:docPr id="533" name="图片 5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单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upl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ju: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8E2C15" wp14:editId="023E14B9">
                  <wp:extent cx="161925" cy="152400"/>
                  <wp:effectExtent l="0" t="0" r="9525" b="0"/>
                  <wp:docPr id="532" name="图片 5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复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effica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49DF52" wp14:editId="6608F300">
                  <wp:extent cx="161925" cy="152400"/>
                  <wp:effectExtent l="0" t="0" r="9525" b="0"/>
                  <wp:docPr id="531" name="图片 5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效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ffort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14084B" wp14:editId="558EC8D6">
                  <wp:extent cx="161925" cy="152400"/>
                  <wp:effectExtent l="0" t="0" r="9525" b="0"/>
                  <wp:docPr id="530" name="图片 5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容易的 n. 容易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ucid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lu:sid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044F05" wp14:editId="40581A3B">
                  <wp:extent cx="161925" cy="152400"/>
                  <wp:effectExtent l="0" t="0" r="9525" b="0"/>
                  <wp:docPr id="529" name="图片 5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说明 n. 说明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thusias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.θju:zi'æs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4ED24C" wp14:editId="16E65E17">
                  <wp:extent cx="161925" cy="152400"/>
                  <wp:effectExtent l="0" t="0" r="9525" b="0"/>
                  <wp:docPr id="528" name="图片 5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热情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ti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ta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17C4E6" wp14:editId="02E98A1E">
                  <wp:extent cx="161925" cy="152400"/>
                  <wp:effectExtent l="0" t="0" r="9525" b="0"/>
                  <wp:docPr id="527" name="图片 5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吸引 n. 引诱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vi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CD51B2" wp14:editId="6CC4130C">
                  <wp:extent cx="161925" cy="152400"/>
                  <wp:effectExtent l="0" t="0" r="9525" b="0"/>
                  <wp:docPr id="526" name="图片 5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想象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pitom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p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AF9A66" wp14:editId="4BC336FC">
                  <wp:extent cx="161925" cy="152400"/>
                  <wp:effectExtent l="0" t="0" r="9525" b="0"/>
                  <wp:docPr id="525" name="图片 5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代表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ad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ræ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FF498C" wp14:editId="4AB56370">
                  <wp:extent cx="161925" cy="152400"/>
                  <wp:effectExtent l="0" t="0" r="9525" b="0"/>
                  <wp:docPr id="524" name="图片 5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消灭； 根除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r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r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06ECCE" wp14:editId="63B76DA1">
                  <wp:extent cx="161925" cy="152400"/>
                  <wp:effectExtent l="0" t="0" r="9525" b="0"/>
                  <wp:docPr id="523" name="图片 5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稳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oter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ter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1D1642" wp14:editId="0CEB8AF7">
                  <wp:extent cx="161925" cy="152400"/>
                  <wp:effectExtent l="0" t="0" r="9525" b="0"/>
                  <wp:docPr id="522" name="图片 5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只有内行才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va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ve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5536BE" wp14:editId="4621EA92">
                  <wp:extent cx="161925" cy="152400"/>
                  <wp:effectExtent l="0" t="0" r="9525" b="0"/>
                  <wp:docPr id="521" name="图片 5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逃避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valu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.vælju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4C3321" wp14:editId="49524976">
                  <wp:extent cx="161925" cy="152400"/>
                  <wp:effectExtent l="0" t="0" r="9525" b="0"/>
                  <wp:docPr id="520" name="图片 5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评价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va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vei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D410A8" wp14:editId="798FA7F6">
                  <wp:extent cx="161925" cy="152400"/>
                  <wp:effectExtent l="0" t="0" r="9525" b="0"/>
                  <wp:docPr id="519" name="图片 5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推托的， 回避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cep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's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47CEEA" wp14:editId="29D9C9C4">
                  <wp:extent cx="161925" cy="152400"/>
                  <wp:effectExtent l="0" t="0" r="9525" b="0"/>
                  <wp:docPr id="518" name="图片 5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杰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cit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'sait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162BC4" wp14:editId="5999F3EA">
                  <wp:extent cx="161925" cy="152400"/>
                  <wp:effectExtent l="0" t="0" r="9525" b="0"/>
                  <wp:docPr id="517" name="图片 5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刺激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empl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'zem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7328F2" wp14:editId="25F6BCAF">
                  <wp:extent cx="161925" cy="152400"/>
                  <wp:effectExtent l="0" t="0" r="9525" b="0"/>
                  <wp:docPr id="516" name="图片 5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证明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erime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.sperimen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43B753" wp14:editId="58DCDDCB">
                  <wp:extent cx="161925" cy="152400"/>
                  <wp:effectExtent l="0" t="0" r="9525" b="0"/>
                  <wp:docPr id="515" name="图片 5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实验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lo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ks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226B9D" wp14:editId="4E870CEC">
                  <wp:extent cx="161925" cy="152400"/>
                  <wp:effectExtent l="0" t="0" r="9525" b="0"/>
                  <wp:docPr id="514" name="图片 5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探索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res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k'spres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3681A7" wp14:editId="5E18DF13">
                  <wp:extent cx="161925" cy="152400"/>
                  <wp:effectExtent l="0" t="0" r="9525" b="0"/>
                  <wp:docPr id="513" name="图片 5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特别地， 专门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ravag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s'træv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D14916" wp14:editId="0BED9FBF">
                  <wp:extent cx="161925" cy="152400"/>
                  <wp:effectExtent l="0" t="0" r="9525" b="0"/>
                  <wp:docPr id="512" name="图片 5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挥霍， 浪费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cili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3BF6FB" wp14:editId="487EDA0B">
                  <wp:extent cx="161925" cy="152400"/>
                  <wp:effectExtent l="0" t="0" r="9525" b="0"/>
                  <wp:docPr id="511" name="图片 5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促进， 帮助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l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l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6E0052" wp14:editId="620F164A">
                  <wp:extent cx="161925" cy="152400"/>
                  <wp:effectExtent l="0" t="0" r="9525" b="0"/>
                  <wp:docPr id="510" name="图片 5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动摇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femin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emin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D34C55" wp14:editId="73241199">
                  <wp:extent cx="161925" cy="152400"/>
                  <wp:effectExtent l="0" t="0" r="9525" b="0"/>
                  <wp:docPr id="509" name="图片 5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女权主义者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aw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95E5D3" wp14:editId="3B9E9312">
                  <wp:extent cx="161925" cy="152400"/>
                  <wp:effectExtent l="0" t="0" r="9525" b="0"/>
                  <wp:docPr id="508" name="图片 5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完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ex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fle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1DB373" wp14:editId="2579E6BF">
                  <wp:extent cx="161925" cy="152400"/>
                  <wp:effectExtent l="0" t="0" r="9525" b="0"/>
                  <wp:docPr id="507" name="图片 5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灵活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llow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FD57D1" wp14:editId="6B1EBFCB">
                  <wp:extent cx="161925" cy="152400"/>
                  <wp:effectExtent l="0" t="0" r="9525" b="0"/>
                  <wp:docPr id="506" name="图片 5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拥护者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C59D4A" wp14:editId="362FEA5D">
                  <wp:extent cx="161925" cy="152400"/>
                  <wp:effectExtent l="0" t="0" r="9525" b="0"/>
                  <wp:docPr id="505" name="图片 5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愚昧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ese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si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CC272A" wp14:editId="7E074D52">
                  <wp:extent cx="161925" cy="152400"/>
                  <wp:effectExtent l="0" t="0" r="9525" b="0"/>
                  <wp:docPr id="504" name="图片 5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预见 adj. 可预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eshadow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30EB4A" wp14:editId="2DBF6694">
                  <wp:extent cx="161925" cy="152400"/>
                  <wp:effectExtent l="0" t="0" r="9525" b="0"/>
                  <wp:docPr id="503" name="图片 5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预示， 预兆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estal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D86B5B" wp14:editId="209B359D">
                  <wp:extent cx="161925" cy="152400"/>
                  <wp:effectExtent l="0" t="0" r="9525" b="0"/>
                  <wp:docPr id="502" name="图片 5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阻止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ug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ru: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37881B" wp14:editId="446D5F55">
                  <wp:extent cx="161925" cy="152400"/>
                  <wp:effectExtent l="0" t="0" r="9525" b="0"/>
                  <wp:docPr id="501" name="图片 5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节俭的 n. 节俭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lob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D5084E" wp14:editId="26AC6D9B">
                  <wp:extent cx="161925" cy="152400"/>
                  <wp:effectExtent l="0" t="0" r="9525" b="0"/>
                  <wp:docPr id="500" name="图片 5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全球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rm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hɑ:m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DA4EEE" wp14:editId="1612C360">
                  <wp:extent cx="161925" cy="152400"/>
                  <wp:effectExtent l="0" t="0" r="9525" b="0"/>
                  <wp:docPr id="499" name="图片 4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害的 adv. 无恶意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rmon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ɑ: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6C13A5" wp14:editId="083AA0EC">
                  <wp:extent cx="161925" cy="152400"/>
                  <wp:effectExtent l="0" t="0" r="9525" b="0"/>
                  <wp:docPr id="498" name="图片 4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友好和睦的， 和谐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sit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ez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453ACD" wp14:editId="1CED878B">
                  <wp:extent cx="161925" cy="152400"/>
                  <wp:effectExtent l="0" t="0" r="9525" b="0"/>
                  <wp:docPr id="497" name="图片 4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犹豫的 adv. 犹豫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therto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ið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tu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309652" wp14:editId="0F0376FF">
                  <wp:extent cx="161925" cy="152400"/>
                  <wp:effectExtent l="0" t="0" r="9525" b="0"/>
                  <wp:docPr id="496" name="图片 4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到目前为止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n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745942" wp14:editId="3F90FD29">
                  <wp:extent cx="161925" cy="152400"/>
                  <wp:effectExtent l="0" t="0" r="9525" b="0"/>
                  <wp:docPr id="495" name="图片 4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尊敬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rmo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63A0C3" wp14:editId="601B347A">
                  <wp:extent cx="161925" cy="152400"/>
                  <wp:effectExtent l="0" t="0" r="9525" b="0"/>
                  <wp:docPr id="494" name="图片 4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激素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uman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hju:'mæn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C0E19C" wp14:editId="399BEDD9">
                  <wp:extent cx="161925" cy="152400"/>
                  <wp:effectExtent l="0" t="0" r="9525" b="0"/>
                  <wp:docPr id="493" name="图片 4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人类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yperbo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ai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128F0D" wp14:editId="3F06965A">
                  <wp:extent cx="161925" cy="152400"/>
                  <wp:effectExtent l="0" t="0" r="9525" b="0"/>
                  <wp:docPr id="492" name="图片 4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夸张法 adj. 夸张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ea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i'd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.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5DCE2F" wp14:editId="51BBB8AA">
                  <wp:extent cx="161925" cy="152400"/>
                  <wp:effectExtent l="0" t="0" r="9525" b="0"/>
                  <wp:docPr id="491" name="图片 4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理想化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bu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m'bju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32D0AA" wp14:editId="5E7C0071">
                  <wp:extent cx="161925" cy="152400"/>
                  <wp:effectExtent l="0" t="0" r="9525" b="0"/>
                  <wp:docPr id="490" name="图片 4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充满， 贯穿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ai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8F92AC" wp14:editId="3DFAA4A1">
                  <wp:extent cx="161925" cy="152400"/>
                  <wp:effectExtent l="0" t="0" r="9525" b="0"/>
                  <wp:docPr id="489" name="图片 4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削弱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m'pi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A0D16A" wp14:editId="2C8EBAF5">
                  <wp:extent cx="161925" cy="152400"/>
                  <wp:effectExtent l="0" t="0" r="9525" b="0"/>
                  <wp:docPr id="488" name="图片 4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阻碍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mper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351326" wp14:editId="0B2C635D">
                  <wp:extent cx="161925" cy="152400"/>
                  <wp:effectExtent l="0" t="0" r="9525" b="0"/>
                  <wp:docPr id="487" name="图片 4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必要的； 迫切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lic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m'plis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B2AB20" wp14:editId="795BF2D7">
                  <wp:extent cx="161925" cy="152400"/>
                  <wp:effectExtent l="0" t="0" r="9525" b="0"/>
                  <wp:docPr id="486" name="图片 4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保留的， 绝对的 adv. 暗中，私下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ov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m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v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7360B5" wp14:editId="7B51C0F0">
                  <wp:extent cx="161925" cy="152400"/>
                  <wp:effectExtent l="0" t="0" r="9525" b="0"/>
                  <wp:docPr id="485" name="图片 4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即兴创作； 即兴表演</w:t>
            </w:r>
          </w:p>
        </w:tc>
      </w:tr>
      <w:tr w:rsidR="00CB7AE8" w:rsidRPr="00360873" w:rsidTr="00360873">
        <w:trPr>
          <w:trHeight w:val="450"/>
        </w:trPr>
        <w:tc>
          <w:tcPr>
            <w:tcW w:w="262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ul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44BD48" wp14:editId="191E5AC9">
                  <wp:extent cx="161925" cy="152400"/>
                  <wp:effectExtent l="0" t="0" r="9525" b="0"/>
                  <wp:docPr id="484" name="图片 4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7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冲动， 欲望 adj. 冲动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6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5059"/>
        <w:gridCol w:w="3463"/>
      </w:tblGrid>
      <w:tr w:rsidR="00CB7AE8" w:rsidRPr="00360873" w:rsidTr="00360873">
        <w:trPr>
          <w:trHeight w:val="450"/>
        </w:trPr>
        <w:tc>
          <w:tcPr>
            <w:tcW w:w="2968" w:type="pct"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dver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由疏忽造成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ppropr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pri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F37941" wp14:editId="737F6377">
                  <wp:extent cx="161925" cy="152400"/>
                  <wp:effectExtent l="0" t="0" r="9525" b="0"/>
                  <wp:docPr id="679" name="图片 6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合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en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sen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15C053" wp14:editId="1F7FF0AB">
                  <wp:extent cx="161925" cy="152400"/>
                  <wp:effectExtent l="0" t="0" r="9525" b="0"/>
                  <wp:docPr id="678" name="图片 6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刺激； 动机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mprehens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ri'he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454E59" wp14:editId="3FDB66C7">
                  <wp:extent cx="161925" cy="152400"/>
                  <wp:effectExtent l="0" t="0" r="9525" b="0"/>
                  <wp:docPr id="677" name="图片 6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法理解的 n. 不理解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ntrovert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C80D03" wp14:editId="10A7F9F2">
                  <wp:extent cx="161925" cy="152400"/>
                  <wp:effectExtent l="0" t="0" r="9525" b="0"/>
                  <wp:docPr id="676" name="图片 6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容置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c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dik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1D4CF7" wp14:editId="631E694F">
                  <wp:extent cx="161925" cy="152400"/>
                  <wp:effectExtent l="0" t="0" r="9525" b="0"/>
                  <wp:docPr id="675" name="图片 6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指示物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re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di'r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08BDD2" wp14:editId="56670278">
                  <wp:extent cx="161925" cy="152400"/>
                  <wp:effectExtent l="0" t="0" r="9525" b="0"/>
                  <wp:docPr id="674" name="图片 6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间接 adv. 间接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ffe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i'fe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A40DF4" wp14:editId="43B80B21">
                  <wp:extent cx="161925" cy="152400"/>
                  <wp:effectExtent l="0" t="0" r="9525" b="0"/>
                  <wp:docPr id="673" name="图片 6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效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p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nep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9E5831" wp14:editId="37AA3149">
                  <wp:extent cx="161925" cy="152400"/>
                  <wp:effectExtent l="0" t="0" r="9525" b="0"/>
                  <wp:docPr id="672" name="图片 6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pt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nepti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97193B" wp14:editId="26AF9A4B">
                  <wp:extent cx="161925" cy="152400"/>
                  <wp:effectExtent l="0" t="0" r="9525" b="0"/>
                  <wp:docPr id="671" name="图片 6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适当； 笨拙； 愚昧的言行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gen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n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8D8252" wp14:editId="4ACD6199">
                  <wp:extent cx="161925" cy="152400"/>
                  <wp:effectExtent l="0" t="0" r="9525" b="0"/>
                  <wp:docPr id="670" name="图片 6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坦率的； 正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n'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961CB2" wp14:editId="6FD7B918">
                  <wp:extent cx="161925" cy="152400"/>
                  <wp:effectExtent l="0" t="0" r="9525" b="0"/>
                  <wp:docPr id="669" name="图片 6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内在的， 固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noc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B5CD46" wp14:editId="4D909E11">
                  <wp:extent cx="161925" cy="152400"/>
                  <wp:effectExtent l="0" t="0" r="9525" b="0"/>
                  <wp:docPr id="668" name="图片 6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无罪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noc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8670CF" wp14:editId="1DA25592">
                  <wp:extent cx="161925" cy="152400"/>
                  <wp:effectExtent l="0" t="0" r="9525" b="0"/>
                  <wp:docPr id="667" name="图片 6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opportu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ju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2CC5FE" wp14:editId="77B49017">
                  <wp:extent cx="161925" cy="152400"/>
                  <wp:effectExtent l="0" t="0" r="9525" b="0"/>
                  <wp:docPr id="666" name="图片 6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合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ist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s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CDDF79" wp14:editId="7B03090F">
                  <wp:extent cx="161925" cy="152400"/>
                  <wp:effectExtent l="0" t="0" r="9525" b="0"/>
                  <wp:docPr id="665" name="图片 6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强调， 坚持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nta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tæ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2412B1" wp14:editId="2EEDC640">
                  <wp:extent cx="161925" cy="152400"/>
                  <wp:effectExtent l="0" t="0" r="9525" b="0"/>
                  <wp:docPr id="664" name="图片 6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完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lle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ntile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57B814" wp14:editId="353DCBEE">
                  <wp:extent cx="161925" cy="152400"/>
                  <wp:effectExtent l="0" t="0" r="9525" b="0"/>
                  <wp:docPr id="663" name="图片 6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智慧， 智力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n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0D410B" wp14:editId="768526DF">
                  <wp:extent cx="161925" cy="152400"/>
                  <wp:effectExtent l="0" t="0" r="9525" b="0"/>
                  <wp:docPr id="662" name="图片 6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…企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i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2148D1" wp14:editId="24F3660D">
                  <wp:extent cx="161925" cy="152400"/>
                  <wp:effectExtent l="0" t="0" r="9525" b="0"/>
                  <wp:docPr id="661" name="图片 6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暂时的， 阶段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pl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pl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C92407" wp14:editId="7F77EDF1">
                  <wp:extent cx="161925" cy="152400"/>
                  <wp:effectExtent l="0" t="0" r="9525" b="0"/>
                  <wp:docPr id="660" name="图片 6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相互影响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ve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vi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F97F74" wp14:editId="199B5744">
                  <wp:extent cx="161925" cy="152400"/>
                  <wp:effectExtent l="0" t="0" r="9525" b="0"/>
                  <wp:docPr id="659" name="图片 6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介入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oler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92EF5A" wp14:editId="30F51FF2">
                  <wp:extent cx="161925" cy="152400"/>
                  <wp:effectExtent l="0" t="0" r="9525" b="0"/>
                  <wp:docPr id="658" name="图片 6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偏执的 n. 不容忍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ac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ræ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65A751" wp14:editId="0BD090D1">
                  <wp:extent cx="161925" cy="152400"/>
                  <wp:effectExtent l="0" t="0" r="9525" b="0"/>
                  <wp:docPr id="657" name="图片 6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控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ansig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ræ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39B7B8" wp14:editId="2649DE65">
                  <wp:extent cx="161925" cy="152400"/>
                  <wp:effectExtent l="0" t="0" r="9525" b="0"/>
                  <wp:docPr id="656" name="图片 6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妥协的 n. 不妥协， 不让步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ic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5C6BB0" wp14:editId="5A9BF782">
                  <wp:extent cx="161925" cy="152400"/>
                  <wp:effectExtent l="0" t="0" r="9525" b="0"/>
                  <wp:docPr id="655" name="图片 6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复杂性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en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ven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271255" wp14:editId="2EF6FEC7">
                  <wp:extent cx="161925" cy="152400"/>
                  <wp:effectExtent l="0" t="0" r="9525" b="0"/>
                  <wp:docPr id="654" name="图片 6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创造性的 n. 创造力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efu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efju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A2F2C3" wp14:editId="2C47FABB">
                  <wp:extent cx="161925" cy="152400"/>
                  <wp:effectExtent l="0" t="0" r="9525" b="0"/>
                  <wp:docPr id="653" name="图片 6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可辩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arg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ɑ: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2DBB4F" wp14:editId="4B779E44">
                  <wp:extent cx="161925" cy="152400"/>
                  <wp:effectExtent l="0" t="0" r="9525" b="0"/>
                  <wp:docPr id="652" name="图片 6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行话， 专业术语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eopard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BFC718" wp14:editId="3F458E5B">
                  <wp:extent cx="161925" cy="152400"/>
                  <wp:effectExtent l="0" t="0" r="9525" b="0"/>
                  <wp:docPr id="651" name="图片 6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危险 v. 影响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ustif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f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9AC539" wp14:editId="158D159E">
                  <wp:extent cx="161925" cy="152400"/>
                  <wp:effectExtent l="0" t="0" r="9525" b="0"/>
                  <wp:docPr id="650" name="图片 6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理由的 adv. 有正当理由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ndscap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ænd.ske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9C2BED" wp14:editId="514DF392">
                  <wp:extent cx="161925" cy="152400"/>
                  <wp:effectExtent l="0" t="0" r="9525" b="0"/>
                  <wp:docPr id="649" name="图片 6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风景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rges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ɑ: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3B3583" wp14:editId="6980B409">
                  <wp:extent cx="161925" cy="152400"/>
                  <wp:effectExtent l="0" t="0" r="9525" b="0"/>
                  <wp:docPr id="648" name="图片 6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慷慨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egisla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sl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A02D2D" wp14:editId="67F1E964">
                  <wp:extent cx="161925" cy="152400"/>
                  <wp:effectExtent l="0" t="0" r="9525" b="0"/>
                  <wp:docPr id="647" name="图片 6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立法机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engt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eŋθ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8D0882" wp14:editId="7A8C502B">
                  <wp:extent cx="161925" cy="152400"/>
                  <wp:effectExtent l="0" t="0" r="9525" b="0"/>
                  <wp:docPr id="646" name="图片 6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冗长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ng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iŋ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83D16E" wp14:editId="300658FB">
                  <wp:extent cx="161925" cy="152400"/>
                  <wp:effectExtent l="0" t="0" r="9525" b="0"/>
                  <wp:docPr id="645" name="图片 6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耽搁， 延迟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gn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æg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6D3827" wp14:editId="05101EFE">
                  <wp:extent cx="161925" cy="152400"/>
                  <wp:effectExtent l="0" t="0" r="9525" b="0"/>
                  <wp:docPr id="644" name="图片 6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夸大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nda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EB27DA" wp14:editId="5A64B607">
                  <wp:extent cx="161925" cy="152400"/>
                  <wp:effectExtent l="0" t="0" r="9525" b="0"/>
                  <wp:docPr id="643" name="图片 6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强制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maste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æ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8B42C4" wp14:editId="138D4939">
                  <wp:extent cx="161925" cy="152400"/>
                  <wp:effectExtent l="0" t="0" r="9525" b="0"/>
                  <wp:docPr id="642" name="图片 6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熟练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tu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FD6CE6" wp14:editId="5B47A691">
                  <wp:extent cx="161925" cy="152400"/>
                  <wp:effectExtent l="0" t="0" r="9525" b="0"/>
                  <wp:docPr id="641" name="图片 6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成熟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chan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295D56" wp14:editId="36EEAF71">
                  <wp:extent cx="161925" cy="152400"/>
                  <wp:effectExtent l="0" t="0" r="9525" b="0"/>
                  <wp:docPr id="640" name="图片 6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机械化 n. 机械化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taph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44AC7A" wp14:editId="599971F3">
                  <wp:extent cx="161925" cy="152400"/>
                  <wp:effectExtent l="0" t="0" r="9525" b="0"/>
                  <wp:docPr id="639" name="图片 6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隐喻 adj. 比喻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thod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537157" wp14:editId="1C2FB40E">
                  <wp:extent cx="161925" cy="152400"/>
                  <wp:effectExtent l="0" t="0" r="9525" b="0"/>
                  <wp:docPr id="638" name="图片 6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条不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ticu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i'tik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E1B13C" wp14:editId="7F5930EC">
                  <wp:extent cx="161925" cy="152400"/>
                  <wp:effectExtent l="0" t="0" r="9525" b="0"/>
                  <wp:docPr id="637" name="图片 6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一丝不苟的 n. 谨小慎微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lesto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ail.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4F9912" wp14:editId="6BB0110B">
                  <wp:extent cx="161925" cy="152400"/>
                  <wp:effectExtent l="0" t="0" r="9525" b="0"/>
                  <wp:docPr id="636" name="图片 6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里程碑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m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im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362F73" wp14:editId="11C71E34">
                  <wp:extent cx="161925" cy="152400"/>
                  <wp:effectExtent l="0" t="0" r="9525" b="0"/>
                  <wp:docPr id="635" name="图片 6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模仿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apprehen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s.æpri'h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AF1966" wp14:editId="7E6E4348">
                  <wp:extent cx="161925" cy="152400"/>
                  <wp:effectExtent l="0" t="0" r="9525" b="0"/>
                  <wp:docPr id="634" name="图片 6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误解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tru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is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F9C786" wp14:editId="00683A33">
                  <wp:extent cx="161925" cy="152400"/>
                  <wp:effectExtent l="0" t="0" r="9525" b="0"/>
                  <wp:docPr id="633" name="图片 6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信任， 猜疑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de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7F40D9" wp14:editId="65E7862B">
                  <wp:extent cx="161925" cy="152400"/>
                  <wp:effectExtent l="0" t="0" r="9525" b="0"/>
                  <wp:docPr id="632" name="图片 6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缓和； 适度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arr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56B333" wp14:editId="3425879E">
                  <wp:extent cx="161925" cy="152400"/>
                  <wp:effectExtent l="0" t="0" r="9525" b="0"/>
                  <wp:docPr id="631" name="图片 6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叙述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nexis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g'z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383F83" wp14:editId="31E94C39">
                  <wp:extent cx="161925" cy="152400"/>
                  <wp:effectExtent l="0" t="0" r="9525" b="0"/>
                  <wp:docPr id="630" name="图片 6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存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stalg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'tæl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EC39D6" wp14:editId="5773A693">
                  <wp:extent cx="161925" cy="152400"/>
                  <wp:effectExtent l="0" t="0" r="9525" b="0"/>
                  <wp:docPr id="629" name="图片 6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怀旧的 n. 怀旧之情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B9A8DC" wp14:editId="578FF376">
                  <wp:extent cx="161925" cy="152400"/>
                  <wp:effectExtent l="0" t="0" r="9525" b="0"/>
                  <wp:docPr id="628" name="图片 6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显著的， 著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vi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v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5BBBDE" wp14:editId="2543162E">
                  <wp:extent cx="161925" cy="152400"/>
                  <wp:effectExtent l="0" t="0" r="9525" b="0"/>
                  <wp:docPr id="627" name="图片 6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新手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liqu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li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81338E" wp14:editId="50A38EF3">
                  <wp:extent cx="161925" cy="152400"/>
                  <wp:effectExtent l="0" t="0" r="9525" b="0"/>
                  <wp:docPr id="626" name="图片 6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倾斜的 n. 倾斜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sequ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i:kw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36A139" wp14:editId="33D411BA">
                  <wp:extent cx="161925" cy="152400"/>
                  <wp:effectExtent l="0" t="0" r="9525" b="0"/>
                  <wp:docPr id="625" name="图片 6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谄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stin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st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2458BD" wp14:editId="316D2F24">
                  <wp:extent cx="161925" cy="152400"/>
                  <wp:effectExtent l="0" t="0" r="9525" b="0"/>
                  <wp:docPr id="624" name="图片 6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顽固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ffs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f.se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A261CC" wp14:editId="448EB397">
                  <wp:extent cx="161925" cy="152400"/>
                  <wp:effectExtent l="0" t="0" r="9525" b="0"/>
                  <wp:docPr id="623" name="图片 6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抵消， 补偿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tim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DD78A3" wp14:editId="4A69AE6D">
                  <wp:extent cx="161925" cy="152400"/>
                  <wp:effectExtent l="0" t="0" r="9525" b="0"/>
                  <wp:docPr id="622" name="图片 6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乐观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ig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800CA6" wp14:editId="1F721EB0">
                  <wp:extent cx="161925" cy="152400"/>
                  <wp:effectExtent l="0" t="0" r="9525" b="0"/>
                  <wp:docPr id="621" name="图片 6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产生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outd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aut'de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240DD7" wp14:editId="6033D67B">
                  <wp:extent cx="161925" cy="152400"/>
                  <wp:effectExtent l="0" t="0" r="9525" b="0"/>
                  <wp:docPr id="620" name="图片 6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过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whel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wel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923B4D" wp14:editId="6CF9A601">
                  <wp:extent cx="161925" cy="152400"/>
                  <wp:effectExtent l="0" t="0" r="9525" b="0"/>
                  <wp:docPr id="619" name="图片 6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压倒 adj. 压倒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instak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einz.teik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6403D9" wp14:editId="31F49597">
                  <wp:extent cx="161925" cy="152400"/>
                  <wp:effectExtent l="0" t="0" r="9525" b="0"/>
                  <wp:docPr id="618" name="图片 6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辛苦的 adv. 费力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adig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ai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66F74F" wp14:editId="442A8B62">
                  <wp:extent cx="161925" cy="152400"/>
                  <wp:effectExtent l="0" t="0" r="9525" b="0"/>
                  <wp:docPr id="617" name="图片 6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典范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od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802C2E" wp14:editId="732BEEFF">
                  <wp:extent cx="161925" cy="152400"/>
                  <wp:effectExtent l="0" t="0" r="9525" b="0"/>
                  <wp:docPr id="616" name="图片 6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拙劣的模仿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ticip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ɑ:.t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98D713" wp14:editId="227FB983">
                  <wp:extent cx="161925" cy="152400"/>
                  <wp:effectExtent l="0" t="0" r="9525" b="0"/>
                  <wp:docPr id="615" name="图片 6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参与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tis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pɑ:ti'zæ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8F9330" wp14:editId="620E652A">
                  <wp:extent cx="161925" cy="152400"/>
                  <wp:effectExtent l="0" t="0" r="9525" b="0"/>
                  <wp:docPr id="614" name="图片 6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偏袒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ss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æsivli] 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被动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cep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ep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2C40D7" wp14:editId="75C03432">
                  <wp:extent cx="161925" cy="152400"/>
                  <wp:effectExtent l="0" t="0" r="9525" b="0"/>
                  <wp:docPr id="613" name="图片 6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敏锐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enn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67FFAB" wp14:editId="7DC81863">
                  <wp:extent cx="161925" cy="152400"/>
                  <wp:effectExtent l="0" t="0" r="9525" b="0"/>
                  <wp:docPr id="612" name="图片 6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长期存在的 adv. 永久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fe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ɚ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0E144D" wp14:editId="2F2DB2D4">
                  <wp:extent cx="161925" cy="152400"/>
                  <wp:effectExtent l="0" t="0" r="9525" b="0"/>
                  <wp:docPr id="611" name="图片 6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完美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man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7AAAC1" wp14:editId="03F57BD1">
                  <wp:extent cx="161925" cy="152400"/>
                  <wp:effectExtent l="0" t="0" r="9525" b="0"/>
                  <wp:docPr id="610" name="图片 6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永久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petu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etju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360EFE" wp14:editId="50EA14F1">
                  <wp:extent cx="161925" cy="152400"/>
                  <wp:effectExtent l="0" t="0" r="9525" b="0"/>
                  <wp:docPr id="609" name="图片 6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永存， 使不朽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sis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33F1F4" wp14:editId="2DD603D8">
                  <wp:extent cx="161925" cy="152400"/>
                  <wp:effectExtent l="0" t="0" r="9525" b="0"/>
                  <wp:docPr id="608" name="图片 6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坚持的， 固执的 n. 坚持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sua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wei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20A701" wp14:editId="08B38571">
                  <wp:extent cx="161925" cy="152400"/>
                  <wp:effectExtent l="0" t="0" r="9525" b="0"/>
                  <wp:docPr id="607" name="图片 6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说服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ssim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BCFE2D" wp14:editId="656FEB5F">
                  <wp:extent cx="161925" cy="152400"/>
                  <wp:effectExtent l="0" t="0" r="9525" b="0"/>
                  <wp:docPr id="606" name="图片 6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悲观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int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nt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A214D4" wp14:editId="6805E6F9">
                  <wp:extent cx="161925" cy="152400"/>
                  <wp:effectExtent l="0" t="0" r="9525" b="0"/>
                  <wp:docPr id="605" name="图片 6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意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l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læ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D6E5CA" wp14:editId="573A2DC1">
                  <wp:extent cx="161925" cy="152400"/>
                  <wp:effectExtent l="0" t="0" r="9525" b="0"/>
                  <wp:docPr id="604" name="图片 6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两极分化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pul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D69E5D" wp14:editId="478646B4">
                  <wp:extent cx="161925" cy="152400"/>
                  <wp:effectExtent l="0" t="0" r="9525" b="0"/>
                  <wp:docPr id="603" name="图片 6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流行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decess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i:dis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8DADF9" wp14:editId="39580B50">
                  <wp:extent cx="161925" cy="152400"/>
                  <wp:effectExtent l="0" t="0" r="9525" b="0"/>
                  <wp:docPr id="602" name="图片 6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前任； 被替代的事物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determi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i:di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ind] 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预先决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emin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e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3E5BA9" wp14:editId="3C4F49DF">
                  <wp:extent cx="161925" cy="152400"/>
                  <wp:effectExtent l="0" t="0" r="9525" b="0"/>
                  <wp:docPr id="601" name="图片 6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优秀的； 主导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prema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i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19BCD7" wp14:editId="086E5987">
                  <wp:extent cx="161925" cy="152400"/>
                  <wp:effectExtent l="0" t="0" r="9525" b="0"/>
                  <wp:docPr id="600" name="图片 6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仓促的 adv. 提前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su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'zju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69BC7F" wp14:editId="55713A90">
                  <wp:extent cx="161925" cy="152400"/>
                  <wp:effectExtent l="0" t="0" r="9525" b="0"/>
                  <wp:docPr id="599" name="图片 5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假设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0AA3A9" wp14:editId="40356F9F">
                  <wp:extent cx="161925" cy="152400"/>
                  <wp:effectExtent l="0" t="0" r="9525" b="0"/>
                  <wp:docPr id="598" name="图片 5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被掠食者 v. 捕食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fun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d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8B77F9" wp14:editId="648661B3">
                  <wp:extent cx="161925" cy="152400"/>
                  <wp:effectExtent l="0" t="0" r="9525" b="0"/>
                  <wp:docPr id="597" name="图片 5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深奥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hibi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hib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263408" wp14:editId="32A700DB">
                  <wp:extent cx="161925" cy="152400"/>
                  <wp:effectExtent l="0" t="0" r="9525" b="0"/>
                  <wp:docPr id="596" name="图片 5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（价格等）过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mo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893460" wp14:editId="56AAF973">
                  <wp:extent cx="161925" cy="152400"/>
                  <wp:effectExtent l="0" t="0" r="9525" b="0"/>
                  <wp:docPr id="595" name="图片 5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升职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pens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en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5DAFB1" wp14:editId="3629F936">
                  <wp:extent cx="161925" cy="152400"/>
                  <wp:effectExtent l="0" t="0" r="9525" b="0"/>
                  <wp:docPr id="594" name="图片 5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倾向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pon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CB86FB" wp14:editId="2306210E">
                  <wp:extent cx="161925" cy="152400"/>
                  <wp:effectExtent l="0" t="0" r="9525" b="0"/>
                  <wp:docPr id="593" name="图片 5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支持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prie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r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B15C0B" wp14:editId="0024C9AC">
                  <wp:extent cx="161925" cy="152400"/>
                  <wp:effectExtent l="0" t="0" r="9525" b="0"/>
                  <wp:docPr id="592" name="图片 5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适当； 得体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vinc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C43951" wp14:editId="7CD7AFCA">
                  <wp:extent cx="161925" cy="152400"/>
                  <wp:effectExtent l="0" t="0" r="9525" b="0"/>
                  <wp:docPr id="591" name="图片 5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地方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ublic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.s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33BACD" wp14:editId="62920823">
                  <wp:extent cx="161925" cy="152400"/>
                  <wp:effectExtent l="0" t="0" r="9525" b="0"/>
                  <wp:docPr id="590" name="图片 5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宣传； 使…公共化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urit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ju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03D144" wp14:editId="19800E40">
                  <wp:extent cx="161925" cy="152400"/>
                  <wp:effectExtent l="0" t="0" r="9525" b="0"/>
                  <wp:docPr id="589" name="图片 5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清教徒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antit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e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A53CFD" wp14:editId="2F216557">
                  <wp:extent cx="161925" cy="152400"/>
                  <wp:effectExtent l="0" t="0" r="9525" b="0"/>
                  <wp:docPr id="588" name="图片 5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定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tiona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ɑ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F4BF99" wp14:editId="07671CB7">
                  <wp:extent cx="161925" cy="152400"/>
                  <wp:effectExtent l="0" t="0" r="9525" b="0"/>
                  <wp:docPr id="587" name="图片 5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基本原理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tion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257059" wp14:editId="7B53B71B">
                  <wp:extent cx="161925" cy="152400"/>
                  <wp:effectExtent l="0" t="0" r="9525" b="0"/>
                  <wp:docPr id="586" name="图片 5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理性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tionaliz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ai'z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BFD430" wp14:editId="383C356A">
                  <wp:extent cx="161925" cy="152400"/>
                  <wp:effectExtent l="0" t="0" r="9525" b="0"/>
                  <wp:docPr id="585" name="图片 5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合理化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onstru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B44F3A" wp14:editId="415018E5">
                  <wp:extent cx="161925" cy="152400"/>
                  <wp:effectExtent l="0" t="0" r="9525" b="0"/>
                  <wp:docPr id="584" name="图片 5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建</w:t>
            </w:r>
          </w:p>
        </w:tc>
      </w:tr>
      <w:tr w:rsidR="00CB7AE8" w:rsidRPr="00360873" w:rsidTr="00360873">
        <w:trPr>
          <w:trHeight w:val="450"/>
        </w:trPr>
        <w:tc>
          <w:tcPr>
            <w:tcW w:w="296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dunda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0000A2" wp14:editId="4A2545EE">
                  <wp:extent cx="161925" cy="152400"/>
                  <wp:effectExtent l="0" t="0" r="9525" b="0"/>
                  <wp:docPr id="583" name="图片 5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冗余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7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329"/>
        <w:gridCol w:w="4193"/>
      </w:tblGrid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form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改革者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g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g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0411A7" wp14:editId="6A261705">
                  <wp:extent cx="161925" cy="152400"/>
                  <wp:effectExtent l="0" t="0" r="9525" b="0"/>
                  <wp:docPr id="771" name="图片 7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恢复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eleg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g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DF7BB2" wp14:editId="2F991F7A">
                  <wp:extent cx="161925" cy="152400"/>
                  <wp:effectExtent l="0" t="0" r="9525" b="0"/>
                  <wp:docPr id="770" name="图片 7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把…归类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linqu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liŋkw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38ABC9" wp14:editId="7B23299D">
                  <wp:extent cx="161925" cy="152400"/>
                  <wp:effectExtent l="0" t="0" r="9525" b="0"/>
                  <wp:docPr id="769" name="图片 7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放弃 n. 放弃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marka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mɑ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4219A6" wp14:editId="3FDEDCB5">
                  <wp:extent cx="161925" cy="152400"/>
                  <wp:effectExtent l="0" t="0" r="9525" b="0"/>
                  <wp:docPr id="768" name="图片 7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非常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naiss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e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6B94B2" wp14:editId="7F343452">
                  <wp:extent cx="161925" cy="152400"/>
                  <wp:effectExtent l="0" t="0" r="9525" b="0"/>
                  <wp:docPr id="767" name="图片 7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文艺复兴； 复兴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r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pre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32D792" wp14:editId="3C84EE88">
                  <wp:extent cx="161925" cy="152400"/>
                  <wp:effectExtent l="0" t="0" r="9525" b="0"/>
                  <wp:docPr id="766" name="图片 7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约束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res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pre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293ACA" wp14:editId="7CC12E85">
                  <wp:extent cx="161925" cy="152400"/>
                  <wp:effectExtent l="0" t="0" r="9525" b="0"/>
                  <wp:docPr id="765" name="图片 7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压迫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er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69F7BB" wp14:editId="02519AA0">
                  <wp:extent cx="161925" cy="152400"/>
                  <wp:effectExtent l="0" t="0" r="9525" b="0"/>
                  <wp:docPr id="764" name="图片 7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尊敬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va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2A1DE8" wp14:editId="16CA1CEF">
                  <wp:extent cx="161925" cy="152400"/>
                  <wp:effectExtent l="0" t="0" r="9525" b="0"/>
                  <wp:docPr id="763" name="图片 7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复苏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ghteous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a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094DD2" wp14:editId="6AFB656D">
                  <wp:extent cx="161925" cy="152400"/>
                  <wp:effectExtent l="0" t="0" r="9525" b="0"/>
                  <wp:docPr id="762" name="图片 7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正义； 正直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go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24A00D" wp14:editId="2C1CCAEC">
                  <wp:extent cx="161925" cy="152400"/>
                  <wp:effectExtent l="0" t="0" r="9525" b="0"/>
                  <wp:docPr id="761" name="图片 7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严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l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i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05A396" wp14:editId="50615D53">
                  <wp:extent cx="161925" cy="152400"/>
                  <wp:effectExtent l="0" t="0" r="9525" b="0"/>
                  <wp:docPr id="760" name="图片 7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突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lv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ælv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76FECE" wp14:editId="0619D52B">
                  <wp:extent cx="161925" cy="152400"/>
                  <wp:effectExtent l="0" t="0" r="9525" b="0"/>
                  <wp:docPr id="759" name="图片 7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抢救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n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æŋ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12C284" wp14:editId="73BCFCFE">
                  <wp:extent cx="161925" cy="152400"/>
                  <wp:effectExtent l="0" t="0" r="9525" b="0"/>
                  <wp:docPr id="758" name="图片 7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鼓励； 许可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ath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keið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D351CF" wp14:editId="19F6696A">
                  <wp:extent cx="161925" cy="152400"/>
                  <wp:effectExtent l="0" t="0" r="9525" b="0"/>
                  <wp:docPr id="757" name="图片 7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尖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holar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8A3183" wp14:editId="5B9A25A9">
                  <wp:extent cx="161925" cy="152400"/>
                  <wp:effectExtent l="0" t="0" r="9525" b="0"/>
                  <wp:docPr id="756" name="图片 7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学者的； 学术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rutin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kru:tin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A7574B" wp14:editId="67CC8640">
                  <wp:extent cx="161925" cy="152400"/>
                  <wp:effectExtent l="0" t="0" r="9525" b="0"/>
                  <wp:docPr id="755" name="图片 7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仔细查看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sitiv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e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4C65CB" wp14:editId="77EA171A">
                  <wp:extent cx="161925" cy="152400"/>
                  <wp:effectExtent l="0" t="0" r="9525" b="0"/>
                  <wp:docPr id="754" name="图片 7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敏感性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ortsigh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'sa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8CD166" wp14:editId="2949FAD7">
                  <wp:extent cx="161925" cy="152400"/>
                  <wp:effectExtent l="0" t="0" r="9525" b="0"/>
                  <wp:docPr id="753" name="图片 7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短视的， 目光短浅的 n. 目光短浅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ru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g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C404F8" wp14:editId="74FF674C">
                  <wp:extent cx="161925" cy="152400"/>
                  <wp:effectExtent l="0" t="0" r="9525" b="0"/>
                  <wp:docPr id="752" name="图片 7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耸肩（表示不理会或不在乎）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mpl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im'pl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0B9DE8" wp14:editId="34B57C0A">
                  <wp:extent cx="161925" cy="152400"/>
                  <wp:effectExtent l="0" t="0" r="9525" b="0"/>
                  <wp:docPr id="751" name="图片 7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过分简单化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multane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a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'tein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FB7AE9" wp14:editId="68A7095E">
                  <wp:extent cx="161925" cy="152400"/>
                  <wp:effectExtent l="0" t="0" r="9525" b="0"/>
                  <wp:docPr id="750" name="图片 7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同时发生的 adv. 同时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ecif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pi'sif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5C1419" wp14:editId="177BECF6">
                  <wp:extent cx="161925" cy="152400"/>
                  <wp:effectExtent l="0" t="0" r="9525" b="0"/>
                  <wp:docPr id="749" name="图片 7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特别地， 专门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traightforwar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treit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CED695" wp14:editId="1E0AFFC0">
                  <wp:extent cx="161925" cy="152400"/>
                  <wp:effectExtent l="0" t="0" r="9525" b="0"/>
                  <wp:docPr id="748" name="图片 7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坦率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tra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0DD595" wp14:editId="36C788F9">
                  <wp:extent cx="161925" cy="152400"/>
                  <wp:effectExtent l="0" t="0" r="9525" b="0"/>
                  <wp:docPr id="747" name="图片 7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努力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ord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n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8281A6" wp14:editId="25B48816">
                  <wp:extent cx="161925" cy="152400"/>
                  <wp:effectExtent l="0" t="0" r="9525" b="0"/>
                  <wp:docPr id="746" name="图片 7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下属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si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's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6A7DBC" wp14:editId="2C668611">
                  <wp:extent cx="161925" cy="152400"/>
                  <wp:effectExtent l="0" t="0" r="9525" b="0"/>
                  <wp:docPr id="745" name="图片 7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平息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sid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d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D06E0E" wp14:editId="171AEFAC">
                  <wp:extent cx="161925" cy="152400"/>
                  <wp:effectExtent l="0" t="0" r="9525" b="0"/>
                  <wp:docPr id="744" name="图片 7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资助； 补助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tle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l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B26A44" wp14:editId="64A393E2">
                  <wp:extent cx="161925" cy="152400"/>
                  <wp:effectExtent l="0" t="0" r="9525" b="0"/>
                  <wp:docPr id="743" name="图片 7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微妙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rem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ju'pre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24BB8C" wp14:editId="333B99E4">
                  <wp:extent cx="161925" cy="152400"/>
                  <wp:effectExtent l="0" t="0" r="9525" b="0"/>
                  <wp:docPr id="742" name="图片 7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绝对权威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mbo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97A55E" wp14:editId="4BAFEE2D">
                  <wp:extent cx="161925" cy="152400"/>
                  <wp:effectExtent l="0" t="0" r="9525" b="0"/>
                  <wp:docPr id="741" name="图片 7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象征； 用符号表示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mmet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imit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24D932" wp14:editId="07AD0AC4">
                  <wp:extent cx="161925" cy="152400"/>
                  <wp:effectExtent l="0" t="0" r="9525" b="0"/>
                  <wp:docPr id="740" name="图片 7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称； 整齐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mpathe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i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θet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50FBF5" wp14:editId="3EDECA8F">
                  <wp:extent cx="161925" cy="152400"/>
                  <wp:effectExtent l="0" t="0" r="9525" b="0"/>
                  <wp:docPr id="739" name="图片 7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同情地， 富有同情心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len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CFC436" wp14:editId="61A73E55">
                  <wp:extent cx="161925" cy="152400"/>
                  <wp:effectExtent l="0" t="0" r="9525" b="0"/>
                  <wp:docPr id="738" name="图片 7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天赋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mpo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DF94EE" wp14:editId="1A612AA2">
                  <wp:extent cx="161925" cy="152400"/>
                  <wp:effectExtent l="0" t="0" r="9525" b="0"/>
                  <wp:docPr id="737" name="图片 7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暂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nt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2A2A70" wp14:editId="6DAAF169">
                  <wp:extent cx="161925" cy="152400"/>
                  <wp:effectExtent l="0" t="0" r="9525" b="0"/>
                  <wp:docPr id="736" name="图片 7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尝试性的； 暂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erapeu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θ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ju: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CE9F79" wp14:editId="2DC8C577">
                  <wp:extent cx="161925" cy="152400"/>
                  <wp:effectExtent l="0" t="0" r="9525" b="0"/>
                  <wp:docPr id="735" name="图片 7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治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dition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670715" wp14:editId="5287AA89">
                  <wp:extent cx="161925" cy="152400"/>
                  <wp:effectExtent l="0" t="0" r="9525" b="0"/>
                  <wp:docPr id="734" name="图片 7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传统上， 通常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æn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E704CC" wp14:editId="75AFF96C">
                  <wp:extent cx="161925" cy="152400"/>
                  <wp:effectExtent l="0" t="0" r="9525" b="0"/>
                  <wp:docPr id="733" name="图片 7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过渡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i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æns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188C81" wp14:editId="03D32AA0">
                  <wp:extent cx="161925" cy="152400"/>
                  <wp:effectExtent l="0" t="0" r="9525" b="0"/>
                  <wp:docPr id="732" name="图片 7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暂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ench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612B0C" wp14:editId="5EBD3B4E">
                  <wp:extent cx="161925" cy="152400"/>
                  <wp:effectExtent l="0" t="0" r="9525" b="0"/>
                  <wp:docPr id="731" name="图片 7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尖锐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urmo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A245A1" wp14:editId="3855F992">
                  <wp:extent cx="161925" cy="152400"/>
                  <wp:effectExtent l="0" t="0" r="9525" b="0"/>
                  <wp:docPr id="730" name="图片 7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混乱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yp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ip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BAF7D4" wp14:editId="35C230F2">
                  <wp:extent cx="161925" cy="152400"/>
                  <wp:effectExtent l="0" t="0" r="9525" b="0"/>
                  <wp:docPr id="729" name="图片 7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通常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lte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l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FE4FE4" wp14:editId="0E4BAFBA">
                  <wp:extent cx="161925" cy="152400"/>
                  <wp:effectExtent l="0" t="0" r="9525" b="0"/>
                  <wp:docPr id="728" name="图片 7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nticip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æn'tisi.pe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51E130" wp14:editId="7B38DE3A">
                  <wp:extent cx="161925" cy="152400"/>
                  <wp:effectExtent l="0" t="0" r="9525" b="0"/>
                  <wp:docPr id="727" name="图片 7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意料之外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nappreci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eitid] 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被欣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mm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3DB19B" wp14:editId="6CD363FE">
                  <wp:extent cx="161925" cy="152400"/>
                  <wp:effectExtent l="0" t="0" r="9525" b="0"/>
                  <wp:docPr id="726" name="图片 7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寻常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rrec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ktid] 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改正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n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'n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7494E6" wp14:editId="478108A8">
                  <wp:extent cx="161925" cy="152400"/>
                  <wp:effectExtent l="0" t="0" r="9525" b="0"/>
                  <wp:docPr id="725" name="图片 7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容置疑的 adv. 不可否认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estim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A36493" wp14:editId="77564127">
                  <wp:extent cx="161925" cy="152400"/>
                  <wp:effectExtent l="0" t="0" r="9525" b="0"/>
                  <wp:docPr id="724" name="图片 7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低估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feig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fei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0DE5E0" wp14:editId="1038A5BC">
                  <wp:extent cx="161925" cy="152400"/>
                  <wp:effectExtent l="0" t="0" r="9525" b="0"/>
                  <wp:docPr id="723" name="图片 7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真实的， 真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mpeach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m'pi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90D077" wp14:editId="039A290B">
                  <wp:extent cx="161925" cy="152400"/>
                  <wp:effectExtent l="0" t="0" r="9525" b="0"/>
                  <wp:docPr id="722" name="图片 7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完全可靠的； 无可指责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nform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iv] 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提供信息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nspir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n'sp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] 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缺乏创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vers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ju:n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s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E34A65" wp14:editId="2EA9E3B4">
                  <wp:extent cx="161925" cy="152400"/>
                  <wp:effectExtent l="0" t="0" r="9525" b="0"/>
                  <wp:docPr id="721" name="图片 7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普遍性， 一般性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aso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ri: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E5C031" wp14:editId="1C0AE175">
                  <wp:extent cx="161925" cy="152400"/>
                  <wp:effectExtent l="0" t="0" r="9525" b="0"/>
                  <wp:docPr id="720" name="图片 7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uccess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'sesfu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46D9E3" wp14:editId="2821A60B">
                  <wp:extent cx="161925" cy="152400"/>
                  <wp:effectExtent l="0" t="0" r="9525" b="0"/>
                  <wp:docPr id="719" name="图片 7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失败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witting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witiŋ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231A17" wp14:editId="58ACB13B">
                  <wp:extent cx="161925" cy="152400"/>
                  <wp:effectExtent l="0" t="0" r="9525" b="0"/>
                  <wp:docPr id="718" name="图片 7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无意地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phol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l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7028AF" wp14:editId="5BD58A7A">
                  <wp:extent cx="161925" cy="152400"/>
                  <wp:effectExtent l="0" t="0" r="9525" b="0"/>
                  <wp:docPr id="717" name="图片 7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支持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li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væ'lid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81B4D8" wp14:editId="62039D48">
                  <wp:extent cx="161925" cy="152400"/>
                  <wp:effectExtent l="0" t="0" r="9525" b="0"/>
                  <wp:docPr id="716" name="图片 7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合理性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p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væp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B5A3FF" wp14:editId="3B6113ED">
                  <wp:extent cx="161925" cy="152400"/>
                  <wp:effectExtent l="0" t="0" r="9525" b="0"/>
                  <wp:docPr id="715" name="图片 7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乏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ne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7EF16F" wp14:editId="4300E952">
                  <wp:extent cx="161925" cy="152400"/>
                  <wp:effectExtent l="0" t="0" r="9525" b="0"/>
                  <wp:docPr id="714" name="图片 7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尊敬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b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172429" wp14:editId="5AD335A6">
                  <wp:extent cx="161925" cy="152400"/>
                  <wp:effectExtent l="0" t="0" r="9525" b="0"/>
                  <wp:docPr id="713" name="图片 7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用文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o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B74EF0" wp14:editId="1D5C1858">
                  <wp:extent cx="161925" cy="152400"/>
                  <wp:effectExtent l="0" t="0" r="9525" b="0"/>
                  <wp:docPr id="712" name="图片 7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违背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r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81F7F6" wp14:editId="06126AB8">
                  <wp:extent cx="161925" cy="152400"/>
                  <wp:effectExtent l="0" t="0" r="9525" b="0"/>
                  <wp:docPr id="711" name="图片 7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病毒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arran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 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合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illing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iliŋnis] 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愿意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zoolo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05AD1C" wp14:editId="57CEF019">
                  <wp:extent cx="161925" cy="152400"/>
                  <wp:effectExtent l="0" t="0" r="9525" b="0"/>
                  <wp:docPr id="710" name="图片 7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动物学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err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'b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3DFDC2" wp14:editId="5E3CDB02">
                  <wp:extent cx="161925" cy="152400"/>
                  <wp:effectExtent l="0" t="0" r="9525" b="0"/>
                  <wp:docPr id="709" name="图片 7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畸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er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31FCDE" wp14:editId="54BEC9E2">
                  <wp:extent cx="161925" cy="152400"/>
                  <wp:effectExtent l="0" t="0" r="9525" b="0"/>
                  <wp:docPr id="708" name="图片 7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误差， 偏差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ridg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] 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删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sol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8243C1" wp14:editId="786E032D">
                  <wp:extent cx="161925" cy="152400"/>
                  <wp:effectExtent l="0" t="0" r="9525" b="0"/>
                  <wp:docPr id="707" name="图片 7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宣告…无罪， 宽恕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stru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æb'stru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CB8AC0" wp14:editId="1796AB7D">
                  <wp:extent cx="161925" cy="152400"/>
                  <wp:effectExtent l="0" t="0" r="9525" b="0"/>
                  <wp:docPr id="706" name="图片 7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深奥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und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53EE33" wp14:editId="67E5D844">
                  <wp:extent cx="161925" cy="152400"/>
                  <wp:effectExtent l="0" t="0" r="9525" b="0"/>
                  <wp:docPr id="705" name="图片 7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丰富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e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æk'si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8CE5CF" wp14:editId="315909E6">
                  <wp:extent cx="161925" cy="152400"/>
                  <wp:effectExtent l="0" t="0" r="9525" b="0"/>
                  <wp:docPr id="704" name="图片 7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同意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entu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k's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: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D55FA1" wp14:editId="2AC26F8B">
                  <wp:extent cx="161925" cy="152400"/>
                  <wp:effectExtent l="0" t="0" r="9525" b="0"/>
                  <wp:docPr id="703" name="图片 7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强调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lai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klei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6EAEC5" wp14:editId="43337C3B">
                  <wp:extent cx="161925" cy="152400"/>
                  <wp:effectExtent l="0" t="0" r="9525" b="0"/>
                  <wp:docPr id="702" name="图片 7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欢呼 v. 欢呼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ount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kau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73749F" wp14:editId="644DD5B8">
                  <wp:extent cx="161925" cy="152400"/>
                  <wp:effectExtent l="0" t="0" r="9525" b="0"/>
                  <wp:docPr id="701" name="图片 7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有义务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umu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kju:m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FFA8B8" wp14:editId="7DF8786D">
                  <wp:extent cx="161925" cy="152400"/>
                  <wp:effectExtent l="0" t="0" r="9525" b="0"/>
                  <wp:docPr id="700" name="图片 7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累积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quies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kwi'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E80B06" wp14:editId="53FB906A">
                  <wp:extent cx="161925" cy="152400"/>
                  <wp:effectExtent l="0" t="0" r="9525" b="0"/>
                  <wp:docPr id="699" name="图片 6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逆来顺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rimon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0DDD23" wp14:editId="1DE952B8">
                  <wp:extent cx="161925" cy="152400"/>
                  <wp:effectExtent l="0" t="0" r="9525" b="0"/>
                  <wp:docPr id="698" name="图片 6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（语言、 态度等）刻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ap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æ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768292" wp14:editId="4F7BCDFD">
                  <wp:extent cx="161925" cy="152400"/>
                  <wp:effectExtent l="0" t="0" r="9525" b="0"/>
                  <wp:docPr id="697" name="图片 6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改编（或改写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her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h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9920E2" wp14:editId="458F40DD">
                  <wp:extent cx="161925" cy="152400"/>
                  <wp:effectExtent l="0" t="0" r="9525" b="0"/>
                  <wp:docPr id="696" name="图片 6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坚持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mi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d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] 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令人赞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o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C020BF" wp14:editId="14B54177">
                  <wp:extent cx="161925" cy="152400"/>
                  <wp:effectExtent l="0" t="0" r="9525" b="0"/>
                  <wp:docPr id="695" name="图片 6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喜欢， 关爱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o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F80234" wp14:editId="45794075">
                  <wp:extent cx="161925" cy="152400"/>
                  <wp:effectExtent l="0" t="0" r="9525" b="0"/>
                  <wp:docPr id="694" name="图片 6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崇拜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ffec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fek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A94A90" wp14:editId="659E54F2">
                  <wp:extent cx="161925" cy="152400"/>
                  <wp:effectExtent l="0" t="0" r="9525" b="0"/>
                  <wp:docPr id="693" name="图片 6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装模作样， 做作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ricultu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gr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694728" wp14:editId="2EDB8720">
                  <wp:extent cx="161925" cy="152400"/>
                  <wp:effectExtent l="0" t="0" r="9525" b="0"/>
                  <wp:docPr id="692" name="图片 6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农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ter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l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E2BE26" wp14:editId="15A5703B">
                  <wp:extent cx="161925" cy="152400"/>
                  <wp:effectExtent l="0" t="0" r="9525" b="0"/>
                  <wp:docPr id="691" name="图片 6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代替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amate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3AE102" wp14:editId="79D70DAC">
                  <wp:extent cx="161925" cy="152400"/>
                  <wp:effectExtent l="0" t="0" r="9525" b="0"/>
                  <wp:docPr id="690" name="图片 6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业余爱好者 adj. 业余（爱好者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9EF68B" wp14:editId="7065273B">
                  <wp:extent cx="161925" cy="152400"/>
                  <wp:effectExtent l="0" t="0" r="9525" b="0"/>
                  <wp:docPr id="689" name="图片 6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proofErr w:type="gramStart"/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rep</w:t>
            </w:r>
            <w:proofErr w:type="gramEnd"/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 在其中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orph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614A25" wp14:editId="51661620">
                  <wp:extent cx="161925" cy="152400"/>
                  <wp:effectExtent l="0" t="0" r="9525" b="0"/>
                  <wp:docPr id="688" name="图片 6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明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alog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5A966C" wp14:editId="0A49600A">
                  <wp:extent cx="161925" cy="152400"/>
                  <wp:effectExtent l="0" t="0" r="9525" b="0"/>
                  <wp:docPr id="687" name="图片 6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类似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arc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7E9228" wp14:editId="6EB9B988">
                  <wp:extent cx="161925" cy="152400"/>
                  <wp:effectExtent l="0" t="0" r="9525" b="0"/>
                  <wp:docPr id="686" name="图片 6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混乱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atom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66410C" wp14:editId="3EDA2B26">
                  <wp:extent cx="161925" cy="152400"/>
                  <wp:effectExtent l="0" t="0" r="9525" b="0"/>
                  <wp:docPr id="685" name="图片 6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解剖（学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oma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C0A2E3" wp14:editId="2E35BA41">
                  <wp:extent cx="161925" cy="152400"/>
                  <wp:effectExtent l="0" t="0" r="9525" b="0"/>
                  <wp:docPr id="684" name="图片 6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与众不同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ido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nt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6D07FA" wp14:editId="05D7BFCA">
                  <wp:extent cx="161925" cy="152400"/>
                  <wp:effectExtent l="0" t="0" r="9525" b="0"/>
                  <wp:docPr id="683" name="图片 6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抗手段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at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θ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D6AD68" wp14:editId="4CC73344">
                  <wp:extent cx="161925" cy="152400"/>
                  <wp:effectExtent l="0" t="0" r="9525" b="0"/>
                  <wp:docPr id="682" name="图片 6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冷漠</w:t>
            </w:r>
          </w:p>
        </w:tc>
      </w:tr>
      <w:tr w:rsidR="00CB7AE8" w:rsidRPr="00360873" w:rsidTr="00360873">
        <w:trPr>
          <w:trHeight w:val="450"/>
        </w:trPr>
        <w:tc>
          <w:tcPr>
            <w:tcW w:w="25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hor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8ECD57" wp14:editId="6C6877DE">
                  <wp:extent cx="161925" cy="152400"/>
                  <wp:effectExtent l="0" t="0" r="9525" b="0"/>
                  <wp:docPr id="681" name="图片 6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4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格言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/>
        </w:rPr>
        <w:t>LIST8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769"/>
        <w:gridCol w:w="3753"/>
      </w:tblGrid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al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l]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大为震惊； 使吓坏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reci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p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1101FB" wp14:editId="3885E508">
                  <wp:extent cx="161925" cy="152400"/>
                  <wp:effectExtent l="0" t="0" r="9525" b="0"/>
                  <wp:docPr id="865" name="图片 8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欣赏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rehen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æpri'hen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43CA5D" wp14:editId="4DB6FA79">
                  <wp:extent cx="161925" cy="152400"/>
                  <wp:effectExtent l="0" t="0" r="9525" b="0"/>
                  <wp:docPr id="864" name="图片 8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忧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rob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474A23" wp14:editId="02F3CF66">
                  <wp:extent cx="161925" cy="152400"/>
                  <wp:effectExtent l="0" t="0" r="9525" b="0"/>
                  <wp:docPr id="863" name="图片 8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认可； 赞许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roxim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si'm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A0E262" wp14:editId="7819A4C9">
                  <wp:extent cx="161925" cy="152400"/>
                  <wp:effectExtent l="0" t="0" r="9525" b="0"/>
                  <wp:docPr id="862" name="图片 8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近似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t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æpti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F459BF" wp14:editId="4023B4C0">
                  <wp:extent cx="161925" cy="152400"/>
                  <wp:effectExtent l="0" t="0" r="9525" b="0"/>
                  <wp:docPr id="861" name="图片 8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资质； 才能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c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ɑ:k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2AF897" wp14:editId="478F9C83">
                  <wp:extent cx="161925" cy="152400"/>
                  <wp:effectExtent l="0" t="0" r="9525" b="0"/>
                  <wp:docPr id="860" name="图片 8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北极的 n. 北极地带， 北极圈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i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a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BD4582" wp14:editId="6A203B0E">
                  <wp:extent cx="161925" cy="152400"/>
                  <wp:effectExtent l="0" t="0" r="9525" b="0"/>
                  <wp:docPr id="859" name="图片 8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咏叹调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rog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D873A5" wp14:editId="31D95456">
                  <wp:extent cx="161925" cy="152400"/>
                  <wp:effectExtent l="0" t="0" r="9525" b="0"/>
                  <wp:docPr id="858" name="图片 8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傲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tful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ɑ:t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nis] 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狡猾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ascenda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2517CB" wp14:editId="0D0EAC81">
                  <wp:extent cx="161925" cy="152400"/>
                  <wp:effectExtent l="0" t="0" r="9525" b="0"/>
                  <wp:docPr id="857" name="图片 8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优势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8786D4" wp14:editId="654C5625">
                  <wp:extent cx="161925" cy="152400"/>
                  <wp:effectExtent l="0" t="0" r="9525" b="0"/>
                  <wp:docPr id="856" name="图片 8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上升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a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e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537C3F" wp14:editId="16D25827">
                  <wp:extent cx="161925" cy="152400"/>
                  <wp:effectExtent l="0" t="0" r="9525" b="0"/>
                  <wp:docPr id="855" name="图片 8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言语抨击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aul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21EE90" wp14:editId="01C9CE6D">
                  <wp:extent cx="161925" cy="152400"/>
                  <wp:effectExtent l="0" t="0" r="9525" b="0"/>
                  <wp:docPr id="854" name="图片 8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攻击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er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91C2D4" wp14:editId="7CEC02AC">
                  <wp:extent cx="161925" cy="152400"/>
                  <wp:effectExtent l="0" t="0" r="9525" b="0"/>
                  <wp:docPr id="853" name="图片 8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自信的 n. 自信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ess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88850C" wp14:editId="36650FDA">
                  <wp:extent cx="161925" cy="152400"/>
                  <wp:effectExtent l="0" t="0" r="9525" b="0"/>
                  <wp:docPr id="852" name="图片 8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评估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imi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imi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CC6CBB" wp14:editId="61743F70">
                  <wp:extent cx="161925" cy="152400"/>
                  <wp:effectExtent l="0" t="0" r="9525" b="0"/>
                  <wp:docPr id="851" name="图片 8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吸收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tu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'tju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686931" wp14:editId="25985225">
                  <wp:extent cx="161925" cy="152400"/>
                  <wp:effectExtent l="0" t="0" r="9525" b="0"/>
                  <wp:docPr id="850" name="图片 8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精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hle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æθ'le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5C8C74" wp14:editId="1A84EC73">
                  <wp:extent cx="161925" cy="152400"/>
                  <wp:effectExtent l="0" t="0" r="9525" b="0"/>
                  <wp:docPr id="849" name="图片 8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体育的， 运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tend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7A164E" wp14:editId="5FB6839A">
                  <wp:extent cx="161925" cy="152400"/>
                  <wp:effectExtent l="0" t="0" r="9525" b="0"/>
                  <wp:docPr id="848" name="图片 8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伴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te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te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F04500" wp14:editId="4094013E">
                  <wp:extent cx="161925" cy="152400"/>
                  <wp:effectExtent l="0" t="0" r="9525" b="0"/>
                  <wp:docPr id="847" name="图片 8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证明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d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67B50A" wp14:editId="1898F5B0">
                  <wp:extent cx="161925" cy="152400"/>
                  <wp:effectExtent l="0" t="0" r="9525" b="0"/>
                  <wp:docPr id="846" name="图片 8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听得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ste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st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A0B68E" wp14:editId="6088463E">
                  <wp:extent cx="161925" cy="152400"/>
                  <wp:effectExtent l="0" t="0" r="9525" b="0"/>
                  <wp:docPr id="845" name="图片 8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简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horitari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e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FA20AB" wp14:editId="5CC43023">
                  <wp:extent cx="161925" cy="152400"/>
                  <wp:effectExtent l="0" t="0" r="9525" b="0"/>
                  <wp:docPr id="844" name="图片 8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独裁主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ver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EA8FB4" wp14:editId="7697AD33">
                  <wp:extent cx="161925" cy="152400"/>
                  <wp:effectExtent l="0" t="0" r="9525" b="0"/>
                  <wp:docPr id="843" name="图片 8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憎恨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cter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æk'ti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05E49F" wp14:editId="5F2082DF">
                  <wp:extent cx="161925" cy="152400"/>
                  <wp:effectExtent l="0" t="0" r="9525" b="0"/>
                  <wp:docPr id="842" name="图片 8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细菌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nkrup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æŋ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F72070" wp14:editId="29A44DC4">
                  <wp:extent cx="161925" cy="152400"/>
                  <wp:effectExtent l="0" t="0" r="9525" b="0"/>
                  <wp:docPr id="841" name="图片 8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破产的； 没有前途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hol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i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l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旁观者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nefac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eni.fæ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A09E05" wp14:editId="76DB08F2">
                  <wp:extent cx="161925" cy="152400"/>
                  <wp:effectExtent l="0" t="0" r="9525" b="0"/>
                  <wp:docPr id="840" name="图片 8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资助人； 捐款人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nevol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70C464" wp14:editId="3E2B0C6A">
                  <wp:extent cx="161925" cy="152400"/>
                  <wp:effectExtent l="0" t="0" r="9525" b="0"/>
                  <wp:docPr id="839" name="图片 8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仁慈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rea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i: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4825DF" wp14:editId="56E1CA15">
                  <wp:extent cx="161925" cy="152400"/>
                  <wp:effectExtent l="0" t="0" r="9525" b="0"/>
                  <wp:docPr id="838" name="图片 8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丧失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s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se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A7A173" wp14:editId="5DE9B861">
                  <wp:extent cx="161925" cy="152400"/>
                  <wp:effectExtent l="0" t="0" r="9525" b="0"/>
                  <wp:docPr id="837" name="图片 8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困扰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bespea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spi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B6E5DE" wp14:editId="2B9D497F">
                  <wp:extent cx="161925" cy="152400"/>
                  <wp:effectExtent l="0" t="0" r="9525" b="0"/>
                  <wp:docPr id="836" name="图片 8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表明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ibliograph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,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ɑ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ɚ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9A313B" wp14:editId="685F7AD3">
                  <wp:extent cx="161925" cy="152400"/>
                  <wp:effectExtent l="0" t="0" r="9525" b="0"/>
                  <wp:docPr id="835" name="图片 8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书志编纂家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ibliograp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bibl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f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F1DCE0" wp14:editId="35B33E1D">
                  <wp:extent cx="161925" cy="152400"/>
                  <wp:effectExtent l="0" t="0" r="9525" b="0"/>
                  <wp:docPr id="834" name="图片 8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文献目录； 参考文献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at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l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BBCEFD" wp14:editId="49008944">
                  <wp:extent cx="161925" cy="152400"/>
                  <wp:effectExtent l="0" t="0" r="9525" b="0"/>
                  <wp:docPr id="833" name="图片 8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公开的 adv. 公开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ind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laind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74FF44" wp14:editId="6C71CC56">
                  <wp:extent cx="161925" cy="152400"/>
                  <wp:effectExtent l="0" t="0" r="9525" b="0"/>
                  <wp:docPr id="832" name="图片 8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盲点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u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5618B9" wp14:editId="3CFF6D70">
                  <wp:extent cx="161925" cy="152400"/>
                  <wp:effectExtent l="0" t="0" r="9525" b="0"/>
                  <wp:docPr id="831" name="图片 8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钝的， 迟钝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eakthroug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reik.θru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6D2E46" wp14:editId="3B94E3E9">
                  <wp:extent cx="161925" cy="152400"/>
                  <wp:effectExtent l="0" t="0" r="9525" b="0"/>
                  <wp:docPr id="830" name="图片 8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突破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illian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ri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li] 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出色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uttr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r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6829D0" wp14:editId="5818D0DA">
                  <wp:extent cx="161925" cy="152400"/>
                  <wp:effectExtent l="0" t="0" r="9525" b="0"/>
                  <wp:docPr id="829" name="图片 8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支持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ygo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ai.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1C3CF5" wp14:editId="415B7B44">
                  <wp:extent cx="161925" cy="152400"/>
                  <wp:effectExtent l="0" t="0" r="9525" b="0"/>
                  <wp:docPr id="828" name="图片 8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过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ystan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ai.st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5E72CE" wp14:editId="2A66EEC0">
                  <wp:extent cx="161925" cy="152400"/>
                  <wp:effectExtent l="0" t="0" r="9525" b="0"/>
                  <wp:docPr id="827" name="图片 8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旁观者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lcul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lk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343639" wp14:editId="5E110880">
                  <wp:extent cx="161925" cy="152400"/>
                  <wp:effectExtent l="0" t="0" r="9525" b="0"/>
                  <wp:docPr id="826" name="图片 8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计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lcul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l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267A63" wp14:editId="4032051A">
                  <wp:extent cx="161925" cy="152400"/>
                  <wp:effectExtent l="0" t="0" r="9525" b="0"/>
                  <wp:docPr id="825" name="图片 8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微积分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tastroph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æ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f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46AE1D" wp14:editId="7E926898">
                  <wp:extent cx="161925" cy="152400"/>
                  <wp:effectExtent l="0" t="0" r="9525" b="0"/>
                  <wp:docPr id="824" name="图片 8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大灾难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tegor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æti'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031513" wp14:editId="3D4C2ECD">
                  <wp:extent cx="161925" cy="152400"/>
                  <wp:effectExtent l="0" t="0" r="9525" b="0"/>
                  <wp:docPr id="823" name="图片 8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绝对的 adv. 明确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ellu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575DE6" wp14:editId="66BA2B07">
                  <wp:extent cx="161925" cy="152400"/>
                  <wp:effectExtent l="0" t="0" r="9525" b="0"/>
                  <wp:docPr id="822" name="图片 8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细胞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ensor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en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7D4213" wp14:editId="015C95BE">
                  <wp:extent cx="161925" cy="152400"/>
                  <wp:effectExtent l="0" t="0" r="9525" b="0"/>
                  <wp:docPr id="821" name="图片 8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苛求的， 爱挑剔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ensorshi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134DBF" wp14:editId="6B9A75E5">
                  <wp:extent cx="161925" cy="152400"/>
                  <wp:effectExtent l="0" t="0" r="9525" b="0"/>
                  <wp:docPr id="820" name="图片 8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审查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o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B08906" wp14:editId="23856B52">
                  <wp:extent cx="161925" cy="152400"/>
                  <wp:effectExtent l="0" t="0" r="9525" b="0"/>
                  <wp:docPr id="819" name="图片 8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混乱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racteriz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æri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ai'z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7A5B38" wp14:editId="7B0A21B9">
                  <wp:extent cx="161925" cy="152400"/>
                  <wp:effectExtent l="0" t="0" r="9525" b="0"/>
                  <wp:docPr id="818" name="图片 8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描述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ri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501CD5" wp14:editId="3A6EF830">
                  <wp:extent cx="161925" cy="152400"/>
                  <wp:effectExtent l="0" t="0" r="9525" b="0"/>
                  <wp:docPr id="817" name="图片 8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宽容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ival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6302BB" wp14:editId="686CB425">
                  <wp:extent cx="161925" cy="152400"/>
                  <wp:effectExtent l="0" t="0" r="9525" b="0"/>
                  <wp:docPr id="816" name="图片 8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骑士风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huck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C4A53B" wp14:editId="2203B861">
                  <wp:extent cx="161925" cy="152400"/>
                  <wp:effectExtent l="0" t="0" r="9525" b="0"/>
                  <wp:docPr id="815" name="图片 8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轻声笑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ircumlocu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k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AE21B2" wp14:editId="054FB137">
                  <wp:extent cx="161925" cy="152400"/>
                  <wp:effectExtent l="0" t="0" r="9525" b="0"/>
                  <wp:docPr id="814" name="图片 8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婉转曲折的说法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eanl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lenli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55114F" wp14:editId="5985B3BA">
                  <wp:extent cx="161925" cy="152400"/>
                  <wp:effectExtent l="0" t="0" r="9525" b="0"/>
                  <wp:docPr id="813" name="图片 8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清洁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er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6E2256" wp14:editId="4A27F9DC">
                  <wp:extent cx="161925" cy="152400"/>
                  <wp:effectExtent l="0" t="0" r="9525" b="0"/>
                  <wp:docPr id="812" name="图片 8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神职人员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ever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735FCF" wp14:editId="1D2F3BD4">
                  <wp:extent cx="161925" cy="152400"/>
                  <wp:effectExtent l="0" t="0" r="9525" b="0"/>
                  <wp:docPr id="811" name="图片 8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聪明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ever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4850AE" wp14:editId="1F4BC5FB">
                  <wp:extent cx="161925" cy="152400"/>
                  <wp:effectExtent l="0" t="0" r="9525" b="0"/>
                  <wp:docPr id="810" name="图片 8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聪明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in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in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83C92D" wp14:editId="12C98DAE">
                  <wp:extent cx="161925" cy="152400"/>
                  <wp:effectExtent l="0" t="0" r="9525" b="0"/>
                  <wp:docPr id="809" name="图片 8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临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d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1DCD93" wp14:editId="4D6480AE">
                  <wp:extent cx="161925" cy="152400"/>
                  <wp:effectExtent l="0" t="0" r="9525" b="0"/>
                  <wp:docPr id="808" name="图片 8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法典汇编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inci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in's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A0819C" wp14:editId="5E991B68">
                  <wp:extent cx="161925" cy="152400"/>
                  <wp:effectExtent l="0" t="0" r="9525" b="0"/>
                  <wp:docPr id="807" name="图片 8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一致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incid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ins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51F4D6" wp14:editId="512A847E">
                  <wp:extent cx="161925" cy="152400"/>
                  <wp:effectExtent l="0" t="0" r="9525" b="0"/>
                  <wp:docPr id="806" name="图片 8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巧合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incid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.insi'den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FBF7BB" wp14:editId="545B9FCB">
                  <wp:extent cx="161925" cy="152400"/>
                  <wp:effectExtent l="0" t="0" r="9525" b="0"/>
                  <wp:docPr id="805" name="图片 8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巧合的 adv. 一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lon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n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3BB211" wp14:editId="272B290B">
                  <wp:extent cx="161925" cy="152400"/>
                  <wp:effectExtent l="0" t="0" r="9525" b="0"/>
                  <wp:docPr id="804" name="图片 8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殖民地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b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ɑ: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46FB34" wp14:editId="1C200389">
                  <wp:extent cx="161925" cy="152400"/>
                  <wp:effectExtent l="0" t="0" r="9525" b="0"/>
                  <wp:docPr id="803" name="图片 8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好斗的 n. 好战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me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e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8574FD" wp14:editId="1FE5E2CE">
                  <wp:extent cx="161925" cy="152400"/>
                  <wp:effectExtent l="0" t="0" r="9525" b="0"/>
                  <wp:docPr id="802" name="图片 8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称赞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mensu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CD3C18" wp14:editId="558741EE">
                  <wp:extent cx="161925" cy="152400"/>
                  <wp:effectExtent l="0" t="0" r="9525" b="0"/>
                  <wp:docPr id="801" name="图片 8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相称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men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t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8FC60D" wp14:editId="6BADA62E">
                  <wp:extent cx="161925" cy="152400"/>
                  <wp:effectExtent l="0" t="0" r="9525" b="0"/>
                  <wp:docPr id="800" name="图片 8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评论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mit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it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5E403E" wp14:editId="25D37D04">
                  <wp:extent cx="161925" cy="152400"/>
                  <wp:effectExtent l="0" t="0" r="9525" b="0"/>
                  <wp:docPr id="799" name="图片 7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承诺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at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.p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1F7207" wp14:editId="7F662751">
                  <wp:extent cx="161925" cy="152400"/>
                  <wp:effectExtent l="0" t="0" r="9525" b="0"/>
                  <wp:docPr id="798" name="图片 7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和谐共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endiu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en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B32A46" wp14:editId="0269BF69">
                  <wp:extent cx="161925" cy="152400"/>
                  <wp:effectExtent l="0" t="0" r="9525" b="0"/>
                  <wp:docPr id="797" name="图片 7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提纲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ens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en's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93E226" wp14:editId="095789B3">
                  <wp:extent cx="161925" cy="152400"/>
                  <wp:effectExtent l="0" t="0" r="9525" b="0"/>
                  <wp:docPr id="796" name="图片 7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补偿； 报酬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emen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li'm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91A7D5" wp14:editId="0FE056BF">
                  <wp:extent cx="161925" cy="152400"/>
                  <wp:effectExtent l="0" t="0" r="9525" b="0"/>
                  <wp:docPr id="795" name="图片 7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互补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et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li:tnis] 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完整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mpos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2EBFE3" wp14:editId="1584382A">
                  <wp:extent cx="161925" cy="152400"/>
                  <wp:effectExtent l="0" t="0" r="9525" b="0"/>
                  <wp:docPr id="794" name="图片 7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镇静， 沉着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radeshi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ɑmræd,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AD5E5C" wp14:editId="1909CFB5">
                  <wp:extent cx="161925" cy="152400"/>
                  <wp:effectExtent l="0" t="0" r="9525" b="0"/>
                  <wp:docPr id="793" name="图片 7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同伴之谊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ce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si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33ED21" wp14:editId="5C1CF5FC">
                  <wp:extent cx="161925" cy="152400"/>
                  <wp:effectExtent l="0" t="0" r="9525" b="0"/>
                  <wp:docPr id="792" name="图片 7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承认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ceiv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i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5D1347" wp14:editId="7BB96258">
                  <wp:extent cx="161925" cy="152400"/>
                  <wp:effectExtent l="0" t="0" r="9525" b="0"/>
                  <wp:docPr id="791" name="图片 7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ce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si: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75F83C" wp14:editId="7FC0EA2A">
                  <wp:extent cx="161925" cy="152400"/>
                  <wp:effectExtent l="0" t="0" r="9525" b="0"/>
                  <wp:docPr id="790" name="图片 7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认为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clu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klu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8B87BA" wp14:editId="74E2BEF0">
                  <wp:extent cx="161925" cy="152400"/>
                  <wp:effectExtent l="0" t="0" r="9525" b="0"/>
                  <wp:docPr id="789" name="图片 7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决定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di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85E75F" wp14:editId="220A223F">
                  <wp:extent cx="161925" cy="152400"/>
                  <wp:effectExtent l="0" t="0" r="9525" b="0"/>
                  <wp:docPr id="788" name="图片 7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条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duc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dju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BA5250" wp14:editId="0FF48BC6">
                  <wp:extent cx="161925" cy="152400"/>
                  <wp:effectExtent l="0" t="0" r="9525" b="0"/>
                  <wp:docPr id="787" name="图片 7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f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FB5E3A" wp14:editId="0C5ADB3F">
                  <wp:extent cx="161925" cy="152400"/>
                  <wp:effectExtent l="0" t="0" r="9525" b="0"/>
                  <wp:docPr id="786" name="图片 7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商讨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fou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fau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27CF67" wp14:editId="184C82DA">
                  <wp:extent cx="161925" cy="152400"/>
                  <wp:effectExtent l="0" t="0" r="9525" b="0"/>
                  <wp:docPr id="785" name="图片 7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困惑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gru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ŋgr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 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合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j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F22E0D" wp14:editId="4FDD9824">
                  <wp:extent cx="161925" cy="152400"/>
                  <wp:effectExtent l="0" t="0" r="9525" b="0"/>
                  <wp:docPr id="784" name="图片 7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制造假象， 变戏法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ciou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li] 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有意识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ervat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E8355D" wp14:editId="0C542A2C">
                  <wp:extent cx="161925" cy="152400"/>
                  <wp:effectExtent l="0" t="0" r="9525" b="0"/>
                  <wp:docPr id="783" name="图片 7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保守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isten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B989C0" wp14:editId="67E6329C">
                  <wp:extent cx="161925" cy="152400"/>
                  <wp:effectExtent l="0" t="0" r="9525" b="0"/>
                  <wp:docPr id="782" name="图片 7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始终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olid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d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340BDA" wp14:editId="52B7A633">
                  <wp:extent cx="161925" cy="152400"/>
                  <wp:effectExtent l="0" t="0" r="9525" b="0"/>
                  <wp:docPr id="781" name="图片 7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加强 v. 合并； 统一； 巩固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umer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ju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z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66594F" wp14:editId="337CFAC0">
                  <wp:extent cx="161925" cy="152400"/>
                  <wp:effectExtent l="0" t="0" r="9525" b="0"/>
                  <wp:docPr id="780" name="图片 7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消费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ig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ig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67353B" wp14:editId="6C71CB3C">
                  <wp:extent cx="161925" cy="152400"/>
                  <wp:effectExtent l="0" t="0" r="9525" b="0"/>
                  <wp:docPr id="779" name="图片 7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邻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rave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vi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855E7D" wp14:editId="0D86CDC3">
                  <wp:extent cx="161925" cy="152400"/>
                  <wp:effectExtent l="0" t="0" r="9525" b="0"/>
                  <wp:docPr id="778" name="图片 7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违反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ventiona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v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725A7F" wp14:editId="42068BE2">
                  <wp:extent cx="161925" cy="152400"/>
                  <wp:effectExtent l="0" t="0" r="9525" b="0"/>
                  <wp:docPr id="777" name="图片 7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照惯例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volu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lu: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A1D7F3" wp14:editId="54E6518E">
                  <wp:extent cx="161925" cy="152400"/>
                  <wp:effectExtent l="0" t="0" r="9525" b="0"/>
                  <wp:docPr id="776" name="图片 7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费解的； 错综复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oper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B4C267" wp14:editId="3892BDDD">
                  <wp:extent cx="161925" cy="152400"/>
                  <wp:effectExtent l="0" t="0" r="9525" b="0"/>
                  <wp:docPr id="775" name="图片 7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合作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ord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n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BB92E2" wp14:editId="0EFEC9BD">
                  <wp:extent cx="161925" cy="152400"/>
                  <wp:effectExtent l="0" t="0" r="9525" b="0"/>
                  <wp:docPr id="774" name="图片 7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协调</w:t>
            </w:r>
          </w:p>
        </w:tc>
      </w:tr>
      <w:tr w:rsidR="00CB7AE8" w:rsidRPr="00360873" w:rsidTr="00360873">
        <w:trPr>
          <w:trHeight w:val="450"/>
        </w:trPr>
        <w:tc>
          <w:tcPr>
            <w:tcW w:w="279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rre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5019D3" wp14:editId="41FBAB63">
                  <wp:extent cx="161925" cy="152400"/>
                  <wp:effectExtent l="0" t="0" r="9525" b="0"/>
                  <wp:docPr id="773" name="图片 7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0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相关的事物 v. 使…相互关联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/>
        </w:rPr>
        <w:t>LIST9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443"/>
        <w:gridCol w:w="4079"/>
      </w:tblGrid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rre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i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相关， 关联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sm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zm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AB2F0F" wp14:editId="18393A01">
                  <wp:extent cx="161925" cy="152400"/>
                  <wp:effectExtent l="0" t="0" r="9525" b="0"/>
                  <wp:docPr id="961" name="图片 9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宇宙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unten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au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0D31A3" wp14:editId="6C362164">
                  <wp:extent cx="161925" cy="152400"/>
                  <wp:effectExtent l="0" t="0" r="9525" b="0"/>
                  <wp:docPr id="960" name="图片 9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支持， 赞同 n. 表示支持或赞同的举止或表情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unterprodu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au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24EFAE" wp14:editId="370BBD34">
                  <wp:extent cx="161925" cy="152400"/>
                  <wp:effectExtent l="0" t="0" r="9525" b="0"/>
                  <wp:docPr id="959" name="图片 9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产生反面效果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eat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ri'eitivli] 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创造性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lmin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mi'n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10828A" wp14:editId="4F6CE689">
                  <wp:extent cx="161925" cy="152400"/>
                  <wp:effectExtent l="0" t="0" r="9525" b="0"/>
                  <wp:docPr id="958" name="图片 9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顶点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mberso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B0B641" wp14:editId="5D4CC63C">
                  <wp:extent cx="161925" cy="152400"/>
                  <wp:effectExtent l="0" t="0" r="9525" b="0"/>
                  <wp:docPr id="957" name="图片 9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方便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rre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7EE142" wp14:editId="3B9483CF">
                  <wp:extent cx="161925" cy="152400"/>
                  <wp:effectExtent l="0" t="0" r="9525" b="0"/>
                  <wp:docPr id="956" name="图片 9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流传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stom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FB9E9A" wp14:editId="0B008145">
                  <wp:extent cx="161925" cy="152400"/>
                  <wp:effectExtent l="0" t="0" r="9525" b="0"/>
                  <wp:docPr id="955" name="图片 9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惯例的 adv. 通常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ab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æ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E5DE2F" wp14:editId="7D897508">
                  <wp:extent cx="161925" cy="152400"/>
                  <wp:effectExtent l="0" t="0" r="9525" b="0"/>
                  <wp:docPr id="954" name="图片 9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涉足， 涉猎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ba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be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DA09C7" wp14:editId="5EB5B770">
                  <wp:extent cx="161925" cy="152400"/>
                  <wp:effectExtent l="0" t="0" r="9525" b="0"/>
                  <wp:docPr id="953" name="图片 9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贬低， 贬损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ba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b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5DEF34" wp14:editId="5AAE5569">
                  <wp:extent cx="161925" cy="152400"/>
                  <wp:effectExtent l="0" t="0" r="9525" b="0"/>
                  <wp:docPr id="952" name="图片 9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争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bili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11DC3C" wp14:editId="343AD804">
                  <wp:extent cx="161925" cy="152400"/>
                  <wp:effectExtent l="0" t="0" r="9525" b="0"/>
                  <wp:docPr id="951" name="图片 9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衰弱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cep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ep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C97025" wp14:editId="27DFDD76">
                  <wp:extent cx="161925" cy="152400"/>
                  <wp:effectExtent l="0" t="0" r="9525" b="0"/>
                  <wp:docPr id="950" name="图片 9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骗人的 adv. 骗人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coru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33E129" wp14:editId="5951C15B">
                  <wp:extent cx="161925" cy="152400"/>
                  <wp:effectExtent l="0" t="0" r="9525" b="0"/>
                  <wp:docPr id="949" name="图片 9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礼仪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d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BA7E1B" wp14:editId="1284B252">
                  <wp:extent cx="161925" cy="152400"/>
                  <wp:effectExtent l="0" t="0" r="9525" b="0"/>
                  <wp:docPr id="948" name="图片 9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致力于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fini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f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5F1B23" wp14:editId="6CA0E83A">
                  <wp:extent cx="161925" cy="152400"/>
                  <wp:effectExtent l="0" t="0" r="9525" b="0"/>
                  <wp:docPr id="947" name="图片 9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明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gene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8C57B6" wp14:editId="060DAFB9">
                  <wp:extent cx="161925" cy="152400"/>
                  <wp:effectExtent l="0" t="0" r="9525" b="0"/>
                  <wp:docPr id="946" name="图片 9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衰退， 恶化 n. 堕落的人 n. 退步 adj. 衰退的， 堕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e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A4525F" wp14:editId="68F8C1DA">
                  <wp:extent cx="161925" cy="152400"/>
                  <wp:effectExtent l="0" t="0" r="9525" b="0"/>
                  <wp:docPr id="945" name="图片 9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神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eg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delig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5146FF" wp14:editId="0D1D6168">
                  <wp:extent cx="161925" cy="152400"/>
                  <wp:effectExtent l="0" t="0" r="9525" b="0"/>
                  <wp:docPr id="944" name="图片 9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代表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mocra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e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kræt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C53B22" wp14:editId="607A3C40">
                  <wp:extent cx="161925" cy="152400"/>
                  <wp:effectExtent l="0" t="0" r="9525" b="0"/>
                  <wp:docPr id="943" name="图片 9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民主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mograph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græf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399DCA" wp14:editId="2167127F">
                  <wp:extent cx="161925" cy="152400"/>
                  <wp:effectExtent l="0" t="0" r="9525" b="0"/>
                  <wp:docPr id="942" name="图片 9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人口统计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monstrat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271B5F" wp14:editId="575202A6">
                  <wp:extent cx="161925" cy="152400"/>
                  <wp:effectExtent l="0" t="0" r="9525" b="0"/>
                  <wp:docPr id="941" name="图片 9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论证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m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60C2D7" wp14:editId="2C1F78EA">
                  <wp:extent cx="161925" cy="152400"/>
                  <wp:effectExtent l="0" t="0" r="9525" b="0"/>
                  <wp:docPr id="940" name="图片 9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反对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n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n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0E3DB1" wp14:editId="1C61998D">
                  <wp:extent cx="161925" cy="152400"/>
                  <wp:effectExtent l="0" t="0" r="9525" b="0"/>
                  <wp:docPr id="939" name="图片 9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否认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not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D39F61" wp14:editId="1B962688">
                  <wp:extent cx="161925" cy="152400"/>
                  <wp:effectExtent l="0" t="0" r="9525" b="0"/>
                  <wp:docPr id="938" name="图片 9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精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ns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nsli] 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密集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pi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pi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5F8695" wp14:editId="32BAF9F1">
                  <wp:extent cx="161925" cy="152400"/>
                  <wp:effectExtent l="0" t="0" r="9525" b="0"/>
                  <wp:docPr id="937" name="图片 9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描绘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plo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FF7FF7" wp14:editId="2EDD1B8C">
                  <wp:extent cx="161925" cy="152400"/>
                  <wp:effectExtent l="0" t="0" r="9525" b="0"/>
                  <wp:docPr id="936" name="图片 9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谴责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plo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6E409B" wp14:editId="3FB13461">
                  <wp:extent cx="161925" cy="152400"/>
                  <wp:effectExtent l="0" t="0" r="9525" b="0"/>
                  <wp:docPr id="935" name="图片 9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部署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pra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pre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509745" wp14:editId="7CC7F3DA">
                  <wp:extent cx="161925" cy="152400"/>
                  <wp:effectExtent l="0" t="0" r="9525" b="0"/>
                  <wp:docPr id="934" name="图片 9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堕落； 使腐化 adj. 堕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pr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pra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08BB8C" wp14:editId="060FC606">
                  <wp:extent cx="161925" cy="152400"/>
                  <wp:effectExtent l="0" t="0" r="9525" b="0"/>
                  <wp:docPr id="933" name="图片 9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失去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stru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4A2D46" wp14:editId="48B7AFD2">
                  <wp:extent cx="161925" cy="152400"/>
                  <wp:effectExtent l="0" t="0" r="9525" b="0"/>
                  <wp:docPr id="932" name="图片 9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vas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.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91EDD0" wp14:editId="365D3F72">
                  <wp:extent cx="161925" cy="152400"/>
                  <wp:effectExtent l="0" t="0" r="9525" b="0"/>
                  <wp:docPr id="931" name="图片 9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毁坏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vo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089398" wp14:editId="1D12DFF9">
                  <wp:extent cx="161925" cy="152400"/>
                  <wp:effectExtent l="0" t="0" r="9525" b="0"/>
                  <wp:docPr id="930" name="图片 9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热爱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agno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5F9546" wp14:editId="19EE6FBB">
                  <wp:extent cx="161925" cy="152400"/>
                  <wp:effectExtent l="0" t="0" r="9525" b="0"/>
                  <wp:docPr id="929" name="图片 9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诊断（疾病等）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dac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dæk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EB39D5" wp14:editId="74169770">
                  <wp:extent cx="161925" cy="152400"/>
                  <wp:effectExtent l="0" t="0" r="9525" b="0"/>
                  <wp:docPr id="928" name="图片 9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教诲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mens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m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75726C" wp14:editId="77B35001">
                  <wp:extent cx="161925" cy="152400"/>
                  <wp:effectExtent l="0" t="0" r="9525" b="0"/>
                  <wp:docPr id="927" name="图片 9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维度的， 空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appoint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nt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850172" wp14:editId="2C958187">
                  <wp:extent cx="161925" cy="152400"/>
                  <wp:effectExtent l="0" t="0" r="9525" b="0"/>
                  <wp:docPr id="926" name="图片 9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令人失望的人或事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appro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ru: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DA3E58" wp14:editId="1A967E0D">
                  <wp:extent cx="161925" cy="152400"/>
                  <wp:effectExtent l="0" t="0" r="9525" b="0"/>
                  <wp:docPr id="925" name="图片 9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不赞成 n. 不赞成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iscern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n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949D3F" wp14:editId="53612AD0">
                  <wp:extent cx="161925" cy="152400"/>
                  <wp:effectExtent l="0" t="0" r="9525" b="0"/>
                  <wp:docPr id="924" name="图片 9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眼光； 洞察力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on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t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AE2813" wp14:editId="40445D49">
                  <wp:extent cx="161925" cy="152400"/>
                  <wp:effectExtent l="0" t="0" r="9525" b="0"/>
                  <wp:docPr id="923" name="图片 9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满 adj. 不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ontin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in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0E8AED" wp14:editId="02F45AC7">
                  <wp:extent cx="161925" cy="152400"/>
                  <wp:effectExtent l="0" t="0" r="9525" b="0"/>
                  <wp:docPr id="922" name="图片 9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连续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our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5AD632" wp14:editId="1AD80DC3">
                  <wp:extent cx="161925" cy="152400"/>
                  <wp:effectExtent l="0" t="0" r="9525" b="0"/>
                  <wp:docPr id="921" name="图片 9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演讲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re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kri:t] 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明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eng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in'ge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6E6E5B" wp14:editId="308C6988">
                  <wp:extent cx="161925" cy="152400"/>
                  <wp:effectExtent l="0" t="0" r="9525" b="0"/>
                  <wp:docPr id="920" name="图片 9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解除； 释放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ill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i'l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6F7D58" wp14:editId="182890A2">
                  <wp:extent cx="161925" cy="152400"/>
                  <wp:effectExtent l="0" t="0" r="9525" b="0"/>
                  <wp:docPr id="919" name="图片 9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不再抱幻想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m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s'm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FA278F" wp14:editId="15CC4768">
                  <wp:extent cx="161925" cy="152400"/>
                  <wp:effectExtent l="0" t="0" r="9525" b="0"/>
                  <wp:docPr id="918" name="图片 9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失望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miss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m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E630F6" wp14:editId="3FF13F2F">
                  <wp:extent cx="161925" cy="152400"/>
                  <wp:effectExtent l="0" t="0" r="9525" b="0"/>
                  <wp:docPr id="917" name="图片 9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解雇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orie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en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28DA0C" wp14:editId="4341CF22">
                  <wp:extent cx="161925" cy="152400"/>
                  <wp:effectExtent l="0" t="0" r="9525" b="0"/>
                  <wp:docPr id="916" name="图片 9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失去方向感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s'pæ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EC89C3" wp14:editId="296DD06A">
                  <wp:extent cx="161925" cy="152400"/>
                  <wp:effectExtent l="0" t="0" r="9525" b="0"/>
                  <wp:docPr id="915" name="图片 9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一致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er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96CB09" wp14:editId="39F7EF0A">
                  <wp:extent cx="161925" cy="152400"/>
                  <wp:effectExtent l="0" t="0" r="9525" b="0"/>
                  <wp:docPr id="914" name="图片 9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散布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ir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pi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E7BD82" wp14:editId="305DD1A3">
                  <wp:extent cx="161925" cy="152400"/>
                  <wp:effectExtent l="0" t="0" r="9525" b="0"/>
                  <wp:docPr id="913" name="图片 9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沮丧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qui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kw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DADE02" wp14:editId="6983F181">
                  <wp:extent cx="161925" cy="152400"/>
                  <wp:effectExtent l="0" t="0" r="9525" b="0"/>
                  <wp:docPr id="912" name="图片 9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不安， 使…担心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atisfa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sætis'f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9B68FF" wp14:editId="1F17AC1F">
                  <wp:extent cx="161925" cy="152400"/>
                  <wp:effectExtent l="0" t="0" r="9525" b="0"/>
                  <wp:docPr id="911" name="图片 9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满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olu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A4124A" wp14:editId="4E5E6B96">
                  <wp:extent cx="161925" cy="152400"/>
                  <wp:effectExtent l="0" t="0" r="9525" b="0"/>
                  <wp:docPr id="910" name="图片 9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废除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tor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8CFE31" wp14:editId="0F00A32D">
                  <wp:extent cx="161925" cy="152400"/>
                  <wp:effectExtent l="0" t="0" r="9525" b="0"/>
                  <wp:docPr id="909" name="图片 9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扭曲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tra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træ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61C0FA" wp14:editId="5E350079">
                  <wp:extent cx="161925" cy="152400"/>
                  <wp:effectExtent l="0" t="0" r="9525" b="0"/>
                  <wp:docPr id="908" name="图片 9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转移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turbing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biŋ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452FF9" wp14:editId="324E09AC">
                  <wp:extent cx="161925" cy="152400"/>
                  <wp:effectExtent l="0" t="0" r="9525" b="0"/>
                  <wp:docPr id="907" name="图片 9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令人不安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er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BDCF90" wp14:editId="2FD0C9EA">
                  <wp:extent cx="161925" cy="152400"/>
                  <wp:effectExtent l="0" t="0" r="9525" b="0"/>
                  <wp:docPr id="906" name="图片 9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转移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ctrinai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,dɑk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FA4938" wp14:editId="03D7A25E">
                  <wp:extent cx="161925" cy="152400"/>
                  <wp:effectExtent l="0" t="0" r="9525" b="0"/>
                  <wp:docPr id="905" name="图片 9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教条主义的， 空谈理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cume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jumen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322C72" wp14:editId="1CDFCEC8">
                  <wp:extent cx="161925" cy="152400"/>
                  <wp:effectExtent l="0" t="0" r="9525" b="0"/>
                  <wp:docPr id="904" name="图片 9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文档， 文件制作及提供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ogmat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AAD58D" wp14:editId="78CF2BBB">
                  <wp:extent cx="161925" cy="152400"/>
                  <wp:effectExtent l="0" t="0" r="9525" b="0"/>
                  <wp:docPr id="903" name="图片 9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教条主义者 n. 教条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mest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m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B0B0A5" wp14:editId="3975AD5E">
                  <wp:extent cx="161925" cy="152400"/>
                  <wp:effectExtent l="0" t="0" r="9525" b="0"/>
                  <wp:docPr id="902" name="图片 9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驯养， 培养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min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9BA6EC" wp14:editId="155F7BC3">
                  <wp:extent cx="161925" cy="152400"/>
                  <wp:effectExtent l="0" t="0" r="9525" b="0"/>
                  <wp:docPr id="901" name="图片 9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优势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rma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A04B5F" wp14:editId="5D785559">
                  <wp:extent cx="161925" cy="152400"/>
                  <wp:effectExtent l="0" t="0" r="9525" b="0"/>
                  <wp:docPr id="900" name="图片 9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休眠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rm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2C130C" wp14:editId="0FE386AF">
                  <wp:extent cx="161925" cy="152400"/>
                  <wp:effectExtent l="0" t="0" r="9525" b="0"/>
                  <wp:docPr id="899" name="图片 8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休眠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wnpl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daun.pl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20E93B" wp14:editId="7FA0645B">
                  <wp:extent cx="161925" cy="152400"/>
                  <wp:effectExtent l="0" t="0" r="9525" b="0"/>
                  <wp:docPr id="898" name="图片 8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低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ramat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ræ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61CB50" wp14:editId="62C185CA">
                  <wp:extent cx="161925" cy="152400"/>
                  <wp:effectExtent l="0" t="0" r="9525" b="0"/>
                  <wp:docPr id="897" name="图片 8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戏剧化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uckl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l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FAC0F4" wp14:editId="30C92EFA">
                  <wp:extent cx="161925" cy="152400"/>
                  <wp:effectExtent l="0" t="0" r="9525" b="0"/>
                  <wp:docPr id="896" name="图片 8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小鸭子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upli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ju:'pli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864476" wp14:editId="5BFD22A1">
                  <wp:extent cx="161925" cy="152400"/>
                  <wp:effectExtent l="0" t="0" r="9525" b="0"/>
                  <wp:docPr id="895" name="图片 8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诚实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ysfunc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ŋ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FAED10" wp14:editId="4C652122">
                  <wp:extent cx="161925" cy="152400"/>
                  <wp:effectExtent l="0" t="0" r="9525" b="0"/>
                  <wp:docPr id="894" name="图片 8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功能不良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ccentr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k'sentr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4DB821" wp14:editId="3D9D8F39">
                  <wp:extent cx="161925" cy="152400"/>
                  <wp:effectExtent l="0" t="0" r="9525" b="0"/>
                  <wp:docPr id="893" name="图片 8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异常的， 古怪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ccentri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ksen'tr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AA004F" wp14:editId="14DA8801">
                  <wp:extent cx="161925" cy="152400"/>
                  <wp:effectExtent l="0" t="0" r="9525" b="0"/>
                  <wp:docPr id="892" name="图片 8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古怪的行为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cosyste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.s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7750F5" wp14:editId="07696F82">
                  <wp:extent cx="161925" cy="152400"/>
                  <wp:effectExtent l="0" t="0" r="9525" b="0"/>
                  <wp:docPr id="891" name="图片 8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生态系统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d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edi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91DA5D" wp14:editId="617301EB">
                  <wp:extent cx="161925" cy="152400"/>
                  <wp:effectExtent l="0" t="0" r="9525" b="0"/>
                  <wp:docPr id="890" name="图片 8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启发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ffic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37C751" wp14:editId="6DE65C45">
                  <wp:extent cx="161925" cy="152400"/>
                  <wp:effectExtent l="0" t="0" r="9525" b="0"/>
                  <wp:docPr id="889" name="图片 8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效果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fficien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li] 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高效率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oqu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E0B45D" wp14:editId="1874035E">
                  <wp:extent cx="161925" cy="152400"/>
                  <wp:effectExtent l="0" t="0" r="9525" b="0"/>
                  <wp:docPr id="888" name="图片 8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（语言等的）说服力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oqu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2E7236" wp14:editId="73E04AF8">
                  <wp:extent cx="161925" cy="152400"/>
                  <wp:effectExtent l="0" t="0" r="9525" b="0"/>
                  <wp:docPr id="887" name="图片 8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雄辩的； 动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l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C1AAB1" wp14:editId="02BE1734">
                  <wp:extent cx="161925" cy="152400"/>
                  <wp:effectExtent l="0" t="0" r="9525" b="0"/>
                  <wp:docPr id="886" name="图片 8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困惑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u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lu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824E83" wp14:editId="550AD46D">
                  <wp:extent cx="161925" cy="152400"/>
                  <wp:effectExtent l="0" t="0" r="9525" b="0"/>
                  <wp:docPr id="885" name="图片 8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barrass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b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4E3244" wp14:editId="20EB141A">
                  <wp:extent cx="161925" cy="152400"/>
                  <wp:effectExtent l="0" t="0" r="9525" b="0"/>
                  <wp:docPr id="884" name="图片 8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尴尬， 难堪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bod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51DA67" wp14:editId="1E34835A">
                  <wp:extent cx="161925" cy="152400"/>
                  <wp:effectExtent l="0" t="0" r="9525" b="0"/>
                  <wp:docPr id="883" name="图片 8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体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emerg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DF596E" wp14:editId="7276C300">
                  <wp:extent cx="161925" cy="152400"/>
                  <wp:effectExtent l="0" t="0" r="9525" b="0"/>
                  <wp:docPr id="882" name="图片 8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出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otion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2CA05E" wp14:editId="7810EA98">
                  <wp:extent cx="161925" cy="152400"/>
                  <wp:effectExtent l="0" t="0" r="9525" b="0"/>
                  <wp:docPr id="881" name="图片 8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感情上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pir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m'pir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93C403" wp14:editId="0BD3741F">
                  <wp:extent cx="161925" cy="152400"/>
                  <wp:effectExtent l="0" t="0" r="9525" b="0"/>
                  <wp:docPr id="880" name="图片 8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经验主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vironmental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.v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mentl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3076FA" wp14:editId="56514835">
                  <wp:extent cx="161925" cy="152400"/>
                  <wp:effectExtent l="0" t="0" r="9525" b="0"/>
                  <wp:docPr id="879" name="图片 8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环保主义者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pito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p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404680" wp14:editId="74DD628E">
                  <wp:extent cx="161925" cy="152400"/>
                  <wp:effectExtent l="0" t="0" r="9525" b="0"/>
                  <wp:docPr id="878" name="图片 8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象征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qu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kw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D086F6" wp14:editId="02D6728C">
                  <wp:extent cx="161925" cy="152400"/>
                  <wp:effectExtent l="0" t="0" r="9525" b="0"/>
                  <wp:docPr id="877" name="图片 8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相等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quilibriu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:kwi'lib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7D79F3" wp14:editId="44BC14DA">
                  <wp:extent cx="161925" cy="152400"/>
                  <wp:effectExtent l="0" t="0" r="9525" b="0"/>
                  <wp:docPr id="876" name="图片 8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平衡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quivo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.kw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A5B38A" wp14:editId="36E5A8E6">
                  <wp:extent cx="161925" cy="152400"/>
                  <wp:effectExtent l="0" t="0" r="9525" b="0"/>
                  <wp:docPr id="875" name="图片 8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含糊其辞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ad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rædi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939CEE" wp14:editId="0BF85265">
                  <wp:extent cx="161925" cy="152400"/>
                  <wp:effectExtent l="0" t="0" r="9525" b="0"/>
                  <wp:docPr id="874" name="图片 8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消灭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o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FA21DC" wp14:editId="51F1DCF6">
                  <wp:extent cx="161925" cy="152400"/>
                  <wp:effectExtent l="0" t="0" r="9525" b="0"/>
                  <wp:docPr id="873" name="图片 8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减少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ca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D0759F" wp14:editId="7B3D5D5A">
                  <wp:extent cx="161925" cy="152400"/>
                  <wp:effectExtent l="0" t="0" r="9525" b="0"/>
                  <wp:docPr id="872" name="图片 8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逐步升级 n. 增长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pou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s'pau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E9E0A5" wp14:editId="1B5BD8A9">
                  <wp:extent cx="161925" cy="152400"/>
                  <wp:effectExtent l="0" t="0" r="9525" b="0"/>
                  <wp:docPr id="871" name="图片 8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支持； 赞成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senti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s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0B4167" wp14:editId="51D8E907">
                  <wp:extent cx="161925" cy="152400"/>
                  <wp:effectExtent l="0" t="0" r="9525" b="0"/>
                  <wp:docPr id="870" name="图片 8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本质上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tee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s'ti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8BF93C" wp14:editId="25E543A5">
                  <wp:extent cx="161925" cy="152400"/>
                  <wp:effectExtent l="0" t="0" r="9525" b="0"/>
                  <wp:docPr id="869" name="图片 8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尊敬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th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θ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D8807E" wp14:editId="60C63F35">
                  <wp:extent cx="161925" cy="152400"/>
                  <wp:effectExtent l="0" t="0" r="9525" b="0"/>
                  <wp:docPr id="868" name="图片 8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伦理的， 道德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uphem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ju: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6F8696" wp14:editId="7D8AFCDC">
                  <wp:extent cx="161925" cy="152400"/>
                  <wp:effectExtent l="0" t="0" r="9525" b="0"/>
                  <wp:docPr id="867" name="图片 8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委婉语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/>
        </w:rPr>
        <w:t>List10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643"/>
        <w:gridCol w:w="3879"/>
      </w:tblGrid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offen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ensiv]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uphem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ju:fi'm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7D8CE6" wp14:editId="4F932CCB">
                  <wp:extent cx="161925" cy="152400"/>
                  <wp:effectExtent l="0" t="0" r="9525" b="0"/>
                  <wp:docPr id="1058" name="图片 10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委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vanes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es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D94633" wp14:editId="5A671055">
                  <wp:extent cx="161925" cy="152400"/>
                  <wp:effectExtent l="0" t="0" r="9525" b="0"/>
                  <wp:docPr id="1057" name="图片 10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短暂易逝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venhan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hænd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153AC3" wp14:editId="707C1A7C">
                  <wp:extent cx="161925" cy="152400"/>
                  <wp:effectExtent l="0" t="0" r="9525" b="0"/>
                  <wp:docPr id="1056" name="图片 10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公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evi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vi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4AAC7F" wp14:editId="57C886F6">
                  <wp:extent cx="161925" cy="152400"/>
                  <wp:effectExtent l="0" t="0" r="9525" b="0"/>
                  <wp:docPr id="1055" name="图片 10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表明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vok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3D6D0C" wp14:editId="608D3202">
                  <wp:extent cx="161925" cy="152400"/>
                  <wp:effectExtent l="0" t="0" r="9525" b="0"/>
                  <wp:docPr id="1054" name="图片 10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唤起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volution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5E5B65" wp14:editId="1BE4EBB0">
                  <wp:extent cx="161925" cy="152400"/>
                  <wp:effectExtent l="0" t="0" r="9525" b="0"/>
                  <wp:docPr id="1053" name="图片 10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进化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agge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.z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27F331" wp14:editId="14A950DB">
                  <wp:extent cx="161925" cy="152400"/>
                  <wp:effectExtent l="0" t="0" r="9525" b="0"/>
                  <wp:docPr id="1052" name="图片 10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夸张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al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1B0FA7" wp14:editId="6A344D83">
                  <wp:extent cx="161925" cy="152400"/>
                  <wp:effectExtent l="0" t="0" r="9525" b="0"/>
                  <wp:docPr id="1051" name="图片 10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赞美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clu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k'sklu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A55C2F" wp14:editId="2FCE3DBC">
                  <wp:extent cx="161925" cy="152400"/>
                  <wp:effectExtent l="0" t="0" r="9525" b="0"/>
                  <wp:docPr id="1050" name="图片 10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独有的， 排外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ige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k's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BB2547" wp14:editId="2591CD97">
                  <wp:extent cx="161925" cy="152400"/>
                  <wp:effectExtent l="0" t="0" r="9525" b="0"/>
                  <wp:docPr id="1049" name="图片 10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迫切需要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one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A84D3A" wp14:editId="6CA7973D">
                  <wp:extent cx="161925" cy="152400"/>
                  <wp:effectExtent l="0" t="0" r="9525" b="0"/>
                  <wp:docPr id="1048" name="图片 10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免除责任 n. 免除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orc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.s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78662A" wp14:editId="39F40EE8">
                  <wp:extent cx="161925" cy="152400"/>
                  <wp:effectExtent l="0" t="0" r="9525" b="0"/>
                  <wp:docPr id="1047" name="图片 10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驱除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edie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s'pi: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6ABDE1" wp14:editId="55036356">
                  <wp:extent cx="161925" cy="152400"/>
                  <wp:effectExtent l="0" t="0" r="9525" b="0"/>
                  <wp:docPr id="1046" name="图片 10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权宜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rapo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ks'træ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246634" wp14:editId="1171B847">
                  <wp:extent cx="161925" cy="152400"/>
                  <wp:effectExtent l="0" t="0" r="9525" b="0"/>
                  <wp:docPr id="1045" name="图片 10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推测 n. 推论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ravag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'stræ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6EB7AC" wp14:editId="66891733">
                  <wp:extent cx="161925" cy="152400"/>
                  <wp:effectExtent l="0" t="0" r="9525" b="0"/>
                  <wp:docPr id="1044" name="图片 10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浪费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br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æbri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93BD2A" wp14:editId="11CCD4FE">
                  <wp:extent cx="161925" cy="152400"/>
                  <wp:effectExtent l="0" t="0" r="9525" b="0"/>
                  <wp:docPr id="1043" name="图片 10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制造； 伪造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ctu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æ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341601" wp14:editId="153CD4B2">
                  <wp:extent cx="161925" cy="152400"/>
                  <wp:effectExtent l="0" t="0" r="9525" b="0"/>
                  <wp:docPr id="1042" name="图片 10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真实的 adv. 真实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ir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D4B0BA" wp14:editId="1F8CB0FB">
                  <wp:extent cx="161925" cy="152400"/>
                  <wp:effectExtent l="0" t="0" r="9525" b="0"/>
                  <wp:docPr id="1041" name="图片 10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公平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mil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i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6E946E" wp14:editId="1A41208C">
                  <wp:extent cx="161925" cy="152400"/>
                  <wp:effectExtent l="0" t="0" r="9525" b="0"/>
                  <wp:docPr id="1040" name="图片 10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家庭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na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879145" wp14:editId="04DCE960">
                  <wp:extent cx="161925" cy="152400"/>
                  <wp:effectExtent l="0" t="0" r="9525" b="0"/>
                  <wp:docPr id="1039" name="图片 10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狂热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nci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æns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0E888F" wp14:editId="1199C179">
                  <wp:extent cx="161925" cy="152400"/>
                  <wp:effectExtent l="0" t="0" r="9525" b="0"/>
                  <wp:docPr id="1038" name="图片 10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异想天开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stid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æs'ti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0DA3B2" wp14:editId="094DB8F0">
                  <wp:extent cx="161925" cy="152400"/>
                  <wp:effectExtent l="0" t="0" r="9525" b="0"/>
                  <wp:docPr id="1037" name="图片 10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挑剔的； 苛求的； 难取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vori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e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579A81" wp14:editId="5FCF3023">
                  <wp:extent cx="161925" cy="152400"/>
                  <wp:effectExtent l="0" t="0" r="9525" b="0"/>
                  <wp:docPr id="1036" name="图片 10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喜爱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ck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ek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D00BDE" wp14:editId="636419BE">
                  <wp:extent cx="161925" cy="152400"/>
                  <wp:effectExtent l="0" t="0" r="9525" b="0"/>
                  <wp:docPr id="1035" name="图片 10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负责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rv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3F8B52" wp14:editId="00D0B404">
                  <wp:extent cx="161925" cy="152400"/>
                  <wp:effectExtent l="0" t="0" r="9525" b="0"/>
                  <wp:docPr id="1034" name="图片 10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热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fick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ik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32D508" wp14:editId="45238B91">
                  <wp:extent cx="161925" cy="152400"/>
                  <wp:effectExtent l="0" t="0" r="9525" b="0"/>
                  <wp:docPr id="1033" name="图片 10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变幻无常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c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23E5B2" wp14:editId="102FAEF7">
                  <wp:extent cx="161925" cy="152400"/>
                  <wp:effectExtent l="0" t="0" r="9525" b="0"/>
                  <wp:docPr id="1032" name="图片 10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小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ctiona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1E1DF2" wp14:editId="216FC819">
                  <wp:extent cx="161925" cy="152400"/>
                  <wp:effectExtent l="0" t="0" r="9525" b="0"/>
                  <wp:docPr id="1031" name="图片 10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把…编成小说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ref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fl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C97878" wp14:editId="021F5F0D">
                  <wp:extent cx="161925" cy="152400"/>
                  <wp:effectExtent l="0" t="0" r="9525" b="0"/>
                  <wp:docPr id="1030" name="图片 10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萤火虫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eet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li:t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34E4C1" wp14:editId="5D38B5F9">
                  <wp:extent cx="161925" cy="152400"/>
                  <wp:effectExtent l="0" t="0" r="9525" b="0"/>
                  <wp:docPr id="1029" name="图片 10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飞逝的； 短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be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F5CEE8" wp14:editId="190F6AE8">
                  <wp:extent cx="161925" cy="152400"/>
                  <wp:effectExtent l="0" t="0" r="9525" b="0"/>
                  <wp:docPr id="1028" name="图片 10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忍耐； 阻止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mid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C8DA5D" wp14:editId="496DE824">
                  <wp:extent cx="161925" cy="152400"/>
                  <wp:effectExtent l="0" t="0" r="9525" b="0"/>
                  <wp:docPr id="1027" name="图片 10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对付的， 强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thrigh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θ'r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016062" wp14:editId="3BDB7475">
                  <wp:extent cx="161925" cy="152400"/>
                  <wp:effectExtent l="0" t="0" r="9525" b="0"/>
                  <wp:docPr id="1026" name="图片 10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坦率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tuit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t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DD8632" wp14:editId="5771F9DD">
                  <wp:extent cx="161925" cy="152400"/>
                  <wp:effectExtent l="0" t="0" r="9525" b="0"/>
                  <wp:docPr id="1025" name="图片 10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偶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agmen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ræg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t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AD52BE" wp14:editId="134BE917">
                  <wp:extent cx="161925" cy="152400"/>
                  <wp:effectExtent l="0" t="0" r="9525" b="0"/>
                  <wp:docPr id="1024" name="图片 10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零碎的； 不完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ank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ræŋk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0F7625" wp14:editId="6F346140">
                  <wp:extent cx="161925" cy="152400"/>
                  <wp:effectExtent l="0" t="0" r="9525" b="0"/>
                  <wp:docPr id="1023" name="图片 10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坦白， 直率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au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EE8BDB" wp14:editId="5B7849A4">
                  <wp:extent cx="161925" cy="152400"/>
                  <wp:effectExtent l="0" t="0" r="9525" b="0"/>
                  <wp:docPr id="1022" name="图片 10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欺诈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o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3CC6D9" wp14:editId="70A5196B">
                  <wp:extent cx="161925" cy="152400"/>
                  <wp:effectExtent l="0" t="0" r="9525" b="0"/>
                  <wp:docPr id="1021" name="图片 10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蕨叶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ulso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ul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99110E" wp14:editId="5A2FFAAF">
                  <wp:extent cx="161925" cy="152400"/>
                  <wp:effectExtent l="0" t="0" r="9525" b="0"/>
                  <wp:docPr id="1020" name="图片 10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虚伪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549BCB" wp14:editId="04E9AAEB">
                  <wp:extent cx="161925" cy="152400"/>
                  <wp:effectExtent l="0" t="0" r="9525" b="0"/>
                  <wp:docPr id="1019" name="图片 10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融合， 结合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ambl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æmb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15FB52" wp14:editId="5457655C">
                  <wp:extent cx="161925" cy="152400"/>
                  <wp:effectExtent l="0" t="0" r="9525" b="0"/>
                  <wp:docPr id="1018" name="图片 10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赌徒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arru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8FDD64" wp14:editId="512D1DAB">
                  <wp:extent cx="161925" cy="152400"/>
                  <wp:effectExtent l="0" t="0" r="9525" b="0"/>
                  <wp:docPr id="1017" name="图片 10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多嘴的 n. 多嘴多舌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neros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043A6D" wp14:editId="194229B0">
                  <wp:extent cx="161925" cy="152400"/>
                  <wp:effectExtent l="0" t="0" r="9525" b="0"/>
                  <wp:docPr id="1016" name="图片 10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慷慨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ograph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græf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951B2B" wp14:editId="2B3FF05A">
                  <wp:extent cx="161925" cy="152400"/>
                  <wp:effectExtent l="0" t="0" r="9525" b="0"/>
                  <wp:docPr id="1015" name="图片 10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地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lor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F695A8" wp14:editId="7CD83AD3">
                  <wp:extent cx="161925" cy="152400"/>
                  <wp:effectExtent l="0" t="0" r="9525" b="0"/>
                  <wp:docPr id="1014" name="图片 10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赞扬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overnm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m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72D701" wp14:editId="77AF11FC">
                  <wp:extent cx="161925" cy="152400"/>
                  <wp:effectExtent l="0" t="0" r="9525" b="0"/>
                  <wp:docPr id="1013" name="图片 10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政府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andio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ræn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BA5FA7" wp14:editId="2DF47EDB">
                  <wp:extent cx="161925" cy="152400"/>
                  <wp:effectExtent l="0" t="0" r="9525" b="0"/>
                  <wp:docPr id="1012" name="图片 10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宏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guffaw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75EB83" wp14:editId="3FD8F135">
                  <wp:extent cx="161925" cy="152400"/>
                  <wp:effectExtent l="0" t="0" r="9525" b="0"/>
                  <wp:docPr id="1011" name="图片 10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大笑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lfhear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hɑ:f'hɑ: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00B02E" wp14:editId="1973A48D">
                  <wp:extent cx="161925" cy="152400"/>
                  <wp:effectExtent l="0" t="0" r="9525" b="0"/>
                  <wp:docPr id="1010" name="图片 10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热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llmar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.mɑ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403B0D" wp14:editId="1126357F">
                  <wp:extent cx="161925" cy="152400"/>
                  <wp:effectExtent l="0" t="0" r="9525" b="0"/>
                  <wp:docPr id="1009" name="图片 10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特点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mp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æ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9DD160" wp14:editId="78762630">
                  <wp:extent cx="161925" cy="152400"/>
                  <wp:effectExtent l="0" t="0" r="9525" b="0"/>
                  <wp:docPr id="1008" name="图片 10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妨碍； 阻止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rangu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æ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B3DDA5" wp14:editId="334AFF06">
                  <wp:extent cx="161925" cy="152400"/>
                  <wp:effectExtent l="0" t="0" r="9525" b="0"/>
                  <wp:docPr id="1007" name="图片 10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呵斥； 大声谴责； 慷慨激昂地劝说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rbing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ɑ:b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677D9C" wp14:editId="6A4AAA67">
                  <wp:extent cx="161925" cy="152400"/>
                  <wp:effectExtent l="0" t="0" r="9525" b="0"/>
                  <wp:docPr id="1006" name="图片 10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预兆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rdhea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hɑ:d'hed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BAE798" wp14:editId="7F5394AC">
                  <wp:extent cx="161925" cy="152400"/>
                  <wp:effectExtent l="0" t="0" r="9525" b="0"/>
                  <wp:docPr id="1005" name="图片 10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冷静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vo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æ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CAD946" wp14:editId="22FE0156">
                  <wp:extent cx="161925" cy="152400"/>
                  <wp:effectExtent l="0" t="0" r="9525" b="0"/>
                  <wp:docPr id="1004" name="图片 10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混乱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rbici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bis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C42799" wp14:editId="7A2FF291">
                  <wp:extent cx="161925" cy="152400"/>
                  <wp:effectExtent l="0" t="0" r="9525" b="0"/>
                  <wp:docPr id="1003" name="图片 10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除草剂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redi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C45B9C" wp14:editId="73FB4FCD">
                  <wp:extent cx="161925" cy="152400"/>
                  <wp:effectExtent l="0" t="0" r="9525" b="0"/>
                  <wp:docPr id="1002" name="图片 10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遗传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re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i're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42866E" wp14:editId="492BE2D5">
                  <wp:extent cx="161925" cy="152400"/>
                  <wp:effectExtent l="0" t="0" r="9525" b="0"/>
                  <wp:docPr id="1001" name="图片 10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异端邪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erarc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ɑ:k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78B9B4" wp14:editId="207906F5">
                  <wp:extent cx="161925" cy="152400"/>
                  <wp:effectExtent l="0" t="0" r="9525" b="0"/>
                  <wp:docPr id="1000" name="图片 10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等级制度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ar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A57699" wp14:editId="13C37638">
                  <wp:extent cx="161925" cy="152400"/>
                  <wp:effectExtent l="0" t="0" r="9525" b="0"/>
                  <wp:docPr id="999" name="图片 9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储存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meopath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m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æθ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4ACD8E" wp14:editId="06BC82AD">
                  <wp:extent cx="161925" cy="152400"/>
                  <wp:effectExtent l="0" t="0" r="9525" b="0"/>
                  <wp:docPr id="998" name="图片 9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顺势疗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ybridiz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aib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658CB8" wp14:editId="17D41E93">
                  <wp:extent cx="161925" cy="152400"/>
                  <wp:effectExtent l="0" t="0" r="9525" b="0"/>
                  <wp:docPr id="997" name="图片 9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杂交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eal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i.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'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294131" wp14:editId="37B6E199">
                  <wp:extent cx="161925" cy="152400"/>
                  <wp:effectExtent l="0" t="0" r="9525" b="0"/>
                  <wp:docPr id="996" name="图片 9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理想主义的， 空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o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a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3196B0" wp14:editId="326EA5F2">
                  <wp:extent cx="161925" cy="152400"/>
                  <wp:effectExtent l="0" t="0" r="9525" b="0"/>
                  <wp:docPr id="995" name="图片 9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把…当偶像崇拜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llegitim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l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055D98" wp14:editId="70E44EC8">
                  <wp:extent cx="161925" cy="152400"/>
                  <wp:effectExtent l="0" t="0" r="9525" b="0"/>
                  <wp:docPr id="994" name="图片 9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合逻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modes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ɑ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谦虚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ati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EE55B0" wp14:editId="1C5A280B">
                  <wp:extent cx="161925" cy="152400"/>
                  <wp:effectExtent l="0" t="0" r="9525" b="0"/>
                  <wp:docPr id="993" name="图片 9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耐烦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di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ed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3F247B" wp14:editId="116725AE">
                  <wp:extent cx="161925" cy="152400"/>
                  <wp:effectExtent l="0" t="0" r="9525" b="0"/>
                  <wp:docPr id="992" name="图片 9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障碍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nd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m'pend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07787E" wp14:editId="3AA662E6">
                  <wp:extent cx="161925" cy="152400"/>
                  <wp:effectExtent l="0" t="0" r="9525" b="0"/>
                  <wp:docPr id="991" name="图片 9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即将发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mpenet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5AAC5B" wp14:editId="3892DD1A">
                  <wp:extent cx="161925" cy="152400"/>
                  <wp:effectExtent l="0" t="0" r="9525" b="0"/>
                  <wp:docPr id="990" name="图片 9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费解的， 非常难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rcepti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23AE50" wp14:editId="2EE3276D">
                  <wp:extent cx="161925" cy="152400"/>
                  <wp:effectExtent l="0" t="0" r="9525" b="0"/>
                  <wp:docPr id="989" name="图片 9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察觉不到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rturb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F8E91E" wp14:editId="1313E71D">
                  <wp:extent cx="161925" cy="152400"/>
                  <wp:effectExtent l="0" t="0" r="9525" b="0"/>
                  <wp:docPr id="988" name="图片 9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沉着的， 镇静的 n. 冷静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l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mplim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224F82" wp14:editId="2E510512">
                  <wp:extent cx="161925" cy="152400"/>
                  <wp:effectExtent l="0" t="0" r="9525" b="0"/>
                  <wp:docPr id="987" name="图片 9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实施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leme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mplimen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3BF4B1" wp14:editId="2B26DE61">
                  <wp:extent cx="161925" cy="152400"/>
                  <wp:effectExtent l="0" t="0" r="9525" b="0"/>
                  <wp:docPr id="986" name="图片 9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执行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eci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mpri's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B12A1D" wp14:editId="62A9817C">
                  <wp:extent cx="161925" cy="152400"/>
                  <wp:effectExtent l="0" t="0" r="9525" b="0"/>
                  <wp:docPr id="985" name="图片 9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精确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oprie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m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r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0ACB21" wp14:editId="2A1F7D1E">
                  <wp:extent cx="161925" cy="152400"/>
                  <wp:effectExtent l="0" t="0" r="9525" b="0"/>
                  <wp:docPr id="984" name="图片 9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恰当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ug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m'pju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75FD41" wp14:editId="75815763">
                  <wp:extent cx="161925" cy="152400"/>
                  <wp:effectExtent l="0" t="0" r="9525" b="0"/>
                  <wp:docPr id="983" name="图片 9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指责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ccur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æ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7F86D7" wp14:editId="7D64E1F5">
                  <wp:extent cx="161925" cy="152400"/>
                  <wp:effectExtent l="0" t="0" r="9525" b="0"/>
                  <wp:docPr id="982" name="图片 9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错误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æ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E00CE2" wp14:editId="485B2F24">
                  <wp:extent cx="161925" cy="152400"/>
                  <wp:effectExtent l="0" t="0" r="9525" b="0"/>
                  <wp:docPr id="981" name="图片 9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活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ess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s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66F066" wp14:editId="24214628">
                  <wp:extent cx="161925" cy="152400"/>
                  <wp:effectExtent l="0" t="0" r="9525" b="0"/>
                  <wp:docPr id="980" name="图片 9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id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3419EC" wp14:editId="31D370FD">
                  <wp:extent cx="161925" cy="152400"/>
                  <wp:effectExtent l="0" t="0" r="9525" b="0"/>
                  <wp:docPr id="979" name="图片 9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发生（率）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id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insi'den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DDD50C" wp14:editId="7B42D19F">
                  <wp:extent cx="161925" cy="152400"/>
                  <wp:effectExtent l="0" t="0" r="9525" b="0"/>
                  <wp:docPr id="978" name="图片 9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附带事件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iner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s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r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DF998A" wp14:editId="5912450F">
                  <wp:extent cx="161925" cy="152400"/>
                  <wp:effectExtent l="0" t="0" r="9525" b="0"/>
                  <wp:docPr id="977" name="图片 9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焚烧场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isiv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saisivnis] 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锐利； 果断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lin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kli'n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CC26DE" wp14:editId="62FC1698">
                  <wp:extent cx="161925" cy="152400"/>
                  <wp:effectExtent l="0" t="0" r="9525" b="0"/>
                  <wp:docPr id="976" name="图片 9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倾向， 意愿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mpat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.p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ABC953" wp14:editId="73576983">
                  <wp:extent cx="161925" cy="152400"/>
                  <wp:effectExtent l="0" t="0" r="9525" b="0"/>
                  <wp:docPr id="975" name="图片 9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协调， 不一致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mpe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90AE8F" wp14:editId="7D858CEC">
                  <wp:extent cx="161925" cy="152400"/>
                  <wp:effectExtent l="0" t="0" r="9525" b="0"/>
                  <wp:docPr id="974" name="图片 9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能力的 n. 不能胜任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nside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163727" wp14:editId="044E8C1E">
                  <wp:extent cx="161925" cy="152400"/>
                  <wp:effectExtent l="0" t="0" r="9525" b="0"/>
                  <wp:docPr id="973" name="图片 9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微不足道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red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r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9A0858" wp14:editId="133EDBEF">
                  <wp:extent cx="161925" cy="152400"/>
                  <wp:effectExtent l="0" t="0" r="9525" b="0"/>
                  <wp:docPr id="972" name="图片 9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惊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EF39D2" wp14:editId="2B89EEDA">
                  <wp:extent cx="161925" cy="152400"/>
                  <wp:effectExtent l="0" t="0" r="9525" b="0"/>
                  <wp:docPr id="971" name="图片 9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带来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entur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受契约束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neleg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1F1707" wp14:editId="69C341AE">
                  <wp:extent cx="161925" cy="152400"/>
                  <wp:effectExtent l="0" t="0" r="9525" b="0"/>
                  <wp:docPr id="970" name="图片 9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粗野的， 不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xhaust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ig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CE9243" wp14:editId="22CDD89A">
                  <wp:extent cx="161925" cy="152400"/>
                  <wp:effectExtent l="0" t="0" r="9525" b="0"/>
                  <wp:docPr id="969" name="图片 9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取之不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xplic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ekspl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15F9FC" wp14:editId="6F23F888">
                  <wp:extent cx="161925" cy="152400"/>
                  <wp:effectExtent l="0" t="0" r="9525" b="0"/>
                  <wp:docPr id="968" name="图片 9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法解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ir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91521C" wp14:editId="5307D423">
                  <wp:extent cx="161925" cy="152400"/>
                  <wp:effectExtent l="0" t="0" r="9525" b="0"/>
                  <wp:docPr id="967" name="图片 9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虚弱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lex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fle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0033EB" wp14:editId="23D4C11F">
                  <wp:extent cx="161925" cy="152400"/>
                  <wp:effectExtent l="0" t="0" r="9525" b="0"/>
                  <wp:docPr id="966" name="图片 9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可改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f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39F475" wp14:editId="44641148">
                  <wp:extent cx="161925" cy="152400"/>
                  <wp:effectExtent l="0" t="0" r="9525" b="0"/>
                  <wp:docPr id="965" name="图片 9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注入， 灌输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gr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n'gr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45B86B" wp14:editId="14C09CD1">
                  <wp:extent cx="161925" cy="152400"/>
                  <wp:effectExtent l="0" t="0" r="9525" b="0"/>
                  <wp:docPr id="964" name="图片 9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根深蒂固</w:t>
            </w:r>
          </w:p>
        </w:tc>
      </w:tr>
      <w:tr w:rsidR="00CB7AE8" w:rsidRPr="00360873" w:rsidTr="00360873">
        <w:trPr>
          <w:trHeight w:val="450"/>
        </w:trPr>
        <w:tc>
          <w:tcPr>
            <w:tcW w:w="2724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justi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t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DC4B0F" wp14:editId="63382FD3">
                  <wp:extent cx="161925" cy="152400"/>
                  <wp:effectExtent l="0" t="0" r="9525" b="0"/>
                  <wp:docPr id="963" name="图片 9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76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公正的行为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/>
        </w:rPr>
        <w:t>List11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503"/>
        <w:gridCol w:w="4019"/>
      </w:tblGrid>
      <w:tr w:rsidR="00CB7AE8" w:rsidRPr="00360873" w:rsidTr="00360873">
        <w:trPr>
          <w:trHeight w:val="450"/>
        </w:trPr>
        <w:tc>
          <w:tcPr>
            <w:tcW w:w="2642" w:type="pct"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quisi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wizitiv]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好奇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at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s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61363E" wp14:editId="596AACEF">
                  <wp:extent cx="161925" cy="152400"/>
                  <wp:effectExtent l="0" t="0" r="9525" b="0"/>
                  <wp:docPr id="1154" name="图片 11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法满足的 adv. 不知足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ectici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sektis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22AC09" wp14:editId="502EBB9F">
                  <wp:extent cx="161925" cy="152400"/>
                  <wp:effectExtent l="0" t="0" r="9525" b="0"/>
                  <wp:docPr id="1153" name="图片 11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杀虫剂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ecu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si'k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52072E" wp14:editId="3CEA474D">
                  <wp:extent cx="161925" cy="152400"/>
                  <wp:effectExtent l="0" t="0" r="9525" b="0"/>
                  <wp:docPr id="1152" name="图片 11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安全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tig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nstig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78EFBF" wp14:editId="229239A5">
                  <wp:extent cx="161925" cy="152400"/>
                  <wp:effectExtent l="0" t="0" r="9525" b="0"/>
                  <wp:docPr id="1151" name="图片 11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鼓动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titu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DF3C89" wp14:editId="35224DE7">
                  <wp:extent cx="161925" cy="152400"/>
                  <wp:effectExtent l="0" t="0" r="9525" b="0"/>
                  <wp:docPr id="1150" name="图片 11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惯例的 v. 制度化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u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s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DFF4C1" wp14:editId="29BD4389">
                  <wp:extent cx="161925" cy="152400"/>
                  <wp:effectExtent l="0" t="0" r="9525" b="0"/>
                  <wp:docPr id="1149" name="图片 11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狭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ang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E001F9" wp14:editId="2FB8A592">
                  <wp:extent cx="161925" cy="152400"/>
                  <wp:effectExtent l="0" t="0" r="9525" b="0"/>
                  <wp:docPr id="1148" name="图片 11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以形容的； 无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llectu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ti'le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BE38D1" wp14:editId="11969C92">
                  <wp:extent cx="161925" cy="152400"/>
                  <wp:effectExtent l="0" t="0" r="9525" b="0"/>
                  <wp:docPr id="1147" name="图片 11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理智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mper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e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48D554" wp14:editId="2B2CF21A">
                  <wp:extent cx="161925" cy="152400"/>
                  <wp:effectExtent l="0" t="0" r="9525" b="0"/>
                  <wp:docPr id="1146" name="图片 11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无节制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change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9C3AFC" wp14:editId="198FA426">
                  <wp:extent cx="161925" cy="152400"/>
                  <wp:effectExtent l="0" t="0" r="9525" b="0"/>
                  <wp:docPr id="1145" name="图片 11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互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tw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twa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D5222C" wp14:editId="788CD3B0">
                  <wp:extent cx="161925" cy="152400"/>
                  <wp:effectExtent l="0" t="0" r="9525" b="0"/>
                  <wp:docPr id="1144" name="图片 11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缠绕在一起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nterven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675A99" wp14:editId="2F0B5CCD">
                  <wp:extent cx="161925" cy="152400"/>
                  <wp:effectExtent l="0" t="0" r="9525" b="0"/>
                  <wp:docPr id="1143" name="图片 11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介入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ins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rins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0B84EA" wp14:editId="42F6D7CE">
                  <wp:extent cx="161925" cy="152400"/>
                  <wp:effectExtent l="0" t="0" r="9525" b="0"/>
                  <wp:docPr id="1142" name="图片 11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本质上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ospe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pe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1A782C" wp14:editId="22810EB2">
                  <wp:extent cx="161925" cy="152400"/>
                  <wp:effectExtent l="0" t="0" r="9525" b="0"/>
                  <wp:docPr id="1141" name="图片 11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发人深省的 n. 反省， 自省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u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tju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57E7F2" wp14:editId="3469FE44">
                  <wp:extent cx="161925" cy="152400"/>
                  <wp:effectExtent l="0" t="0" r="9525" b="0"/>
                  <wp:docPr id="1140" name="图片 11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凭直觉知道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15539C" wp14:editId="1E3534C8">
                  <wp:extent cx="161925" cy="152400"/>
                  <wp:effectExtent l="0" t="0" r="9525" b="0"/>
                  <wp:docPr id="1139" name="图片 11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习惯于（令人不快的事物）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alid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vælid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EE605C" wp14:editId="3BF3684A">
                  <wp:extent cx="161925" cy="152400"/>
                  <wp:effectExtent l="0" t="0" r="9525" b="0"/>
                  <wp:docPr id="1138" name="图片 11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无效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es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A39090" wp14:editId="1CED97CA">
                  <wp:extent cx="161925" cy="152400"/>
                  <wp:effectExtent l="0" t="0" r="9525" b="0"/>
                  <wp:docPr id="1137" name="图片 11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投资者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a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9F809D" wp14:editId="1615D304">
                  <wp:extent cx="161925" cy="152400"/>
                  <wp:effectExtent l="0" t="0" r="9525" b="0"/>
                  <wp:docPr id="1136" name="图片 11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合理的； 不理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econcil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a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6F624F" wp14:editId="471B4AB0">
                  <wp:extent cx="161925" cy="152400"/>
                  <wp:effectExtent l="0" t="0" r="9525" b="0"/>
                  <wp:docPr id="1135" name="图片 11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矛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egular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eg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规则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knowing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iŋli] 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故意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knowledge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0FDDD7" wp14:editId="0DBE5B8C">
                  <wp:extent cx="161925" cy="152400"/>
                  <wp:effectExtent l="0" t="0" r="9525" b="0"/>
                  <wp:docPr id="1134" name="图片 11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博学的 adv. 聪明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cklus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æk.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9AA739" wp14:editId="670DF64B">
                  <wp:extent cx="161925" cy="152400"/>
                  <wp:effectExtent l="0" t="0" r="9525" b="0"/>
                  <wp:docPr id="1133" name="图片 11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平淡无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eit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D4D0A6" wp14:editId="67551624">
                  <wp:extent cx="161925" cy="152400"/>
                  <wp:effectExtent l="0" t="0" r="9525" b="0"/>
                  <wp:docPr id="1132" name="图片 11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潜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v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æ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E2DFD3" wp14:editId="2EB16431">
                  <wp:extent cx="161925" cy="152400"/>
                  <wp:effectExtent l="0" t="0" r="9525" b="0"/>
                  <wp:docPr id="1131" name="图片 11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大方的 adv. 丰富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egisl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s.l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442ECF" wp14:editId="67C488BF">
                  <wp:extent cx="161925" cy="152400"/>
                  <wp:effectExtent l="0" t="0" r="9525" b="0"/>
                  <wp:docPr id="1130" name="图片 11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立法者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egitim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tim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01E938" wp14:editId="2F5CD480">
                  <wp:extent cx="161925" cy="152400"/>
                  <wp:effectExtent l="0" t="0" r="9525" b="0"/>
                  <wp:docPr id="1129" name="图片 11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合法； 使得到认可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eth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i: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CCCCBE" wp14:editId="57D791DA">
                  <wp:extent cx="161925" cy="152400"/>
                  <wp:effectExtent l="0" t="0" r="9525" b="0"/>
                  <wp:docPr id="1128" name="图片 11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致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etharg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e'θɑ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F23DDA" wp14:editId="7C3B9FA5">
                  <wp:extent cx="161925" cy="152400"/>
                  <wp:effectExtent l="0" t="0" r="9525" b="0"/>
                  <wp:docPr id="1127" name="图片 11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冷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ghthear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ait'hɑ: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9E4FFC" wp14:editId="016F21B6">
                  <wp:extent cx="161925" cy="152400"/>
                  <wp:effectExtent l="0" t="0" r="9525" b="0"/>
                  <wp:docPr id="1126" name="图片 11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心情愉快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nguistic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iŋ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ˈ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gwisti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B9E1C8" wp14:editId="2517C02A">
                  <wp:extent cx="161925" cy="152400"/>
                  <wp:effectExtent l="0" t="0" r="9525" b="0"/>
                  <wp:docPr id="1125" name="图片 11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语言学 n. 语言学家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oat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θ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B170DA" wp14:editId="0243145F">
                  <wp:extent cx="161925" cy="152400"/>
                  <wp:effectExtent l="0" t="0" r="9525" b="0"/>
                  <wp:docPr id="1124" name="图片 11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乐意， 不情愿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luc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u:s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ACE576" wp14:editId="15EBB391">
                  <wp:extent cx="161925" cy="152400"/>
                  <wp:effectExtent l="0" t="0" r="9525" b="0"/>
                  <wp:docPr id="1123" name="图片 11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清晰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uci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lu:'sid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19C236" wp14:editId="423C5F3E">
                  <wp:extent cx="161925" cy="152400"/>
                  <wp:effectExtent l="0" t="0" r="9525" b="0"/>
                  <wp:docPr id="1122" name="图片 11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（思路、 表达）清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udic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u:di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9AFB12" wp14:editId="339EC293">
                  <wp:extent cx="161925" cy="152400"/>
                  <wp:effectExtent l="0" t="0" r="9525" b="0"/>
                  <wp:docPr id="1121" name="图片 11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滑稽可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uxuri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: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922342" wp14:editId="3F5F6BFA">
                  <wp:extent cx="161925" cy="152400"/>
                  <wp:effectExtent l="0" t="0" r="9525" b="0"/>
                  <wp:docPr id="1120" name="图片 11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奢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chinelik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n.la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43AD1C" wp14:editId="2D54E5C3">
                  <wp:extent cx="161925" cy="152400"/>
                  <wp:effectExtent l="0" t="0" r="9525" b="0"/>
                  <wp:docPr id="1119" name="图片 11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机器般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nage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æn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EFE4D5" wp14:editId="6C2AC9D8">
                  <wp:extent cx="161925" cy="152400"/>
                  <wp:effectExtent l="0" t="0" r="9525" b="0"/>
                  <wp:docPr id="1118" name="图片 11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控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nifes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es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C955C9" wp14:editId="33ECDC55">
                  <wp:extent cx="161925" cy="152400"/>
                  <wp:effectExtent l="0" t="0" r="9525" b="0"/>
                  <wp:docPr id="1117" name="图片 11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表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mɑ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D1996A" wp14:editId="1CF75C70">
                  <wp:extent cx="161925" cy="152400"/>
                  <wp:effectExtent l="0" t="0" r="9525" b="0"/>
                  <wp:docPr id="1116" name="图片 11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损毁， 玷污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thematici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æ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E15A2C" wp14:editId="134D25ED">
                  <wp:extent cx="161925" cy="152400"/>
                  <wp:effectExtent l="0" t="0" r="9525" b="0"/>
                  <wp:docPr id="1115" name="图片 11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数学家 adv. 数学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aning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:niŋ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30014A" wp14:editId="39AE64BA">
                  <wp:extent cx="161925" cy="152400"/>
                  <wp:effectExtent l="0" t="0" r="9525" b="0"/>
                  <wp:docPr id="1114" name="图片 11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意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asle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: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697804" wp14:editId="642E018D">
                  <wp:extent cx="161925" cy="152400"/>
                  <wp:effectExtent l="0" t="0" r="9525" b="0"/>
                  <wp:docPr id="1113" name="图片 11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麻疹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dioc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i:d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A955F6" wp14:editId="60538399">
                  <wp:extent cx="161925" cy="152400"/>
                  <wp:effectExtent l="0" t="0" r="9525" b="0"/>
                  <wp:docPr id="1112" name="图片 11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平庸之人， 平庸之作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di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edi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2F4A3C" wp14:editId="6E3FBEBB">
                  <wp:extent cx="161925" cy="152400"/>
                  <wp:effectExtent l="0" t="0" r="9525" b="0"/>
                  <wp:docPr id="1111" name="图片 11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计划 adj. 沉思的</w:t>
            </w:r>
            <w:r w:rsidR="00F40E85" w:rsidRPr="00360873">
              <w:rPr>
                <w:rFonts w:ascii="微软雅黑" w:eastAsia="微软雅黑" w:hAnsi="微软雅黑" w:cs="Arial" w:hint="eastAsia"/>
                <w:kern w:val="0"/>
                <w:sz w:val="18"/>
                <w:szCs w:val="18"/>
              </w:rPr>
              <w:t>；冥想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lod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i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317ACC" wp14:editId="0C40AAB2">
                  <wp:extent cx="161925" cy="152400"/>
                  <wp:effectExtent l="0" t="0" r="9525" b="0"/>
                  <wp:docPr id="1110" name="图片 11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旋律美妙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lodram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drɑ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03F142" wp14:editId="604B1803">
                  <wp:extent cx="161925" cy="152400"/>
                  <wp:effectExtent l="0" t="0" r="9525" b="0"/>
                  <wp:docPr id="1109" name="图片 11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情节剧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moi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emwɑ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8C1626" wp14:editId="7A3A81EC">
                  <wp:extent cx="161925" cy="152400"/>
                  <wp:effectExtent l="0" t="0" r="9525" b="0"/>
                  <wp:docPr id="1108" name="图片 11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回忆录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tabol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2FD44A" wp14:editId="57EFF399">
                  <wp:extent cx="161925" cy="152400"/>
                  <wp:effectExtent l="0" t="0" r="9525" b="0"/>
                  <wp:docPr id="1107" name="图片 11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新陈代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gh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a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E4EA32" wp14:editId="0EF974AE">
                  <wp:extent cx="161925" cy="152400"/>
                  <wp:effectExtent l="0" t="0" r="9525" b="0"/>
                  <wp:docPr id="1106" name="图片 11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有权势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nia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68AFE1" wp14:editId="74300E9F">
                  <wp:extent cx="161925" cy="152400"/>
                  <wp:effectExtent l="0" t="0" r="9525" b="0"/>
                  <wp:docPr id="1105" name="图片 11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微结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erl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a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nis] 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吝啬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fortu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is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45E93A" wp14:editId="12110FB1">
                  <wp:extent cx="161925" cy="152400"/>
                  <wp:effectExtent l="0" t="0" r="9525" b="0"/>
                  <wp:docPr id="1104" name="图片 11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幸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gui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mis'g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196A40" wp14:editId="540E0A04">
                  <wp:extent cx="161925" cy="152400"/>
                  <wp:effectExtent l="0" t="0" r="9525" b="0"/>
                  <wp:docPr id="1103" name="图片 11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误导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misnom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is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73C497" wp14:editId="0E49B60A">
                  <wp:extent cx="161925" cy="152400"/>
                  <wp:effectExtent l="0" t="0" r="9525" b="0"/>
                  <wp:docPr id="1102" name="图片 11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误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tig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t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97FE54" wp14:editId="5A04C45D">
                  <wp:extent cx="161925" cy="152400"/>
                  <wp:effectExtent l="0" t="0" r="9525" b="0"/>
                  <wp:docPr id="1101" name="图片 11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缓和 adj. 缓和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E91DFE" wp14:editId="19307AC2">
                  <wp:extent cx="161925" cy="152400"/>
                  <wp:effectExtent l="0" t="0" r="9525" b="0"/>
                  <wp:docPr id="1100" name="图片 11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流动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dicu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6BA3E1" wp14:editId="257AE534">
                  <wp:extent cx="161925" cy="152400"/>
                  <wp:effectExtent l="0" t="0" r="9525" b="0"/>
                  <wp:docPr id="1099" name="图片 10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少量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ll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134AB0" wp14:editId="33250F27">
                  <wp:extent cx="161925" cy="152400"/>
                  <wp:effectExtent l="0" t="0" r="9525" b="0"/>
                  <wp:docPr id="1098" name="图片 10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安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ment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m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F57397" wp14:editId="3B60322F">
                  <wp:extent cx="161925" cy="152400"/>
                  <wp:effectExtent l="0" t="0" r="9525" b="0"/>
                  <wp:docPr id="1097" name="图片 10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重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ltiface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ti'fæ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902961" wp14:editId="309038F1">
                  <wp:extent cx="161925" cy="152400"/>
                  <wp:effectExtent l="0" t="0" r="9525" b="0"/>
                  <wp:docPr id="1096" name="图片 10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多层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yt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miθ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B5427E" wp14:editId="38C4946C">
                  <wp:extent cx="161925" cy="152400"/>
                  <wp:effectExtent l="0" t="0" r="9525" b="0"/>
                  <wp:docPr id="1095" name="图片 10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神话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arrow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CA0E68" wp14:editId="65979BCC">
                  <wp:extent cx="161925" cy="152400"/>
                  <wp:effectExtent l="0" t="0" r="9525" b="0"/>
                  <wp:docPr id="1094" name="图片 10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严格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g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ni'g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2463BB" wp14:editId="1812C983">
                  <wp:extent cx="161925" cy="152400"/>
                  <wp:effectExtent l="0" t="0" r="9525" b="0"/>
                  <wp:docPr id="1093" name="图片 10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否定， 否认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glig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eg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AA680A" wp14:editId="2E6606DD">
                  <wp:extent cx="161925" cy="152400"/>
                  <wp:effectExtent l="0" t="0" r="9525" b="0"/>
                  <wp:docPr id="1092" name="图片 10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粗心的 n. 疏忽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got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i'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581899" wp14:editId="1DB458E9">
                  <wp:extent cx="161925" cy="152400"/>
                  <wp:effectExtent l="0" t="0" r="9525" b="0"/>
                  <wp:docPr id="1091" name="图片 10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谈判 adj. 可协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olith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n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iθ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845E34" wp14:editId="151EE615">
                  <wp:extent cx="161925" cy="152400"/>
                  <wp:effectExtent l="0" t="0" r="9525" b="0"/>
                  <wp:docPr id="1090" name="图片 10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新石器时代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utr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nju:'tr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3C200C" wp14:editId="07A65CFB">
                  <wp:extent cx="161925" cy="152400"/>
                  <wp:effectExtent l="0" t="0" r="9525" b="0"/>
                  <wp:docPr id="1089" name="图片 10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中立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7E33C9" wp14:editId="37959118">
                  <wp:extent cx="161925" cy="152400"/>
                  <wp:effectExtent l="0" t="0" r="9525" b="0"/>
                  <wp:docPr id="1088" name="图片 10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非常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npl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D7940C" wp14:editId="5A576A0C">
                  <wp:extent cx="161925" cy="152400"/>
                  <wp:effectExtent l="0" t="0" r="9525" b="0"/>
                  <wp:docPr id="1087" name="图片 10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迷惑； 使困窘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r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0AD899" wp14:editId="43243468">
                  <wp:extent cx="161925" cy="152400"/>
                  <wp:effectExtent l="0" t="0" r="9525" b="0"/>
                  <wp:docPr id="1086" name="图片 10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规范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uanc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nuɑn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94DEB3" wp14:editId="1930709E">
                  <wp:extent cx="161925" cy="152400"/>
                  <wp:effectExtent l="0" t="0" r="9525" b="0"/>
                  <wp:docPr id="1085" name="图片 10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细微差别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liga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l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530540" wp14:editId="7FFD2A09">
                  <wp:extent cx="161925" cy="152400"/>
                  <wp:effectExtent l="0" t="0" r="9525" b="0"/>
                  <wp:docPr id="1084" name="图片 10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义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serv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A6E0EC" wp14:editId="550F7388">
                  <wp:extent cx="161925" cy="152400"/>
                  <wp:effectExtent l="0" t="0" r="9525" b="0"/>
                  <wp:docPr id="1083" name="图片 10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明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s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'se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B68A38" wp14:editId="60E18618">
                  <wp:extent cx="161925" cy="152400"/>
                  <wp:effectExtent l="0" t="0" r="9525" b="0"/>
                  <wp:docPr id="1082" name="图片 10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困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soles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es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506EEF" wp14:editId="79BC82EA">
                  <wp:extent cx="161925" cy="152400"/>
                  <wp:effectExtent l="0" t="0" r="9525" b="0"/>
                  <wp:docPr id="1081" name="图片 10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即将过时的 n. 过时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obst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stin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104BE2" wp14:editId="313C18BC">
                  <wp:extent cx="161925" cy="152400"/>
                  <wp:effectExtent l="0" t="0" r="9525" b="0"/>
                  <wp:docPr id="1080" name="图片 10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固执的 n. 固执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nst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te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9F4BF2" wp14:editId="10314CCC">
                  <wp:extent cx="161925" cy="152400"/>
                  <wp:effectExtent l="0" t="0" r="9525" b="0"/>
                  <wp:docPr id="1079" name="图片 10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在台上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en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BF7DAB" wp14:editId="6A44E4C2">
                  <wp:extent cx="161925" cy="152400"/>
                  <wp:effectExtent l="0" t="0" r="9525" b="0"/>
                  <wp:docPr id="1078" name="图片 10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坦诚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portun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ju:nli] 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适当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pres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re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B9C31C" wp14:editId="257EDF31">
                  <wp:extent cx="161925" cy="152400"/>
                  <wp:effectExtent l="0" t="0" r="9525" b="0"/>
                  <wp:docPr id="1077" name="图片 10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苛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de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d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16F155" wp14:editId="6534FE8D">
                  <wp:extent cx="161925" cy="152400"/>
                  <wp:effectExtent l="0" t="0" r="9525" b="0"/>
                  <wp:docPr id="1076" name="图片 10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严峻的考验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nam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en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7438E5" wp14:editId="4EB784C1">
                  <wp:extent cx="161925" cy="152400"/>
                  <wp:effectExtent l="0" t="0" r="9525" b="0"/>
                  <wp:docPr id="1075" name="图片 10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装饰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scil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.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F0A8AF" wp14:editId="7E842779">
                  <wp:extent cx="161925" cy="152400"/>
                  <wp:effectExtent l="0" t="0" r="9525" b="0"/>
                  <wp:docPr id="1074" name="图片 10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徘徊， 动摇 n. 动摇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ss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E43289" wp14:editId="19739248">
                  <wp:extent cx="161925" cy="152400"/>
                  <wp:effectExtent l="0" t="0" r="9525" b="0"/>
                  <wp:docPr id="1073" name="图片 10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僵化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utgrowt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aut.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θ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4003E7" wp14:editId="76E27F65">
                  <wp:extent cx="161925" cy="152400"/>
                  <wp:effectExtent l="0" t="0" r="9525" b="0"/>
                  <wp:docPr id="1072" name="图片 10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自然发展（或结果）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pow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a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74DC53" wp14:editId="213552FE">
                  <wp:extent cx="161925" cy="152400"/>
                  <wp:effectExtent l="0" t="0" r="9525" b="0"/>
                  <wp:docPr id="1071" name="图片 10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压制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ri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6428DE" wp14:editId="52809E18">
                  <wp:extent cx="161925" cy="152400"/>
                  <wp:effectExtent l="0" t="0" r="9525" b="0"/>
                  <wp:docPr id="1070" name="图片 10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最主要的 v. 支配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leontolog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,pæ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1A4C6D" wp14:editId="71F2A8B4">
                  <wp:extent cx="161925" cy="152400"/>
                  <wp:effectExtent l="0" t="0" r="9525" b="0"/>
                  <wp:docPr id="1069" name="图片 10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古生物学家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nace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9A2472" wp14:editId="0E74E0F0">
                  <wp:extent cx="161925" cy="152400"/>
                  <wp:effectExtent l="0" t="0" r="9525" b="0"/>
                  <wp:docPr id="1068" name="图片 10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万能药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ti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ɑ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'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æ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09CEEA" wp14:editId="5E53C0C5">
                  <wp:extent cx="161925" cy="152400"/>
                  <wp:effectExtent l="0" t="0" r="9525" b="0"/>
                  <wp:docPr id="1067" name="图片 10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偏袒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steuriz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æ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ai'z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4B3791" wp14:editId="169F76DE">
                  <wp:extent cx="161925" cy="152400"/>
                  <wp:effectExtent l="0" t="0" r="9525" b="0"/>
                  <wp:docPr id="1066" name="图片 10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巴氏消毒法（加热杀菌法）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21CD10" wp14:editId="00C4C5FE">
                  <wp:extent cx="161925" cy="152400"/>
                  <wp:effectExtent l="0" t="0" r="9525" b="0"/>
                  <wp:docPr id="1065" name="图片 10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（地位、 能力等）同等的人； 同辈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nal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293BD5" wp14:editId="69E91F3C">
                  <wp:extent cx="161925" cy="152400"/>
                  <wp:effectExtent l="0" t="0" r="9525" b="0"/>
                  <wp:docPr id="1064" name="图片 10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惩罚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nch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CEE91A" wp14:editId="32D13F0C">
                  <wp:extent cx="161925" cy="152400"/>
                  <wp:effectExtent l="0" t="0" r="9525" b="0"/>
                  <wp:docPr id="1063" name="图片 10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强烈倾向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func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ŋ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FE6EFC" wp14:editId="52F463F5">
                  <wp:extent cx="161925" cy="152400"/>
                  <wp:effectExtent l="0" t="0" r="9525" b="0"/>
                  <wp:docPr id="1062" name="图片 10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敷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pet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pit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78EEF3" wp14:editId="1173AC08">
                  <wp:extent cx="161925" cy="152400"/>
                  <wp:effectExtent l="0" t="0" r="9525" b="0"/>
                  <wp:docPr id="1061" name="图片 10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做（坏事）</w:t>
            </w:r>
          </w:p>
        </w:tc>
      </w:tr>
      <w:tr w:rsidR="00CB7AE8" w:rsidRPr="00360873" w:rsidTr="00360873">
        <w:trPr>
          <w:trHeight w:val="450"/>
        </w:trPr>
        <w:tc>
          <w:tcPr>
            <w:tcW w:w="264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son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5329D2" wp14:editId="75782870">
                  <wp:extent cx="161925" cy="152400"/>
                  <wp:effectExtent l="0" t="0" r="9525" b="0"/>
                  <wp:docPr id="1060" name="图片 10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5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人格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/>
        </w:rPr>
        <w:t>List12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962"/>
        <w:gridCol w:w="3560"/>
      </w:tblGrid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enome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i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]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庞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ilanthrop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i'lænθ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8E7B4C" wp14:editId="741CD48B">
                  <wp:extent cx="161925" cy="152400"/>
                  <wp:effectExtent l="0" t="0" r="9525" b="0"/>
                  <wp:docPr id="1249" name="图片 12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慈善事业 n. 慈善家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ylogen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ai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CDA8C4" wp14:editId="4ED04084">
                  <wp:extent cx="161925" cy="152400"/>
                  <wp:effectExtent l="0" t="0" r="9525" b="0"/>
                  <wp:docPr id="1248" name="图片 12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动植物种类进化史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ysiolog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fi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FEF218" wp14:editId="499A6BD8">
                  <wp:extent cx="161925" cy="152400"/>
                  <wp:effectExtent l="0" t="0" r="9525" b="0"/>
                  <wp:docPr id="1247" name="图片 12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生理的 adv. 生理上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ictor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ik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2307B8" wp14:editId="46EBFA61">
                  <wp:extent cx="161925" cy="152400"/>
                  <wp:effectExtent l="0" t="0" r="9525" b="0"/>
                  <wp:docPr id="1246" name="图片 12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绘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inpoi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in.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9F36DB" wp14:editId="46082EA6">
                  <wp:extent cx="161925" cy="152400"/>
                  <wp:effectExtent l="0" t="0" r="9525" b="0"/>
                  <wp:docPr id="1245" name="图片 12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精确地找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lei'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13EE3D" wp14:editId="1BA782D6">
                  <wp:extent cx="161925" cy="152400"/>
                  <wp:effectExtent l="0" t="0" r="9525" b="0"/>
                  <wp:docPr id="1244" name="图片 12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抚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in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lein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1C95C3" wp14:editId="47AA187B">
                  <wp:extent cx="161925" cy="152400"/>
                  <wp:effectExtent l="0" t="0" r="9525" b="0"/>
                  <wp:docPr id="1243" name="图片 12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明显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in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lein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C21ECE" wp14:editId="5924B60D">
                  <wp:extent cx="161925" cy="152400"/>
                  <wp:effectExtent l="0" t="0" r="9525" b="0"/>
                  <wp:docPr id="1242" name="图片 12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哀伤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t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læti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3ACFF0" wp14:editId="3A47DBDE">
                  <wp:extent cx="161925" cy="152400"/>
                  <wp:effectExtent l="0" t="0" r="9525" b="0"/>
                  <wp:docPr id="1241" name="图片 12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陈词滥调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y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le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5E5B80" wp14:editId="10E92787">
                  <wp:extent cx="161925" cy="152400"/>
                  <wp:effectExtent l="0" t="0" r="9525" b="0"/>
                  <wp:docPr id="1240" name="图片 12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趣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ywrigh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lei.r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6665A2" wp14:editId="4355BFB5">
                  <wp:extent cx="161925" cy="152400"/>
                  <wp:effectExtent l="0" t="0" r="9525" b="0"/>
                  <wp:docPr id="1239" name="图片 12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剧作家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en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l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98CEA5" wp14:editId="513C5852">
                  <wp:extent cx="161925" cy="152400"/>
                  <wp:effectExtent l="0" t="0" r="9525" b="0"/>
                  <wp:docPr id="1238" name="图片 12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丰富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rtent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r't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D21E02" wp14:editId="38D5DDF6">
                  <wp:extent cx="161925" cy="152400"/>
                  <wp:effectExtent l="0" t="0" r="9525" b="0"/>
                  <wp:docPr id="1237" name="图片 12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先兆的； 煞有介事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ssess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FA806E" wp14:editId="0E1DED55">
                  <wp:extent cx="161925" cy="152400"/>
                  <wp:effectExtent l="0" t="0" r="9525" b="0"/>
                  <wp:docPr id="1236" name="图片 12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所有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tenti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69D021" wp14:editId="0A6257C9">
                  <wp:extent cx="161925" cy="152400"/>
                  <wp:effectExtent l="0" t="0" r="9525" b="0"/>
                  <wp:docPr id="1235" name="图片 12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潜在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actic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æk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2904CD" wp14:editId="1CA9D516">
                  <wp:extent cx="161925" cy="152400"/>
                  <wp:effectExtent l="0" t="0" r="9525" b="0"/>
                  <wp:docPr id="1234" name="图片 12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用的， 实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cariou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li] 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稳固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dict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.di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9A977E" wp14:editId="45B27B90">
                  <wp:extent cx="161925" cy="152400"/>
                  <wp:effectExtent l="0" t="0" r="9525" b="0"/>
                  <wp:docPr id="1233" name="图片 12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可预见性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his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:'h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22E4CF" wp14:editId="14B0B00B">
                  <wp:extent cx="161925" cy="152400"/>
                  <wp:effectExtent l="0" t="0" r="9525" b="0"/>
                  <wp:docPr id="1232" name="图片 12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史前时代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prerog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BDD91A" wp14:editId="333E9902">
                  <wp:extent cx="161925" cy="152400"/>
                  <wp:effectExtent l="0" t="0" r="9525" b="0"/>
                  <wp:docPr id="1231" name="图片 12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特权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serv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e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49BD9E" wp14:editId="66FC2F90">
                  <wp:extent cx="161925" cy="152400"/>
                  <wp:effectExtent l="0" t="0" r="9525" b="0"/>
                  <wp:docPr id="1230" name="图片 12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保存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val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18A92D" wp14:editId="231F0F52">
                  <wp:extent cx="161925" cy="152400"/>
                  <wp:effectExtent l="0" t="0" r="9525" b="0"/>
                  <wp:docPr id="1229" name="图片 12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流行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ioritiz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a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aiz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8DCA0E" wp14:editId="488D43B1">
                  <wp:extent cx="161925" cy="152400"/>
                  <wp:effectExtent l="0" t="0" r="9525" b="0"/>
                  <wp:docPr id="1228" name="图片 12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优先化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iv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a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836031" wp14:editId="1B0DEDD4">
                  <wp:extent cx="161925" cy="152400"/>
                  <wp:effectExtent l="0" t="0" r="9525" b="0"/>
                  <wp:docPr id="1227" name="图片 12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秘密性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di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179D98" wp14:editId="3305B3CD">
                  <wp:extent cx="161925" cy="152400"/>
                  <wp:effectExtent l="0" t="0" r="9525" b="0"/>
                  <wp:docPr id="1226" name="图片 12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天才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duc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ju: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706BC9" wp14:editId="59E3CC9E">
                  <wp:extent cx="161925" cy="152400"/>
                  <wp:effectExtent l="0" t="0" r="9525" b="0"/>
                  <wp:docPr id="1225" name="图片 12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生产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ductiv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't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72DBF5" wp14:editId="0F6D27B7">
                  <wp:extent cx="161925" cy="152400"/>
                  <wp:effectExtent l="0" t="0" r="9525" b="0"/>
                  <wp:docPr id="1224" name="图片 12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生产能力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fic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338BC8" wp14:editId="77868126">
                  <wp:extent cx="161925" cy="152400"/>
                  <wp:effectExtent l="0" t="0" r="9525" b="0"/>
                  <wp:docPr id="1223" name="图片 12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熟练的， 精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life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539908" wp14:editId="2222758A">
                  <wp:extent cx="161925" cy="152400"/>
                  <wp:effectExtent l="0" t="0" r="9525" b="0"/>
                  <wp:docPr id="1222" name="图片 12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增加； 变大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mo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2D4414" wp14:editId="7299AAB3">
                  <wp:extent cx="161925" cy="152400"/>
                  <wp:effectExtent l="0" t="0" r="9525" b="0"/>
                  <wp:docPr id="1221" name="图片 12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支持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C91762" wp14:editId="3592F740">
                  <wp:extent cx="161925" cy="152400"/>
                  <wp:effectExtent l="0" t="0" r="9525" b="0"/>
                  <wp:docPr id="1220" name="图片 12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…倾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phe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fe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7D6F92" wp14:editId="482E0749">
                  <wp:extent cx="161925" cy="152400"/>
                  <wp:effectExtent l="0" t="0" r="9525" b="0"/>
                  <wp:docPr id="1219" name="图片 12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预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pitia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ʃɪ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,to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D921EC" wp14:editId="2EF70A8A">
                  <wp:extent cx="161925" cy="152400"/>
                  <wp:effectExtent l="0" t="0" r="9525" b="0"/>
                  <wp:docPr id="1218" name="图片 12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取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prie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r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B569B5" wp14:editId="49A4F695">
                  <wp:extent cx="161925" cy="152400"/>
                  <wp:effectExtent l="0" t="0" r="9525" b="0"/>
                  <wp:docPr id="1217" name="图片 12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所有权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scrib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skraib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F031C0" wp14:editId="2BB157B0">
                  <wp:extent cx="161925" cy="152400"/>
                  <wp:effectExtent l="0" t="0" r="9525" b="0"/>
                  <wp:docPr id="1216" name="图片 12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禁止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totyp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a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F3FF06" wp14:editId="5A8B75E6">
                  <wp:extent cx="161925" cy="152400"/>
                  <wp:effectExtent l="0" t="0" r="9525" b="0"/>
                  <wp:docPr id="1215" name="图片 12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原型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trac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træktid] 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长时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vincia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F0D0BD" wp14:editId="4984E449">
                  <wp:extent cx="161925" cy="152400"/>
                  <wp:effectExtent l="0" t="0" r="9525" b="0"/>
                  <wp:docPr id="1214" name="图片 12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地方风格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vis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C10C9E" wp14:editId="400DCD6F">
                  <wp:extent cx="161925" cy="152400"/>
                  <wp:effectExtent l="0" t="0" r="9525" b="0"/>
                  <wp:docPr id="1213" name="图片 12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暂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xim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'sim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694DDD" wp14:editId="5DDCE67C">
                  <wp:extent cx="161925" cy="152400"/>
                  <wp:effectExtent l="0" t="0" r="9525" b="0"/>
                  <wp:docPr id="1212" name="图片 12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接近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ud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u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84734D" wp14:editId="4D4813CF">
                  <wp:extent cx="161925" cy="152400"/>
                  <wp:effectExtent l="0" t="0" r="9525" b="0"/>
                  <wp:docPr id="1211" name="图片 12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谨慎 adj. 谨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psychoanaly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a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.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'i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96AC3B" wp14:editId="7F5A1B49">
                  <wp:extent cx="161925" cy="152400"/>
                  <wp:effectExtent l="0" t="0" r="9525" b="0"/>
                  <wp:docPr id="1210" name="图片 12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心理分析的 n. 心理分析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ubli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'li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AD5A11" wp14:editId="2F652DAC">
                  <wp:extent cx="161925" cy="152400"/>
                  <wp:effectExtent l="0" t="0" r="9525" b="0"/>
                  <wp:docPr id="1209" name="图片 12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宣传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ublic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99A79A" wp14:editId="0DBFA8AC">
                  <wp:extent cx="161925" cy="152400"/>
                  <wp:effectExtent l="0" t="0" r="9525" b="0"/>
                  <wp:docPr id="1208" name="图片 12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公开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ublish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0B4406" wp14:editId="223D6B41">
                  <wp:extent cx="161925" cy="152400"/>
                  <wp:effectExtent l="0" t="0" r="9525" b="0"/>
                  <wp:docPr id="1207" name="图片 12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出版商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ai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wei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CB9B9C" wp14:editId="3B1D7595">
                  <wp:extent cx="161925" cy="152400"/>
                  <wp:effectExtent l="0" t="0" r="9525" b="0"/>
                  <wp:docPr id="1206" name="图片 12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古怪的， 离奇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antif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if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885F5E" wp14:editId="36BF5C0F">
                  <wp:extent cx="161925" cy="152400"/>
                  <wp:effectExtent l="0" t="0" r="9525" b="0"/>
                  <wp:docPr id="1205" name="图片 12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以计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estio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w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C38B57" wp14:editId="7FC53BDA">
                  <wp:extent cx="161925" cy="152400"/>
                  <wp:effectExtent l="0" t="0" r="9525" b="0"/>
                  <wp:docPr id="1204" name="图片 12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疑的， 有问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ies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wai'es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0AB2A1" wp14:editId="547387EE">
                  <wp:extent cx="161925" cy="152400"/>
                  <wp:effectExtent l="0" t="0" r="9525" b="0"/>
                  <wp:docPr id="1203" name="图片 12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活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ie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w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422A2B" wp14:editId="2B58987A">
                  <wp:extent cx="161925" cy="152400"/>
                  <wp:effectExtent l="0" t="0" r="9525" b="0"/>
                  <wp:docPr id="1202" name="图片 12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平静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ir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A5FCBD" wp14:editId="36DDCAB5">
                  <wp:extent cx="161925" cy="152400"/>
                  <wp:effectExtent l="0" t="0" r="9525" b="0"/>
                  <wp:docPr id="1201" name="图片 12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怪异行为 adj. 古怪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ixo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wik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DE3E16" wp14:editId="0600A82A">
                  <wp:extent cx="161925" cy="152400"/>
                  <wp:effectExtent l="0" t="0" r="9525" b="0"/>
                  <wp:docPr id="1200" name="图片 12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切实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m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æ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5A1182" wp14:editId="6E5EA6EE">
                  <wp:extent cx="161925" cy="152400"/>
                  <wp:effectExtent l="0" t="0" r="9525" b="0"/>
                  <wp:docPr id="1199" name="图片 11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结果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nco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æŋ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1C12E8" wp14:editId="560E111E">
                  <wp:extent cx="161925" cy="152400"/>
                  <wp:effectExtent l="0" t="0" r="9525" b="0"/>
                  <wp:docPr id="1198" name="图片 11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怨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pi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id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8B0278" wp14:editId="1BEA7536">
                  <wp:extent cx="161925" cy="152400"/>
                  <wp:effectExtent l="0" t="0" r="9525" b="0"/>
                  <wp:docPr id="1197" name="图片 11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迅速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l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029E2C" wp14:editId="277AC984">
                  <wp:extent cx="161925" cy="152400"/>
                  <wp:effectExtent l="0" t="0" r="9525" b="0"/>
                  <wp:docPr id="1196" name="图片 11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现实主义者 n. 现实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ppear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i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] 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再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buk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bju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6C1168" wp14:editId="53E48D09">
                  <wp:extent cx="161925" cy="152400"/>
                  <wp:effectExtent l="0" t="0" r="9525" b="0"/>
                  <wp:docPr id="1195" name="图片 11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谴责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apit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itju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AD3FC3" wp14:editId="6E73D41C">
                  <wp:extent cx="161925" cy="152400"/>
                  <wp:effectExtent l="0" t="0" r="9525" b="0"/>
                  <wp:docPr id="1194" name="图片 11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概括， 摘要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e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si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DA44A3" wp14:editId="2488015A">
                  <wp:extent cx="161925" cy="152400"/>
                  <wp:effectExtent l="0" t="0" r="9525" b="0"/>
                  <wp:docPr id="1193" name="图片 11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减弱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ep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sep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E19220" wp14:editId="7EAF9D2E">
                  <wp:extent cx="161925" cy="152400"/>
                  <wp:effectExtent l="0" t="0" r="9525" b="0"/>
                  <wp:docPr id="1192" name="图片 11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愿意接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k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ek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FAFD99" wp14:editId="29DFA569">
                  <wp:extent cx="161925" cy="152400"/>
                  <wp:effectExtent l="0" t="0" r="9525" b="0"/>
                  <wp:docPr id="1191" name="图片 11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计后果的 n. 鲁莽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ou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ri:'kau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131FA0" wp14:editId="29B12DBE">
                  <wp:extent cx="161925" cy="152400"/>
                  <wp:effectExtent l="0" t="0" r="9525" b="0"/>
                  <wp:docPr id="1190" name="图片 11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描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ect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ekti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852F86" wp14:editId="4F7D0F4E">
                  <wp:extent cx="161925" cy="152400"/>
                  <wp:effectExtent l="0" t="0" r="9525" b="0"/>
                  <wp:docPr id="1189" name="图片 11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诚实， 正直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dee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di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B9DB2C" wp14:editId="181A1FEC">
                  <wp:extent cx="161925" cy="152400"/>
                  <wp:effectExtent l="0" t="0" r="9525" b="0"/>
                  <wp:docPr id="1188" name="图片 11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解救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ena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,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æ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19A292" wp14:editId="537EB120">
                  <wp:extent cx="161925" cy="152400"/>
                  <wp:effectExtent l="0" t="0" r="9525" b="0"/>
                  <wp:docPr id="1187" name="图片 11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fin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fain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0F8B81" wp14:editId="0F678D09">
                  <wp:extent cx="161925" cy="152400"/>
                  <wp:effectExtent l="0" t="0" r="9525" b="0"/>
                  <wp:docPr id="1186" name="图片 11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改良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frac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fræ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6DBDC6" wp14:editId="3A160170">
                  <wp:extent cx="161925" cy="152400"/>
                  <wp:effectExtent l="0" t="0" r="9525" b="0"/>
                  <wp:docPr id="1185" name="图片 11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治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fr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fr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44C65E" wp14:editId="237AAEDC">
                  <wp:extent cx="161925" cy="152400"/>
                  <wp:effectExtent l="0" t="0" r="9525" b="0"/>
                  <wp:docPr id="1184" name="图片 11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克制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gres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gr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542695" wp14:editId="21590E54">
                  <wp:extent cx="161925" cy="152400"/>
                  <wp:effectExtent l="0" t="0" r="9525" b="0"/>
                  <wp:docPr id="1183" name="图片 11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倒退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ite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:'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4EA950" wp14:editId="76C2359B">
                  <wp:extent cx="161925" cy="152400"/>
                  <wp:effectExtent l="0" t="0" r="9525" b="0"/>
                  <wp:docPr id="1182" name="图片 11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申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juve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:vi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27503A" wp14:editId="163D79DE">
                  <wp:extent cx="161925" cy="152400"/>
                  <wp:effectExtent l="0" t="0" r="9525" b="0"/>
                  <wp:docPr id="1181" name="图片 11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恢复精神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lev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l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F180C8" wp14:editId="61E626F6">
                  <wp:extent cx="161925" cy="152400"/>
                  <wp:effectExtent l="0" t="0" r="9525" b="0"/>
                  <wp:docPr id="1180" name="图片 11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相关性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luct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E5F800" wp14:editId="2567CB71">
                  <wp:extent cx="161925" cy="152400"/>
                  <wp:effectExtent l="0" t="0" r="9525" b="0"/>
                  <wp:docPr id="1179" name="图片 11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勉强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mor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DF1795" wp14:editId="5A985B8F">
                  <wp:extent cx="161925" cy="152400"/>
                  <wp:effectExtent l="0" t="0" r="9525" b="0"/>
                  <wp:docPr id="1178" name="图片 11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自责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now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nau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3A178F" wp14:editId="6FA6815E">
                  <wp:extent cx="161925" cy="152400"/>
                  <wp:effectExtent l="0" t="0" r="9525" b="0"/>
                  <wp:docPr id="1177" name="图片 11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名的, 有声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eti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pet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E74509" wp14:editId="675071BD">
                  <wp:extent cx="161925" cy="152400"/>
                  <wp:effectExtent l="0" t="0" r="9525" b="0"/>
                  <wp:docPr id="1176" name="图片 11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反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lac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plei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638547" wp14:editId="16FCBCF4">
                  <wp:extent cx="161925" cy="152400"/>
                  <wp:effectExtent l="0" t="0" r="9525" b="0"/>
                  <wp:docPr id="1175" name="图片 11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替代品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len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ple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D883BE" wp14:editId="1142F4F4">
                  <wp:extent cx="161925" cy="152400"/>
                  <wp:effectExtent l="0" t="0" r="9525" b="0"/>
                  <wp:docPr id="1174" name="图片 11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补充； 重新装满； 鼓舞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rodu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29A9BC" wp14:editId="686170D4">
                  <wp:extent cx="161925" cy="152400"/>
                  <wp:effectExtent l="0" t="0" r="9525" b="0"/>
                  <wp:docPr id="1173" name="图片 11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再现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tili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ep'ti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9AAB30" wp14:editId="2BA61F30">
                  <wp:extent cx="161925" cy="152400"/>
                  <wp:effectExtent l="0" t="0" r="9525" b="0"/>
                  <wp:docPr id="1172" name="图片 11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爬虫类动物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udi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.pju:di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62E10D" wp14:editId="35608E95">
                  <wp:extent cx="161925" cy="152400"/>
                  <wp:effectExtent l="0" t="0" r="9525" b="0"/>
                  <wp:docPr id="1171" name="图片 11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否定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ervoi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vwɑ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95EAFC" wp14:editId="2F64920D">
                  <wp:extent cx="161925" cy="152400"/>
                  <wp:effectExtent l="0" t="0" r="9525" b="0"/>
                  <wp:docPr id="1170" name="图片 11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储藏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pect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.spe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A583D9" wp14:editId="43BFC950">
                  <wp:extent cx="161925" cy="152400"/>
                  <wp:effectExtent l="0" t="0" r="9525" b="0"/>
                  <wp:docPr id="1169" name="图片 11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受尊重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pec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pe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7209AE" wp14:editId="48E9FCA0">
                  <wp:extent cx="161925" cy="152400"/>
                  <wp:effectExtent l="0" t="0" r="9525" b="0"/>
                  <wp:docPr id="1168" name="图片 11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值得尊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estitu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sti't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D2904A" wp14:editId="07F65E9F">
                  <wp:extent cx="161925" cy="152400"/>
                  <wp:effectExtent l="0" t="0" r="9525" b="0"/>
                  <wp:docPr id="1167" name="图片 11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赔偿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tiv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stiv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] 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倔强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urre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e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34985B" wp14:editId="2CC5D3C5">
                  <wp:extent cx="161925" cy="152400"/>
                  <wp:effectExtent l="0" t="0" r="9525" b="0"/>
                  <wp:docPr id="1166" name="图片 11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复兴； 重新应用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ti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t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6C74B4" wp14:editId="66C5DAC1">
                  <wp:extent cx="161925" cy="152400"/>
                  <wp:effectExtent l="0" t="0" r="9525" b="0"/>
                  <wp:docPr id="1165" name="图片 11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沉默寡言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tra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træ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8C32A5" wp14:editId="717FDA2D">
                  <wp:extent cx="161925" cy="152400"/>
                  <wp:effectExtent l="0" t="0" r="9525" b="0"/>
                  <wp:docPr id="1164" name="图片 11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否认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trospe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.spekt] 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回顾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e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96BB93" wp14:editId="56A6D4BC">
                  <wp:extent cx="161925" cy="152400"/>
                  <wp:effectExtent l="0" t="0" r="9525" b="0"/>
                  <wp:docPr id="1163" name="图片 11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被揭露的事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BFBD75" wp14:editId="56D3F4CA">
                  <wp:extent cx="161925" cy="152400"/>
                  <wp:effectExtent l="0" t="0" r="9525" b="0"/>
                  <wp:docPr id="1162" name="图片 11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恢复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va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FA08BF" wp14:editId="5E2E59A8">
                  <wp:extent cx="161925" cy="152400"/>
                  <wp:effectExtent l="0" t="0" r="9525" b="0"/>
                  <wp:docPr id="1161" name="图片 11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辱骂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ita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:'va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1B0CC8" wp14:editId="5CC62A4C">
                  <wp:extent cx="161925" cy="152400"/>
                  <wp:effectExtent l="0" t="0" r="9525" b="0"/>
                  <wp:docPr id="1160" name="图片 11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恢复生机或健康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hetor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0640B8" wp14:editId="4DEDA1D1">
                  <wp:extent cx="161925" cy="152400"/>
                  <wp:effectExtent l="0" t="0" r="9525" b="0"/>
                  <wp:docPr id="1159" name="图片 11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言论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hy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ai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1EB610" wp14:editId="593B7195">
                  <wp:extent cx="161925" cy="152400"/>
                  <wp:effectExtent l="0" t="0" r="9525" b="0"/>
                  <wp:docPr id="1158" name="图片 11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韵律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g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460D77" wp14:editId="617F88F6">
                  <wp:extent cx="161925" cy="152400"/>
                  <wp:effectExtent l="0" t="0" r="9525" b="0"/>
                  <wp:docPr id="1157" name="图片 11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严谨</w:t>
            </w:r>
          </w:p>
        </w:tc>
      </w:tr>
      <w:tr w:rsidR="00CB7AE8" w:rsidRPr="00360873" w:rsidTr="00360873">
        <w:trPr>
          <w:trHeight w:val="450"/>
        </w:trPr>
        <w:tc>
          <w:tcPr>
            <w:tcW w:w="29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val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a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E73688" wp14:editId="1023C41E">
                  <wp:extent cx="161925" cy="152400"/>
                  <wp:effectExtent l="0" t="0" r="9525" b="0"/>
                  <wp:docPr id="1156" name="图片 11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竞争， 对抗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/>
        </w:rPr>
        <w:t>List13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968"/>
        <w:gridCol w:w="3554"/>
      </w:tblGrid>
      <w:tr w:rsidR="00CB7AE8" w:rsidRPr="00360873" w:rsidTr="00360873">
        <w:trPr>
          <w:trHeight w:val="450"/>
        </w:trPr>
        <w:tc>
          <w:tcPr>
            <w:tcW w:w="2915" w:type="pct"/>
            <w:vMerge w:val="restart"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udimen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u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:]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cchar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8039E2" wp14:editId="09394DA0">
                  <wp:extent cx="161925" cy="152400"/>
                  <wp:effectExtent l="0" t="0" r="9525" b="0"/>
                  <wp:docPr id="1527" name="图片 15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crileg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ækri'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63A147" wp14:editId="672F1CCC">
                  <wp:extent cx="161925" cy="152400"/>
                  <wp:effectExtent l="0" t="0" r="9525" b="0"/>
                  <wp:docPr id="1526" name="图片 15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rca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ɑ:'kæ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70AFA1" wp14:editId="1F0E6E16">
                  <wp:extent cx="161925" cy="152400"/>
                  <wp:effectExtent l="0" t="0" r="9525" b="0"/>
                  <wp:docPr id="1525" name="图片 15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v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A1F71F" wp14:editId="6B920B6B">
                  <wp:extent cx="161925" cy="152400"/>
                  <wp:effectExtent l="0" t="0" r="9525" b="0"/>
                  <wp:docPr id="1524" name="图片 15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ch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CCF9B0" wp14:editId="3E93AB7B">
                  <wp:extent cx="161925" cy="152400"/>
                  <wp:effectExtent l="0" t="0" r="9525" b="0"/>
                  <wp:docPr id="1523" name="图片 15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ientif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tif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265FA8" wp14:editId="55307EEE">
                  <wp:extent cx="161925" cy="152400"/>
                  <wp:effectExtent l="0" t="0" r="9525" b="0"/>
                  <wp:docPr id="1522" name="图片 15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cre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i:kri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825491" wp14:editId="62F30BED">
                  <wp:extent cx="161925" cy="152400"/>
                  <wp:effectExtent l="0" t="0" r="9525" b="0"/>
                  <wp:docPr id="1521" name="图片 15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den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t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1D675B" wp14:editId="0012C2E3">
                  <wp:extent cx="161925" cy="152400"/>
                  <wp:effectExtent l="0" t="0" r="9525" b="0"/>
                  <wp:docPr id="1520" name="图片 15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s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en's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CB341C" wp14:editId="109B187A">
                  <wp:extent cx="161925" cy="152400"/>
                  <wp:effectExtent l="0" t="0" r="9525" b="0"/>
                  <wp:docPr id="1519" name="图片 15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sa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en's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06BCA4" wp14:editId="027F9B86">
                  <wp:extent cx="161925" cy="152400"/>
                  <wp:effectExtent l="0" t="0" r="9525" b="0"/>
                  <wp:docPr id="1518" name="图片 15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quent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i'kw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7E2324" wp14:editId="26171684">
                  <wp:extent cx="161925" cy="152400"/>
                  <wp:effectExtent l="0" t="0" r="9525" b="0"/>
                  <wp:docPr id="1517" name="图片 15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ren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i'ren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C788DD" wp14:editId="27DA67FE">
                  <wp:extent cx="161925" cy="152400"/>
                  <wp:effectExtent l="0" t="0" r="9525" b="0"/>
                  <wp:docPr id="1516" name="图片 15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rious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D44FB9" wp14:editId="6C031484">
                  <wp:extent cx="161925" cy="152400"/>
                  <wp:effectExtent l="0" t="0" r="9525" b="0"/>
                  <wp:docPr id="1515" name="图片 15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rv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370184" wp14:editId="52420A2E">
                  <wp:extent cx="161925" cy="152400"/>
                  <wp:effectExtent l="0" t="0" r="9525" b="0"/>
                  <wp:docPr id="1514" name="图片 15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ame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im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8D6FC3" wp14:editId="2F0558A5">
                  <wp:extent cx="161925" cy="152400"/>
                  <wp:effectExtent l="0" t="0" r="9525" b="0"/>
                  <wp:docPr id="1513" name="图片 15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ort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266C62" wp14:editId="0C18DF85">
                  <wp:extent cx="161925" cy="152400"/>
                  <wp:effectExtent l="0" t="0" r="9525" b="0"/>
                  <wp:docPr id="1512" name="图片 15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rew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43A4CB" wp14:editId="0B15D16C">
                  <wp:extent cx="161925" cy="152400"/>
                  <wp:effectExtent l="0" t="0" r="9525" b="0"/>
                  <wp:docPr id="1511" name="图片 15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m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imju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0FCF42" wp14:editId="7C8F0B90">
                  <wp:extent cx="161925" cy="152400"/>
                  <wp:effectExtent l="0" t="0" r="9525" b="0"/>
                  <wp:docPr id="1510" name="图片 15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mu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imju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BB856E" wp14:editId="32FA9904">
                  <wp:extent cx="161925" cy="152400"/>
                  <wp:effectExtent l="0" t="0" r="9525" b="0"/>
                  <wp:docPr id="1509" name="图片 15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kelet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CCEFF1" wp14:editId="1B1DC0F4">
                  <wp:extent cx="161925" cy="152400"/>
                  <wp:effectExtent l="0" t="0" r="9525" b="0"/>
                  <wp:docPr id="1508" name="图片 15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ciolog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s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80004B" wp14:editId="4C982B2A">
                  <wp:extent cx="161925" cy="152400"/>
                  <wp:effectExtent l="0" t="0" r="9525" b="0"/>
                  <wp:docPr id="1507" name="图片 15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ciolog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s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BCD602" wp14:editId="5B6AC5D8">
                  <wp:extent cx="161925" cy="152400"/>
                  <wp:effectExtent l="0" t="0" r="9525" b="0"/>
                  <wp:docPr id="1506" name="图片 15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ciolo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s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34D55F" wp14:editId="47EA788D">
                  <wp:extent cx="161925" cy="152400"/>
                  <wp:effectExtent l="0" t="0" r="9525" b="0"/>
                  <wp:docPr id="1505" name="图片 15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ft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1F874D" wp14:editId="199652CB">
                  <wp:extent cx="161925" cy="152400"/>
                  <wp:effectExtent l="0" t="0" r="9525" b="0"/>
                  <wp:docPr id="1504" name="图片 15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F2E39A" wp14:editId="1F126B15">
                  <wp:extent cx="161925" cy="152400"/>
                  <wp:effectExtent l="0" t="0" r="9525" b="0"/>
                  <wp:docPr id="1503" name="图片 15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ars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ɑ:sli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pectacu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pek'tæk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A2B9D5" wp14:editId="1DBFD282">
                  <wp:extent cx="161925" cy="152400"/>
                  <wp:effectExtent l="0" t="0" r="9525" b="0"/>
                  <wp:docPr id="1502" name="图片 15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orad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æd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ur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FB8C8E" wp14:editId="674C20CA">
                  <wp:extent cx="161925" cy="152400"/>
                  <wp:effectExtent l="0" t="0" r="9525" b="0"/>
                  <wp:docPr id="1501" name="图片 15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ur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92D33A" wp14:editId="11BE3CDA">
                  <wp:extent cx="161925" cy="152400"/>
                  <wp:effectExtent l="0" t="0" r="9525" b="0"/>
                  <wp:docPr id="1500" name="图片 15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andard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.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313682" wp14:editId="5D0505B9">
                  <wp:extent cx="161925" cy="152400"/>
                  <wp:effectExtent l="0" t="0" r="9525" b="0"/>
                  <wp:docPr id="1499" name="图片 14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ereotyp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e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a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B964A6" wp14:editId="7756F0FE">
                  <wp:extent cx="161925" cy="152400"/>
                  <wp:effectExtent l="0" t="0" r="9525" b="0"/>
                  <wp:docPr id="1498" name="图片 14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imu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tim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68456B" wp14:editId="043C1189">
                  <wp:extent cx="161925" cy="152400"/>
                  <wp:effectExtent l="0" t="0" r="9525" b="0"/>
                  <wp:docPr id="1497" name="图片 14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ang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re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796B52" wp14:editId="4016E542">
                  <wp:extent cx="161925" cy="152400"/>
                  <wp:effectExtent l="0" t="0" r="9525" b="0"/>
                  <wp:docPr id="1496" name="图片 14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atage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r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65DEDB" wp14:editId="64235524">
                  <wp:extent cx="161925" cy="152400"/>
                  <wp:effectExtent l="0" t="0" r="9525" b="0"/>
                  <wp:docPr id="1495" name="图片 14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ateg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i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864143" wp14:editId="4B82727E">
                  <wp:extent cx="161925" cy="152400"/>
                  <wp:effectExtent l="0" t="0" r="9525" b="0"/>
                  <wp:docPr id="1494" name="图片 14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eaml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ri:m.lain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ess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res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6F2CBB" wp14:editId="5213DD6C">
                  <wp:extent cx="161925" cy="152400"/>
                  <wp:effectExtent l="0" t="0" r="9525" b="0"/>
                  <wp:docPr id="1493" name="图片 14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yliz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ailaizd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sidi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i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2249C1" wp14:editId="417462EE">
                  <wp:extent cx="161925" cy="152400"/>
                  <wp:effectExtent l="0" t="0" r="9525" b="0"/>
                  <wp:docPr id="1492" name="图片 14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stant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ivli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v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041AEE" wp14:editId="1D89E777">
                  <wp:extent cx="161925" cy="152400"/>
                  <wp:effectExtent l="0" t="0" r="9525" b="0"/>
                  <wp:docPr id="1491" name="图片 14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ccess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'sesivli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erfici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u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819340" wp14:editId="5BFAE1FA">
                  <wp:extent cx="161925" cy="152400"/>
                  <wp:effectExtent l="0" t="0" r="9525" b="0"/>
                  <wp:docPr id="1490" name="图片 14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pres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r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BC2AF5" wp14:editId="47C8CB80">
                  <wp:extent cx="161925" cy="152400"/>
                  <wp:effectExtent l="0" t="0" r="9525" b="0"/>
                  <wp:docPr id="1489" name="图片 14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rpa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ɑ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33C6D0" wp14:editId="465F072F">
                  <wp:extent cx="161925" cy="152400"/>
                  <wp:effectExtent l="0" t="0" r="9525" b="0"/>
                  <wp:docPr id="1488" name="图片 14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rrea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A36606" wp14:editId="058DC6C1">
                  <wp:extent cx="161925" cy="152400"/>
                  <wp:effectExtent l="0" t="0" r="9525" b="0"/>
                  <wp:docPr id="1487" name="图片 14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rrog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it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uscept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se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0E9409" wp14:editId="6951E067">
                  <wp:extent cx="161925" cy="152400"/>
                  <wp:effectExtent l="0" t="0" r="9525" b="0"/>
                  <wp:docPr id="1486" name="图片 14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scept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1AC609" wp14:editId="6F2BE8FC">
                  <wp:extent cx="161925" cy="152400"/>
                  <wp:effectExtent l="0" t="0" r="9525" b="0"/>
                  <wp:docPr id="1485" name="图片 14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spi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p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9601B6" wp14:editId="4FCC67D3">
                  <wp:extent cx="161925" cy="152400"/>
                  <wp:effectExtent l="0" t="0" r="9525" b="0"/>
                  <wp:docPr id="1484" name="图片 14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mbo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B7F925" wp14:editId="7FDDFC12">
                  <wp:extent cx="161925" cy="152400"/>
                  <wp:effectExtent l="0" t="0" r="9525" b="0"/>
                  <wp:docPr id="1483" name="图片 14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mpto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m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1C33A8" wp14:editId="0EF663EA">
                  <wp:extent cx="161925" cy="152400"/>
                  <wp:effectExtent l="0" t="0" r="9525" b="0"/>
                  <wp:docPr id="1482" name="图片 14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mpto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im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63BE1C" wp14:editId="16810833">
                  <wp:extent cx="161925" cy="152400"/>
                  <wp:effectExtent l="0" t="0" r="9525" b="0"/>
                  <wp:docPr id="1481" name="图片 14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c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æs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243FB3" wp14:editId="5CACB88D">
                  <wp:extent cx="161925" cy="152400"/>
                  <wp:effectExtent l="0" t="0" r="9525" b="0"/>
                  <wp:docPr id="1480" name="图片 14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xonom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tæ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30E33E" wp14:editId="138AC28E">
                  <wp:extent cx="161925" cy="152400"/>
                  <wp:effectExtent l="0" t="0" r="9525" b="0"/>
                  <wp:docPr id="1479" name="图片 14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chnolog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tek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566CD2" wp14:editId="079986B7">
                  <wp:extent cx="161925" cy="152400"/>
                  <wp:effectExtent l="0" t="0" r="9525" b="0"/>
                  <wp:docPr id="1478" name="图片 14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mper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D1C677" wp14:editId="35B78E9C">
                  <wp:extent cx="161925" cy="152400"/>
                  <wp:effectExtent l="0" t="0" r="9525" b="0"/>
                  <wp:docPr id="1477" name="图片 14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mpo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E6C62B" wp14:editId="794D551B">
                  <wp:extent cx="161925" cy="152400"/>
                  <wp:effectExtent l="0" t="0" r="9525" b="0"/>
                  <wp:docPr id="1476" name="图片 14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ndent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en'd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C6E5D2" wp14:editId="376B6A41">
                  <wp:extent cx="161925" cy="152400"/>
                  <wp:effectExtent l="0" t="0" r="9525" b="0"/>
                  <wp:docPr id="1475" name="图片 14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eor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θ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D80599" wp14:editId="305B8B16">
                  <wp:extent cx="161925" cy="152400"/>
                  <wp:effectExtent l="0" t="0" r="9525" b="0"/>
                  <wp:docPr id="1474" name="图片 14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imekeep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aim.ki:p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F38FED" wp14:editId="14E55523">
                  <wp:extent cx="161925" cy="152400"/>
                  <wp:effectExtent l="0" t="0" r="9525" b="0"/>
                  <wp:docPr id="1473" name="图片 14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oler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FFD19E" wp14:editId="3D197330">
                  <wp:extent cx="161925" cy="152400"/>
                  <wp:effectExtent l="0" t="0" r="9525" b="0"/>
                  <wp:docPr id="1472" name="图片 14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ol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64DBA5" wp14:editId="7C4B0F4C">
                  <wp:extent cx="161925" cy="152400"/>
                  <wp:effectExtent l="0" t="0" r="9525" b="0"/>
                  <wp:docPr id="1471" name="图片 14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ou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tau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96C5F3" wp14:editId="4134F87C">
                  <wp:extent cx="161925" cy="152400"/>
                  <wp:effectExtent l="0" t="0" r="9525" b="0"/>
                  <wp:docPr id="1470" name="图片 14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ditional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l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2D7488" wp14:editId="72DC43D2">
                  <wp:extent cx="161925" cy="152400"/>
                  <wp:effectExtent l="0" t="0" r="9525" b="0"/>
                  <wp:docPr id="1469" name="图片 14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mp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ræmp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22B4E5" wp14:editId="5982745B">
                  <wp:extent cx="161925" cy="152400"/>
                  <wp:effectExtent l="0" t="0" r="9525" b="0"/>
                  <wp:docPr id="1468" name="图片 14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qu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ræŋkw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B6A59D" wp14:editId="05FC8115">
                  <wp:extent cx="161925" cy="152400"/>
                  <wp:effectExtent l="0" t="0" r="9525" b="0"/>
                  <wp:docPr id="1467" name="图片 14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cend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æn's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F0BEA6" wp14:editId="28CEACBD">
                  <wp:extent cx="161925" cy="152400"/>
                  <wp:effectExtent l="0" t="0" r="9525" b="0"/>
                  <wp:docPr id="1466" name="图片 14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crib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træns'kraib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C59E9C" wp14:editId="0762993F">
                  <wp:extent cx="161925" cy="152400"/>
                  <wp:effectExtent l="0" t="0" r="9525" b="0"/>
                  <wp:docPr id="1465" name="图片 14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treache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9DBFCE" wp14:editId="7AD42B55">
                  <wp:extent cx="161925" cy="152400"/>
                  <wp:effectExtent l="0" t="0" r="9525" b="0"/>
                  <wp:docPr id="1464" name="图片 14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epid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tr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8F527E" wp14:editId="6D5C73ED">
                  <wp:extent cx="161925" cy="152400"/>
                  <wp:effectExtent l="0" t="0" r="9525" b="0"/>
                  <wp:docPr id="1463" name="图片 14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ucul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D8483B" wp14:editId="1A57C019">
                  <wp:extent cx="161925" cy="152400"/>
                  <wp:effectExtent l="0" t="0" r="9525" b="0"/>
                  <wp:docPr id="1462" name="图片 14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yrann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i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714F8E" wp14:editId="1D05D793">
                  <wp:extent cx="161925" cy="152400"/>
                  <wp:effectExtent l="0" t="0" r="9525" b="0"/>
                  <wp:docPr id="1461" name="图片 14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biquit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ju:'bi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2BE5D7" wp14:editId="231D2EDE">
                  <wp:extent cx="161925" cy="152400"/>
                  <wp:effectExtent l="0" t="0" r="9525" b="0"/>
                  <wp:docPr id="1460" name="图片 14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nim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ju'næn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9BB23F" wp14:editId="3D11EC2F">
                  <wp:extent cx="161925" cy="152400"/>
                  <wp:effectExtent l="0" t="0" r="9525" b="0"/>
                  <wp:docPr id="1459" name="图片 14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void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9EA3FC" wp14:editId="2805DD61">
                  <wp:extent cx="161925" cy="152400"/>
                  <wp:effectExtent l="0" t="0" r="9525" b="0"/>
                  <wp:docPr id="1458" name="图片 14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war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s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hang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0A9C32" wp14:editId="2616E85B">
                  <wp:extent cx="161925" cy="152400"/>
                  <wp:effectExtent l="0" t="0" r="9525" b="0"/>
                  <wp:docPr id="1457" name="图片 14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mplic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plike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DCBBC1" wp14:editId="4A1BCD01">
                  <wp:extent cx="161925" cy="152400"/>
                  <wp:effectExtent l="0" t="0" r="9525" b="0"/>
                  <wp:docPr id="1456" name="图片 14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fi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'faind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cu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947CCD" wp14:editId="06848B5C">
                  <wp:extent cx="161925" cy="152400"/>
                  <wp:effectExtent l="0" t="0" r="9525" b="0"/>
                  <wp:docPr id="1455" name="图片 14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pl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l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E2F575" wp14:editId="0EEF435A">
                  <wp:extent cx="161925" cy="152400"/>
                  <wp:effectExtent l="0" t="0" r="9525" b="0"/>
                  <wp:docPr id="1454" name="图片 14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stand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t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F78FDE" wp14:editId="3356E5A8">
                  <wp:extent cx="161925" cy="152400"/>
                  <wp:effectExtent l="0" t="0" r="9525" b="0"/>
                  <wp:docPr id="1453" name="图片 14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s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B525BD" wp14:editId="6B7596FA">
                  <wp:extent cx="161925" cy="152400"/>
                  <wp:effectExtent l="0" t="0" r="9525" b="0"/>
                  <wp:docPr id="1452" name="图片 14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enlighte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n'la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fetter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2DF46D" wp14:editId="1306B9F7">
                  <wp:extent cx="161925" cy="152400"/>
                  <wp:effectExtent l="0" t="0" r="9525" b="0"/>
                  <wp:docPr id="1451" name="图片 14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gui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gaidid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happ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hæpinis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ju: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18ED56" wp14:editId="4B559CFC">
                  <wp:extent cx="161925" cy="152400"/>
                  <wp:effectExtent l="0" t="0" r="9525" b="0"/>
                  <wp:docPr id="1450" name="图片 14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mpress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m'prest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qu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ju:'ni: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7457D9" wp14:editId="405AF3AD">
                  <wp:extent cx="161925" cy="152400"/>
                  <wp:effectExtent l="0" t="0" r="9525" b="0"/>
                  <wp:docPr id="1449" name="图片 14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npopu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431780" wp14:editId="34E979AB">
                  <wp:extent cx="161925" cy="152400"/>
                  <wp:effectExtent l="0" t="0" r="9525" b="0"/>
                  <wp:docPr id="1448" name="图片 14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romis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s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ED6BCF" wp14:editId="5E4DEA78">
                  <wp:extent cx="161925" cy="152400"/>
                  <wp:effectExtent l="0" t="0" r="9525" b="0"/>
                  <wp:docPr id="1447" name="图片 14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questio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w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28EA9D" wp14:editId="32BD6DE4">
                  <wp:extent cx="161925" cy="152400"/>
                  <wp:effectExtent l="0" t="0" r="9525" b="0"/>
                  <wp:docPr id="1446" name="图片 14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cogniz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r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naizd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l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ri'l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]  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mark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ri'mɑ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 </w:t>
            </w:r>
          </w:p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crupu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kru:p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2D8A30" wp14:editId="761B1C6A">
                  <wp:extent cx="161925" cy="152400"/>
                  <wp:effectExtent l="0" t="0" r="9525" b="0"/>
                  <wp:docPr id="1445" name="图片 14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5" w:type="pct"/>
            <w:vMerge w:val="restart"/>
            <w:hideMark/>
          </w:tcPr>
          <w:p w:rsidR="00360873" w:rsidRDefault="00360873" w:rsidP="00CF2E70">
            <w:pPr>
              <w:widowControl/>
              <w:jc w:val="left"/>
              <w:rPr>
                <w:rFonts w:ascii="微软雅黑" w:eastAsia="微软雅黑" w:hAnsi="微软雅黑" w:cs="Arial" w:hint="eastAsia"/>
                <w:kern w:val="0"/>
                <w:sz w:val="18"/>
                <w:szCs w:val="18"/>
              </w:rPr>
            </w:pP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基本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糖精</w:t>
            </w:r>
          </w:p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亵渎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讽刺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享受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分歧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科学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保密 adv. 秘密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久坐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感觉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lastRenderedPageBreak/>
              <w:t>adj. 轰动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连续的 adv. 连续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平静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严肃， 认真</w:t>
            </w:r>
          </w:p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奴役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耻的 adv. 不知羞耻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变短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精明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模拟， 模仿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模拟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骨骼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社会学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社会学家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社会学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缓和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身体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稀少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令人惊叹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偶发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虚假的， 伪造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轻蔑地拒绝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标准化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固定模式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刺激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奇怪地， 异常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战略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基本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成流线型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紧张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模式化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辅助物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实质上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推翻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接连着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表面上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限制； 抑制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超越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超现实主义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替代品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敏感性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容易…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疑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象征主义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症状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lastRenderedPageBreak/>
              <w:t>adj. 具有（某种）症状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言而喻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分类学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技术上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节制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（乐曲的）速度， 节奏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倾向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理论家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计时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容忍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通行费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兜售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传统主义者， 因循守旧者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践踏， 轻视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安静的； 稳定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卓越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抄写； 转录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危险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恐惧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残酷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专制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到处存在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一致同意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可避免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了解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变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简单的； 不混乱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定义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削弱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贬低…的重要性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理解的 adv. 可理解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轻描淡写， 避重就轻地说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知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拘无束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向导的， 无约束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痛苦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统一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没有印象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独特地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受欢迎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没有希望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毫无疑问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被认出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可靠的</w:t>
            </w:r>
          </w:p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lastRenderedPageBreak/>
              <w:t>adj. 不明显的</w:t>
            </w:r>
          </w:p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原则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  <w:tr w:rsidR="00CB7AE8" w:rsidRPr="00360873" w:rsidTr="00360873">
        <w:trPr>
          <w:trHeight w:val="450"/>
        </w:trPr>
        <w:tc>
          <w:tcPr>
            <w:tcW w:w="291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  <w:tc>
          <w:tcPr>
            <w:tcW w:w="2085" w:type="pct"/>
            <w:vMerge/>
            <w:hideMark/>
          </w:tcPr>
          <w:p w:rsidR="00CB7AE8" w:rsidRPr="00360873" w:rsidRDefault="00CB7AE8" w:rsidP="00CF2E70">
            <w:pPr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14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973"/>
        <w:gridCol w:w="3549"/>
      </w:tblGrid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kill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kild]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熟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tre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ri:tid] 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经处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warran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id] 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根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topi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ju: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p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77E3EA" wp14:editId="5C6F6AB0">
                  <wp:extent cx="161925" cy="152400"/>
                  <wp:effectExtent l="0" t="0" r="9525" b="0"/>
                  <wp:docPr id="1623" name="图片 16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乌托邦式的； 空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lid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vælid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64C566" wp14:editId="35F5BDEF">
                  <wp:extent cx="161925" cy="152400"/>
                  <wp:effectExtent l="0" t="0" r="9525" b="0"/>
                  <wp:docPr id="1622" name="图片 16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证实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ne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EA5B4E" wp14:editId="18BD9FD7">
                  <wp:extent cx="161925" cy="152400"/>
                  <wp:effectExtent l="0" t="0" r="9525" b="0"/>
                  <wp:docPr id="1621" name="图片 16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令人尊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nge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5A9B2E" wp14:editId="5E003483">
                  <wp:extent cx="161925" cy="152400"/>
                  <wp:effectExtent l="0" t="0" r="9525" b="0"/>
                  <wp:docPr id="1620" name="图片 16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报复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sat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a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F4E1E5" wp14:editId="068ACB43">
                  <wp:extent cx="161925" cy="152400"/>
                  <wp:effectExtent l="0" t="0" r="9525" b="0"/>
                  <wp:docPr id="1619" name="图片 16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通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teb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b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D3E789" wp14:editId="12664857">
                  <wp:extent cx="161925" cy="152400"/>
                  <wp:effectExtent l="0" t="0" r="9525" b="0"/>
                  <wp:docPr id="1618" name="图片 16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脊椎动物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x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ek's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5BAA19" wp14:editId="15996BA2">
                  <wp:extent cx="161925" cy="152400"/>
                  <wp:effectExtent l="0" t="0" r="9525" b="0"/>
                  <wp:docPr id="1617" name="图片 16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恼怒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B818A8" wp14:editId="4496B9C6">
                  <wp:extent cx="161925" cy="152400"/>
                  <wp:effectExtent l="0" t="0" r="9525" b="0"/>
                  <wp:docPr id="1616" name="图片 16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生长发育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D8A6AA" wp14:editId="307EA7D1">
                  <wp:extent cx="161925" cy="152400"/>
                  <wp:effectExtent l="0" t="0" r="9525" b="0"/>
                  <wp:docPr id="1615" name="图片 16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恶意的 n. 不道德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ndi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vin'di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809F3D" wp14:editId="69699CE2">
                  <wp:extent cx="161925" cy="152400"/>
                  <wp:effectExtent l="0" t="0" r="9525" b="0"/>
                  <wp:docPr id="1614" name="图片 16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报仇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virtu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7C5FD7" wp14:editId="7B75A919">
                  <wp:extent cx="161925" cy="152400"/>
                  <wp:effectExtent l="0" t="0" r="9525" b="0"/>
                  <wp:docPr id="1613" name="图片 16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虚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rtuos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ɑ: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CBDE4A" wp14:editId="361B98F8">
                  <wp:extent cx="161925" cy="152400"/>
                  <wp:effectExtent l="0" t="0" r="9525" b="0"/>
                  <wp:docPr id="1612" name="图片 16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艺术品的欣赏或爱好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sion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n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F807CE" wp14:editId="1E503178">
                  <wp:extent cx="161925" cy="152400"/>
                  <wp:effectExtent l="0" t="0" r="9525" b="0"/>
                  <wp:docPr id="1611" name="图片 16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幻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ta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a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89BB45" wp14:editId="12E225E7">
                  <wp:extent cx="161925" cy="152400"/>
                  <wp:effectExtent l="0" t="0" r="9525" b="0"/>
                  <wp:docPr id="1610" name="图片 16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活力论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t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0A00A0" wp14:editId="1FC6C74E">
                  <wp:extent cx="161925" cy="152400"/>
                  <wp:effectExtent l="0" t="0" r="9525" b="0"/>
                  <wp:docPr id="1609" name="图片 16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失效； 损害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triol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itr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218EFD" wp14:editId="4977697C">
                  <wp:extent cx="161925" cy="152400"/>
                  <wp:effectExtent l="0" t="0" r="9525" b="0"/>
                  <wp:docPr id="1608" name="图片 16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尖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ogu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g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D17FF0" wp14:editId="2B25EE1C">
                  <wp:extent cx="161925" cy="152400"/>
                  <wp:effectExtent l="0" t="0" r="9525" b="0"/>
                  <wp:docPr id="1607" name="图片 16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时尚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olcan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'kæn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3CE343" wp14:editId="7AE75DDF">
                  <wp:extent cx="161925" cy="152400"/>
                  <wp:effectExtent l="0" t="0" r="9525" b="0"/>
                  <wp:docPr id="1606" name="图片 16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火山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D05E52" wp14:editId="68BF2FA0">
                  <wp:extent cx="161925" cy="152400"/>
                  <wp:effectExtent l="0" t="0" r="9525" b="0"/>
                  <wp:docPr id="1605" name="图片 16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小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astela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weistlæ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BB4519" wp14:editId="1A56AA86">
                  <wp:extent cx="161925" cy="152400"/>
                  <wp:effectExtent l="0" t="0" r="9525" b="0"/>
                  <wp:docPr id="1604" name="图片 16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未开垦的荒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el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el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F9B753" wp14:editId="11FAABBE">
                  <wp:extent cx="161925" cy="152400"/>
                  <wp:effectExtent l="0" t="0" r="9525" b="0"/>
                  <wp:docPr id="1603" name="图片 16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混乱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hims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wimz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55D0B6" wp14:editId="3F34C8AF">
                  <wp:extent cx="161925" cy="152400"/>
                  <wp:effectExtent l="0" t="0" r="9525" b="0"/>
                  <wp:docPr id="1602" name="图片 16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与众不同的想法， 怪念头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ill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il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99287C" wp14:editId="33B30606">
                  <wp:extent cx="161925" cy="152400"/>
                  <wp:effectExtent l="0" t="0" r="9525" b="0"/>
                  <wp:docPr id="1601" name="图片 16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任性的 adv. 任性固执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ithdraw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wið'd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92036F" wp14:editId="279A6E27">
                  <wp:extent cx="161925" cy="152400"/>
                  <wp:effectExtent l="0" t="0" r="9525" b="0"/>
                  <wp:docPr id="1600" name="图片 16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离开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andon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9CC1B4" wp14:editId="06BFEF1C">
                  <wp:extent cx="161925" cy="152400"/>
                  <wp:effectExtent l="0" t="0" r="9525" b="0"/>
                  <wp:docPr id="1599" name="图片 15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放弃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brev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ri:vi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228D55" wp14:editId="1694C408">
                  <wp:extent cx="161925" cy="152400"/>
                  <wp:effectExtent l="0" t="0" r="9525" b="0"/>
                  <wp:docPr id="1598" name="图片 15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简略； 缩写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e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61AE5A" wp14:editId="566A9CF1">
                  <wp:extent cx="161925" cy="152400"/>
                  <wp:effectExtent l="0" t="0" r="9525" b="0"/>
                  <wp:docPr id="1597" name="图片 15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煽动， 怂恿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ey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AD07C2" wp14:editId="680F9715">
                  <wp:extent cx="161925" cy="152400"/>
                  <wp:effectExtent l="0" t="0" r="9525" b="0"/>
                  <wp:docPr id="1596" name="图片 15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搁置， 暂时中止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je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b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47537B" wp14:editId="295A8EB2">
                  <wp:extent cx="161925" cy="152400"/>
                  <wp:effectExtent l="0" t="0" r="9525" b="0"/>
                  <wp:docPr id="1595" name="图片 15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低声下气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j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728ECD" wp14:editId="0FDD2C83">
                  <wp:extent cx="161925" cy="152400"/>
                  <wp:effectExtent l="0" t="0" r="9525" b="0"/>
                  <wp:docPr id="1594" name="图片 15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声明放弃（信念、 行动等）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ol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4984AD" wp14:editId="0373A9D5">
                  <wp:extent cx="161925" cy="152400"/>
                  <wp:effectExtent l="0" t="0" r="9525" b="0"/>
                  <wp:docPr id="1593" name="图片 15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废除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rea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re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8F3E5C" wp14:editId="7E583BFD">
                  <wp:extent cx="161925" cy="152400"/>
                  <wp:effectExtent l="0" t="0" r="9525" b="0"/>
                  <wp:docPr id="1592" name="图片 15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并肩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abrup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t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DA45A5" wp14:editId="55AEB2A4">
                  <wp:extent cx="161925" cy="152400"/>
                  <wp:effectExtent l="0" t="0" r="9525" b="0"/>
                  <wp:docPr id="1591" name="图片 15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突然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st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'st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70F13E" wp14:editId="0AE3BBDB">
                  <wp:extent cx="161925" cy="152400"/>
                  <wp:effectExtent l="0" t="0" r="9525" b="0"/>
                  <wp:docPr id="1590" name="图片 15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节制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stin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b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AA4E48" wp14:editId="6A8A0B00">
                  <wp:extent cx="161925" cy="152400"/>
                  <wp:effectExtent l="0" t="0" r="9525" b="0"/>
                  <wp:docPr id="1589" name="图片 15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节食； 戒酒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stra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b'str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8DF9A5" wp14:editId="2FAEFDD8">
                  <wp:extent cx="161925" cy="152400"/>
                  <wp:effectExtent l="0" t="0" r="9525" b="0"/>
                  <wp:docPr id="1588" name="图片 15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摘要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stract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æbstrækt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081E1A" wp14:editId="0277CDD3">
                  <wp:extent cx="161925" cy="152400"/>
                  <wp:effectExtent l="0" t="0" r="9525" b="0"/>
                  <wp:docPr id="1587" name="图片 15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抽象性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sur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7C3937" wp14:editId="22ABF67B">
                  <wp:extent cx="161925" cy="152400"/>
                  <wp:effectExtent l="0" t="0" r="9525" b="0"/>
                  <wp:docPr id="1586" name="图片 15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荒谬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sur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DF1582" wp14:editId="6E48F2C4">
                  <wp:extent cx="161925" cy="152400"/>
                  <wp:effectExtent l="0" t="0" r="9525" b="0"/>
                  <wp:docPr id="1585" name="图片 15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荒谬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bysm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z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70B8FF" wp14:editId="1F75C928">
                  <wp:extent cx="161925" cy="152400"/>
                  <wp:effectExtent l="0" t="0" r="9525" b="0"/>
                  <wp:docPr id="1584" name="图片 15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糟透的， 极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ade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di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C08810" wp14:editId="5A30870F">
                  <wp:extent cx="161925" cy="152400"/>
                  <wp:effectExtent l="0" t="0" r="9525" b="0"/>
                  <wp:docPr id="1583" name="图片 15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学术界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ademici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k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1797C5" wp14:editId="5F266497">
                  <wp:extent cx="161925" cy="152400"/>
                  <wp:effectExtent l="0" t="0" r="9525" b="0"/>
                  <wp:docPr id="1582" name="图片 15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院士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ident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ksi'd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5C1AC2" wp14:editId="677B3A59">
                  <wp:extent cx="161925" cy="152400"/>
                  <wp:effectExtent l="0" t="0" r="9525" b="0"/>
                  <wp:docPr id="1581" name="图片 15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偶然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ola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e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0DF494" wp14:editId="1E6CB8CB">
                  <wp:extent cx="161925" cy="152400"/>
                  <wp:effectExtent l="0" t="0" r="9525" b="0"/>
                  <wp:docPr id="1580" name="图片 15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赞扬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cus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kju'z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8BD630" wp14:editId="1AA4A709">
                  <wp:extent cx="161925" cy="152400"/>
                  <wp:effectExtent l="0" t="0" r="9525" b="0"/>
                  <wp:docPr id="1579" name="图片 15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指责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erb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b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17BB08" wp14:editId="226EFFA5">
                  <wp:extent cx="161925" cy="152400"/>
                  <wp:effectExtent l="0" t="0" r="9525" b="0"/>
                  <wp:docPr id="1578" name="图片 15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尖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knowledg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456DD1" wp14:editId="0E92DFF8">
                  <wp:extent cx="161925" cy="152400"/>
                  <wp:effectExtent l="0" t="0" r="9525" b="0"/>
                  <wp:docPr id="1577" name="图片 15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承认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oly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7BD210" wp14:editId="5B369C3B">
                  <wp:extent cx="161925" cy="152400"/>
                  <wp:effectExtent l="0" t="0" r="9525" b="0"/>
                  <wp:docPr id="1576" name="图片 15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助手， 随从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quis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6D848E" wp14:editId="7582F068">
                  <wp:extent cx="161925" cy="152400"/>
                  <wp:effectExtent l="0" t="0" r="9525" b="0"/>
                  <wp:docPr id="1575" name="图片 15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获得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quit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w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B80F68" wp14:editId="7333BB35">
                  <wp:extent cx="161925" cy="152400"/>
                  <wp:effectExtent l="0" t="0" r="9525" b="0"/>
                  <wp:docPr id="1574" name="图片 15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宣告无罪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rimon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kri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n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C3C769" wp14:editId="43C60D6B">
                  <wp:extent cx="161925" cy="152400"/>
                  <wp:effectExtent l="0" t="0" r="9525" b="0"/>
                  <wp:docPr id="1573" name="图片 15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尖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t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ktivli] 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主动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tiv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v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E8F57B" wp14:editId="2E1E3106">
                  <wp:extent cx="161925" cy="152400"/>
                  <wp:effectExtent l="0" t="0" r="9525" b="0"/>
                  <wp:docPr id="1572" name="图片 15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激进分子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ctu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:'æliti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F02570" wp14:editId="51D8F7A7">
                  <wp:extent cx="161925" cy="152400"/>
                  <wp:effectExtent l="0" t="0" r="9525" b="0"/>
                  <wp:docPr id="1571" name="图片 15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现实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acum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ju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809814" wp14:editId="5A57220A">
                  <wp:extent cx="161925" cy="152400"/>
                  <wp:effectExtent l="0" t="0" r="9525" b="0"/>
                  <wp:docPr id="1570" name="图片 15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敏锐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apt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 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dæ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294421" wp14:editId="5627AFDB">
                  <wp:extent cx="161925" cy="152400"/>
                  <wp:effectExtent l="0" t="0" r="9525" b="0"/>
                  <wp:docPr id="1569" name="图片 15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适应性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ap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dæp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3D3A4E" wp14:editId="1FF2834D">
                  <wp:extent cx="161925" cy="152400"/>
                  <wp:effectExtent l="0" t="0" r="9525" b="0"/>
                  <wp:docPr id="1568" name="图片 15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适应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du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dju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C49BEF" wp14:editId="4A9ED1BA">
                  <wp:extent cx="161925" cy="152400"/>
                  <wp:effectExtent l="0" t="0" r="9525" b="0"/>
                  <wp:docPr id="1567" name="图片 15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引证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ep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dep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F120D0" wp14:editId="5084A241">
                  <wp:extent cx="161925" cy="152400"/>
                  <wp:effectExtent l="0" t="0" r="9525" b="0"/>
                  <wp:docPr id="1566" name="图片 15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擅长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he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h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28734B" wp14:editId="03DBBF4B">
                  <wp:extent cx="161925" cy="152400"/>
                  <wp:effectExtent l="0" t="0" r="9525" b="0"/>
                  <wp:docPr id="1565" name="图片 15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坚持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her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h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B5B400" wp14:editId="33C74CD3">
                  <wp:extent cx="161925" cy="152400"/>
                  <wp:effectExtent l="0" t="0" r="9525" b="0"/>
                  <wp:docPr id="1564" name="图片 15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拥护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jun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ŋ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399DF9" wp14:editId="306E097D">
                  <wp:extent cx="161925" cy="152400"/>
                  <wp:effectExtent l="0" t="0" r="9525" b="0"/>
                  <wp:docPr id="1563" name="图片 15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附属物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minis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min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DA53D8" wp14:editId="7BCF6C91">
                  <wp:extent cx="161925" cy="152400"/>
                  <wp:effectExtent l="0" t="0" r="9525" b="0"/>
                  <wp:docPr id="1562" name="图片 15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管理， 掌管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ministr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str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D53966" wp14:editId="2F07C7C9">
                  <wp:extent cx="161925" cy="152400"/>
                  <wp:effectExtent l="0" t="0" r="9525" b="0"/>
                  <wp:docPr id="1561" name="图片 15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管理员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mir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m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A3D366" wp14:editId="3EF1AEFF">
                  <wp:extent cx="161925" cy="152400"/>
                  <wp:effectExtent l="0" t="0" r="9525" b="0"/>
                  <wp:docPr id="1560" name="图片 15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仰慕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mon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874030" wp14:editId="0AB6369A">
                  <wp:extent cx="161925" cy="152400"/>
                  <wp:effectExtent l="0" t="0" r="9525" b="0"/>
                  <wp:docPr id="1559" name="图片 15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警告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umb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.b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6922D2" wp14:editId="4A69A78F">
                  <wp:extent cx="161925" cy="152400"/>
                  <wp:effectExtent l="0" t="0" r="9525" b="0"/>
                  <wp:docPr id="1558" name="图片 15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暗示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vanc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vɑ:n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27CB21" wp14:editId="7AA89A69">
                  <wp:extent cx="161925" cy="152400"/>
                  <wp:effectExtent l="0" t="0" r="9525" b="0"/>
                  <wp:docPr id="1557" name="图片 15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进步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vantage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d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8AA8A0" wp14:editId="3E73AF62">
                  <wp:extent cx="161925" cy="152400"/>
                  <wp:effectExtent l="0" t="0" r="9525" b="0"/>
                  <wp:docPr id="1556" name="图片 15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利的， 有优势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vers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d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s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FC7389" wp14:editId="13E94F20">
                  <wp:extent cx="161925" cy="152400"/>
                  <wp:effectExtent l="0" t="0" r="9525" b="0"/>
                  <wp:docPr id="1555" name="图片 15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手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dvoc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d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C1F5ED" wp14:editId="20044AB5">
                  <wp:extent cx="161925" cy="152400"/>
                  <wp:effectExtent l="0" t="0" r="9525" b="0"/>
                  <wp:docPr id="1554" name="图片 15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拥护， 支持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esthe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:s'θet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753B01" wp14:editId="52658874">
                  <wp:extent cx="161925" cy="152400"/>
                  <wp:effectExtent l="0" t="0" r="9525" b="0"/>
                  <wp:docPr id="1553" name="图片 15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有审美能力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ff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1D8780" wp14:editId="3AE42B9E">
                  <wp:extent cx="161925" cy="152400"/>
                  <wp:effectExtent l="0" t="0" r="9525" b="0"/>
                  <wp:docPr id="1552" name="图片 15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亲切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ffili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fili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40AD48" wp14:editId="3E446E3C">
                  <wp:extent cx="161925" cy="152400"/>
                  <wp:effectExtent l="0" t="0" r="9525" b="0"/>
                  <wp:docPr id="1551" name="图片 15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加入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ffin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233830" wp14:editId="4C2F74A9">
                  <wp:extent cx="161925" cy="152400"/>
                  <wp:effectExtent l="0" t="0" r="9525" b="0"/>
                  <wp:docPr id="1550" name="图片 15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喜好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fflu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fl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656A7A" wp14:editId="56B27B66">
                  <wp:extent cx="161925" cy="152400"/>
                  <wp:effectExtent l="0" t="0" r="9525" b="0"/>
                  <wp:docPr id="1549" name="图片 15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富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afford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0F2A70" wp14:editId="74DBDDDB">
                  <wp:extent cx="161925" cy="152400"/>
                  <wp:effectExtent l="0" t="0" r="9525" b="0"/>
                  <wp:docPr id="1548" name="图片 15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支付得起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grav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v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87BBF7" wp14:editId="7B42B796">
                  <wp:extent cx="161925" cy="152400"/>
                  <wp:effectExtent l="0" t="0" r="9525" b="0"/>
                  <wp:docPr id="1547" name="图片 15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加重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0D545B" wp14:editId="7C6A02C4">
                  <wp:extent cx="161925" cy="152400"/>
                  <wp:effectExtent l="0" t="0" r="9525" b="0"/>
                  <wp:docPr id="1546" name="图片 15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敏捷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F70697" wp14:editId="7BC48ADF">
                  <wp:extent cx="161925" cy="152400"/>
                  <wp:effectExtent l="0" t="0" r="9525" b="0"/>
                  <wp:docPr id="1545" name="图片 15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变老， 变成熟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i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F2D129" wp14:editId="2A4ED508">
                  <wp:extent cx="161925" cy="152400"/>
                  <wp:effectExtent l="0" t="0" r="9525" b="0"/>
                  <wp:docPr id="1544" name="图片 15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激动； 焦虑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i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BC7E61" wp14:editId="42491166">
                  <wp:extent cx="161925" cy="152400"/>
                  <wp:effectExtent l="0" t="0" r="9525" b="0"/>
                  <wp:docPr id="1543" name="图片 15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焦虑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gronom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8C0B6D" wp14:editId="169F1617">
                  <wp:extent cx="161925" cy="152400"/>
                  <wp:effectExtent l="0" t="0" r="9525" b="0"/>
                  <wp:docPr id="1542" name="图片 15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农学家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i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e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ABBEAE" wp14:editId="64BF0C4D">
                  <wp:extent cx="161925" cy="152400"/>
                  <wp:effectExtent l="0" t="0" r="9525" b="0"/>
                  <wp:docPr id="1541" name="图片 15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助手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im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eim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DE7AAB" wp14:editId="2B149783">
                  <wp:extent cx="161925" cy="152400"/>
                  <wp:effectExtent l="0" t="0" r="9525" b="0"/>
                  <wp:docPr id="1540" name="图片 15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目的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be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'bi: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51E63D" wp14:editId="24FA7D3E">
                  <wp:extent cx="161925" cy="152400"/>
                  <wp:effectExtent l="0" t="0" r="9525" b="0"/>
                  <wp:docPr id="1539" name="图片 15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conj. 即使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6EDF16" wp14:editId="0970F44F">
                  <wp:extent cx="161925" cy="152400"/>
                  <wp:effectExtent l="0" t="0" r="9525" b="0"/>
                  <wp:docPr id="1538" name="图片 15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警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D69A01" wp14:editId="4ADED8A7">
                  <wp:extent cx="161925" cy="152400"/>
                  <wp:effectExtent l="0" t="0" r="9525" b="0"/>
                  <wp:docPr id="1537" name="图片 15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减轻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eg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li'g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0C1652" wp14:editId="4AC1400C">
                  <wp:extent cx="161925" cy="152400"/>
                  <wp:effectExtent l="0" t="0" r="9525" b="0"/>
                  <wp:docPr id="1536" name="图片 15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指责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eg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40F9D2" wp14:editId="63BCD8F6">
                  <wp:extent cx="161925" cy="152400"/>
                  <wp:effectExtent l="0" t="0" r="9525" b="0"/>
                  <wp:docPr id="1535" name="图片 15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egi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i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05B1AA" wp14:editId="647D95CE">
                  <wp:extent cx="161925" cy="152400"/>
                  <wp:effectExtent l="0" t="0" r="9525" b="0"/>
                  <wp:docPr id="1534" name="图片 15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忠诚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ow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a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A8D579" wp14:editId="6F125C1F">
                  <wp:extent cx="161925" cy="152400"/>
                  <wp:effectExtent l="0" t="0" r="9525" b="0"/>
                  <wp:docPr id="1533" name="图片 15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津贴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o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C6FCD2" wp14:editId="03DDA3EA">
                  <wp:extent cx="161925" cy="152400"/>
                  <wp:effectExtent l="0" t="0" r="9525" b="0"/>
                  <wp:docPr id="1532" name="图片 15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掺杂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4840EE" wp14:editId="7DEFC33F">
                  <wp:extent cx="161925" cy="152400"/>
                  <wp:effectExtent l="0" t="0" r="9525" b="0"/>
                  <wp:docPr id="1531" name="图片 15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暗示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魅力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774D1E" wp14:editId="62D62C59">
                  <wp:extent cx="161925" cy="152400"/>
                  <wp:effectExtent l="0" t="0" r="9525" b="0"/>
                  <wp:docPr id="1530" name="图片 15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暗示</w:t>
            </w:r>
          </w:p>
        </w:tc>
      </w:tr>
      <w:tr w:rsidR="00CB7AE8" w:rsidRPr="00360873" w:rsidTr="00360873">
        <w:trPr>
          <w:trHeight w:val="450"/>
        </w:trPr>
        <w:tc>
          <w:tcPr>
            <w:tcW w:w="291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CC47DE" wp14:editId="2DEE02AA">
                  <wp:extent cx="161925" cy="152400"/>
                  <wp:effectExtent l="0" t="0" r="9525" b="0"/>
                  <wp:docPr id="1529" name="图片 15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7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8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同盟国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lastRenderedPageBreak/>
        <w:t>LIST15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812"/>
        <w:gridCol w:w="3710"/>
      </w:tblGrid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luminu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ju: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]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铝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alga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æl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2AC21D" wp14:editId="6F65B8C6">
                  <wp:extent cx="161925" cy="152400"/>
                  <wp:effectExtent l="0" t="0" r="9525" b="0"/>
                  <wp:docPr id="1721" name="图片 17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混合体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bigu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mbi'g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DEE087" wp14:editId="0A5856FD">
                  <wp:extent cx="161925" cy="152400"/>
                  <wp:effectExtent l="0" t="0" r="9525" b="0"/>
                  <wp:docPr id="1720" name="图片 17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模棱两可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elio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mi: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28BCB9" wp14:editId="3FDCC56C">
                  <wp:extent cx="161925" cy="152400"/>
                  <wp:effectExtent l="0" t="0" r="9525" b="0"/>
                  <wp:docPr id="1719" name="图片 17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改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e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i: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04834C" wp14:editId="1E2DE11D">
                  <wp:extent cx="161925" cy="152400"/>
                  <wp:effectExtent l="0" t="0" r="9525" b="0"/>
                  <wp:docPr id="1718" name="图片 17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通情达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me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e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473306" wp14:editId="5A7D2287">
                  <wp:extent cx="161925" cy="152400"/>
                  <wp:effectExtent l="0" t="0" r="9525" b="0"/>
                  <wp:docPr id="1717" name="图片 17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修正， 改进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athem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æθ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549815" wp14:editId="735B1932">
                  <wp:extent cx="161925" cy="152400"/>
                  <wp:effectExtent l="0" t="0" r="9525" b="0"/>
                  <wp:docPr id="1716" name="图片 17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令人极其讨厌的人或事物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cest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ænsist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D6D286" wp14:editId="1657391F">
                  <wp:extent cx="161925" cy="152400"/>
                  <wp:effectExtent l="0" t="0" r="9525" b="0"/>
                  <wp:docPr id="1715" name="图片 17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祖先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cill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l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6DB13B" wp14:editId="0C350B63">
                  <wp:extent cx="161925" cy="152400"/>
                  <wp:effectExtent l="0" t="0" r="9525" b="0"/>
                  <wp:docPr id="1714" name="图片 17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辅助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nex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nek's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31E9D3" wp14:editId="39E43AB7">
                  <wp:extent cx="161925" cy="152400"/>
                  <wp:effectExtent l="0" t="0" r="9525" b="0"/>
                  <wp:docPr id="1713" name="图片 17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并吞， 合并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nihi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827EAE" wp14:editId="57428F88">
                  <wp:extent cx="161925" cy="152400"/>
                  <wp:effectExtent l="0" t="0" r="9525" b="0"/>
                  <wp:docPr id="1712" name="图片 17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无效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nihi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n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23F269" wp14:editId="14176264">
                  <wp:extent cx="161925" cy="152400"/>
                  <wp:effectExtent l="0" t="0" r="9525" b="0"/>
                  <wp:docPr id="1711" name="图片 17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消灭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no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55E0AD" wp14:editId="7C994541">
                  <wp:extent cx="161925" cy="152400"/>
                  <wp:effectExtent l="0" t="0" r="9525" b="0"/>
                  <wp:docPr id="1710" name="图片 17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注解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nounc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aun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D1C6B8" wp14:editId="14C1482E">
                  <wp:extent cx="161925" cy="152400"/>
                  <wp:effectExtent l="0" t="0" r="9525" b="0"/>
                  <wp:docPr id="1709" name="图片 17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宣布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noy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DBF46E" wp14:editId="4A3CDF20">
                  <wp:extent cx="161925" cy="152400"/>
                  <wp:effectExtent l="0" t="0" r="9525" b="0"/>
                  <wp:docPr id="1708" name="图片 17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生气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agon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n'tæ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123AB2" wp14:editId="0762B91A">
                  <wp:extent cx="161925" cy="152400"/>
                  <wp:effectExtent l="0" t="0" r="9525" b="0"/>
                  <wp:docPr id="1707" name="图片 17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立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arc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æn'tɑ:k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1CAC86" wp14:editId="0A1390BC">
                  <wp:extent cx="161925" cy="152400"/>
                  <wp:effectExtent l="0" t="0" r="9525" b="0"/>
                  <wp:docPr id="1706" name="图片 17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南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ed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ænti'd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E326AB" wp14:editId="614F5FC9">
                  <wp:extent cx="161925" cy="152400"/>
                  <wp:effectExtent l="0" t="0" r="9525" b="0"/>
                  <wp:docPr id="1705" name="图片 17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proofErr w:type="gramStart"/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proofErr w:type="gramEnd"/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 早于…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hropolog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nθ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D9E014" wp14:editId="01762F5E">
                  <wp:extent cx="161925" cy="152400"/>
                  <wp:effectExtent l="0" t="0" r="9525" b="0"/>
                  <wp:docPr id="1704" name="图片 17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人类学家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ig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BEA8E2" wp14:editId="1061BB73">
                  <wp:extent cx="161925" cy="152400"/>
                  <wp:effectExtent l="0" t="0" r="9525" b="0"/>
                  <wp:docPr id="1703" name="图片 17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抗原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ntithesi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æn'ti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497F50" wp14:editId="7FA5F4BA">
                  <wp:extent cx="161925" cy="152400"/>
                  <wp:effectExtent l="0" t="0" r="9525" b="0"/>
                  <wp:docPr id="1702" name="图片 17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照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aphor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ADA2B8" wp14:editId="6F483B84">
                  <wp:extent cx="161925" cy="152400"/>
                  <wp:effectExtent l="0" t="0" r="9525" b="0"/>
                  <wp:docPr id="1701" name="图片 17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警句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ar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CF7C7B" wp14:editId="50E74829">
                  <wp:extent cx="161925" cy="152400"/>
                  <wp:effectExtent l="0" t="0" r="9525" b="0"/>
                  <wp:docPr id="1700" name="图片 17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稀有的现象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ea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i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476A36" wp14:editId="74C27DA5">
                  <wp:extent cx="161925" cy="152400"/>
                  <wp:effectExtent l="0" t="0" r="9525" b="0"/>
                  <wp:docPr id="1699" name="图片 16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安抚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lau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A7E22F" wp14:editId="6D9CF013">
                  <wp:extent cx="161925" cy="152400"/>
                  <wp:effectExtent l="0" t="0" r="9525" b="0"/>
                  <wp:docPr id="1698" name="图片 16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赞扬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lic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pl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E9FEAC" wp14:editId="50DC0C29">
                  <wp:extent cx="161925" cy="152400"/>
                  <wp:effectExtent l="0" t="0" r="9525" b="0"/>
                  <wp:docPr id="1697" name="图片 16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适用性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ra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re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AF96CD" wp14:editId="27391F99">
                  <wp:extent cx="161925" cy="152400"/>
                  <wp:effectExtent l="0" t="0" r="9525" b="0"/>
                  <wp:docPr id="1696" name="图片 16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评价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r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r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F2BF7E" wp14:editId="33A8F75A">
                  <wp:extent cx="161925" cy="152400"/>
                  <wp:effectExtent l="0" t="0" r="9525" b="0"/>
                  <wp:docPr id="1695" name="图片 16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告知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propri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pri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A18278" wp14:editId="4C16EF23">
                  <wp:extent cx="161925" cy="152400"/>
                  <wp:effectExtent l="0" t="0" r="9525" b="0"/>
                  <wp:docPr id="1694" name="图片 16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挪用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ropo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F2F948" wp14:editId="06521E18">
                  <wp:extent cx="161925" cy="152400"/>
                  <wp:effectExtent l="0" t="0" r="9525" b="0"/>
                  <wp:docPr id="1693" name="图片 16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恰当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p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æpt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CED52E" wp14:editId="7FD4FA15">
                  <wp:extent cx="161925" cy="152400"/>
                  <wp:effectExtent l="0" t="0" r="9525" b="0"/>
                  <wp:docPr id="1692" name="图片 16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恰当地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8CFB3F" wp14:editId="168F6979">
                  <wp:extent cx="161925" cy="152400"/>
                  <wp:effectExtent l="0" t="0" r="9525" b="0"/>
                  <wp:docPr id="1691" name="图片 16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bi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ɑ:b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DE24E1" wp14:editId="28398D87">
                  <wp:extent cx="161925" cy="152400"/>
                  <wp:effectExtent l="0" t="0" r="9525" b="0"/>
                  <wp:docPr id="1690" name="图片 16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裁决者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bitrari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ɑ: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r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D4FB14" wp14:editId="46B10A34">
                  <wp:extent cx="161925" cy="152400"/>
                  <wp:effectExtent l="0" t="0" r="9525" b="0"/>
                  <wp:docPr id="1689" name="图片 16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任意地， 武断地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bitr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ɑ:bitr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965812" wp14:editId="19BD9B62">
                  <wp:extent cx="161925" cy="152400"/>
                  <wp:effectExtent l="0" t="0" r="9525" b="0"/>
                  <wp:docPr id="1688" name="图片 16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仲裁者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cha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ɑ:'kei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D2AF2C" wp14:editId="4C96FB16">
                  <wp:extent cx="161925" cy="152400"/>
                  <wp:effectExtent l="0" t="0" r="9525" b="0"/>
                  <wp:docPr id="1687" name="图片 16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过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chetyp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ɑr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taip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46F43D" wp14:editId="3614ACCA">
                  <wp:extent cx="161925" cy="152400"/>
                  <wp:effectExtent l="0" t="0" r="9525" b="0"/>
                  <wp:docPr id="1686" name="图片 16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典型地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d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ɑ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D3B5D6" wp14:editId="6AF39188">
                  <wp:extent cx="161925" cy="152400"/>
                  <wp:effectExtent l="0" t="0" r="9525" b="0"/>
                  <wp:docPr id="1685" name="图片 16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热情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ær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4ADD06" wp14:editId="610E1DEC">
                  <wp:extent cx="161925" cy="152400"/>
                  <wp:effectExtent l="0" t="0" r="9525" b="0"/>
                  <wp:docPr id="1684" name="图片 16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9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干旱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istocr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ri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D566BB" wp14:editId="53D2E5AE">
                  <wp:extent cx="161925" cy="152400"/>
                  <wp:effectExtent l="0" t="0" r="9525" b="0"/>
                  <wp:docPr id="1683" name="图片 16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贵族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rr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183B7F" wp14:editId="35AF436A">
                  <wp:extent cx="161925" cy="152400"/>
                  <wp:effectExtent l="0" t="0" r="9525" b="0"/>
                  <wp:docPr id="1682" name="图片 16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一系列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cert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æ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t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91BB03" wp14:editId="23C03689">
                  <wp:extent cx="161925" cy="152400"/>
                  <wp:effectExtent l="0" t="0" r="9525" b="0"/>
                  <wp:docPr id="1681" name="图片 16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确定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ce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e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E56B70" wp14:editId="6F576713">
                  <wp:extent cx="161925" cy="152400"/>
                  <wp:effectExtent l="0" t="0" r="9525" b="0"/>
                  <wp:docPr id="1680" name="图片 16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苦行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ascetic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tis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BFCF8D" wp14:editId="338A1137">
                  <wp:extent cx="161925" cy="152400"/>
                  <wp:effectExtent l="0" t="0" r="9525" b="0"/>
                  <wp:docPr id="1679" name="图片 16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苦行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parta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pɑrte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C874B3" wp14:editId="0B31BAD7">
                  <wp:extent cx="161925" cy="152400"/>
                  <wp:effectExtent l="0" t="0" r="9525" b="0"/>
                  <wp:docPr id="1678" name="图片 16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阿斯巴甜（一种人造甜味剂）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ess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11CF9C" wp14:editId="7F5643C6">
                  <wp:extent cx="161925" cy="152400"/>
                  <wp:effectExtent l="0" t="0" r="9525" b="0"/>
                  <wp:docPr id="1677" name="图片 16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助理行政官， 陪审法官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id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id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253D03" wp14:editId="67A24898">
                  <wp:extent cx="161925" cy="152400"/>
                  <wp:effectExtent l="0" t="0" r="9525" b="0"/>
                  <wp:docPr id="1676" name="图片 16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勤奋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or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0C5DC2" wp14:editId="1975CBF2">
                  <wp:extent cx="161925" cy="152400"/>
                  <wp:effectExtent l="0" t="0" r="9525" b="0"/>
                  <wp:docPr id="1675" name="图片 16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各种各样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ur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0B4E78" wp14:editId="1DCE121C">
                  <wp:extent cx="161925" cy="152400"/>
                  <wp:effectExtent l="0" t="0" r="9525" b="0"/>
                  <wp:docPr id="1674" name="图片 16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保证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ssured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2312C0" wp14:editId="7A931821">
                  <wp:extent cx="161925" cy="152400"/>
                  <wp:effectExtent l="0" t="0" r="9525" b="0"/>
                  <wp:docPr id="1673" name="图片 16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确信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on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n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7A48C2" wp14:editId="12462EB2">
                  <wp:extent cx="161925" cy="152400"/>
                  <wp:effectExtent l="0" t="0" r="9525" b="0"/>
                  <wp:docPr id="1672" name="图片 16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弥补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ro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CBEDEB" wp14:editId="3273166E">
                  <wp:extent cx="161925" cy="152400"/>
                  <wp:effectExtent l="0" t="0" r="9525" b="0"/>
                  <wp:docPr id="1671" name="图片 16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暴行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rop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f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37655E" wp14:editId="6238B1B2">
                  <wp:extent cx="161925" cy="152400"/>
                  <wp:effectExtent l="0" t="0" r="9525" b="0"/>
                  <wp:docPr id="1670" name="图片 16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萎缩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tend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912389" wp14:editId="1C0D1384">
                  <wp:extent cx="161925" cy="152400"/>
                  <wp:effectExtent l="0" t="0" r="9525" b="0"/>
                  <wp:docPr id="1669" name="图片 16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入学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tenu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tenju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B2F4F8" wp14:editId="0E6C87CB">
                  <wp:extent cx="161925" cy="152400"/>
                  <wp:effectExtent l="0" t="0" r="9525" b="0"/>
                  <wp:docPr id="1668" name="图片 16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衰减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tu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ju:n] 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合调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typ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i'tip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E7ED01" wp14:editId="2D7BF277">
                  <wp:extent cx="161925" cy="152400"/>
                  <wp:effectExtent l="0" t="0" r="9525" b="0"/>
                  <wp:docPr id="1667" name="图片 16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非典型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spice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pis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75DC61" wp14:editId="3A945B84">
                  <wp:extent cx="161925" cy="152400"/>
                  <wp:effectExtent l="0" t="0" r="9525" b="0"/>
                  <wp:docPr id="1666" name="图片 16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赞助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spi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sp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51E17C" wp14:editId="4F44145C">
                  <wp:extent cx="161925" cy="152400"/>
                  <wp:effectExtent l="0" t="0" r="9525" b="0"/>
                  <wp:docPr id="1665" name="图片 16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吉利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hen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θen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3C6529" wp14:editId="7D01B1D4">
                  <wp:extent cx="161925" cy="152400"/>
                  <wp:effectExtent l="0" t="0" r="9525" b="0"/>
                  <wp:docPr id="1664" name="图片 16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hent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θenti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0DCD4B" wp14:editId="7489A7D6">
                  <wp:extent cx="161925" cy="152400"/>
                  <wp:effectExtent l="0" t="0" r="9525" b="0"/>
                  <wp:docPr id="1663" name="图片 16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验证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henti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θen'ti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CCE485" wp14:editId="7567AAFD">
                  <wp:extent cx="161925" cy="152400"/>
                  <wp:effectExtent l="0" t="0" r="9525" b="0"/>
                  <wp:docPr id="1662" name="图片 16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真实性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ocr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kr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25766B" wp14:editId="6F3CA582">
                  <wp:extent cx="161925" cy="152400"/>
                  <wp:effectExtent l="0" t="0" r="9525" b="0"/>
                  <wp:docPr id="1661" name="图片 16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独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oma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æ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6BE460" wp14:editId="02253668">
                  <wp:extent cx="161925" cy="152400"/>
                  <wp:effectExtent l="0" t="0" r="9525" b="0"/>
                  <wp:docPr id="1660" name="图片 16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自动地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utomo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C2D868" wp14:editId="71F4F388">
                  <wp:extent cx="161925" cy="152400"/>
                  <wp:effectExtent l="0" t="0" r="9525" b="0"/>
                  <wp:docPr id="1659" name="图片 16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汽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autonomou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9B2E78" wp14:editId="0C52B446">
                  <wp:extent cx="161925" cy="152400"/>
                  <wp:effectExtent l="0" t="0" r="9525" b="0"/>
                  <wp:docPr id="1658" name="图片 16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独立地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vari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9C4D6D" wp14:editId="7A52FEC6">
                  <wp:extent cx="161925" cy="152400"/>
                  <wp:effectExtent l="0" t="0" r="9525" b="0"/>
                  <wp:docPr id="1657" name="图片 16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贪婪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ven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B674C2" wp14:editId="62A9F51D">
                  <wp:extent cx="161925" cy="152400"/>
                  <wp:effectExtent l="0" t="0" r="9525" b="0"/>
                  <wp:docPr id="1656" name="图片 16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复仇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v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æv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4AD4E1" wp14:editId="17D5ACF5">
                  <wp:extent cx="161925" cy="152400"/>
                  <wp:effectExtent l="0" t="0" r="9525" b="0"/>
                  <wp:docPr id="1655" name="图片 16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渴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axio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æks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BA8398" wp14:editId="265754FB">
                  <wp:extent cx="161925" cy="152400"/>
                  <wp:effectExtent l="0" t="0" r="9525" b="0"/>
                  <wp:docPr id="1654" name="图片 16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公理， 格言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ckwa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æk.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482893" wp14:editId="03499827">
                  <wp:extent cx="161925" cy="152400"/>
                  <wp:effectExtent l="0" t="0" r="9525" b="0"/>
                  <wp:docPr id="1653" name="图片 16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孤立落后的情况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ff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æf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6899CF" wp14:editId="66E16619">
                  <wp:extent cx="161925" cy="152400"/>
                  <wp:effectExtent l="0" t="0" r="9525" b="0"/>
                  <wp:docPr id="1652" name="图片 16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困惑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l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7A7619" wp14:editId="6A11878E">
                  <wp:extent cx="161925" cy="152400"/>
                  <wp:effectExtent l="0" t="0" r="9525" b="0"/>
                  <wp:docPr id="1651" name="图片 16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拒绝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lla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B66D90" wp14:editId="72961A08">
                  <wp:extent cx="161925" cy="152400"/>
                  <wp:effectExtent l="0" t="0" r="9525" b="0"/>
                  <wp:docPr id="1650" name="图片 16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民歌， 歌谣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ll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ælei] 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芭蕾舞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l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ɑ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DD084B" wp14:editId="0B93CE16">
                  <wp:extent cx="161925" cy="152400"/>
                  <wp:effectExtent l="0" t="0" r="9525" b="0"/>
                  <wp:docPr id="1649" name="图片 16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安慰（物）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A33656" wp14:editId="4668578F">
                  <wp:extent cx="161925" cy="152400"/>
                  <wp:effectExtent l="0" t="0" r="9525" b="0"/>
                  <wp:docPr id="1648" name="图片 16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祸根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r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C49380" wp14:editId="215B6AD8">
                  <wp:extent cx="161925" cy="152400"/>
                  <wp:effectExtent l="0" t="0" r="9525" b="0"/>
                  <wp:docPr id="1647" name="图片 16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仅仅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rr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73BB96" wp14:editId="30F03E3D">
                  <wp:extent cx="161925" cy="152400"/>
                  <wp:effectExtent l="0" t="0" r="9525" b="0"/>
                  <wp:docPr id="1646" name="图片 16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贫瘠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shful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F94501" wp14:editId="3AD8F10F">
                  <wp:extent cx="161925" cy="152400"/>
                  <wp:effectExtent l="0" t="0" r="9525" b="0"/>
                  <wp:docPr id="1645" name="图片 16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羞怯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s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æs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6E5CDB" wp14:editId="52ECF348">
                  <wp:extent cx="161925" cy="152400"/>
                  <wp:effectExtent l="0" t="0" r="9525" b="0"/>
                  <wp:docPr id="1644" name="图片 16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享受乐趣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ttal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æ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38F31D" wp14:editId="3CD38D88">
                  <wp:extent cx="161925" cy="152400"/>
                  <wp:effectExtent l="0" t="0" r="9525" b="0"/>
                  <wp:docPr id="1643" name="图片 16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营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auxi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ks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D25455" wp14:editId="6CFA20B6">
                  <wp:extent cx="161925" cy="152400"/>
                  <wp:effectExtent l="0" t="0" r="9525" b="0"/>
                  <wp:docPr id="1642" name="图片 16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铝土矿（产铝的矿土、 石）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fuddl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i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l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144838" wp14:editId="74235A44">
                  <wp:extent cx="161925" cy="152400"/>
                  <wp:effectExtent l="0" t="0" r="9525" b="0"/>
                  <wp:docPr id="1641" name="图片 16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迷惑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g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ge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184A4A" wp14:editId="4FE6D498">
                  <wp:extent cx="161925" cy="152400"/>
                  <wp:effectExtent l="0" t="0" r="9525" b="0"/>
                  <wp:docPr id="1640" name="图片 16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造成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gu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ga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E3CEF5" wp14:editId="1D876EF0">
                  <wp:extent cx="161925" cy="152400"/>
                  <wp:effectExtent l="0" t="0" r="9525" b="0"/>
                  <wp:docPr id="1639" name="图片 16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欺骗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havio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i'heiv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6D18EA" wp14:editId="50618FE4">
                  <wp:extent cx="161925" cy="152400"/>
                  <wp:effectExtent l="0" t="0" r="9525" b="0"/>
                  <wp:docPr id="1638" name="图片 16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行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belc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el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3AB881" wp14:editId="36C4F492">
                  <wp:extent cx="161925" cy="152400"/>
                  <wp:effectExtent l="0" t="0" r="9525" b="0"/>
                  <wp:docPr id="1637" name="图片 16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喷出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leagu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i'li: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559C5A" wp14:editId="145C1A4A">
                  <wp:extent cx="161925" cy="152400"/>
                  <wp:effectExtent l="0" t="0" r="9525" b="0"/>
                  <wp:docPr id="1636" name="图片 16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困扰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liev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i'li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422F84" wp14:editId="7125C32D">
                  <wp:extent cx="161925" cy="152400"/>
                  <wp:effectExtent l="0" t="0" r="9525" b="0"/>
                  <wp:docPr id="1635" name="图片 16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相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lletr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,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E8F00F" wp14:editId="0E4E3763">
                  <wp:extent cx="161925" cy="152400"/>
                  <wp:effectExtent l="0" t="0" r="9525" b="0"/>
                  <wp:docPr id="1634" name="图片 16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纯文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lliger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i'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B3DA73" wp14:editId="47D03050">
                  <wp:extent cx="161925" cy="152400"/>
                  <wp:effectExtent l="0" t="0" r="9525" b="0"/>
                  <wp:docPr id="1633" name="图片 16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好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nefici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beni'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89B4EF" wp14:editId="24EF0261">
                  <wp:extent cx="161925" cy="152400"/>
                  <wp:effectExtent l="0" t="0" r="9525" b="0"/>
                  <wp:docPr id="1632" name="图片 16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受益人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nig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na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9BC35B" wp14:editId="5FA26AE6">
                  <wp:extent cx="161925" cy="152400"/>
                  <wp:effectExtent l="0" t="0" r="9525" b="0"/>
                  <wp:docPr id="1631" name="图片 16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良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queat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kwi:ð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3E9DC0" wp14:editId="5B36C536">
                  <wp:extent cx="161925" cy="152400"/>
                  <wp:effectExtent l="0" t="0" r="9525" b="0"/>
                  <wp:docPr id="1630" name="图片 16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遗赠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que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kwe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766223" wp14:editId="6F9F9A6D">
                  <wp:extent cx="161925" cy="152400"/>
                  <wp:effectExtent l="0" t="0" r="9525" b="0"/>
                  <wp:docPr id="1629" name="图片 16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遗赠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stow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i'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FD51D0" wp14:editId="553862AA">
                  <wp:extent cx="161925" cy="152400"/>
                  <wp:effectExtent l="0" t="0" r="9525" b="0"/>
                  <wp:docPr id="1628" name="图片 16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授予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wa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we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E35A2C" wp14:editId="2A0709E6">
                  <wp:extent cx="161925" cy="152400"/>
                  <wp:effectExtent l="0" t="0" r="9525" b="0"/>
                  <wp:docPr id="1627" name="图片 16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为…悲伤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ewil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i'wil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123D29" wp14:editId="04C10F9C">
                  <wp:extent cx="161925" cy="152400"/>
                  <wp:effectExtent l="0" t="0" r="9525" b="0"/>
                  <wp:docPr id="1626" name="图片 16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迷惑</w:t>
            </w:r>
          </w:p>
        </w:tc>
      </w:tr>
      <w:tr w:rsidR="00CB7AE8" w:rsidRPr="00360873" w:rsidTr="00360873">
        <w:trPr>
          <w:trHeight w:val="450"/>
        </w:trPr>
        <w:tc>
          <w:tcPr>
            <w:tcW w:w="28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iograph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a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365E3C" wp14:editId="38CA1012">
                  <wp:extent cx="161925" cy="152400"/>
                  <wp:effectExtent l="0" t="0" r="9525" b="0"/>
                  <wp:docPr id="1625" name="图片 16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1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传记作者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16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890"/>
        <w:gridCol w:w="3632"/>
      </w:tblGrid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iograp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a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fi] 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传记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izar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i'zɑ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F5D401" wp14:editId="50D324B8">
                  <wp:extent cx="161925" cy="152400"/>
                  <wp:effectExtent l="0" t="0" r="9525" b="0"/>
                  <wp:docPr id="1819" name="图片 18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怪诞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ackma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lækme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C5177F" wp14:editId="7B234DE8">
                  <wp:extent cx="161925" cy="152400"/>
                  <wp:effectExtent l="0" t="0" r="9525" b="0"/>
                  <wp:docPr id="1818" name="图片 18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敲诈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igh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l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DFCE31" wp14:editId="13F6114F">
                  <wp:extent cx="161925" cy="152400"/>
                  <wp:effectExtent l="0" t="0" r="9525" b="0"/>
                  <wp:docPr id="1817" name="图片 18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衰败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ith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laið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D00E30" wp14:editId="56BD2EC3">
                  <wp:extent cx="161925" cy="152400"/>
                  <wp:effectExtent l="0" t="0" r="9525" b="0"/>
                  <wp:docPr id="1816" name="图片 18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无忧无虑地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izzar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977915" wp14:editId="1C0CF2E6">
                  <wp:extent cx="161925" cy="152400"/>
                  <wp:effectExtent l="0" t="0" r="9525" b="0"/>
                  <wp:docPr id="1815" name="图片 18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暴风雪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uepri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lu:'pri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1281EB" wp14:editId="0A0EEB11">
                  <wp:extent cx="161925" cy="152400"/>
                  <wp:effectExtent l="0" t="0" r="9525" b="0"/>
                  <wp:docPr id="1814" name="图片 18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蓝图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bluff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f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BC0D3C" wp14:editId="505474B0">
                  <wp:extent cx="161925" cy="152400"/>
                  <wp:effectExtent l="0" t="0" r="9525" b="0"/>
                  <wp:docPr id="1813" name="图片 18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虚张声势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under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162C23" wp14:editId="0AA813CF">
                  <wp:extent cx="161925" cy="152400"/>
                  <wp:effectExtent l="0" t="0" r="9525" b="0"/>
                  <wp:docPr id="1812" name="图片 18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易犯错的， 粗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l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4CAECF" wp14:editId="4ADB114B">
                  <wp:extent cx="161925" cy="152400"/>
                  <wp:effectExtent l="0" t="0" r="9525" b="0"/>
                  <wp:docPr id="1811" name="图片 18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模糊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g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7D716A" wp14:editId="4074B5F1">
                  <wp:extent cx="161925" cy="152400"/>
                  <wp:effectExtent l="0" t="0" r="9525" b="0"/>
                  <wp:docPr id="1810" name="图片 18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假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iste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959ACA" wp14:editId="016007A3">
                  <wp:extent cx="161925" cy="152400"/>
                  <wp:effectExtent l="0" t="0" r="9525" b="0"/>
                  <wp:docPr id="1809" name="图片 18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喧闹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ld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ld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9C6A37" wp14:editId="12A39806">
                  <wp:extent cx="161925" cy="152400"/>
                  <wp:effectExtent l="0" t="0" r="9525" b="0"/>
                  <wp:docPr id="1808" name="图片 18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勇敢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mba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bæ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F43049" wp14:editId="58ED4EAA">
                  <wp:extent cx="161925" cy="152400"/>
                  <wp:effectExtent l="0" t="0" r="9525" b="0"/>
                  <wp:docPr id="1807" name="图片 18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浮夸的言语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n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3FF4CE" wp14:editId="129F5FD3">
                  <wp:extent cx="161925" cy="152400"/>
                  <wp:effectExtent l="0" t="0" r="9525" b="0"/>
                  <wp:docPr id="1806" name="图片 18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奖金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o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u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3BE86F" wp14:editId="6E50C73C">
                  <wp:extent cx="161925" cy="152400"/>
                  <wp:effectExtent l="0" t="0" r="9525" b="0"/>
                  <wp:docPr id="1805" name="图片 18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急速增长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o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bu: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7A4302" wp14:editId="68696F41">
                  <wp:extent cx="161925" cy="152400"/>
                  <wp:effectExtent l="0" t="0" r="9525" b="0"/>
                  <wp:docPr id="1804" name="图片 18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增加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orrow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9879AC" wp14:editId="2480A4FC">
                  <wp:extent cx="161925" cy="152400"/>
                  <wp:effectExtent l="0" t="0" r="9525" b="0"/>
                  <wp:docPr id="1803" name="图片 18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借用的言语（或思想等）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a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reiv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983066" wp14:editId="1F8579F2">
                  <wp:extent cx="161925" cy="152400"/>
                  <wp:effectExtent l="0" t="0" r="9525" b="0"/>
                  <wp:docPr id="1802" name="图片 18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勇敢地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az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reiz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6338C8" wp14:editId="73861729">
                  <wp:extent cx="161925" cy="152400"/>
                  <wp:effectExtent l="0" t="0" r="9525" b="0"/>
                  <wp:docPr id="1801" name="图片 18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厚颜无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eac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ri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3FEC0D" wp14:editId="704F8C9B">
                  <wp:extent cx="161925" cy="152400"/>
                  <wp:effectExtent l="0" t="0" r="9525" b="0"/>
                  <wp:docPr id="1800" name="图片 18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破坏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eakdow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reik.dau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222A30" wp14:editId="66B93F43">
                  <wp:extent cx="161925" cy="152400"/>
                  <wp:effectExtent l="0" t="0" r="9525" b="0"/>
                  <wp:docPr id="1799" name="图片 17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破裂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ee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ri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9C6467" wp14:editId="12C49804">
                  <wp:extent cx="161925" cy="152400"/>
                  <wp:effectExtent l="0" t="0" r="9525" b="0"/>
                  <wp:docPr id="1798" name="图片 17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饲养动物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illi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ri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635BC0" wp14:editId="79C3B7A7">
                  <wp:extent cx="161925" cy="152400"/>
                  <wp:effectExtent l="0" t="0" r="9525" b="0"/>
                  <wp:docPr id="1797" name="图片 17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辉煌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oac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00CE84" wp14:editId="08FF6AAF">
                  <wp:extent cx="161925" cy="152400"/>
                  <wp:effectExtent l="0" t="0" r="9525" b="0"/>
                  <wp:docPr id="1796" name="图片 17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开始商讨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oad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048EEE" wp14:editId="46EC132F">
                  <wp:extent cx="161925" cy="152400"/>
                  <wp:effectExtent l="0" t="0" r="9525" b="0"/>
                  <wp:docPr id="1795" name="图片 17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广泛地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oca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ke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1AD682" wp14:editId="78A4062D">
                  <wp:extent cx="161925" cy="152400"/>
                  <wp:effectExtent l="0" t="0" r="9525" b="0"/>
                  <wp:docPr id="1794" name="图片 17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织锦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ushwor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0FD6E5" wp14:editId="33B3C43E">
                  <wp:extent cx="161925" cy="152400"/>
                  <wp:effectExtent l="0" t="0" r="9525" b="0"/>
                  <wp:docPr id="1793" name="图片 17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画法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ru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ru: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7AB40D" wp14:editId="695A3E59">
                  <wp:extent cx="161925" cy="152400"/>
                  <wp:effectExtent l="0" t="0" r="9525" b="0"/>
                  <wp:docPr id="1792" name="图片 17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野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brut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ru:'t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1AB029" wp14:editId="3CE4C11B">
                  <wp:extent cx="161925" cy="152400"/>
                  <wp:effectExtent l="0" t="0" r="9525" b="0"/>
                  <wp:docPr id="1791" name="图片 17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野蛮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ucol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bju: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8DCE88" wp14:editId="5C392A45">
                  <wp:extent cx="161925" cy="152400"/>
                  <wp:effectExtent l="0" t="0" r="9525" b="0"/>
                  <wp:docPr id="1790" name="图片 17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田园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udg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610994" wp14:editId="5AB95273">
                  <wp:extent cx="161925" cy="152400"/>
                  <wp:effectExtent l="0" t="0" r="9525" b="0"/>
                  <wp:docPr id="1789" name="图片 17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预算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ullfigh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bul.f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4FD506" wp14:editId="6AAC1733">
                  <wp:extent cx="161925" cy="152400"/>
                  <wp:effectExtent l="0" t="0" r="9525" b="0"/>
                  <wp:docPr id="1788" name="图片 17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斗牛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urge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F61185" wp14:editId="310AD5C3">
                  <wp:extent cx="161925" cy="152400"/>
                  <wp:effectExtent l="0" t="0" r="9525" b="0"/>
                  <wp:docPr id="1787" name="图片 17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迅速发展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byprodu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bai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t] 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副产品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cophon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æ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D59AE8" wp14:editId="37A4954B">
                  <wp:extent cx="161925" cy="152400"/>
                  <wp:effectExtent l="0" t="0" r="9525" b="0"/>
                  <wp:docPr id="1786" name="图片 17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刺耳的声音， 不和谐音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lam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æ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647D79" wp14:editId="122E2E40">
                  <wp:extent cx="161925" cy="152400"/>
                  <wp:effectExtent l="0" t="0" r="9525" b="0"/>
                  <wp:docPr id="1785" name="图片 17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灾难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l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DE389D" wp14:editId="302ED1FA">
                  <wp:extent cx="161925" cy="152400"/>
                  <wp:effectExtent l="0" t="0" r="9525" b="0"/>
                  <wp:docPr id="1784" name="图片 17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æ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55322F" wp14:editId="0E732A31">
                  <wp:extent cx="161925" cy="152400"/>
                  <wp:effectExtent l="0" t="0" r="9525" b="0"/>
                  <wp:docPr id="1783" name="图片 17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罐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n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87EBFE" wp14:editId="1E7568BC">
                  <wp:extent cx="161925" cy="152400"/>
                  <wp:effectExtent l="0" t="0" r="9525" b="0"/>
                  <wp:docPr id="1782" name="图片 17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金丝雀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nce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æns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C2B018" wp14:editId="18EA3B5F">
                  <wp:extent cx="161925" cy="152400"/>
                  <wp:effectExtent l="0" t="0" r="9525" b="0"/>
                  <wp:docPr id="1781" name="图片 17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抵消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nniba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ni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241047" wp14:editId="4E913AF9">
                  <wp:extent cx="161925" cy="152400"/>
                  <wp:effectExtent l="0" t="0" r="9525" b="0"/>
                  <wp:docPr id="1780" name="图片 17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同类相食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nva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n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FF6312" wp14:editId="4988B847">
                  <wp:extent cx="161925" cy="152400"/>
                  <wp:effectExtent l="0" t="0" r="9525" b="0"/>
                  <wp:docPr id="1779" name="图片 17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详细检查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ny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n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21DA9B" wp14:editId="4ECC2D1F">
                  <wp:extent cx="161925" cy="152400"/>
                  <wp:effectExtent l="0" t="0" r="9525" b="0"/>
                  <wp:docPr id="1778" name="图片 17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3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峡谷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p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e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39E07A" wp14:editId="3265836F">
                  <wp:extent cx="161925" cy="152400"/>
                  <wp:effectExtent l="0" t="0" r="9525" b="0"/>
                  <wp:docPr id="1777" name="图片 17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斗篷， 披肩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pit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itju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E61E2F" wp14:editId="1D20D628">
                  <wp:extent cx="161925" cy="152400"/>
                  <wp:effectExtent l="0" t="0" r="9525" b="0"/>
                  <wp:docPr id="1776" name="图片 17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有条件投降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psu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p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3C4F3D" wp14:editId="2AB89B59">
                  <wp:extent cx="161925" cy="152400"/>
                  <wp:effectExtent l="0" t="0" r="9525" b="0"/>
                  <wp:docPr id="1775" name="图片 17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胶囊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pt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C0AE0E" wp14:editId="1EE24A0C">
                  <wp:extent cx="161925" cy="152400"/>
                  <wp:effectExtent l="0" t="0" r="9525" b="0"/>
                  <wp:docPr id="1774" name="图片 17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强词夺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rcinog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ɑ:'s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8F3C7D" wp14:editId="1010406F">
                  <wp:extent cx="161925" cy="152400"/>
                  <wp:effectExtent l="0" t="0" r="9525" b="0"/>
                  <wp:docPr id="1773" name="图片 17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致癌物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rica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r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A3F854" wp14:editId="3E7A844F">
                  <wp:extent cx="161925" cy="152400"/>
                  <wp:effectExtent l="0" t="0" r="9525" b="0"/>
                  <wp:docPr id="1772" name="图片 17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夸张的描述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rtoon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ɑ:'tu:n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2FAFEF" wp14:editId="227D5232">
                  <wp:extent cx="161925" cy="152400"/>
                  <wp:effectExtent l="0" t="0" r="9525" b="0"/>
                  <wp:docPr id="1771" name="图片 17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漫画家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as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ɑ: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C98F98" wp14:editId="55967FC0">
                  <wp:extent cx="161925" cy="152400"/>
                  <wp:effectExtent l="0" t="0" r="9525" b="0"/>
                  <wp:docPr id="1770" name="图片 17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社会阶层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stig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æstig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F13AF3" wp14:editId="7B6F373E">
                  <wp:extent cx="161925" cy="152400"/>
                  <wp:effectExtent l="0" t="0" r="9525" b="0"/>
                  <wp:docPr id="1769" name="图片 17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斥责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st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ɑ:st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7F595C" wp14:editId="6E93F1AA">
                  <wp:extent cx="161925" cy="152400"/>
                  <wp:effectExtent l="0" t="0" r="9525" b="0"/>
                  <wp:docPr id="1768" name="图片 17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角色的分派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sual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27BDB4" wp14:editId="4AA59FAC">
                  <wp:extent cx="161925" cy="152400"/>
                  <wp:effectExtent l="0" t="0" r="9525" b="0"/>
                  <wp:docPr id="1767" name="图片 17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伤亡人数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taly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786567" wp14:editId="2FD6EA60">
                  <wp:extent cx="161925" cy="152400"/>
                  <wp:effectExtent l="0" t="0" r="9525" b="0"/>
                  <wp:docPr id="1766" name="图片 17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催化剂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94D25A" wp14:editId="6D56B3F0">
                  <wp:extent cx="161925" cy="152400"/>
                  <wp:effectExtent l="0" t="0" r="9525" b="0"/>
                  <wp:docPr id="1765" name="图片 17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迎合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terpil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p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44CC02" wp14:editId="5D5330CE">
                  <wp:extent cx="161925" cy="152400"/>
                  <wp:effectExtent l="0" t="0" r="9525" b="0"/>
                  <wp:docPr id="1764" name="图片 17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毛虫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us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z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CE9BB3" wp14:editId="71380049">
                  <wp:extent cx="161925" cy="152400"/>
                  <wp:effectExtent l="0" t="0" r="9525" b="0"/>
                  <wp:docPr id="1763" name="图片 17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因果关系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au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774D9A" wp14:editId="0CE8E537">
                  <wp:extent cx="161925" cy="152400"/>
                  <wp:effectExtent l="0" t="0" r="9525" b="0"/>
                  <wp:docPr id="1762" name="图片 17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刻薄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ere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C1ED1F" wp14:editId="4FB29BEC">
                  <wp:extent cx="161925" cy="152400"/>
                  <wp:effectExtent l="0" t="0" r="9525" b="0"/>
                  <wp:docPr id="1761" name="图片 17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谷类食物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eremon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n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9FD9BE" wp14:editId="3571314E">
                  <wp:extent cx="161925" cy="152400"/>
                  <wp:effectExtent l="0" t="0" r="9525" b="0"/>
                  <wp:docPr id="1760" name="图片 17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正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ert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i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09C59E" wp14:editId="47EF16D0">
                  <wp:extent cx="161925" cy="152400"/>
                  <wp:effectExtent l="0" t="0" r="9525" b="0"/>
                  <wp:docPr id="1759" name="图片 17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确信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mpionshi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æmp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77A78F" wp14:editId="22641A21">
                  <wp:extent cx="161925" cy="152400"/>
                  <wp:effectExtent l="0" t="0" r="9525" b="0"/>
                  <wp:docPr id="1758" name="图片 17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冠军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nte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ɑ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BC3814" wp14:editId="3FC01BD3">
                  <wp:extent cx="161925" cy="152400"/>
                  <wp:effectExtent l="0" t="0" r="9525" b="0"/>
                  <wp:docPr id="1757" name="图片 17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船歌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o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e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6F55F2" wp14:editId="70410592">
                  <wp:extent cx="161925" cy="152400"/>
                  <wp:effectExtent l="0" t="0" r="9525" b="0"/>
                  <wp:docPr id="1756" name="图片 17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混乱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pe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æ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F6E9BD" wp14:editId="6C71A271">
                  <wp:extent cx="161925" cy="152400"/>
                  <wp:effectExtent l="0" t="0" r="9525" b="0"/>
                  <wp:docPr id="1755" name="图片 17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小教堂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ris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kæriz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87583F" wp14:editId="295167BE">
                  <wp:extent cx="161925" cy="152400"/>
                  <wp:effectExtent l="0" t="0" r="9525" b="0"/>
                  <wp:docPr id="1754" name="图片 17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领袖魅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r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ɑ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70871B" wp14:editId="1AFC2639">
                  <wp:extent cx="161925" cy="152400"/>
                  <wp:effectExtent l="0" t="0" r="9525" b="0"/>
                  <wp:docPr id="1753" name="图片 17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特许状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stis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æ'staiz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68B576" wp14:editId="57063387">
                  <wp:extent cx="161925" cy="152400"/>
                  <wp:effectExtent l="0" t="0" r="9525" b="0"/>
                  <wp:docPr id="1752" name="图片 17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惩罚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at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45493F" wp14:editId="6417C143">
                  <wp:extent cx="161925" cy="152400"/>
                  <wp:effectExtent l="0" t="0" r="9525" b="0"/>
                  <wp:docPr id="1751" name="图片 17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闲聊， 唠叨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ef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f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565D69" wp14:editId="594A4B20">
                  <wp:extent cx="161925" cy="152400"/>
                  <wp:effectExtent l="0" t="0" r="9525" b="0"/>
                  <wp:docPr id="1750" name="图片 17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厨师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ief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:f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444DBA" wp14:editId="3E6691F7">
                  <wp:extent cx="161925" cy="152400"/>
                  <wp:effectExtent l="0" t="0" r="9525" b="0"/>
                  <wp:docPr id="1749" name="图片 17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主要地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hloropla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læ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87EEA6" wp14:editId="04DB11BA">
                  <wp:extent cx="161925" cy="152400"/>
                  <wp:effectExtent l="0" t="0" r="9525" b="0"/>
                  <wp:docPr id="1748" name="图片 17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叶绿体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ora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ɑ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AFF017" wp14:editId="1F9A973F">
                  <wp:extent cx="161925" cy="152400"/>
                  <wp:effectExtent l="0" t="0" r="9525" b="0"/>
                  <wp:docPr id="1747" name="图片 17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赞美诗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ron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7B85BA" wp14:editId="46C60085">
                  <wp:extent cx="161925" cy="152400"/>
                  <wp:effectExtent l="0" t="0" r="9525" b="0"/>
                  <wp:docPr id="1746" name="图片 17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（疾病）慢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ronolo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ˈ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7FEFBC" wp14:editId="301CEC05">
                  <wp:extent cx="161925" cy="152400"/>
                  <wp:effectExtent l="0" t="0" r="9525" b="0"/>
                  <wp:docPr id="1745" name="图片 17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年表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hun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ŋ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BEFA77" wp14:editId="5B9B6233">
                  <wp:extent cx="161925" cy="152400"/>
                  <wp:effectExtent l="0" t="0" r="9525" b="0"/>
                  <wp:docPr id="1744" name="图片 17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相当大的量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ircumstant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st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9F303D" wp14:editId="150A671C">
                  <wp:extent cx="161925" cy="152400"/>
                  <wp:effectExtent l="0" t="0" r="9525" b="0"/>
                  <wp:docPr id="1743" name="图片 17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依据情况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ircumstanti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.st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'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4CB6C0" wp14:editId="400BBF9D">
                  <wp:extent cx="161925" cy="152400"/>
                  <wp:effectExtent l="0" t="0" r="9525" b="0"/>
                  <wp:docPr id="1742" name="图片 17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事件的详情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iv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iv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888EEF" wp14:editId="1DE06C6C">
                  <wp:extent cx="161925" cy="152400"/>
                  <wp:effectExtent l="0" t="0" r="9525" b="0"/>
                  <wp:docPr id="1741" name="图片 17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市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iv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i'v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E51F42" wp14:editId="02ED02FE">
                  <wp:extent cx="161925" cy="152400"/>
                  <wp:effectExtent l="0" t="0" r="9525" b="0"/>
                  <wp:docPr id="1740" name="图片 17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礼貌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a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læ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70EE53" wp14:editId="3073C337">
                  <wp:extent cx="161925" cy="152400"/>
                  <wp:effectExtent l="0" t="0" r="9525" b="0"/>
                  <wp:docPr id="1739" name="图片 17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蚌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am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æ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D76BEF" wp14:editId="5F547821">
                  <wp:extent cx="161925" cy="152400"/>
                  <wp:effectExtent l="0" t="0" r="9525" b="0"/>
                  <wp:docPr id="1738" name="图片 17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大声要求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ann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æ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F73C24" wp14:editId="41CB1748">
                  <wp:extent cx="161925" cy="152400"/>
                  <wp:effectExtent l="0" t="0" r="9525" b="0"/>
                  <wp:docPr id="1737" name="图片 17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排他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ar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æri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079570" wp14:editId="22FCC421">
                  <wp:extent cx="161925" cy="152400"/>
                  <wp:effectExtent l="0" t="0" r="9525" b="0"/>
                  <wp:docPr id="1736" name="图片 17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澄清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ass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læs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C1FBDD" wp14:editId="50E8343C">
                  <wp:extent cx="161925" cy="152400"/>
                  <wp:effectExtent l="0" t="0" r="9525" b="0"/>
                  <wp:docPr id="1735" name="图片 17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经典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ea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li: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2BB99F" wp14:editId="607CCCA5">
                  <wp:extent cx="161925" cy="152400"/>
                  <wp:effectExtent l="0" t="0" r="9525" b="0"/>
                  <wp:docPr id="1734" name="图片 17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分开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iché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i] 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陈腐的思想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i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lai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5346BD" wp14:editId="3BCD9F85">
                  <wp:extent cx="161925" cy="152400"/>
                  <wp:effectExtent l="0" t="0" r="9525" b="0"/>
                  <wp:docPr id="1733" name="图片 17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气候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imax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laimæ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714EEB" wp14:editId="2DED803D">
                  <wp:extent cx="161925" cy="152400"/>
                  <wp:effectExtent l="0" t="0" r="9525" b="0"/>
                  <wp:docPr id="1732" name="图片 17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高潮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l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91993B" wp14:editId="12B04C1F">
                  <wp:extent cx="161925" cy="152400"/>
                  <wp:effectExtent l="0" t="0" r="9525" b="0"/>
                  <wp:docPr id="1731" name="图片 17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抓紧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i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l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4576A1" wp14:editId="36E4CE83">
                  <wp:extent cx="161925" cy="152400"/>
                  <wp:effectExtent l="0" t="0" r="9525" b="0"/>
                  <wp:docPr id="1730" name="图片 17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录像带的一小段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los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s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6498F1" wp14:editId="124C2654">
                  <wp:extent cx="161925" cy="152400"/>
                  <wp:effectExtent l="0" t="0" r="9525" b="0"/>
                  <wp:docPr id="1729" name="图片 17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亲密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ales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e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126FB1" wp14:editId="2253A4E8">
                  <wp:extent cx="161925" cy="152400"/>
                  <wp:effectExtent l="0" t="0" r="9525" b="0"/>
                  <wp:docPr id="1728" name="图片 17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合并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ars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E012DA" wp14:editId="353FFF00">
                  <wp:extent cx="161925" cy="152400"/>
                  <wp:effectExtent l="0" t="0" r="9525" b="0"/>
                  <wp:docPr id="1727" name="图片 17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粗糙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astl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st.la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DC0AF4" wp14:editId="1E9CF867">
                  <wp:extent cx="161925" cy="152400"/>
                  <wp:effectExtent l="0" t="0" r="9525" b="0"/>
                  <wp:docPr id="1726" name="图片 17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海岸线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d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i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0F853A" wp14:editId="7576CBF2">
                  <wp:extent cx="161925" cy="152400"/>
                  <wp:effectExtent l="0" t="0" r="9525" b="0"/>
                  <wp:docPr id="1725" name="图片 17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编纂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er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EBCF38" wp14:editId="4D794CEB">
                  <wp:extent cx="161925" cy="152400"/>
                  <wp:effectExtent l="0" t="0" r="9525" b="0"/>
                  <wp:docPr id="1724" name="图片 17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强迫</w:t>
            </w:r>
          </w:p>
        </w:tc>
      </w:tr>
      <w:tr w:rsidR="00CB7AE8" w:rsidRPr="00360873" w:rsidTr="00360873">
        <w:trPr>
          <w:trHeight w:val="450"/>
        </w:trPr>
        <w:tc>
          <w:tcPr>
            <w:tcW w:w="286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erc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4C7079" wp14:editId="4183C2E0">
                  <wp:extent cx="161925" cy="152400"/>
                  <wp:effectExtent l="0" t="0" r="9525" b="0"/>
                  <wp:docPr id="1723" name="图片 17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5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13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强制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17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994"/>
        <w:gridCol w:w="3528"/>
      </w:tblGrid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exist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ig'z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]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共存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g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3E1CD3" wp14:editId="40E4AC6F">
                  <wp:extent cx="161925" cy="152400"/>
                  <wp:effectExtent l="0" t="0" r="9525" b="0"/>
                  <wp:docPr id="1911" name="图片 19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说服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gniz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n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8678D3" wp14:editId="1FD6397B">
                  <wp:extent cx="161925" cy="152400"/>
                  <wp:effectExtent l="0" t="0" r="9525" b="0"/>
                  <wp:docPr id="1910" name="图片 19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已认识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her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hi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C5068E" wp14:editId="5A9939FF">
                  <wp:extent cx="161925" cy="152400"/>
                  <wp:effectExtent l="0" t="0" r="9525" b="0"/>
                  <wp:docPr id="1909" name="图片 19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连贯性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he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hi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E26627" wp14:editId="1A75C9AD">
                  <wp:extent cx="161925" cy="152400"/>
                  <wp:effectExtent l="0" t="0" r="9525" b="0"/>
                  <wp:docPr id="1908" name="图片 19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连贯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llabo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læ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0364EF" wp14:editId="5443E5C9">
                  <wp:extent cx="161925" cy="152400"/>
                  <wp:effectExtent l="0" t="0" r="9525" b="0"/>
                  <wp:docPr id="1907" name="图片 19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合作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llabor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æ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F64EFC" wp14:editId="2C40E274">
                  <wp:extent cx="161925" cy="152400"/>
                  <wp:effectExtent l="0" t="0" r="9525" b="0"/>
                  <wp:docPr id="1906" name="图片 19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合作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llec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29B620" wp14:editId="2E3CEACE">
                  <wp:extent cx="161925" cy="152400"/>
                  <wp:effectExtent l="0" t="0" r="9525" b="0"/>
                  <wp:docPr id="1905" name="图片 19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收藏家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ll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D43051" wp14:editId="334E57D6">
                  <wp:extent cx="161925" cy="152400"/>
                  <wp:effectExtent l="0" t="0" r="9525" b="0"/>
                  <wp:docPr id="1904" name="图片 19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共谋, 勾结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loniz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'z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2143AE" wp14:editId="1B2E4DB8">
                  <wp:extent cx="161925" cy="152400"/>
                  <wp:effectExtent l="0" t="0" r="9525" b="0"/>
                  <wp:docPr id="1903" name="图片 19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殖民化进程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lo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A79EFE" wp14:editId="0A8B17D8">
                  <wp:extent cx="161925" cy="152400"/>
                  <wp:effectExtent l="0" t="0" r="9525" b="0"/>
                  <wp:docPr id="1902" name="图片 19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着色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ba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bæ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949343" wp14:editId="5BE2251D">
                  <wp:extent cx="161925" cy="152400"/>
                  <wp:effectExtent l="0" t="0" r="9525" b="0"/>
                  <wp:docPr id="1901" name="图片 19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战斗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bat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E7D1CD" wp14:editId="39689232">
                  <wp:extent cx="161925" cy="152400"/>
                  <wp:effectExtent l="0" t="0" r="9525" b="0"/>
                  <wp:docPr id="1900" name="图片 19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作战人员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344FDF" wp14:editId="4BE8D861">
                  <wp:extent cx="161925" cy="152400"/>
                  <wp:effectExtent l="0" t="0" r="9525" b="0"/>
                  <wp:docPr id="1899" name="图片 18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连环漫画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mise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m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9E06B2" wp14:editId="4273BD32">
                  <wp:extent cx="161925" cy="152400"/>
                  <wp:effectExtent l="0" t="0" r="9525" b="0"/>
                  <wp:docPr id="1898" name="图片 18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同情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mmo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EF09B0" wp14:editId="08538779">
                  <wp:extent cx="161925" cy="152400"/>
                  <wp:effectExtent l="0" t="0" r="9525" b="0"/>
                  <wp:docPr id="1897" name="图片 18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商品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munic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ju: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C276F7" wp14:editId="645AC861">
                  <wp:extent cx="161925" cy="152400"/>
                  <wp:effectExtent l="0" t="0" r="9525" b="0"/>
                  <wp:docPr id="1896" name="图片 18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传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arat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8F0AFD" wp14:editId="52A5842B">
                  <wp:extent cx="161925" cy="152400"/>
                  <wp:effectExtent l="0" t="0" r="9525" b="0"/>
                  <wp:docPr id="1895" name="图片 18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相对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as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623043" wp14:editId="11E243C6">
                  <wp:extent cx="161925" cy="152400"/>
                  <wp:effectExtent l="0" t="0" r="9525" b="0"/>
                  <wp:docPr id="1894" name="图片 18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同情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atrio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æt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214C72" wp14:editId="177E6F15">
                  <wp:extent cx="161925" cy="152400"/>
                  <wp:effectExtent l="0" t="0" r="9525" b="0"/>
                  <wp:docPr id="1893" name="图片 18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同胞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et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0ED306" wp14:editId="5CC2575B">
                  <wp:extent cx="161925" cy="152400"/>
                  <wp:effectExtent l="0" t="0" r="9525" b="0"/>
                  <wp:docPr id="1892" name="图片 18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能力， 水平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ac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'pleis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4D98AA" wp14:editId="2FE66157">
                  <wp:extent cx="161925" cy="152400"/>
                  <wp:effectExtent l="0" t="0" r="9525" b="0"/>
                  <wp:docPr id="1891" name="图片 18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满足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a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le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FC597E" wp14:editId="3E02266B">
                  <wp:extent cx="161925" cy="152400"/>
                  <wp:effectExtent l="0" t="0" r="9525" b="0"/>
                  <wp:docPr id="1890" name="图片 18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满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ais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'pleiz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463A66" wp14:editId="273B32A6">
                  <wp:extent cx="161925" cy="152400"/>
                  <wp:effectExtent l="0" t="0" r="9525" b="0"/>
                  <wp:docPr id="1889" name="图片 18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殷勤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m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396396" wp14:editId="46AE41D1">
                  <wp:extent cx="161925" cy="152400"/>
                  <wp:effectExtent l="0" t="0" r="9525" b="0"/>
                  <wp:docPr id="1888" name="图片 18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补足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e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l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442A3B" wp14:editId="2A14ED94">
                  <wp:extent cx="161925" cy="152400"/>
                  <wp:effectExtent l="0" t="0" r="9525" b="0"/>
                  <wp:docPr id="1887" name="图片 18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完成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'pl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5304C0" wp14:editId="44EA01AE">
                  <wp:extent cx="161925" cy="152400"/>
                  <wp:effectExtent l="0" t="0" r="9525" b="0"/>
                  <wp:docPr id="1886" name="图片 18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服从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mprehens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ri'hensivli] 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全面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cord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0CF12C" wp14:editId="1F8CF4B6">
                  <wp:extent cx="161925" cy="152400"/>
                  <wp:effectExtent l="0" t="0" r="9525" b="0"/>
                  <wp:docPr id="1885" name="图片 18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一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demn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em'n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0B6AE3" wp14:editId="13105DC2">
                  <wp:extent cx="161925" cy="152400"/>
                  <wp:effectExtent l="0" t="0" r="9525" b="0"/>
                  <wp:docPr id="1884" name="图片 18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谴责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desce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di'se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D895B3" wp14:editId="1DF3EC4A">
                  <wp:extent cx="161925" cy="152400"/>
                  <wp:effectExtent l="0" t="0" r="9525" b="0"/>
                  <wp:docPr id="1883" name="图片 18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屈尊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f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f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0942C1" wp14:editId="4052AF8B">
                  <wp:extent cx="161925" cy="152400"/>
                  <wp:effectExtent l="0" t="0" r="9525" b="0"/>
                  <wp:docPr id="1882" name="图片 18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合并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for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05F318" wp14:editId="2B4B9D63">
                  <wp:extent cx="161925" cy="152400"/>
                  <wp:effectExtent l="0" t="0" r="9525" b="0"/>
                  <wp:docPr id="1881" name="图片 18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遵守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form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F302B5" wp14:editId="26BB8913">
                  <wp:extent cx="161925" cy="152400"/>
                  <wp:effectExtent l="0" t="0" r="9525" b="0"/>
                  <wp:docPr id="1880" name="图片 18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因循守旧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geni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:ni'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46A7ED" wp14:editId="3BA4F741">
                  <wp:extent cx="161925" cy="152400"/>
                  <wp:effectExtent l="0" t="0" r="9525" b="0"/>
                  <wp:docPr id="1879" name="图片 18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适合， 意气相投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gru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gru: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629F8E" wp14:editId="0C8FCD47">
                  <wp:extent cx="161925" cy="152400"/>
                  <wp:effectExtent l="0" t="0" r="9525" b="0"/>
                  <wp:docPr id="1878" name="图片 18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一致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n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a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35DFEB" wp14:editId="28DBFE1C">
                  <wp:extent cx="161925" cy="152400"/>
                  <wp:effectExtent l="0" t="0" r="9525" b="0"/>
                  <wp:docPr id="1877" name="图片 18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默许， 纵容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nnoisse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8A5B02" wp14:editId="54D2198B">
                  <wp:extent cx="161925" cy="152400"/>
                  <wp:effectExtent l="0" t="0" r="9525" b="0"/>
                  <wp:docPr id="1876" name="图片 18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鉴赏家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equ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.kw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24BD12" wp14:editId="3776493C">
                  <wp:extent cx="161925" cy="152400"/>
                  <wp:effectExtent l="0" t="0" r="9525" b="0"/>
                  <wp:docPr id="1875" name="图片 18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（作为结果）随之而来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erv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.v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6EDAAC" wp14:editId="5FC7DE03">
                  <wp:extent cx="161925" cy="152400"/>
                  <wp:effectExtent l="0" t="0" r="9525" b="0"/>
                  <wp:docPr id="1874" name="图片 18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管理员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ig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sa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F9A705" wp14:editId="6D89653F">
                  <wp:extent cx="161925" cy="152400"/>
                  <wp:effectExtent l="0" t="0" r="9525" b="0"/>
                  <wp:docPr id="1873" name="图片 18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赋予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pir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pi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31F3AA" wp14:editId="7C5D93C6">
                  <wp:extent cx="161925" cy="152400"/>
                  <wp:effectExtent l="0" t="0" r="9525" b="0"/>
                  <wp:docPr id="1872" name="图片 18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阴谋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tern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ACEFEB" wp14:editId="717CF85D">
                  <wp:extent cx="161925" cy="152400"/>
                  <wp:effectExtent l="0" t="0" r="9525" b="0"/>
                  <wp:docPr id="1871" name="图片 18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大为吃惊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titu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ti't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2510F0" wp14:editId="0F078109">
                  <wp:extent cx="161925" cy="152400"/>
                  <wp:effectExtent l="0" t="0" r="9525" b="0"/>
                  <wp:docPr id="1870" name="图片 18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宪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truc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715BDA" wp14:editId="58DD936F">
                  <wp:extent cx="161925" cy="152400"/>
                  <wp:effectExtent l="0" t="0" r="9525" b="0"/>
                  <wp:docPr id="1869" name="图片 18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建造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summ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m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630E17" wp14:editId="7F208615">
                  <wp:extent cx="161925" cy="152400"/>
                  <wp:effectExtent l="0" t="0" r="9525" b="0"/>
                  <wp:docPr id="1868" name="图片 18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完成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ag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90799C" wp14:editId="3A963355">
                  <wp:extent cx="161925" cy="152400"/>
                  <wp:effectExtent l="0" t="0" r="9525" b="0"/>
                  <wp:docPr id="1867" name="图片 18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传染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ain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in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F9B578" wp14:editId="5FB37982">
                  <wp:extent cx="161925" cy="152400"/>
                  <wp:effectExtent l="0" t="0" r="9525" b="0"/>
                  <wp:docPr id="1866" name="图片 18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控制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emp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em.p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5422E3" wp14:editId="20CB542E">
                  <wp:extent cx="161925" cy="152400"/>
                  <wp:effectExtent l="0" t="0" r="9525" b="0"/>
                  <wp:docPr id="1865" name="图片 18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企图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e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te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A9EDD9" wp14:editId="45166DC8">
                  <wp:extent cx="161925" cy="152400"/>
                  <wp:effectExtent l="0" t="0" r="9525" b="0"/>
                  <wp:docPr id="1864" name="图片 18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争论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en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63296A" wp14:editId="01388F98">
                  <wp:extent cx="161925" cy="152400"/>
                  <wp:effectExtent l="0" t="0" r="9525" b="0"/>
                  <wp:docPr id="1863" name="图片 18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论点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est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EE20FD" wp14:editId="287472BD">
                  <wp:extent cx="161925" cy="152400"/>
                  <wp:effectExtent l="0" t="0" r="9525" b="0"/>
                  <wp:docPr id="1862" name="图片 18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参赛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inge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709074" wp14:editId="6D626A69">
                  <wp:extent cx="161925" cy="152400"/>
                  <wp:effectExtent l="0" t="0" r="9525" b="0"/>
                  <wp:docPr id="1861" name="图片 18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偶然性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ing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1161F5" wp14:editId="21E7D497">
                  <wp:extent cx="161925" cy="152400"/>
                  <wp:effectExtent l="0" t="0" r="9525" b="0"/>
                  <wp:docPr id="1860" name="图片 18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依情况而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tr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F0FB40" wp14:editId="30E3AB8E">
                  <wp:extent cx="161925" cy="152400"/>
                  <wp:effectExtent l="0" t="0" r="9525" b="0"/>
                  <wp:docPr id="1859" name="图片 18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悔悟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ven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13F9EE" wp14:editId="35680AFC">
                  <wp:extent cx="161925" cy="152400"/>
                  <wp:effectExtent l="0" t="0" r="9525" b="0"/>
                  <wp:docPr id="1858" name="图片 18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惯例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vention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v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EE3C84" wp14:editId="55946519">
                  <wp:extent cx="161925" cy="152400"/>
                  <wp:effectExtent l="0" t="0" r="9525" b="0"/>
                  <wp:docPr id="1857" name="图片 18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常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vention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v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照惯例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nverg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AAE306" wp14:editId="36D4087D">
                  <wp:extent cx="161925" cy="152400"/>
                  <wp:effectExtent l="0" t="0" r="9525" b="0"/>
                  <wp:docPr id="1856" name="图片 18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收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orrespond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C5F5C6" wp14:editId="69729CA5">
                  <wp:extent cx="161925" cy="152400"/>
                  <wp:effectExtent l="0" t="0" r="9525" b="0"/>
                  <wp:docPr id="1855" name="图片 18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信件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rresponding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ŋli] 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相应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stu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tju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A3B301" wp14:editId="3C170E05">
                  <wp:extent cx="161925" cy="152400"/>
                  <wp:effectExtent l="0" t="0" r="9525" b="0"/>
                  <wp:docPr id="1854" name="图片 18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服装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termin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4C4B23" wp14:editId="4AEB475E">
                  <wp:extent cx="161925" cy="152400"/>
                  <wp:effectExtent l="0" t="0" r="9525" b="0"/>
                  <wp:docPr id="1853" name="图片 18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相连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unterpoi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au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BB33EC" wp14:editId="07C3D7AE">
                  <wp:extent cx="161925" cy="152400"/>
                  <wp:effectExtent l="0" t="0" r="9525" b="0"/>
                  <wp:docPr id="1852" name="图片 18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应物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unterpos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au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 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相反观点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unt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aunt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3CA4BF" wp14:editId="0F893CCF">
                  <wp:extent cx="161925" cy="152400"/>
                  <wp:effectExtent l="0" t="0" r="9525" b="0"/>
                  <wp:docPr id="1851" name="图片 18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数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u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u:] 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妙计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urte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4E97A4" wp14:editId="7A1C6171">
                  <wp:extent cx="161925" cy="152400"/>
                  <wp:effectExtent l="0" t="0" r="9525" b="0"/>
                  <wp:docPr id="1850" name="图片 18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礼貌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v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DA3265" wp14:editId="11CC0664">
                  <wp:extent cx="161925" cy="152400"/>
                  <wp:effectExtent l="0" t="0" r="9525" b="0"/>
                  <wp:docPr id="1849" name="图片 18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隐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v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v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F7926F" wp14:editId="28B9620D">
                  <wp:extent cx="161925" cy="152400"/>
                  <wp:effectExtent l="0" t="0" r="9525" b="0"/>
                  <wp:docPr id="1848" name="图片 18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觊觎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wardi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a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331D00" wp14:editId="47EC72E0">
                  <wp:extent cx="161925" cy="152400"/>
                  <wp:effectExtent l="0" t="0" r="9525" b="0"/>
                  <wp:docPr id="1847" name="图片 18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懦弱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owork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.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同事， 合作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av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re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0D8FBC" wp14:editId="4A4FF0E5">
                  <wp:extent cx="161925" cy="152400"/>
                  <wp:effectExtent l="0" t="0" r="9525" b="0"/>
                  <wp:docPr id="1846" name="图片 18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胆怯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eativ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kri:ei'tiv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A21E8E" wp14:editId="6F7AF896">
                  <wp:extent cx="161925" cy="152400"/>
                  <wp:effectExtent l="0" t="0" r="9525" b="0"/>
                  <wp:docPr id="1845" name="图片 18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创造力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e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ri'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7BA6A0" wp14:editId="25B42171">
                  <wp:extent cx="161925" cy="152400"/>
                  <wp:effectExtent l="0" t="0" r="9525" b="0"/>
                  <wp:docPr id="1844" name="图片 18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创作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ed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r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0886C5" wp14:editId="6026F653">
                  <wp:extent cx="161925" cy="152400"/>
                  <wp:effectExtent l="0" t="0" r="9525" b="0"/>
                  <wp:docPr id="1843" name="图片 18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靠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edu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ri'dju: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17FAF3" wp14:editId="79033F19">
                  <wp:extent cx="161925" cy="152400"/>
                  <wp:effectExtent l="0" t="0" r="9525" b="0"/>
                  <wp:docPr id="1842" name="图片 18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轻信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edu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red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0AA853" wp14:editId="12E86B8C">
                  <wp:extent cx="161925" cy="152400"/>
                  <wp:effectExtent l="0" t="0" r="9525" b="0"/>
                  <wp:docPr id="1841" name="图片 18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容易上当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imin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krimi'n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0111A2" wp14:editId="000E5809">
                  <wp:extent cx="161925" cy="152400"/>
                  <wp:effectExtent l="0" t="0" r="9525" b="0"/>
                  <wp:docPr id="1840" name="图片 18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有罪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itiqu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ri'ti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EF84CA" wp14:editId="1EC60E6E">
                  <wp:extent cx="161925" cy="152400"/>
                  <wp:effectExtent l="0" t="0" r="9525" b="0"/>
                  <wp:docPr id="1839" name="图片 18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批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och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30179F" wp14:editId="4106E2C3">
                  <wp:extent cx="161925" cy="152400"/>
                  <wp:effectExtent l="0" t="0" r="9525" b="0"/>
                  <wp:docPr id="1838" name="图片 18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钩针织物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crossfi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.f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交叉火力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um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8B9A13" wp14:editId="5DA2A4BD">
                  <wp:extent cx="161925" cy="152400"/>
                  <wp:effectExtent l="0" t="0" r="9525" b="0"/>
                  <wp:docPr id="1837" name="图片 18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破灭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yogen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r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n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253FD1" wp14:editId="350E00FB">
                  <wp:extent cx="161925" cy="152400"/>
                  <wp:effectExtent l="0" t="0" r="9525" b="0"/>
                  <wp:docPr id="1836" name="图片 18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低温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ryp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rip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A74CC3" wp14:editId="0038C370">
                  <wp:extent cx="161925" cy="152400"/>
                  <wp:effectExtent l="0" t="0" r="9525" b="0"/>
                  <wp:docPr id="1835" name="图片 18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含义隐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b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ju:b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D3DD22" wp14:editId="25D7442F">
                  <wp:extent cx="161925" cy="152400"/>
                  <wp:effectExtent l="0" t="0" r="9525" b="0"/>
                  <wp:docPr id="1834" name="图片 18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立体派， 立体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ckoo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uku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E14CFB" wp14:editId="11531A25">
                  <wp:extent cx="161925" cy="152400"/>
                  <wp:effectExtent l="0" t="0" r="9525" b="0"/>
                  <wp:docPr id="1833" name="图片 18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布谷鸟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l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mi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3E2CA8" wp14:editId="3B43D923">
                  <wp:extent cx="161925" cy="152400"/>
                  <wp:effectExtent l="0" t="0" r="9525" b="0"/>
                  <wp:docPr id="1832" name="图片 18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告终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lp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i] 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有罪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lp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CBFC89" wp14:editId="14A3BD48">
                  <wp:extent cx="161925" cy="152400"/>
                  <wp:effectExtent l="0" t="0" r="9525" b="0"/>
                  <wp:docPr id="1831" name="图片 18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罪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l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046E0E" wp14:editId="0DFEEBC7">
                  <wp:extent cx="161925" cy="152400"/>
                  <wp:effectExtent l="0" t="0" r="9525" b="0"/>
                  <wp:docPr id="1830" name="图片 18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崇拜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ltiv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ti'v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27CB35" wp14:editId="42AB92DC">
                  <wp:extent cx="161925" cy="152400"/>
                  <wp:effectExtent l="0" t="0" r="9525" b="0"/>
                  <wp:docPr id="1829" name="图片 18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培养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riou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ju: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722277" wp14:editId="1AA10148">
                  <wp:extent cx="161925" cy="152400"/>
                  <wp:effectExtent l="0" t="0" r="9525" b="0"/>
                  <wp:docPr id="1828" name="图片 18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诡异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rsori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5B7604" wp14:editId="19CB6467">
                  <wp:extent cx="161925" cy="152400"/>
                  <wp:effectExtent l="0" t="0" r="9525" b="0"/>
                  <wp:docPr id="1827" name="图片 18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粗糙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1D6105" wp14:editId="781FF0BA">
                  <wp:extent cx="161925" cy="152400"/>
                  <wp:effectExtent l="0" t="0" r="9525" b="0"/>
                  <wp:docPr id="1826" name="图片 18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唐突无礼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custodi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EA844D" wp14:editId="65E2734F">
                  <wp:extent cx="161925" cy="152400"/>
                  <wp:effectExtent l="0" t="0" r="9525" b="0"/>
                  <wp:docPr id="1825" name="图片 18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看守人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ark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ɑ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076FEF" wp14:editId="325DEB3C">
                  <wp:extent cx="161925" cy="152400"/>
                  <wp:effectExtent l="0" t="0" r="9525" b="0"/>
                  <wp:docPr id="1824" name="图片 18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变暗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au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5505F7" wp14:editId="78D29EAE">
                  <wp:extent cx="161925" cy="152400"/>
                  <wp:effectExtent l="0" t="0" r="9525" b="0"/>
                  <wp:docPr id="1823" name="图片 18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胆怯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art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θ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2C0B73" wp14:editId="3BC00269">
                  <wp:extent cx="161925" cy="152400"/>
                  <wp:effectExtent l="0" t="0" r="9525" b="0"/>
                  <wp:docPr id="1822" name="图片 18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足</w:t>
            </w:r>
          </w:p>
        </w:tc>
      </w:tr>
      <w:tr w:rsidR="00CB7AE8" w:rsidRPr="00360873" w:rsidTr="00360873">
        <w:trPr>
          <w:trHeight w:val="450"/>
        </w:trPr>
        <w:tc>
          <w:tcPr>
            <w:tcW w:w="293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bun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: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ŋ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844707" wp14:editId="25A59104">
                  <wp:extent cx="161925" cy="152400"/>
                  <wp:effectExtent l="0" t="0" r="9525" b="0"/>
                  <wp:docPr id="1821" name="图片 18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7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揭穿真相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18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5129"/>
        <w:gridCol w:w="3393"/>
      </w:tblGrid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cad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]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衰落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cele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:'s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D129AA" wp14:editId="55383A65">
                  <wp:extent cx="161925" cy="152400"/>
                  <wp:effectExtent l="0" t="0" r="9525" b="0"/>
                  <wp:docPr id="2009" name="图片 20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减缓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ecis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aisivli] 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果断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cisiv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aisiv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FC3F1D" wp14:editId="730DFFCB">
                  <wp:extent cx="161925" cy="152400"/>
                  <wp:effectExtent l="0" t="0" r="9525" b="0"/>
                  <wp:docPr id="2008" name="图片 20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果断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du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0ACB73" wp14:editId="222C0446">
                  <wp:extent cx="161925" cy="152400"/>
                  <wp:effectExtent l="0" t="0" r="9525" b="0"/>
                  <wp:docPr id="2007" name="图片 20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推理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ferent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e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4BD493" wp14:editId="3626E325">
                  <wp:extent cx="161925" cy="152400"/>
                  <wp:effectExtent l="0" t="0" r="9525" b="0"/>
                  <wp:docPr id="2006" name="图片 20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恭敬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fu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:'fju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79D9FB" wp14:editId="32AC6606">
                  <wp:extent cx="161925" cy="152400"/>
                  <wp:effectExtent l="0" t="0" r="9525" b="0"/>
                  <wp:docPr id="2005" name="图片 20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缓和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human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:'hju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58B6A3" wp14:editId="23636F19">
                  <wp:extent cx="161925" cy="152400"/>
                  <wp:effectExtent l="0" t="0" r="9525" b="0"/>
                  <wp:docPr id="2004" name="图片 20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失去人性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ig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132C92" wp14:editId="41A1D06E">
                  <wp:extent cx="161925" cy="152400"/>
                  <wp:effectExtent l="0" t="0" r="9525" b="0"/>
                  <wp:docPr id="2003" name="图片 20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屈尊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eter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i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D3C408" wp14:editId="1D14520E">
                  <wp:extent cx="161925" cy="152400"/>
                  <wp:effectExtent l="0" t="0" r="9525" b="0"/>
                  <wp:docPr id="2002" name="图片 20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害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ic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04FA46" wp14:editId="0B0237F5">
                  <wp:extent cx="161925" cy="152400"/>
                  <wp:effectExtent l="0" t="0" r="9525" b="0"/>
                  <wp:docPr id="2001" name="图片 20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精致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icat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l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li] 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精致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ightfu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lait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FB175E" wp14:editId="50BC2419">
                  <wp:extent cx="161925" cy="152400"/>
                  <wp:effectExtent l="0" t="0" r="9525" b="0"/>
                  <wp:docPr id="2000" name="图片 20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令人高兴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im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:'lim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44B1BD" wp14:editId="506388C9">
                  <wp:extent cx="161925" cy="152400"/>
                  <wp:effectExtent l="0" t="0" r="9525" b="0"/>
                  <wp:docPr id="1999" name="图片 19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划界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ine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lini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E4EFC1" wp14:editId="23CE78A9">
                  <wp:extent cx="161925" cy="152400"/>
                  <wp:effectExtent l="0" t="0" r="9525" b="0"/>
                  <wp:docPr id="1998" name="图片 19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叙述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l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l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AFBE4D" wp14:editId="36244878">
                  <wp:extent cx="161925" cy="152400"/>
                  <wp:effectExtent l="0" t="0" r="9525" b="0"/>
                  <wp:docPr id="1997" name="图片 19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欺骗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m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m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0B024F" wp14:editId="1C645D34">
                  <wp:extent cx="161925" cy="152400"/>
                  <wp:effectExtent l="0" t="0" r="9525" b="0"/>
                  <wp:docPr id="1996" name="图片 19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终结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monst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970FAF" wp14:editId="0141696C">
                  <wp:extent cx="161925" cy="152400"/>
                  <wp:effectExtent l="0" t="0" r="9525" b="0"/>
                  <wp:docPr id="1995" name="图片 19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明显的， 显而易见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myst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:'misti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B9E9A5" wp14:editId="6145619D">
                  <wp:extent cx="161925" cy="152400"/>
                  <wp:effectExtent l="0" t="0" r="9525" b="0"/>
                  <wp:docPr id="1994" name="图片 19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除去…中的神秘因素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nig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denig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1AA215" wp14:editId="41C8D62C">
                  <wp:extent cx="161925" cy="152400"/>
                  <wp:effectExtent l="0" t="0" r="9525" b="0"/>
                  <wp:docPr id="1993" name="图片 19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诋毁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pend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p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AC4BC2" wp14:editId="0CE30F5F">
                  <wp:extent cx="161925" cy="152400"/>
                  <wp:effectExtent l="0" t="0" r="9525" b="0"/>
                  <wp:docPr id="1992" name="图片 19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靠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ple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pli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7E7632" wp14:editId="24890EE4">
                  <wp:extent cx="161925" cy="152400"/>
                  <wp:effectExtent l="0" t="0" r="9525" b="0"/>
                  <wp:docPr id="1991" name="图片 19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用光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pre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,depr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BCA5E5" wp14:editId="493542C5">
                  <wp:extent cx="161925" cy="152400"/>
                  <wp:effectExtent l="0" t="0" r="9525" b="0"/>
                  <wp:docPr id="1990" name="图片 19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反对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reli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derili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CA5AFF" wp14:editId="7011E70A">
                  <wp:extent cx="161925" cy="152400"/>
                  <wp:effectExtent l="0" t="0" r="9525" b="0"/>
                  <wp:docPr id="1989" name="图片 19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遗弃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escrip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krip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835055" wp14:editId="4CADB3C1">
                  <wp:extent cx="161925" cy="152400"/>
                  <wp:effectExtent l="0" t="0" r="9525" b="0"/>
                  <wp:docPr id="1988" name="图片 19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叙述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sc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kr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7FD520" wp14:editId="1F1FE712">
                  <wp:extent cx="161925" cy="152400"/>
                  <wp:effectExtent l="0" t="0" r="9525" b="0"/>
                  <wp:docPr id="1987" name="图片 19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发现， 察看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sert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e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i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32F73E" wp14:editId="4F43D360">
                  <wp:extent cx="161925" cy="152400"/>
                  <wp:effectExtent l="0" t="0" r="9525" b="0"/>
                  <wp:docPr id="1986" name="图片 19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土地沙漠化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sig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dezig.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385974" wp14:editId="33CCA2F7">
                  <wp:extent cx="161925" cy="152400"/>
                  <wp:effectExtent l="0" t="0" r="9525" b="0"/>
                  <wp:docPr id="1985" name="图片 19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指定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spic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esp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55912E" wp14:editId="31AF3AEC">
                  <wp:extent cx="161925" cy="152400"/>
                  <wp:effectExtent l="0" t="0" r="9525" b="0"/>
                  <wp:docPr id="1984" name="图片 19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卑劣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tac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t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2ED955" wp14:editId="0B547443">
                  <wp:extent cx="161925" cy="152400"/>
                  <wp:effectExtent l="0" t="0" r="9525" b="0"/>
                  <wp:docPr id="1983" name="图片 19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拆卸， 分解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t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t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372FFB" wp14:editId="063899B0">
                  <wp:extent cx="161925" cy="152400"/>
                  <wp:effectExtent l="0" t="0" r="9525" b="0"/>
                  <wp:docPr id="1982" name="图片 19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扣留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terio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ti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153BB8" wp14:editId="16A0C402">
                  <wp:extent cx="161925" cy="152400"/>
                  <wp:effectExtent l="0" t="0" r="9525" b="0"/>
                  <wp:docPr id="1981" name="图片 19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衰退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termin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E138F7" wp14:editId="53534395">
                  <wp:extent cx="161925" cy="152400"/>
                  <wp:effectExtent l="0" t="0" r="9525" b="0"/>
                  <wp:docPr id="1980" name="图片 19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决定因素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terr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t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8E1AE6" wp14:editId="7AAAA4AB">
                  <wp:extent cx="161925" cy="152400"/>
                  <wp:effectExtent l="0" t="0" r="9525" b="0"/>
                  <wp:docPr id="1979" name="图片 19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威慑物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trac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træ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E569BC" wp14:editId="431647C2">
                  <wp:extent cx="161925" cy="152400"/>
                  <wp:effectExtent l="0" t="0" r="9525" b="0"/>
                  <wp:docPr id="1978" name="图片 19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贬低者， 诽谤者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velopm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.v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'men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F64A6E" wp14:editId="0492460B">
                  <wp:extent cx="161925" cy="152400"/>
                  <wp:effectExtent l="0" t="0" r="9525" b="0"/>
                  <wp:docPr id="1977" name="图片 19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发育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v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di:vi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311E2A" wp14:editId="7F5EEC39">
                  <wp:extent cx="161925" cy="152400"/>
                  <wp:effectExtent l="0" t="0" r="9525" b="0"/>
                  <wp:docPr id="1976" name="图片 19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脱离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v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: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B884BC" wp14:editId="68C8F3FD">
                  <wp:extent cx="161925" cy="152400"/>
                  <wp:effectExtent l="0" t="0" r="9525" b="0"/>
                  <wp:docPr id="1975" name="图片 19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正直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vote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ti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67AC68" wp14:editId="2F4DB440">
                  <wp:extent cx="161925" cy="152400"/>
                  <wp:effectExtent l="0" t="0" r="9525" b="0"/>
                  <wp:docPr id="1974" name="图片 19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爱好者， 崇拜者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evo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D0EED2" wp14:editId="6766B758">
                  <wp:extent cx="161925" cy="152400"/>
                  <wp:effectExtent l="0" t="0" r="9525" b="0"/>
                  <wp:docPr id="1973" name="图片 19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祈祷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abete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:ti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A685FC" wp14:editId="206EEC84">
                  <wp:extent cx="161925" cy="152400"/>
                  <wp:effectExtent l="0" t="0" r="9525" b="0"/>
                  <wp:docPr id="1972" name="图片 19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糖尿病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alogu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g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F9BA4C" wp14:editId="736CD225">
                  <wp:extent cx="161925" cy="152400"/>
                  <wp:effectExtent l="0" t="0" r="9525" b="0"/>
                  <wp:docPr id="1971" name="图片 19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话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chotom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AC0DA6" wp14:editId="09947F96">
                  <wp:extent cx="161925" cy="152400"/>
                  <wp:effectExtent l="0" t="0" r="9525" b="0"/>
                  <wp:docPr id="1970" name="图片 19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分成两个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chotom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45DA28" wp14:editId="5ACF1CBA">
                  <wp:extent cx="161925" cy="152400"/>
                  <wp:effectExtent l="0" t="0" r="9525" b="0"/>
                  <wp:docPr id="1969" name="图片 19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分歧， 对立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ffid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D61CA9" wp14:editId="70165B07">
                  <wp:extent cx="161925" cy="152400"/>
                  <wp:effectExtent l="0" t="0" r="9525" b="0"/>
                  <wp:docPr id="1968" name="图片 19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自信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ffu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fju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9B5179" wp14:editId="3E914774">
                  <wp:extent cx="161925" cy="152400"/>
                  <wp:effectExtent l="0" t="0" r="9525" b="0"/>
                  <wp:docPr id="1967" name="图片 19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传播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iff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f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33DB50" wp14:editId="38716B86">
                  <wp:extent cx="161925" cy="152400"/>
                  <wp:effectExtent l="0" t="0" r="9525" b="0"/>
                  <wp:docPr id="1966" name="图片 19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传播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gest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6789F7" wp14:editId="052489D9">
                  <wp:extent cx="161925" cy="152400"/>
                  <wp:effectExtent l="0" t="0" r="9525" b="0"/>
                  <wp:docPr id="1965" name="图片 19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易懂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gres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gr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902620" wp14:editId="45136F0B">
                  <wp:extent cx="161925" cy="152400"/>
                  <wp:effectExtent l="0" t="0" r="9525" b="0"/>
                  <wp:docPr id="1964" name="图片 19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离题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lig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F8D128" wp14:editId="1B7CB291">
                  <wp:extent cx="161925" cy="152400"/>
                  <wp:effectExtent l="0" t="0" r="9525" b="0"/>
                  <wp:docPr id="1963" name="图片 19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努力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lu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ai'lju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4780A4" wp14:editId="3A1ED870">
                  <wp:extent cx="161925" cy="152400"/>
                  <wp:effectExtent l="0" t="0" r="9525" b="0"/>
                  <wp:docPr id="1962" name="图片 19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稀释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oxi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s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0EA0BC" wp14:editId="3C392743">
                  <wp:extent cx="161925" cy="152400"/>
                  <wp:effectExtent l="0" t="0" r="9525" b="0"/>
                  <wp:docPr id="1961" name="图片 19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二氧化物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ploma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æ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A124CF" wp14:editId="230DE328">
                  <wp:extent cx="161925" cy="152400"/>
                  <wp:effectExtent l="0" t="0" r="9525" b="0"/>
                  <wp:docPr id="1960" name="图片 19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外交官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plo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8E65A3" wp14:editId="55DDE52C">
                  <wp:extent cx="161925" cy="152400"/>
                  <wp:effectExtent l="0" t="0" r="9525" b="0"/>
                  <wp:docPr id="1959" name="图片 19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外交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abu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ju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C57324" wp14:editId="40DF058B">
                  <wp:extent cx="161925" cy="152400"/>
                  <wp:effectExtent l="0" t="0" r="9525" b="0"/>
                  <wp:docPr id="1958" name="图片 19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省悟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agree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g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857BB5" wp14:editId="7AE7B507">
                  <wp:extent cx="161925" cy="152400"/>
                  <wp:effectExtent l="0" t="0" r="9525" b="0"/>
                  <wp:docPr id="1957" name="图片 19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厌恶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appointing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ntiŋ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287C24" wp14:editId="712F33C3">
                  <wp:extent cx="161925" cy="152400"/>
                  <wp:effectExtent l="0" t="0" r="9525" b="0"/>
                  <wp:docPr id="1956" name="图片 19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令人失望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arr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177A6C" wp14:editId="17C072AE">
                  <wp:extent cx="161925" cy="152400"/>
                  <wp:effectExtent l="0" t="0" r="9525" b="0"/>
                  <wp:docPr id="1955" name="图片 19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无秩序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avow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a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CC4F72" wp14:editId="6D10A420">
                  <wp:extent cx="161925" cy="152400"/>
                  <wp:effectExtent l="0" t="0" r="9525" b="0"/>
                  <wp:docPr id="1954" name="图片 19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否认， 拒绝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iplin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lin.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CC5EE1" wp14:editId="6B60C00B">
                  <wp:extent cx="161925" cy="152400"/>
                  <wp:effectExtent l="0" t="0" r="9525" b="0"/>
                  <wp:docPr id="1953" name="图片 19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纪律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los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k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EF14FC" wp14:editId="0E04DB8B">
                  <wp:extent cx="161925" cy="152400"/>
                  <wp:effectExtent l="0" t="0" r="9525" b="0"/>
                  <wp:docPr id="1952" name="图片 19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揭发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omf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f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E066B0" wp14:editId="20D038B8">
                  <wp:extent cx="161925" cy="152400"/>
                  <wp:effectExtent l="0" t="0" r="9525" b="0"/>
                  <wp:docPr id="1951" name="图片 19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困惑， 使窘迫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onc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56E000" wp14:editId="2ADC040B">
                  <wp:extent cx="161925" cy="152400"/>
                  <wp:effectExtent l="0" t="0" r="9525" b="0"/>
                  <wp:docPr id="1950" name="图片 19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困惑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onnec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ek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A8FD49" wp14:editId="1E09BE3A">
                  <wp:extent cx="161925" cy="152400"/>
                  <wp:effectExtent l="0" t="0" r="9525" b="0"/>
                  <wp:docPr id="1949" name="图片 19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分离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ourte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097D0F" wp14:editId="6F0F4A64">
                  <wp:extent cx="161925" cy="152400"/>
                  <wp:effectExtent l="0" t="0" r="9525" b="0"/>
                  <wp:docPr id="1948" name="图片 19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1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礼貌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over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F5D9D8" wp14:editId="70B2F34E">
                  <wp:extent cx="161925" cy="152400"/>
                  <wp:effectExtent l="0" t="0" r="9525" b="0"/>
                  <wp:docPr id="1947" name="图片 19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发现者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rimin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.skrimi'n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7F720B" wp14:editId="2C4701D0">
                  <wp:extent cx="161925" cy="152400"/>
                  <wp:effectExtent l="0" t="0" r="9525" b="0"/>
                  <wp:docPr id="1946" name="图片 19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辨别力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cur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1B867D" wp14:editId="34033A42">
                  <wp:extent cx="161925" cy="152400"/>
                  <wp:effectExtent l="0" t="0" r="9525" b="0"/>
                  <wp:docPr id="1945" name="图片 19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散漫的， 东拉西扯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isenfranch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in'fræ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AAE18A" wp14:editId="5D9B445F">
                  <wp:extent cx="161925" cy="152400"/>
                  <wp:effectExtent l="0" t="0" r="9525" b="0"/>
                  <wp:docPr id="1944" name="图片 19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剥夺…公民权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gra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s'gre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711208" wp14:editId="63CD9445">
                  <wp:extent cx="161925" cy="152400"/>
                  <wp:effectExtent l="0" t="0" r="9525" b="0"/>
                  <wp:docPr id="1943" name="图片 19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丢脸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incli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disin'klai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777688" wp14:editId="5D0B07C9">
                  <wp:extent cx="161925" cy="152400"/>
                  <wp:effectExtent l="0" t="0" r="9525" b="0"/>
                  <wp:docPr id="1942" name="图片 19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愿的， 不想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jun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ŋ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883F28" wp14:editId="69EBB320">
                  <wp:extent cx="161925" cy="152400"/>
                  <wp:effectExtent l="0" t="0" r="9525" b="0"/>
                  <wp:docPr id="1941" name="图片 19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分离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lod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6EF5AB" wp14:editId="67D3703E">
                  <wp:extent cx="161925" cy="152400"/>
                  <wp:effectExtent l="0" t="0" r="9525" b="0"/>
                  <wp:docPr id="1940" name="图片 19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移走， 离开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m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z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5C5DD8" wp14:editId="6288F2FF">
                  <wp:extent cx="161925" cy="152400"/>
                  <wp:effectExtent l="0" t="0" r="9525" b="0"/>
                  <wp:docPr id="1939" name="图片 19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让人沮丧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order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1479B6" wp14:editId="218E4403">
                  <wp:extent cx="161925" cy="152400"/>
                  <wp:effectExtent l="0" t="0" r="9525" b="0"/>
                  <wp:docPr id="1938" name="图片 19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秩序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ir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pi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BEA1A7" wp14:editId="5A4C406F">
                  <wp:extent cx="161925" cy="152400"/>
                  <wp:effectExtent l="0" t="0" r="9525" b="0"/>
                  <wp:docPr id="1937" name="图片 19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沮丧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la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s'ple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C588AA" wp14:editId="601896BB">
                  <wp:extent cx="161925" cy="152400"/>
                  <wp:effectExtent l="0" t="0" r="9525" b="0"/>
                  <wp:docPr id="1936" name="图片 19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【化】置换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pu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spju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821C0F" wp14:editId="347B67C2">
                  <wp:extent cx="161925" cy="152400"/>
                  <wp:effectExtent l="0" t="0" r="9525" b="0"/>
                  <wp:docPr id="1935" name="图片 19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争议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repu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disri'pju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1E83B9" wp14:editId="62B0155D">
                  <wp:extent cx="161925" cy="152400"/>
                  <wp:effectExtent l="0" t="0" r="9525" b="0"/>
                  <wp:docPr id="1934" name="图片 19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声誉不好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respect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ri'spekt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2944A7" wp14:editId="2B3B8FF0">
                  <wp:extent cx="161925" cy="152400"/>
                  <wp:effectExtent l="0" t="0" r="9525" b="0"/>
                  <wp:docPr id="1933" name="图片 19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礼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atisfi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s'sætisf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A58952" wp14:editId="5691F836">
                  <wp:extent cx="161925" cy="152400"/>
                  <wp:effectExtent l="0" t="0" r="9525" b="0"/>
                  <wp:docPr id="1932" name="图片 19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满意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e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i'se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5AFDE3" wp14:editId="7ACAEAAB">
                  <wp:extent cx="161925" cy="152400"/>
                  <wp:effectExtent l="0" t="0" r="9525" b="0"/>
                  <wp:docPr id="1931" name="图片 19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解剖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e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e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EB5179" wp14:editId="3DA17C34">
                  <wp:extent cx="161925" cy="152400"/>
                  <wp:effectExtent l="0" t="0" r="9525" b="0"/>
                  <wp:docPr id="1930" name="图片 19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传播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er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1D35F6" wp14:editId="24ABFD27">
                  <wp:extent cx="161925" cy="152400"/>
                  <wp:effectExtent l="0" t="0" r="9525" b="0"/>
                  <wp:docPr id="1929" name="图片 19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论文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id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s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31AB32" wp14:editId="5C8153C9">
                  <wp:extent cx="161925" cy="152400"/>
                  <wp:effectExtent l="0" t="0" r="9525" b="0"/>
                  <wp:docPr id="1928" name="图片 19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唱反调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imi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s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3C7617" wp14:editId="4C8B06E7">
                  <wp:extent cx="161925" cy="152400"/>
                  <wp:effectExtent l="0" t="0" r="9525" b="0"/>
                  <wp:docPr id="1927" name="图片 19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同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ip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,pe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3FA0B8" wp14:editId="1905A45D">
                  <wp:extent cx="161925" cy="152400"/>
                  <wp:effectExtent l="0" t="0" r="9525" b="0"/>
                  <wp:docPr id="1926" name="图片 19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消散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ip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isi'p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ACBB60" wp14:editId="0D9D24D3">
                  <wp:extent cx="161925" cy="152400"/>
                  <wp:effectExtent l="0" t="0" r="9525" b="0"/>
                  <wp:docPr id="1925" name="图片 19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挥霍， 放纵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son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CE3A28" wp14:editId="0C99C609">
                  <wp:extent cx="161925" cy="152400"/>
                  <wp:effectExtent l="0" t="0" r="9525" b="0"/>
                  <wp:docPr id="1924" name="图片 19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和谐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stinguish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s'tiŋgw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F0F04C" wp14:editId="553F69A0">
                  <wp:extent cx="161925" cy="152400"/>
                  <wp:effectExtent l="0" t="0" r="9525" b="0"/>
                  <wp:docPr id="1923" name="图片 19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区分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dive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dai'vest,di've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00C682" wp14:editId="64CC3C2C">
                  <wp:extent cx="161925" cy="152400"/>
                  <wp:effectExtent l="0" t="0" r="9525" b="0"/>
                  <wp:docPr id="1922" name="图片 19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剥夺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ide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divide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E580A1" wp14:editId="11847C5B">
                  <wp:extent cx="161925" cy="152400"/>
                  <wp:effectExtent l="0" t="0" r="9525" b="0"/>
                  <wp:docPr id="1921" name="图片 19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回报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va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2AB050" wp14:editId="7ABAD31D">
                  <wp:extent cx="161925" cy="152400"/>
                  <wp:effectExtent l="0" t="0" r="9525" b="0"/>
                  <wp:docPr id="1920" name="图片 19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神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ivul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EA0D33" wp14:editId="090910B5">
                  <wp:extent cx="161925" cy="152400"/>
                  <wp:effectExtent l="0" t="0" r="9525" b="0"/>
                  <wp:docPr id="1919" name="图片 19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泄露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cumen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AF3A0A" wp14:editId="1152634F">
                  <wp:extent cx="161925" cy="152400"/>
                  <wp:effectExtent l="0" t="0" r="9525" b="0"/>
                  <wp:docPr id="1918" name="图片 19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纪录片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g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g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000844" wp14:editId="5F49D338">
                  <wp:extent cx="161925" cy="152400"/>
                  <wp:effectExtent l="0" t="0" r="9525" b="0"/>
                  <wp:docPr id="1917" name="图片 19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教条的， 武断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gma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'mætik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8996EF" wp14:editId="517054CC">
                  <wp:extent cx="161925" cy="152400"/>
                  <wp:effectExtent l="0" t="0" r="9525" b="0"/>
                  <wp:docPr id="1916" name="图片 19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教条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mesti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mes'ti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61EA5A" wp14:editId="7A685FCD">
                  <wp:extent cx="161925" cy="152400"/>
                  <wp:effectExtent l="0" t="0" r="9525" b="0"/>
                  <wp:docPr id="1915" name="图片 19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（喜欢）家庭生活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min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FBBA61" wp14:editId="3929F1B5">
                  <wp:extent cx="161925" cy="152400"/>
                  <wp:effectExtent l="0" t="0" r="9525" b="0"/>
                  <wp:docPr id="1914" name="图片 19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主要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0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6A946D" wp14:editId="06CCC5BC">
                  <wp:extent cx="161925" cy="152400"/>
                  <wp:effectExtent l="0" t="0" r="9525" b="0"/>
                  <wp:docPr id="1913" name="图片 19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9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溺爱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19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5057"/>
        <w:gridCol w:w="3465"/>
      </w:tblGrid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ownfal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aun.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l]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覆灭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raftsmanshi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rɑ:ft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2961D0" wp14:editId="7D9A59DA">
                  <wp:extent cx="161925" cy="152400"/>
                  <wp:effectExtent l="0" t="0" r="9525" b="0"/>
                  <wp:docPr id="2105" name="图片 21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制图术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ream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ri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49B22C" wp14:editId="3F453047">
                  <wp:extent cx="161925" cy="152400"/>
                  <wp:effectExtent l="0" t="0" r="9525" b="0"/>
                  <wp:docPr id="2104" name="图片 21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做梦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u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5796B2" wp14:editId="623D1BCE">
                  <wp:extent cx="161925" cy="152400"/>
                  <wp:effectExtent l="0" t="0" r="9525" b="0"/>
                  <wp:docPr id="2103" name="图片 21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双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upl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ju:pl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FA86C5" wp14:editId="64112455">
                  <wp:extent cx="161925" cy="152400"/>
                  <wp:effectExtent l="0" t="0" r="9525" b="0"/>
                  <wp:docPr id="2102" name="图片 21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副本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wind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dwind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E692FB" wp14:editId="17A18406">
                  <wp:extent cx="161925" cy="152400"/>
                  <wp:effectExtent l="0" t="0" r="9525" b="0"/>
                  <wp:docPr id="2101" name="图片 21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减少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dynam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ai'næm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F9B55C" wp14:editId="60AF43D1">
                  <wp:extent cx="161925" cy="152400"/>
                  <wp:effectExtent l="0" t="0" r="9525" b="0"/>
                  <wp:docPr id="2100" name="图片 21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动态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ager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: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AFD79F" wp14:editId="60EFD0B1">
                  <wp:extent cx="161925" cy="152400"/>
                  <wp:effectExtent l="0" t="0" r="9525" b="0"/>
                  <wp:docPr id="2099" name="图片 20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渴望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ager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: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EAC625" wp14:editId="1EC0675E">
                  <wp:extent cx="161925" cy="152400"/>
                  <wp:effectExtent l="0" t="0" r="9525" b="0"/>
                  <wp:docPr id="2098" name="图片 20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渴望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arning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iŋ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BFE9B2" wp14:editId="33751FBE">
                  <wp:extent cx="161925" cy="152400"/>
                  <wp:effectExtent l="0" t="0" r="9525" b="0"/>
                  <wp:docPr id="2097" name="图片 20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收益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earth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θi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79A514" wp14:editId="78BEEF1E">
                  <wp:extent cx="161925" cy="152400"/>
                  <wp:effectExtent l="0" t="0" r="9525" b="0"/>
                  <wp:docPr id="2096" name="图片 20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质朴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arth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θ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3A7E1F" wp14:editId="3B05275B">
                  <wp:extent cx="161925" cy="152400"/>
                  <wp:effectExtent l="0" t="0" r="9525" b="0"/>
                  <wp:docPr id="2095" name="图片 20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世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cclesias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.kli:zi'æs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41316F" wp14:editId="2B124438">
                  <wp:extent cx="161925" cy="152400"/>
                  <wp:effectExtent l="0" t="0" r="9525" b="0"/>
                  <wp:docPr id="2094" name="图片 20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教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ditoria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.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7D4982" wp14:editId="5379B2F4">
                  <wp:extent cx="161925" cy="152400"/>
                  <wp:effectExtent l="0" t="0" r="9525" b="0"/>
                  <wp:docPr id="2093" name="图片 20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发表社论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duca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37E6D6" wp14:editId="779F668C">
                  <wp:extent cx="161925" cy="152400"/>
                  <wp:effectExtent l="0" t="0" r="9525" b="0"/>
                  <wp:docPr id="2092" name="图片 20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教育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ff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f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FBD49E" wp14:editId="5C188DB5">
                  <wp:extent cx="161925" cy="152400"/>
                  <wp:effectExtent l="0" t="0" r="9525" b="0"/>
                  <wp:docPr id="2091" name="图片 20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强烈的情感流露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galitarian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.gæli'tæriniz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3F49AD" wp14:editId="1BFA4864">
                  <wp:extent cx="161925" cy="152400"/>
                  <wp:effectExtent l="0" t="0" r="9525" b="0"/>
                  <wp:docPr id="2090" name="图片 20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平均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abo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.læ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7DC505" wp14:editId="31FC30F3">
                  <wp:extent cx="161925" cy="152400"/>
                  <wp:effectExtent l="0" t="0" r="9525" b="0"/>
                  <wp:docPr id="2089" name="图片 20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精心制作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le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2364D9" wp14:editId="3AE0C6C1">
                  <wp:extent cx="161925" cy="152400"/>
                  <wp:effectExtent l="0" t="0" r="9525" b="0"/>
                  <wp:docPr id="2088" name="图片 20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兴高采烈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ectron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lek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D72836" wp14:editId="512E9089">
                  <wp:extent cx="161925" cy="152400"/>
                  <wp:effectExtent l="0" t="0" r="9525" b="0"/>
                  <wp:docPr id="2087" name="图片 20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电子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ev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eliv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C6BEF1" wp14:editId="079829AD">
                  <wp:extent cx="161925" cy="152400"/>
                  <wp:effectExtent l="0" t="0" r="9525" b="0"/>
                  <wp:docPr id="2086" name="图片 20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提高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ic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lis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CCFC91" wp14:editId="2F01F2CF">
                  <wp:extent cx="161925" cy="152400"/>
                  <wp:effectExtent l="0" t="0" r="9525" b="0"/>
                  <wp:docPr id="2085" name="图片 20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引出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li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ei'li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67A73F" wp14:editId="7A87FC2B">
                  <wp:extent cx="161925" cy="152400"/>
                  <wp:effectExtent l="0" t="0" r="9525" b="0"/>
                  <wp:docPr id="2084" name="图片 20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精英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b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m'be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7A1B6F" wp14:editId="367B43E5">
                  <wp:extent cx="161925" cy="152400"/>
                  <wp:effectExtent l="0" t="0" r="9525" b="0"/>
                  <wp:docPr id="2083" name="图片 20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被包含在内， 进入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ble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embli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88F732" wp14:editId="2A8008F7">
                  <wp:extent cx="161925" cy="152400"/>
                  <wp:effectExtent l="0" t="0" r="9525" b="0"/>
                  <wp:docPr id="2082" name="图片 20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作为标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broi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b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F87E11" wp14:editId="0A094379">
                  <wp:extent cx="161925" cy="152400"/>
                  <wp:effectExtent l="0" t="0" r="9525" b="0"/>
                  <wp:docPr id="2081" name="图片 20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修饰润色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broide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b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AE2C75" wp14:editId="57EC726C">
                  <wp:extent cx="161925" cy="152400"/>
                  <wp:effectExtent l="0" t="0" r="9525" b="0"/>
                  <wp:docPr id="2080" name="图片 20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刺绣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e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me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F083B6" wp14:editId="21F9AEB7">
                  <wp:extent cx="161925" cy="152400"/>
                  <wp:effectExtent l="0" t="0" r="9525" b="0"/>
                  <wp:docPr id="2079" name="图片 20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修订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pat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θ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D2CC21" wp14:editId="2AEDFA69">
                  <wp:extent cx="161925" cy="152400"/>
                  <wp:effectExtent l="0" t="0" r="9525" b="0"/>
                  <wp:docPr id="2078" name="图片 20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心意相通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mpiric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m'piris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25824A" wp14:editId="5B041511">
                  <wp:extent cx="161925" cy="152400"/>
                  <wp:effectExtent l="0" t="0" r="9525" b="0"/>
                  <wp:docPr id="2077" name="图片 20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经验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am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æ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F87D18" wp14:editId="76E3D64F">
                  <wp:extent cx="161925" cy="152400"/>
                  <wp:effectExtent l="0" t="0" r="9525" b="0"/>
                  <wp:docPr id="2076" name="图片 20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迷恋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capsu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.kæp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16339E" wp14:editId="01C6F105">
                  <wp:extent cx="161925" cy="152400"/>
                  <wp:effectExtent l="0" t="0" r="9525" b="0"/>
                  <wp:docPr id="2075" name="图片 20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包装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enchant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ɑ:nt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1BD7E4" wp14:editId="4E36157A">
                  <wp:extent cx="161925" cy="152400"/>
                  <wp:effectExtent l="0" t="0" r="9525" b="0"/>
                  <wp:docPr id="2074" name="图片 20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迷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clos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AF8C20" wp14:editId="7F9F4F09">
                  <wp:extent cx="161925" cy="152400"/>
                  <wp:effectExtent l="0" t="0" r="9525" b="0"/>
                  <wp:docPr id="2073" name="图片 20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围绕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courag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741C69" wp14:editId="0B72A058">
                  <wp:extent cx="161925" cy="152400"/>
                  <wp:effectExtent l="0" t="0" r="9525" b="0"/>
                  <wp:docPr id="2072" name="图片 20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激励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cumb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7754C0" wp14:editId="16FB4250">
                  <wp:extent cx="161925" cy="152400"/>
                  <wp:effectExtent l="0" t="0" r="9525" b="0"/>
                  <wp:docPr id="2071" name="图片 20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妨碍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dang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e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A70B43" wp14:editId="0D67F371">
                  <wp:extent cx="161925" cy="152400"/>
                  <wp:effectExtent l="0" t="0" r="9525" b="0"/>
                  <wp:docPr id="2070" name="图片 20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危害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de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A2D866" wp14:editId="0754A53D">
                  <wp:extent cx="161925" cy="152400"/>
                  <wp:effectExtent l="0" t="0" r="9525" b="0"/>
                  <wp:docPr id="2069" name="图片 20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受喜爱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dles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nd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li] 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断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dow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dau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A0D00C" wp14:editId="255A12D6">
                  <wp:extent cx="161925" cy="152400"/>
                  <wp:effectExtent l="0" t="0" r="9525" b="0"/>
                  <wp:docPr id="2068" name="图片 20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赋予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erge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1BFD2B" wp14:editId="7ECC3A60">
                  <wp:extent cx="161925" cy="152400"/>
                  <wp:effectExtent l="0" t="0" r="9525" b="0"/>
                  <wp:docPr id="2067" name="图片 20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erv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v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D25CF3" wp14:editId="1E448DF4">
                  <wp:extent cx="161925" cy="152400"/>
                  <wp:effectExtent l="0" t="0" r="9525" b="0"/>
                  <wp:docPr id="2066" name="图片 20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失去活力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fla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fleim] 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激发， 激起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gag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ge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FFDCEF" wp14:editId="62CB837B">
                  <wp:extent cx="161925" cy="152400"/>
                  <wp:effectExtent l="0" t="0" r="9525" b="0"/>
                  <wp:docPr id="2065" name="图片 20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表现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jo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915707" wp14:editId="01C46058">
                  <wp:extent cx="161925" cy="152400"/>
                  <wp:effectExtent l="0" t="0" r="9525" b="0"/>
                  <wp:docPr id="2064" name="图片 20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命令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joy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6FD446" wp14:editId="282F6F80">
                  <wp:extent cx="161925" cy="152400"/>
                  <wp:effectExtent l="0" t="0" r="9525" b="0"/>
                  <wp:docPr id="2063" name="图片 20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愉快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me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79BAA8" wp14:editId="41FAB09F">
                  <wp:extent cx="161925" cy="152400"/>
                  <wp:effectExtent l="0" t="0" r="9525" b="0"/>
                  <wp:docPr id="2062" name="图片 20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陷入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m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enm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F785BA" wp14:editId="27D218CC">
                  <wp:extent cx="161925" cy="152400"/>
                  <wp:effectExtent l="0" t="0" r="9525" b="0"/>
                  <wp:docPr id="2061" name="图片 20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敌意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ormou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li] 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非常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ric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r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BAC048" wp14:editId="066F5876">
                  <wp:extent cx="161925" cy="152400"/>
                  <wp:effectExtent l="0" t="0" r="9525" b="0"/>
                  <wp:docPr id="2060" name="图片 20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丰富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tang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tæŋg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21DBEE" wp14:editId="36FEF661">
                  <wp:extent cx="161925" cy="152400"/>
                  <wp:effectExtent l="0" t="0" r="9525" b="0"/>
                  <wp:docPr id="2059" name="图片 20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混乱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thral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n'θ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F52F12" wp14:editId="091BC72B">
                  <wp:extent cx="161925" cy="152400"/>
                  <wp:effectExtent l="0" t="0" r="9525" b="0"/>
                  <wp:docPr id="2058" name="图片 20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迷惑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thusia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θju:ziæ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D8CD4F" wp14:editId="434913BC">
                  <wp:extent cx="161925" cy="152400"/>
                  <wp:effectExtent l="0" t="0" r="9525" b="0"/>
                  <wp:docPr id="2057" name="图片 20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热心家， 狂热者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nt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ent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30EDFC" wp14:editId="5C26B3FD">
                  <wp:extent cx="161925" cy="152400"/>
                  <wp:effectExtent l="0" t="0" r="9525" b="0"/>
                  <wp:docPr id="2056" name="图片 20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实体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entrench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r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161EB6" wp14:editId="28A525BA">
                  <wp:extent cx="161925" cy="152400"/>
                  <wp:effectExtent l="0" t="0" r="9525" b="0"/>
                  <wp:docPr id="2055" name="图片 20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根深蒂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piso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F8732B" wp14:editId="59673527">
                  <wp:extent cx="161925" cy="152400"/>
                  <wp:effectExtent l="0" t="0" r="9525" b="0"/>
                  <wp:docPr id="2054" name="图片 20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片段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qu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8D5EE1" wp14:editId="467DB5EE">
                  <wp:extent cx="161925" cy="152400"/>
                  <wp:effectExtent l="0" t="0" r="9525" b="0"/>
                  <wp:docPr id="2053" name="图片 20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平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quanim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: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im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813868" wp14:editId="145DD915">
                  <wp:extent cx="161925" cy="152400"/>
                  <wp:effectExtent l="0" t="0" r="9525" b="0"/>
                  <wp:docPr id="2052" name="图片 20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镇定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quipo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FF054D" wp14:editId="657B2021">
                  <wp:extent cx="161925" cy="152400"/>
                  <wp:effectExtent l="0" t="0" r="9525" b="0"/>
                  <wp:docPr id="2051" name="图片 20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平衡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quival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kw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C1EAAA" wp14:editId="72547763">
                  <wp:extent cx="161925" cy="152400"/>
                  <wp:effectExtent l="0" t="0" r="9525" b="0"/>
                  <wp:docPr id="2050" name="图片 20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等价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r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E094EA" wp14:editId="3ABDBEBB">
                  <wp:extent cx="161925" cy="152400"/>
                  <wp:effectExtent l="0" t="0" r="9525" b="0"/>
                  <wp:docPr id="2049" name="图片 20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错误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ra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5BB717" wp14:editId="708BAF11">
                  <wp:extent cx="161925" cy="152400"/>
                  <wp:effectExtent l="0" t="0" r="9525" b="0"/>
                  <wp:docPr id="2048" name="图片 20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规律地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rone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8827B4" wp14:editId="3A67EE6C">
                  <wp:extent cx="161925" cy="152400"/>
                  <wp:effectExtent l="0" t="0" r="9525" b="0"/>
                  <wp:docPr id="2047" name="图片 20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错误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stwh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t.wa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D31703" wp14:editId="6926805D">
                  <wp:extent cx="161925" cy="152400"/>
                  <wp:effectExtent l="0" t="0" r="9525" b="0"/>
                  <wp:docPr id="2046" name="图片 20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以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ud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ju'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77F72D" wp14:editId="585235BD">
                  <wp:extent cx="161925" cy="152400"/>
                  <wp:effectExtent l="0" t="0" r="9525" b="0"/>
                  <wp:docPr id="2045" name="图片 20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博学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up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17E8DF" wp14:editId="2C4D8236">
                  <wp:extent cx="161925" cy="152400"/>
                  <wp:effectExtent l="0" t="0" r="9525" b="0"/>
                  <wp:docPr id="2044" name="图片 20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爆发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rup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588C47" wp14:editId="420A561C">
                  <wp:extent cx="161925" cy="152400"/>
                  <wp:effectExtent l="0" t="0" r="9525" b="0"/>
                  <wp:docPr id="2043" name="图片 20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喷发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cap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s'keip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901F9D" wp14:editId="5E199F61">
                  <wp:extent cx="161925" cy="152400"/>
                  <wp:effectExtent l="0" t="0" r="9525" b="0"/>
                  <wp:docPr id="2042" name="图片 20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逃避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tim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st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7FBE6F" wp14:editId="19B97CFF">
                  <wp:extent cx="161925" cy="152400"/>
                  <wp:effectExtent l="0" t="0" r="9525" b="0"/>
                  <wp:docPr id="2041" name="图片 20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估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strang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s'tre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4FF395" wp14:editId="39409D6E">
                  <wp:extent cx="161925" cy="152400"/>
                  <wp:effectExtent l="0" t="0" r="9525" b="0"/>
                  <wp:docPr id="2040" name="图片 20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5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疏远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tc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9BF05F" wp14:editId="47612B3A">
                  <wp:extent cx="161925" cy="152400"/>
                  <wp:effectExtent l="0" t="0" r="9525" b="0"/>
                  <wp:docPr id="2039" name="图片 20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蚀刻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ter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DF4879" wp14:editId="1AEC1317">
                  <wp:extent cx="161925" cy="152400"/>
                  <wp:effectExtent l="0" t="0" r="9525" b="0"/>
                  <wp:docPr id="2038" name="图片 20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永恒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tholog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EEC0C6" wp14:editId="20665462">
                  <wp:extent cx="161925" cy="152400"/>
                  <wp:effectExtent l="0" t="0" r="9525" b="0"/>
                  <wp:docPr id="2037" name="图片 20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动物行为学家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tho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: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89947C" wp14:editId="0E122F25">
                  <wp:extent cx="161925" cy="152400"/>
                  <wp:effectExtent l="0" t="0" r="9525" b="0"/>
                  <wp:docPr id="2036" name="图片 20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道德风貌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tiquet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eti'ke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1F1E93" wp14:editId="56E4B3D5">
                  <wp:extent cx="161925" cy="152400"/>
                  <wp:effectExtent l="0" t="0" r="9525" b="0"/>
                  <wp:docPr id="2035" name="图片 20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礼节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valu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'væljue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4B05BF" wp14:editId="3C2840A3">
                  <wp:extent cx="161925" cy="152400"/>
                  <wp:effectExtent l="0" t="0" r="9525" b="0"/>
                  <wp:docPr id="2034" name="图片 20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量化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evoc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ED6EB0" wp14:editId="0DBC3A92">
                  <wp:extent cx="161925" cy="152400"/>
                  <wp:effectExtent l="0" t="0" r="9525" b="0"/>
                  <wp:docPr id="2033" name="图片 20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唤起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aspe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.zɑ: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55D680" wp14:editId="0812CE23">
                  <wp:extent cx="161925" cy="152400"/>
                  <wp:effectExtent l="0" t="0" r="9525" b="0"/>
                  <wp:docPr id="2032" name="图片 20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恼怒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ce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k'se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2CBB1B" wp14:editId="7012A5D1">
                  <wp:extent cx="161925" cy="152400"/>
                  <wp:effectExtent l="0" t="0" r="9525" b="0"/>
                  <wp:docPr id="2031" name="图片 20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优于， 擅长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cell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9B507D" wp14:editId="636BB25C">
                  <wp:extent cx="161925" cy="152400"/>
                  <wp:effectExtent l="0" t="0" r="9525" b="0"/>
                  <wp:docPr id="2030" name="图片 20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优秀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change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A63185" wp14:editId="04C6ADE3">
                  <wp:extent cx="161925" cy="152400"/>
                  <wp:effectExtent l="0" t="0" r="9525" b="0"/>
                  <wp:docPr id="2029" name="图片 20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替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cori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k.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ri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CCCC1F" wp14:editId="7BBFAA28">
                  <wp:extent cx="161925" cy="152400"/>
                  <wp:effectExtent l="0" t="0" r="9525" b="0"/>
                  <wp:docPr id="2028" name="图片 20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苛责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emp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'zem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F8FEFD" wp14:editId="085AF4C6">
                  <wp:extent cx="161925" cy="152400"/>
                  <wp:effectExtent l="0" t="0" r="9525" b="0"/>
                  <wp:docPr id="2027" name="图片 20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模范， 榜样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ha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ks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, .e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A7F520" wp14:editId="2573CDF4">
                  <wp:extent cx="161925" cy="152400"/>
                  <wp:effectExtent l="0" t="0" r="9525" b="0"/>
                  <wp:docPr id="2026" name="图片 20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呼气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haustiv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tiv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CD12B8" wp14:editId="6B53DF9A">
                  <wp:extent cx="161925" cy="152400"/>
                  <wp:effectExtent l="0" t="0" r="9525" b="0"/>
                  <wp:docPr id="2025" name="图片 20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穷尽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hibition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ksi'b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8AD2B4" wp14:editId="68C1FA3C">
                  <wp:extent cx="161925" cy="152400"/>
                  <wp:effectExtent l="0" t="0" r="9525" b="0"/>
                  <wp:docPr id="2024" name="图片 20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喜欢出风头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hila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.z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2030AF" wp14:editId="13F8A43C">
                  <wp:extent cx="161925" cy="152400"/>
                  <wp:effectExtent l="0" t="0" r="9525" b="0"/>
                  <wp:docPr id="2023" name="图片 20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兴奋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istent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gzis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87B9DB" wp14:editId="75F1EF28">
                  <wp:extent cx="161925" cy="152400"/>
                  <wp:effectExtent l="0" t="0" r="9525" b="0"/>
                  <wp:docPr id="2022" name="图片 20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关存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od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E1B18F" wp14:editId="54656834">
                  <wp:extent cx="161925" cy="152400"/>
                  <wp:effectExtent l="0" t="0" r="9525" b="0"/>
                  <wp:docPr id="2021" name="图片 20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大批的离去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orbit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b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8B7D0F" wp14:editId="3E498AAE">
                  <wp:extent cx="161925" cy="152400"/>
                  <wp:effectExtent l="0" t="0" r="9525" b="0"/>
                  <wp:docPr id="2020" name="图片 20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（价格等）过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ed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kspi'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ADFCA4" wp14:editId="0EC20868">
                  <wp:extent cx="161925" cy="152400"/>
                  <wp:effectExtent l="0" t="0" r="9525" b="0"/>
                  <wp:docPr id="2019" name="图片 20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探险队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end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s'p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933DDA" wp14:editId="3BB8B65A">
                  <wp:extent cx="161925" cy="152400"/>
                  <wp:effectExtent l="0" t="0" r="9525" b="0"/>
                  <wp:docPr id="2018" name="图片 20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消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ert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k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ti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7D6501" wp14:editId="3E98B1F4">
                  <wp:extent cx="161925" cy="152400"/>
                  <wp:effectExtent l="0" t="0" r="9525" b="0"/>
                  <wp:docPr id="2017" name="图片 20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专业知识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i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s'p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1166D9" wp14:editId="6FA34781">
                  <wp:extent cx="161925" cy="152400"/>
                  <wp:effectExtent l="0" t="0" r="9525" b="0"/>
                  <wp:docPr id="2016" name="图片 20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终止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lana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s'pl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E4C808" wp14:editId="04DA9EDF">
                  <wp:extent cx="161925" cy="152400"/>
                  <wp:effectExtent l="0" t="0" r="9525" b="0"/>
                  <wp:docPr id="2015" name="图片 20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说明的， 解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l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ekspli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850FE2" wp14:editId="3CBF3D39">
                  <wp:extent cx="161925" cy="152400"/>
                  <wp:effectExtent l="0" t="0" r="9525" b="0"/>
                  <wp:docPr id="2014" name="图片 20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解释， 说明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loi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ks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9A9A7C" wp14:editId="6025774A">
                  <wp:extent cx="161925" cy="152400"/>
                  <wp:effectExtent l="0" t="0" r="9525" b="0"/>
                  <wp:docPr id="2013" name="图片 20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开发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ponenti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k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n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8F486D" wp14:editId="5FDA600D">
                  <wp:extent cx="161925" cy="152400"/>
                  <wp:effectExtent l="0" t="0" r="9525" b="0"/>
                  <wp:docPr id="2012" name="图片 20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以指数方式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expres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ks'pre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048092" wp14:editId="56C535EF">
                  <wp:extent cx="161925" cy="152400"/>
                  <wp:effectExtent l="0" t="0" r="9525" b="0"/>
                  <wp:docPr id="2011" name="图片 20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表现力的； 意味深长的</w:t>
            </w:r>
          </w:p>
        </w:tc>
      </w:tr>
      <w:tr w:rsidR="00CB7AE8" w:rsidRPr="00360873" w:rsidTr="00360873">
        <w:trPr>
          <w:trHeight w:val="450"/>
        </w:trPr>
        <w:tc>
          <w:tcPr>
            <w:tcW w:w="296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quisi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ekskwizit]  </w:t>
            </w:r>
          </w:p>
        </w:tc>
        <w:tc>
          <w:tcPr>
            <w:tcW w:w="203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强烈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0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5360"/>
        <w:gridCol w:w="3162"/>
      </w:tblGrid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ks'tænt]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现存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ens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'stensivli] 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大规模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er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ek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i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929BDD" wp14:editId="2D724999">
                  <wp:extent cx="161925" cy="152400"/>
                  <wp:effectExtent l="0" t="0" r="9525" b="0"/>
                  <wp:docPr id="2202" name="图片 22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消灭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in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k'stiŋ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FA0301" wp14:editId="2951ED8B">
                  <wp:extent cx="161925" cy="152400"/>
                  <wp:effectExtent l="0" t="0" r="9525" b="0"/>
                  <wp:docPr id="2201" name="图片 22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灭绝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ingu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s'tiŋgw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DB6AFD" wp14:editId="22A4502B">
                  <wp:extent cx="161925" cy="152400"/>
                  <wp:effectExtent l="0" t="0" r="9525" b="0"/>
                  <wp:docPr id="2200" name="图片 22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熄灭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o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D670D0" wp14:editId="0AB2BBA0">
                  <wp:extent cx="161925" cy="152400"/>
                  <wp:effectExtent l="0" t="0" r="9525" b="0"/>
                  <wp:docPr id="2199" name="图片 21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称赞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racurricu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ek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BCAC69" wp14:editId="6E2F3A98">
                  <wp:extent cx="161925" cy="152400"/>
                  <wp:effectExtent l="0" t="0" r="9525" b="0"/>
                  <wp:docPr id="2198" name="图片 21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课外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traordinari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k'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eri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991585" wp14:editId="77DB7A29">
                  <wp:extent cx="161925" cy="152400"/>
                  <wp:effectExtent l="0" t="0" r="9525" b="0"/>
                  <wp:docPr id="2197" name="图片 21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非常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xuber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'zju: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A9A303" wp14:editId="4BDF5300">
                  <wp:extent cx="161925" cy="152400"/>
                  <wp:effectExtent l="0" t="0" r="9525" b="0"/>
                  <wp:docPr id="2196" name="图片 21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丰富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eyewit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ai'wit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5E6A0C" wp14:editId="2D173696">
                  <wp:extent cx="161925" cy="152400"/>
                  <wp:effectExtent l="0" t="0" r="9525" b="0"/>
                  <wp:docPr id="2195" name="图片 21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目击者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ca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ɑ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ED0C0E" wp14:editId="1DF43826">
                  <wp:extent cx="161925" cy="152400"/>
                  <wp:effectExtent l="0" t="0" r="9525" b="0"/>
                  <wp:docPr id="2194" name="图片 21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外表（尤指虚伪的）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c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æs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AA5904" wp14:editId="5B259EDB">
                  <wp:extent cx="161925" cy="152400"/>
                  <wp:effectExtent l="0" t="0" r="9525" b="0"/>
                  <wp:docPr id="2193" name="图片 21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方面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k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fe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31C5F3" wp14:editId="4783CF0C">
                  <wp:extent cx="161925" cy="152400"/>
                  <wp:effectExtent l="0" t="0" r="9525" b="0"/>
                  <wp:docPr id="2192" name="图片 21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假装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lla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90394C" wp14:editId="72F31E5B">
                  <wp:extent cx="161925" cy="152400"/>
                  <wp:effectExtent l="0" t="0" r="9525" b="0"/>
                  <wp:docPr id="2191" name="图片 21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合理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ll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fæli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DB1BC8" wp14:editId="61C5961B">
                  <wp:extent cx="161925" cy="152400"/>
                  <wp:effectExtent l="0" t="0" r="9525" b="0"/>
                  <wp:docPr id="2190" name="图片 21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出错性； 不可靠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ls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lsi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8A402A" wp14:editId="78CC7727">
                  <wp:extent cx="161925" cy="152400"/>
                  <wp:effectExtent l="0" t="0" r="9525" b="0"/>
                  <wp:docPr id="2189" name="图片 21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伪造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ntas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æ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3110EE" wp14:editId="086335E2">
                  <wp:extent cx="161925" cy="152400"/>
                  <wp:effectExtent l="0" t="0" r="9525" b="0"/>
                  <wp:docPr id="2188" name="图片 21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幻想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scinat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æsi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618CBF" wp14:editId="1A61705A">
                  <wp:extent cx="161925" cy="152400"/>
                  <wp:effectExtent l="0" t="0" r="9525" b="0"/>
                  <wp:docPr id="2187" name="图片 21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有吸引力的， 迷人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fatho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æð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C5C4A0" wp14:editId="4C150FD5">
                  <wp:extent cx="161925" cy="152400"/>
                  <wp:effectExtent l="0" t="0" r="9525" b="0"/>
                  <wp:docPr id="2186" name="图片 21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彻底了解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at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0C8619" wp14:editId="118129DA">
                  <wp:extent cx="161925" cy="152400"/>
                  <wp:effectExtent l="0" t="0" r="9525" b="0"/>
                  <wp:docPr id="2185" name="图片 21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愚昧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arso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21BE33" wp14:editId="678A85CA">
                  <wp:extent cx="161925" cy="152400"/>
                  <wp:effectExtent l="0" t="0" r="9525" b="0"/>
                  <wp:docPr id="2184" name="图片 21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吓人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a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fi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5C2D73" wp14:editId="27487F41">
                  <wp:extent cx="161925" cy="152400"/>
                  <wp:effectExtent l="0" t="0" r="9525" b="0"/>
                  <wp:docPr id="2183" name="图片 21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功绩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cun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7F43D0" wp14:editId="095941E1">
                  <wp:extent cx="161925" cy="152400"/>
                  <wp:effectExtent l="0" t="0" r="9525" b="0"/>
                  <wp:docPr id="2182" name="图片 21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多产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der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6C5F29" wp14:editId="7C8B9F7A">
                  <wp:extent cx="161925" cy="152400"/>
                  <wp:effectExtent l="0" t="0" r="9525" b="0"/>
                  <wp:docPr id="2181" name="图片 21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联邦政府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min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emin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A04490" wp14:editId="5173321C">
                  <wp:extent cx="161925" cy="152400"/>
                  <wp:effectExtent l="0" t="0" r="9525" b="0"/>
                  <wp:docPr id="2180" name="图片 21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女权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r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441321" wp14:editId="2C9EE22F">
                  <wp:extent cx="161925" cy="152400"/>
                  <wp:effectExtent l="0" t="0" r="9525" b="0"/>
                  <wp:docPr id="2179" name="图片 21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8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蕨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ro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B79B2E" wp14:editId="5AC93782">
                  <wp:extent cx="161925" cy="152400"/>
                  <wp:effectExtent l="0" t="0" r="9525" b="0"/>
                  <wp:docPr id="2178" name="图片 21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凶猛， 残忍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rr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e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354864" wp14:editId="5527134C">
                  <wp:extent cx="161925" cy="152400"/>
                  <wp:effectExtent l="0" t="0" r="9525" b="0"/>
                  <wp:docPr id="2177" name="图片 21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查获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s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es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7A5B04" wp14:editId="42024A2C">
                  <wp:extent cx="161925" cy="152400"/>
                  <wp:effectExtent l="0" t="0" r="9525" b="0"/>
                  <wp:docPr id="2176" name="图片 21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节日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eu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f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16BB8E" wp14:editId="1825E784">
                  <wp:extent cx="161925" cy="152400"/>
                  <wp:effectExtent l="0" t="0" r="9525" b="0"/>
                  <wp:docPr id="2175" name="图片 21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和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g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ig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1846B8" wp14:editId="1B5DBF26">
                  <wp:extent cx="161925" cy="152400"/>
                  <wp:effectExtent l="0" t="0" r="9525" b="0"/>
                  <wp:docPr id="2174" name="图片 21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虚构的东西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lmmak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ilm.me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BA6728C" wp14:editId="6B8561EA">
                  <wp:extent cx="161925" cy="152400"/>
                  <wp:effectExtent l="0" t="0" r="9525" b="0"/>
                  <wp:docPr id="2173" name="图片 21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电影制作人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nick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inik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17853B" wp14:editId="365EDC36">
                  <wp:extent cx="161925" cy="152400"/>
                  <wp:effectExtent l="0" t="0" r="9525" b="0"/>
                  <wp:docPr id="2172" name="图片 21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苛求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ni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ain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66D445" wp14:editId="0DEA1D3B">
                  <wp:extent cx="161925" cy="152400"/>
                  <wp:effectExtent l="0" t="0" r="9525" b="0"/>
                  <wp:docPr id="2171" name="图片 21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限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rm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li] 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牢牢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s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i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6712A1" wp14:editId="3842726C">
                  <wp:extent cx="161925" cy="152400"/>
                  <wp:effectExtent l="0" t="0" r="9525" b="0"/>
                  <wp:docPr id="2170" name="图片 21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财政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ix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iks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371216" wp14:editId="79BDB021">
                  <wp:extent cx="161925" cy="152400"/>
                  <wp:effectExtent l="0" t="0" r="9525" b="0"/>
                  <wp:docPr id="2169" name="图片 21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注视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acc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læks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229FB9" wp14:editId="0D563F1F">
                  <wp:extent cx="161925" cy="152400"/>
                  <wp:effectExtent l="0" t="0" r="9525" b="0"/>
                  <wp:docPr id="2168" name="图片 21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松弛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amboy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læm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ADF395" wp14:editId="1B6674BF">
                  <wp:extent cx="161925" cy="152400"/>
                  <wp:effectExtent l="0" t="0" r="9525" b="0"/>
                  <wp:docPr id="2167" name="图片 21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华丽的， 炫耀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au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270F0E" wp14:editId="187995E2">
                  <wp:extent cx="161925" cy="152400"/>
                  <wp:effectExtent l="0" t="0" r="9525" b="0"/>
                  <wp:docPr id="2166" name="图片 21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炫耀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flav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le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F99C8B" wp14:editId="26F778E8">
                  <wp:extent cx="161925" cy="152400"/>
                  <wp:effectExtent l="0" t="0" r="9525" b="0"/>
                  <wp:docPr id="2165" name="图片 21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味道， 风味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loun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lau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06F768" wp14:editId="194E0B9A">
                  <wp:extent cx="161925" cy="152400"/>
                  <wp:effectExtent l="0" t="0" r="9525" b="0"/>
                  <wp:docPr id="2164" name="图片 21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挣扎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8EC8E5" wp14:editId="73BDBAAD">
                  <wp:extent cx="161925" cy="152400"/>
                  <wp:effectExtent l="0" t="0" r="9525" b="0"/>
                  <wp:docPr id="2163" name="图片 21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阻止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lkta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kte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4ACF33" wp14:editId="7BFB9304">
                  <wp:extent cx="161925" cy="152400"/>
                  <wp:effectExtent l="0" t="0" r="9525" b="0"/>
                  <wp:docPr id="2162" name="图片 21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民间故事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nd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d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C17FC2" wp14:editId="4F4F1203">
                  <wp:extent cx="161925" cy="152400"/>
                  <wp:effectExtent l="0" t="0" r="9525" b="0"/>
                  <wp:docPr id="2161" name="图片 21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溺爱， 喜爱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olhard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u:l.hɑ:d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47B01C" wp14:editId="013C07A1">
                  <wp:extent cx="161925" cy="152400"/>
                  <wp:effectExtent l="0" t="0" r="9525" b="0"/>
                  <wp:docPr id="2160" name="图片 21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鲁莽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AF5481" wp14:editId="48498D50">
                  <wp:extent cx="161925" cy="152400"/>
                  <wp:effectExtent l="0" t="0" r="9525" b="0"/>
                  <wp:docPr id="2159" name="图片 21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饲料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bear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61D285" wp14:editId="73D62B54">
                  <wp:extent cx="161925" cy="152400"/>
                  <wp:effectExtent l="0" t="0" r="9525" b="0"/>
                  <wp:docPr id="2158" name="图片 21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忍耐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ce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177F4E" wp14:editId="4D7B8636">
                  <wp:extent cx="161925" cy="152400"/>
                  <wp:effectExtent l="0" t="0" r="9525" b="0"/>
                  <wp:docPr id="2157" name="图片 21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力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ceful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64538F" wp14:editId="7DE66C50">
                  <wp:extent cx="161925" cy="152400"/>
                  <wp:effectExtent l="0" t="0" r="9525" b="0"/>
                  <wp:docPr id="2156" name="图片 21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有力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ebo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D2AE53" wp14:editId="6A768E4D">
                  <wp:extent cx="161925" cy="152400"/>
                  <wp:effectExtent l="0" t="0" r="9525" b="0"/>
                  <wp:docPr id="2155" name="图片 21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预兆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eign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52AE8A" wp14:editId="73FEE648">
                  <wp:extent cx="161925" cy="152400"/>
                  <wp:effectExtent l="0" t="0" r="9525" b="0"/>
                  <wp:docPr id="2154" name="图片 21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外国（人）的特性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eknowled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F3EC99" wp14:editId="5CC873C2">
                  <wp:extent cx="161925" cy="152400"/>
                  <wp:effectExtent l="0" t="0" r="9525" b="0"/>
                  <wp:docPr id="2153" name="图片 21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先见之明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esigh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.sa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1839BF" wp14:editId="276C50B2">
                  <wp:extent cx="161925" cy="152400"/>
                  <wp:effectExtent l="0" t="0" r="9525" b="0"/>
                  <wp:docPr id="2152" name="图片 21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远见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es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826B54" wp14:editId="0D5C3DC0">
                  <wp:extent cx="161925" cy="152400"/>
                  <wp:effectExtent l="0" t="0" r="9525" b="0"/>
                  <wp:docPr id="2151" name="图片 21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林木覆盖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fe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f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D90147" wp14:editId="1B12D53D">
                  <wp:extent cx="161925" cy="152400"/>
                  <wp:effectExtent l="0" t="0" r="9525" b="0"/>
                  <wp:docPr id="2150" name="图片 21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失去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m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B36863" wp14:editId="25B883CB">
                  <wp:extent cx="161925" cy="152400"/>
                  <wp:effectExtent l="0" t="0" r="9525" b="0"/>
                  <wp:docPr id="2149" name="图片 21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正式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mer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689AEA" wp14:editId="3D0BF7BF">
                  <wp:extent cx="161925" cy="152400"/>
                  <wp:effectExtent l="0" t="0" r="9525" b="0"/>
                  <wp:docPr id="2148" name="图片 21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过去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m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ju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A590BB" wp14:editId="60AE480C">
                  <wp:extent cx="161925" cy="152400"/>
                  <wp:effectExtent l="0" t="0" r="9525" b="0"/>
                  <wp:docPr id="2147" name="图片 21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阐述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sak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e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5EDD2D" wp14:editId="3057FC3D">
                  <wp:extent cx="161925" cy="152400"/>
                  <wp:effectExtent l="0" t="0" r="9525" b="0"/>
                  <wp:docPr id="2146" name="图片 21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放弃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ort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i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7D2B19" wp14:editId="7EEB07AA">
                  <wp:extent cx="161925" cy="152400"/>
                  <wp:effectExtent l="0" t="0" r="9525" b="0"/>
                  <wp:docPr id="2145" name="图片 21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加强， 增强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ag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r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a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4BF485" wp14:editId="6DF05B38">
                  <wp:extent cx="161925" cy="152400"/>
                  <wp:effectExtent l="0" t="0" r="9525" b="0"/>
                  <wp:docPr id="2144" name="图片 21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脆弱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fra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fre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2291F7" wp14:editId="75466541">
                  <wp:extent cx="161925" cy="152400"/>
                  <wp:effectExtent l="0" t="0" r="9525" b="0"/>
                  <wp:docPr id="2143" name="图片 21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意志薄弱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an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fræn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093823" wp14:editId="27BB4EC3">
                  <wp:extent cx="161925" cy="152400"/>
                  <wp:effectExtent l="0" t="0" r="9525" b="0"/>
                  <wp:docPr id="2142" name="图片 21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慌乱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raudul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08E935" wp14:editId="4EE791A9">
                  <wp:extent cx="161925" cy="152400"/>
                  <wp:effectExtent l="0" t="0" r="9525" b="0"/>
                  <wp:docPr id="2141" name="图片 21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涉嫌欺诈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unctiona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ŋ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25AFCF" wp14:editId="61D648AD">
                  <wp:extent cx="161925" cy="152400"/>
                  <wp:effectExtent l="0" t="0" r="9525" b="0"/>
                  <wp:docPr id="2140" name="图片 21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实用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u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fju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BBEB1F" wp14:editId="4B37E5AB">
                  <wp:extent cx="161925" cy="152400"/>
                  <wp:effectExtent l="0" t="0" r="9525" b="0"/>
                  <wp:docPr id="2139" name="图片 21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融合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fut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fju:'t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021031" wp14:editId="273410A1">
                  <wp:extent cx="161925" cy="152400"/>
                  <wp:effectExtent l="0" t="0" r="9525" b="0"/>
                  <wp:docPr id="2138" name="图片 21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无用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ains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gein's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9AE364" wp14:editId="2B122F1F">
                  <wp:extent cx="161925" cy="152400"/>
                  <wp:effectExtent l="0" t="0" r="9525" b="0"/>
                  <wp:docPr id="2137" name="图片 21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否认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alax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4040D7" wp14:editId="24042C7B">
                  <wp:extent cx="161925" cy="152400"/>
                  <wp:effectExtent l="0" t="0" r="9525" b="0"/>
                  <wp:docPr id="2136" name="图片 21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星系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allant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EEEEC5" wp14:editId="1E4ADCD3">
                  <wp:extent cx="161925" cy="152400"/>
                  <wp:effectExtent l="0" t="0" r="9525" b="0"/>
                  <wp:docPr id="2135" name="图片 21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殷勤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am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æ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7CAA23" wp14:editId="5197C62C">
                  <wp:extent cx="161925" cy="152400"/>
                  <wp:effectExtent l="0" t="0" r="9525" b="0"/>
                  <wp:docPr id="2134" name="图片 21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冒险， 以…做赌注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ardeni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gɑ:'di: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180A43" wp14:editId="194E7BEB">
                  <wp:extent cx="161925" cy="152400"/>
                  <wp:effectExtent l="0" t="0" r="9525" b="0"/>
                  <wp:docPr id="2133" name="图片 21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栀子花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as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gæ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191AB4" wp14:editId="18222769">
                  <wp:extent cx="161925" cy="152400"/>
                  <wp:effectExtent l="0" t="0" r="9525" b="0"/>
                  <wp:docPr id="2132" name="图片 21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气化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717841" wp14:editId="2B1F3DC4">
                  <wp:extent cx="161925" cy="152400"/>
                  <wp:effectExtent l="0" t="0" r="9525" b="0"/>
                  <wp:docPr id="2131" name="图片 21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瑰宝， 珍品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msto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m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6267E1" wp14:editId="6937FE86">
                  <wp:extent cx="161925" cy="152400"/>
                  <wp:effectExtent l="0" t="0" r="9525" b="0"/>
                  <wp:docPr id="2130" name="图片 21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宝石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ner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7EEF1E" wp14:editId="7EA84596">
                  <wp:extent cx="161925" cy="152400"/>
                  <wp:effectExtent l="0" t="0" r="9525" b="0"/>
                  <wp:docPr id="2129" name="图片 21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9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普遍性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ner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er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61B732" wp14:editId="6BBDB9E6">
                  <wp:extent cx="161925" cy="152400"/>
                  <wp:effectExtent l="0" t="0" r="9525" b="0"/>
                  <wp:docPr id="2128" name="图片 21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普通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ometr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etr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9F8ECB" wp14:editId="7435CB79">
                  <wp:extent cx="161925" cy="152400"/>
                  <wp:effectExtent l="0" t="0" r="9525" b="0"/>
                  <wp:docPr id="2127" name="图片 21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几何图案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er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i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9777DD" wp14:editId="0BDE4602">
                  <wp:extent cx="161925" cy="152400"/>
                  <wp:effectExtent l="0" t="0" r="9525" b="0"/>
                  <wp:docPr id="2126" name="图片 21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萌芽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loa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g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A1ECD0" wp14:editId="2C06A60E">
                  <wp:extent cx="161925" cy="152400"/>
                  <wp:effectExtent l="0" t="0" r="9525" b="0"/>
                  <wp:docPr id="2125" name="图片 21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幸灾乐祸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lo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g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B5932D" wp14:editId="76DC2061">
                  <wp:extent cx="161925" cy="152400"/>
                  <wp:effectExtent l="0" t="0" r="9525" b="0"/>
                  <wp:docPr id="2124" name="图片 21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假象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odd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1C4806" wp14:editId="4D03FDBF">
                  <wp:extent cx="161925" cy="152400"/>
                  <wp:effectExtent l="0" t="0" r="9525" b="0"/>
                  <wp:docPr id="2123" name="图片 21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女神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oodwil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gud'w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7F06FF" wp14:editId="0B3C0FE0">
                  <wp:extent cx="161925" cy="152400"/>
                  <wp:effectExtent l="0" t="0" r="9525" b="0"/>
                  <wp:docPr id="2122" name="图片 21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友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gou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gau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敲诈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ourm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12CD3E" wp14:editId="2058A8E7">
                  <wp:extent cx="161925" cy="152400"/>
                  <wp:effectExtent l="0" t="0" r="9525" b="0"/>
                  <wp:docPr id="2121" name="图片 21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美食家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acefu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reis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DEC173" wp14:editId="02B02FB3">
                  <wp:extent cx="161925" cy="152400"/>
                  <wp:effectExtent l="0" t="0" r="9525" b="0"/>
                  <wp:docPr id="2120" name="图片 21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优美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ad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grei'd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3CDC99" wp14:editId="7BE7A45B">
                  <wp:extent cx="161925" cy="152400"/>
                  <wp:effectExtent l="0" t="0" r="9525" b="0"/>
                  <wp:docPr id="2119" name="图片 21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阶段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amma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æ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2B9A17" wp14:editId="46C36425">
                  <wp:extent cx="161925" cy="152400"/>
                  <wp:effectExtent l="0" t="0" r="9525" b="0"/>
                  <wp:docPr id="2118" name="图片 21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语法上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ande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r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E07804" wp14:editId="7B690D16">
                  <wp:extent cx="161925" cy="152400"/>
                  <wp:effectExtent l="0" t="0" r="9525" b="0"/>
                  <wp:docPr id="2117" name="图片 21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宏伟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andiloqu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græn'd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22B892" wp14:editId="4A0F7A9A">
                  <wp:extent cx="161925" cy="152400"/>
                  <wp:effectExtent l="0" t="0" r="9525" b="0"/>
                  <wp:docPr id="2116" name="图片 21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夸张之言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andios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gr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332BD5" wp14:editId="32257D9F">
                  <wp:extent cx="161925" cy="152400"/>
                  <wp:effectExtent l="0" t="0" r="9525" b="0"/>
                  <wp:docPr id="2115" name="图片 21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夸张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avita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ræ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2ADA82" wp14:editId="750D7621">
                  <wp:extent cx="161925" cy="152400"/>
                  <wp:effectExtent l="0" t="0" r="9525" b="0"/>
                  <wp:docPr id="2114" name="图片 21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重力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ee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gri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594955" wp14:editId="5E5F2AA1">
                  <wp:extent cx="161925" cy="152400"/>
                  <wp:effectExtent l="0" t="0" r="9525" b="0"/>
                  <wp:docPr id="2113" name="图片 21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希腊人， 希腊语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egar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gre'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286259" wp14:editId="6A51C0BA">
                  <wp:extent cx="161925" cy="152400"/>
                  <wp:effectExtent l="0" t="0" r="9525" b="0"/>
                  <wp:docPr id="2112" name="图片 21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爱社交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gr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C81021" wp14:editId="4F1F8187">
                  <wp:extent cx="161925" cy="152400"/>
                  <wp:effectExtent l="0" t="0" r="9525" b="0"/>
                  <wp:docPr id="2111" name="图片 21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露齿笑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ound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graund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CD8843" wp14:editId="4DF13A7F">
                  <wp:extent cx="161925" cy="152400"/>
                  <wp:effectExtent l="0" t="0" r="9525" b="0"/>
                  <wp:docPr id="2110" name="图片 21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根据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rudg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73772C" wp14:editId="70AF95AB">
                  <wp:extent cx="161925" cy="152400"/>
                  <wp:effectExtent l="0" t="0" r="9525" b="0"/>
                  <wp:docPr id="2109" name="图片 21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情愿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uidel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gaidla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4BC0D6" wp14:editId="5D317675">
                  <wp:extent cx="161925" cy="152400"/>
                  <wp:effectExtent l="0" t="0" r="9525" b="0"/>
                  <wp:docPr id="2108" name="图片 21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准则</w:t>
            </w:r>
          </w:p>
        </w:tc>
      </w:tr>
      <w:tr w:rsidR="00CB7AE8" w:rsidRPr="00360873" w:rsidTr="00360873">
        <w:trPr>
          <w:trHeight w:val="450"/>
        </w:trPr>
        <w:tc>
          <w:tcPr>
            <w:tcW w:w="31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u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ga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95DDBA" wp14:editId="0F67ED48">
                  <wp:extent cx="161925" cy="152400"/>
                  <wp:effectExtent l="0" t="0" r="9525" b="0"/>
                  <wp:docPr id="2107" name="图片 21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狡猾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1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5425"/>
        <w:gridCol w:w="3097"/>
      </w:tblGrid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ull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'biliti]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易上当受骗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gull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724AB5" wp14:editId="17A8BD79">
                  <wp:extent cx="161925" cy="152400"/>
                  <wp:effectExtent l="0" t="0" r="9525" b="0"/>
                  <wp:docPr id="2301" name="图片 23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易受骗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bita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hæbitæ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F78B74" wp14:editId="6EADD055">
                  <wp:extent cx="161925" cy="152400"/>
                  <wp:effectExtent l="0" t="0" r="9525" b="0"/>
                  <wp:docPr id="2300" name="图片 23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（动物的）栖息地， 住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bitu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习惯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habitu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3DBEFD" wp14:editId="1FD4B8D1">
                  <wp:extent cx="161925" cy="152400"/>
                  <wp:effectExtent l="0" t="0" r="9525" b="0"/>
                  <wp:docPr id="2299" name="图片 22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习惯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llow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3B230D" wp14:editId="0FBCAAE7">
                  <wp:extent cx="161925" cy="152400"/>
                  <wp:effectExtent l="0" t="0" r="9525" b="0"/>
                  <wp:docPr id="2298" name="图片 22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神圣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ppen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æ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04540F" wp14:editId="55199711">
                  <wp:extent cx="161925" cy="152400"/>
                  <wp:effectExtent l="0" t="0" r="9525" b="0"/>
                  <wp:docPr id="2297" name="图片 22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事件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rdwork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ɑ:d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ki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ŋ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A0AA7D" wp14:editId="2EB93947">
                  <wp:extent cx="161925" cy="152400"/>
                  <wp:effectExtent l="0" t="0" r="9525" b="0"/>
                  <wp:docPr id="2296" name="图片 22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勤奋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rmon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ɑ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n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A74488" wp14:editId="62FCD7DE">
                  <wp:extent cx="161925" cy="152400"/>
                  <wp:effectExtent l="0" t="0" r="9525" b="0"/>
                  <wp:docPr id="2295" name="图片 22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协调， 使…和谐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tr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heitr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6F7F02" wp14:editId="20682B99">
                  <wp:extent cx="161925" cy="152400"/>
                  <wp:effectExtent l="0" t="0" r="9525" b="0"/>
                  <wp:docPr id="2294" name="图片 22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仇恨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ugh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61317B" wp14:editId="25B401AB">
                  <wp:extent cx="161925" cy="152400"/>
                  <wp:effectExtent l="0" t="0" r="9525" b="0"/>
                  <wp:docPr id="2293" name="图片 22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傲慢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azard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æ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43DA51" wp14:editId="3A1B07DA">
                  <wp:extent cx="161925" cy="152400"/>
                  <wp:effectExtent l="0" t="0" r="9525" b="0"/>
                  <wp:docPr id="2292" name="图片 22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危险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adwa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hedwe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8FBD1F" wp14:editId="41572E2C">
                  <wp:extent cx="161925" cy="152400"/>
                  <wp:effectExtent l="0" t="0" r="9525" b="0"/>
                  <wp:docPr id="2291" name="图片 22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进展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art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hɑ:t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C2A6D1" wp14:editId="20865880">
                  <wp:extent cx="161925" cy="152400"/>
                  <wp:effectExtent l="0" t="0" r="9525" b="0"/>
                  <wp:docPr id="2290" name="图片 22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鼓励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art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hɑ:t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A60BE1" wp14:editId="31229500">
                  <wp:extent cx="161925" cy="152400"/>
                  <wp:effectExtent l="0" t="0" r="9525" b="0"/>
                  <wp:docPr id="2289" name="图片 22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情的， 残酷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don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i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49864B" wp14:editId="44B1E980">
                  <wp:extent cx="161925" cy="152400"/>
                  <wp:effectExtent l="0" t="0" r="9525" b="0"/>
                  <wp:docPr id="2288" name="图片 22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享乐主义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hi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DDCCDD" wp14:editId="6E0900CA">
                  <wp:extent cx="161925" cy="152400"/>
                  <wp:effectExtent l="0" t="0" r="9525" b="0"/>
                  <wp:docPr id="2287" name="图片 22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注意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misphe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emis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BD8FC7" wp14:editId="3D416882">
                  <wp:extent cx="161925" cy="152400"/>
                  <wp:effectExtent l="0" t="0" r="9525" b="0"/>
                  <wp:docPr id="2286" name="图片 22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半球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re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hi'red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9997E5" wp14:editId="5864E6EF">
                  <wp:extent cx="161925" cy="152400"/>
                  <wp:effectExtent l="0" t="0" r="9525" b="0"/>
                  <wp:docPr id="2285" name="图片 22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遗传特征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retofo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u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7E5119" wp14:editId="26F9F43D">
                  <wp:extent cx="161925" cy="152400"/>
                  <wp:effectExtent l="0" t="0" r="9525" b="0"/>
                  <wp:docPr id="2284" name="图片 22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迄今为止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si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ezi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0E8D49" wp14:editId="434F1292">
                  <wp:extent cx="161925" cy="152400"/>
                  <wp:effectExtent l="0" t="0" r="9525" b="0"/>
                  <wp:docPr id="2283" name="图片 22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犹豫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eterodox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3AD8B6" wp14:editId="4198AF2F">
                  <wp:extent cx="161925" cy="152400"/>
                  <wp:effectExtent l="0" t="0" r="9525" b="0"/>
                  <wp:docPr id="2282" name="图片 22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异端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at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ai'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F0BD1C" wp14:editId="509393D1">
                  <wp:extent cx="161925" cy="152400"/>
                  <wp:effectExtent l="0" t="0" r="9525" b="0"/>
                  <wp:docPr id="2281" name="图片 22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间断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bern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æ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4A9AC2" wp14:editId="711FD52C">
                  <wp:extent cx="161925" cy="152400"/>
                  <wp:effectExtent l="0" t="0" r="9525" b="0"/>
                  <wp:docPr id="2280" name="图片 22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冬眠的动物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erarch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ɑ:k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C7A2AE" wp14:editId="18B8C94D">
                  <wp:extent cx="161925" cy="152400"/>
                  <wp:effectExtent l="0" t="0" r="9525" b="0"/>
                  <wp:docPr id="2279" name="图片 22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等级制度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eroglyp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glif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3E4862" wp14:editId="066B9F3D">
                  <wp:extent cx="161925" cy="152400"/>
                  <wp:effectExtent l="0" t="0" r="9525" b="0"/>
                  <wp:docPr id="2278" name="图片 22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象形文字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hi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h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983449" wp14:editId="781AB45A">
                  <wp:extent cx="161925" cy="152400"/>
                  <wp:effectExtent l="0" t="0" r="9525" b="0"/>
                  <wp:docPr id="2277" name="图片 22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发出嘘声（表示不满）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stocompat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.p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93CD1B" wp14:editId="2B307919">
                  <wp:extent cx="161925" cy="152400"/>
                  <wp:effectExtent l="0" t="0" r="9525" b="0"/>
                  <wp:docPr id="2276" name="图片 22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组织相容性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istrion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istr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751738" wp14:editId="0B089271">
                  <wp:extent cx="161925" cy="152400"/>
                  <wp:effectExtent l="0" t="0" r="9525" b="0"/>
                  <wp:docPr id="2275" name="图片 22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矫揉造作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bby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i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CF8FDB" wp14:editId="7DCEC3EF">
                  <wp:extent cx="161925" cy="152400"/>
                  <wp:effectExtent l="0" t="0" r="9525" b="0"/>
                  <wp:docPr id="2274" name="图片 22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业余爱好者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mogene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8A9E1D" wp14:editId="56E0A8EF">
                  <wp:extent cx="161925" cy="152400"/>
                  <wp:effectExtent l="0" t="0" r="9525" b="0"/>
                  <wp:docPr id="2273" name="图片 22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同质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mogene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: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C180D8" wp14:editId="2978D708">
                  <wp:extent cx="161925" cy="152400"/>
                  <wp:effectExtent l="0" t="0" r="9525" b="0"/>
                  <wp:docPr id="2272" name="图片 22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2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同质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rr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037D7B" wp14:editId="31F1C1C9">
                  <wp:extent cx="161925" cy="152400"/>
                  <wp:effectExtent l="0" t="0" r="9525" b="0"/>
                  <wp:docPr id="2271" name="图片 22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惊骇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ospi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p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29B62B" wp14:editId="263E6CC2">
                  <wp:extent cx="161925" cy="152400"/>
                  <wp:effectExtent l="0" t="0" r="9525" b="0"/>
                  <wp:docPr id="2270" name="图片 22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热情友好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uman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ju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1BE646" wp14:editId="305DBF22">
                  <wp:extent cx="161925" cy="152400"/>
                  <wp:effectExtent l="0" t="0" r="9525" b="0"/>
                  <wp:docPr id="2269" name="图片 22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人文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uman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ju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8F0835" wp14:editId="7F3ADA80">
                  <wp:extent cx="161925" cy="152400"/>
                  <wp:effectExtent l="0" t="0" r="9525" b="0"/>
                  <wp:docPr id="2268" name="图片 22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人文主义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umdru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d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5C6B7A" wp14:editId="60940295">
                  <wp:extent cx="161925" cy="152400"/>
                  <wp:effectExtent l="0" t="0" r="9525" b="0"/>
                  <wp:docPr id="2267" name="图片 22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单调的， 乏味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umil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hju:'mili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30BC2F" wp14:editId="09B01B56">
                  <wp:extent cx="161925" cy="152400"/>
                  <wp:effectExtent l="0" t="0" r="9525" b="0"/>
                  <wp:docPr id="2266" name="图片 22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丢脸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um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hju:'m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281977" wp14:editId="6F65D094">
                  <wp:extent cx="161925" cy="152400"/>
                  <wp:effectExtent l="0" t="0" r="9525" b="0"/>
                  <wp:docPr id="2265" name="图片 22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谦虚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unc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582851" wp14:editId="5C0F6CFD">
                  <wp:extent cx="161925" cy="152400"/>
                  <wp:effectExtent l="0" t="0" r="9525" b="0"/>
                  <wp:docPr id="2264" name="图片 22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直觉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ydroelectr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aid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i'lektr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8DE3A9" wp14:editId="34639746">
                  <wp:extent cx="161925" cy="152400"/>
                  <wp:effectExtent l="0" t="0" r="9525" b="0"/>
                  <wp:docPr id="2263" name="图片 22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水力发电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yperten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hai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8FFCD9" wp14:editId="79E3D9BC">
                  <wp:extent cx="161925" cy="152400"/>
                  <wp:effectExtent l="0" t="0" r="9525" b="0"/>
                  <wp:docPr id="2262" name="图片 22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高血压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hypothe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ai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θe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53F7BA" wp14:editId="58537562">
                  <wp:extent cx="161925" cy="152400"/>
                  <wp:effectExtent l="0" t="0" r="9525" b="0"/>
                  <wp:docPr id="2261" name="图片 22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假定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entif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i'dentif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178738" wp14:editId="61AB3BFE">
                  <wp:extent cx="161925" cy="152400"/>
                  <wp:effectExtent l="0" t="0" r="9525" b="0"/>
                  <wp:docPr id="2260" name="图片 22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辨认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io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68F1A0" wp14:editId="7B0A762A">
                  <wp:extent cx="161925" cy="152400"/>
                  <wp:effectExtent l="0" t="0" r="9525" b="0"/>
                  <wp:docPr id="2259" name="图片 22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愚蠢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io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4558AB" wp14:editId="1067647A">
                  <wp:extent cx="161925" cy="152400"/>
                  <wp:effectExtent l="0" t="0" r="9525" b="0"/>
                  <wp:docPr id="2258" name="图片 22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具有语言特点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iosyncras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iŋk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4AE41D" wp14:editId="081E1297">
                  <wp:extent cx="161925" cy="152400"/>
                  <wp:effectExtent l="0" t="0" r="9525" b="0"/>
                  <wp:docPr id="2257" name="图片 22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特质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dolat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D14439" wp14:editId="3C32F5A1">
                  <wp:extent cx="161925" cy="152400"/>
                  <wp:effectExtent l="0" t="0" r="9525" b="0"/>
                  <wp:docPr id="2256" name="图片 22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偶像崇拜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gno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g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A3A30B" wp14:editId="0FB2B437">
                  <wp:extent cx="161925" cy="152400"/>
                  <wp:effectExtent l="0" t="0" r="9525" b="0"/>
                  <wp:docPr id="2255" name="图片 22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卑贱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llustr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tre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8E3B7E" wp14:editId="598D3B65">
                  <wp:extent cx="161925" cy="152400"/>
                  <wp:effectExtent l="0" t="0" r="9525" b="0"/>
                  <wp:docPr id="2254" name="图片 22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说明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agi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m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95B688" wp14:editId="1D883F66">
                  <wp:extent cx="161925" cy="152400"/>
                  <wp:effectExtent l="0" t="0" r="9525" b="0"/>
                  <wp:docPr id="2253" name="图片 22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想象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medi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mi: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2B45D4" wp14:editId="6C22AD9B">
                  <wp:extent cx="161925" cy="152400"/>
                  <wp:effectExtent l="0" t="0" r="9525" b="0"/>
                  <wp:docPr id="2252" name="图片 22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直接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mer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501955" wp14:editId="11E8C738">
                  <wp:extent cx="161925" cy="152400"/>
                  <wp:effectExtent l="0" t="0" r="9525" b="0"/>
                  <wp:docPr id="2251" name="图片 22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专心于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mut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.mju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8CE8D1" wp14:editId="16CC87A0">
                  <wp:extent cx="161925" cy="152400"/>
                  <wp:effectExtent l="0" t="0" r="9525" b="0"/>
                  <wp:docPr id="2250" name="图片 22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变， 稳定性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mu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mju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D19E80" wp14:editId="02BA53AB">
                  <wp:extent cx="161925" cy="152400"/>
                  <wp:effectExtent l="0" t="0" r="9525" b="0"/>
                  <wp:docPr id="2249" name="图片 22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变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air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145DA9" wp14:editId="7359F16F">
                  <wp:extent cx="161925" cy="152400"/>
                  <wp:effectExtent l="0" t="0" r="9525" b="0"/>
                  <wp:docPr id="2248" name="图片 22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削弱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assiv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,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æ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AF75D9" wp14:editId="3E48E0F2">
                  <wp:extent cx="161925" cy="152400"/>
                  <wp:effectExtent l="0" t="0" r="9525" b="0"/>
                  <wp:docPr id="2247" name="图片 22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平静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cc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FF6B65" wp14:editId="0CC7C8A7">
                  <wp:extent cx="161925" cy="152400"/>
                  <wp:effectExtent l="0" t="0" r="9525" b="0"/>
                  <wp:docPr id="2246" name="图片 22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懈可击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m'pe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7E3FBD" wp14:editId="7160357C">
                  <wp:extent cx="161925" cy="152400"/>
                  <wp:effectExtent l="0" t="0" r="9525" b="0"/>
                  <wp:docPr id="2245" name="图片 22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驱使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rfe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CE682C" wp14:editId="4D7F2046">
                  <wp:extent cx="161925" cy="152400"/>
                  <wp:effectExtent l="0" t="0" r="9525" b="0"/>
                  <wp:docPr id="2244" name="图片 22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完美； 瑕疵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r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i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178835" wp14:editId="7AD1321E">
                  <wp:extent cx="161925" cy="152400"/>
                  <wp:effectExtent l="0" t="0" r="9525" b="0"/>
                  <wp:docPr id="2243" name="图片 22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帝国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r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C92762" wp14:editId="5AF8CCA4">
                  <wp:extent cx="161925" cy="152400"/>
                  <wp:effectExtent l="0" t="0" r="9525" b="0"/>
                  <wp:docPr id="2242" name="图片 22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专横的， 傲慢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rmiss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88D223" wp14:editId="68F26865">
                  <wp:extent cx="161925" cy="152400"/>
                  <wp:effectExtent l="0" t="0" r="9525" b="0"/>
                  <wp:docPr id="2241" name="图片 22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允许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rs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9F8569" wp14:editId="1FCDDD2C">
                  <wp:extent cx="161925" cy="152400"/>
                  <wp:effectExtent l="0" t="0" r="9525" b="0"/>
                  <wp:docPr id="2240" name="图片 22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客观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rv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8F1119" wp14:editId="738F9F8E">
                  <wp:extent cx="161925" cy="152400"/>
                  <wp:effectExtent l="0" t="0" r="9525" b="0"/>
                  <wp:docPr id="2239" name="图片 22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受影响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etuos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.petj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B4EF60" wp14:editId="1B50108A">
                  <wp:extent cx="161925" cy="152400"/>
                  <wp:effectExtent l="0" t="0" r="9525" b="0"/>
                  <wp:docPr id="2238" name="图片 22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急躁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ie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4D053B" wp14:editId="33CEA544">
                  <wp:extent cx="161925" cy="152400"/>
                  <wp:effectExtent l="0" t="0" r="9525" b="0"/>
                  <wp:docPr id="2237" name="图片 22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虔诚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l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mpli.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7FB52C" wp14:editId="5F56051E">
                  <wp:extent cx="161925" cy="152400"/>
                  <wp:effectExtent l="0" t="0" r="9525" b="0"/>
                  <wp:docPr id="2236" name="图片 22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暗示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oli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C599E0" wp14:editId="0BAD01B7">
                  <wp:extent cx="161925" cy="152400"/>
                  <wp:effectExtent l="0" t="0" r="9525" b="0"/>
                  <wp:docPr id="2235" name="图片 22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明智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ossi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986FFC" wp14:editId="7D0CC60C">
                  <wp:extent cx="161925" cy="152400"/>
                  <wp:effectExtent l="0" t="0" r="9525" b="0"/>
                  <wp:docPr id="2234" name="图片 22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难以想象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mpos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ɑ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ɚ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CA5AE0" wp14:editId="510D247B">
                  <wp:extent cx="161925" cy="152400"/>
                  <wp:effectExtent l="0" t="0" r="9525" b="0"/>
                  <wp:docPr id="2233" name="图片 22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骗子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ec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impri's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1BF2C8" wp14:editId="4B3DA604">
                  <wp:extent cx="161925" cy="152400"/>
                  <wp:effectExtent l="0" t="0" r="9525" b="0"/>
                  <wp:docPr id="2232" name="图片 22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精确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essio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r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4553B2" wp14:editId="5AA879A7">
                  <wp:extent cx="161925" cy="152400"/>
                  <wp:effectExtent l="0" t="0" r="9525" b="0"/>
                  <wp:docPr id="2231" name="图片 22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容易被感动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ession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r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B2B0AC" wp14:editId="2530762D">
                  <wp:extent cx="161925" cy="152400"/>
                  <wp:effectExtent l="0" t="0" r="9525" b="0"/>
                  <wp:docPr id="2230" name="图片 22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印象派画家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ob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A5EBAD" wp14:editId="6D4F4F7F">
                  <wp:extent cx="161925" cy="152400"/>
                  <wp:effectExtent l="0" t="0" r="9525" b="0"/>
                  <wp:docPr id="2229" name="图片 22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大可能的， 未必有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omptu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ptju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440D61" wp14:editId="55C2164F">
                  <wp:extent cx="161925" cy="152400"/>
                  <wp:effectExtent l="0" t="0" r="9525" b="0"/>
                  <wp:docPr id="2228" name="图片 22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即兴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op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387F9D" wp14:editId="318483BA">
                  <wp:extent cx="161925" cy="152400"/>
                  <wp:effectExtent l="0" t="0" r="9525" b="0"/>
                  <wp:docPr id="2227" name="图片 22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合适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rud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m'pru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5169FC" wp14:editId="775BC561">
                  <wp:extent cx="161925" cy="152400"/>
                  <wp:effectExtent l="0" t="0" r="9525" b="0"/>
                  <wp:docPr id="2226" name="图片 22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谨慎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ud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mpju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025137" wp14:editId="58F2730F">
                  <wp:extent cx="161925" cy="152400"/>
                  <wp:effectExtent l="0" t="0" r="9525" b="0"/>
                  <wp:docPr id="2225" name="图片 22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礼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mpun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m'pju:n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1BD9B0" wp14:editId="617B3297">
                  <wp:extent cx="161925" cy="152400"/>
                  <wp:effectExtent l="0" t="0" r="9525" b="0"/>
                  <wp:docPr id="2224" name="图片 22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免除惩罚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6F928A" wp14:editId="3C55B484">
                  <wp:extent cx="161925" cy="152400"/>
                  <wp:effectExtent l="0" t="0" r="9525" b="0"/>
                  <wp:docPr id="2223" name="图片 22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无能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ctiv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inæk'tiv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2F7F17" wp14:editId="602B7064">
                  <wp:extent cx="161925" cy="152400"/>
                  <wp:effectExtent l="0" t="0" r="9525" b="0"/>
                  <wp:docPr id="2222" name="图片 22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活跃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dvis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'va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D78A4B" wp14:editId="05E136B1">
                  <wp:extent cx="161925" cy="152400"/>
                  <wp:effectExtent l="0" t="0" r="9525" b="0"/>
                  <wp:docPr id="2221" name="图片 22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明智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augu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g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D0D7D9" wp14:editId="0AF5995F">
                  <wp:extent cx="161925" cy="152400"/>
                  <wp:effectExtent l="0" t="0" r="9525" b="0"/>
                  <wp:docPr id="2220" name="图片 22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就职演讲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ip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sip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8D559B" wp14:editId="551A2567">
                  <wp:extent cx="161925" cy="152400"/>
                  <wp:effectExtent l="0" t="0" r="9525" b="0"/>
                  <wp:docPr id="2219" name="图片 22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早期的， 初期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is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s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D1D690" wp14:editId="2420F84E">
                  <wp:extent cx="161925" cy="152400"/>
                  <wp:effectExtent l="0" t="0" r="9525" b="0"/>
                  <wp:docPr id="2218" name="图片 22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深深雕刻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l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l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C6E031" wp14:editId="61939DDA">
                  <wp:extent cx="161925" cy="152400"/>
                  <wp:effectExtent l="0" t="0" r="9525" b="0"/>
                  <wp:docPr id="2217" name="图片 22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收录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mpat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'p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5052CF" wp14:editId="4C85B374">
                  <wp:extent cx="161925" cy="152400"/>
                  <wp:effectExtent l="0" t="0" r="9525" b="0"/>
                  <wp:docPr id="2216" name="图片 22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矛盾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ngr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ŋgr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0B4628" wp14:editId="1B8F1F43">
                  <wp:extent cx="161925" cy="152400"/>
                  <wp:effectExtent l="0" t="0" r="9525" b="0"/>
                  <wp:docPr id="2215" name="图片 22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一致的， 不协调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onven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vi:n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05D4A5" wp14:editId="6BBB71CA">
                  <wp:extent cx="161925" cy="152400"/>
                  <wp:effectExtent l="0" t="0" r="9525" b="0"/>
                  <wp:docPr id="2214" name="图片 22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方便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redu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red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4892C9" wp14:editId="703427DF">
                  <wp:extent cx="161925" cy="152400"/>
                  <wp:effectExtent l="0" t="0" r="9525" b="0"/>
                  <wp:docPr id="2213" name="图片 22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怀疑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ub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nkju:.b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637AAF" wp14:editId="7C666E07">
                  <wp:extent cx="161925" cy="152400"/>
                  <wp:effectExtent l="0" t="0" r="9525" b="0"/>
                  <wp:docPr id="2212" name="图片 22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孵卵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ncumb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81F507" wp14:editId="1DA1DACC">
                  <wp:extent cx="161925" cy="152400"/>
                  <wp:effectExtent l="0" t="0" r="9525" b="0"/>
                  <wp:docPr id="2211" name="图片 22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现任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curios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kjur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4D4DB6" wp14:editId="55AB3A73">
                  <wp:extent cx="161925" cy="152400"/>
                  <wp:effectExtent l="0" t="0" r="9525" b="0"/>
                  <wp:docPr id="2210" name="图片 22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关心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eb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de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064FA9" wp14:editId="692ACF26">
                  <wp:extent cx="161925" cy="152400"/>
                  <wp:effectExtent l="0" t="0" r="9525" b="0"/>
                  <wp:docPr id="2209" name="图片 22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负债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eco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CDB38E" wp14:editId="606E05E2">
                  <wp:extent cx="161925" cy="152400"/>
                  <wp:effectExtent l="0" t="0" r="9525" b="0"/>
                  <wp:docPr id="2208" name="图片 22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失礼的， 不合礼节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ependen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di'p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035594" wp14:editId="4FF6F20C">
                  <wp:extent cx="161925" cy="152400"/>
                  <wp:effectExtent l="0" t="0" r="9525" b="0"/>
                  <wp:docPr id="2207" name="图片 22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独立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gn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dig'n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8892BB" wp14:editId="4E720EB6">
                  <wp:extent cx="161925" cy="152400"/>
                  <wp:effectExtent l="0" t="0" r="9525" b="0"/>
                  <wp:docPr id="2206" name="图片 22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愤怒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rect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indi'rekt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E19442" wp14:editId="3C01A22F">
                  <wp:extent cx="161925" cy="152400"/>
                  <wp:effectExtent l="0" t="0" r="9525" b="0"/>
                  <wp:docPr id="2205" name="图片 22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间接</w:t>
            </w:r>
          </w:p>
        </w:tc>
      </w:tr>
      <w:tr w:rsidR="00CB7AE8" w:rsidRPr="00360873" w:rsidTr="00360873">
        <w:trPr>
          <w:trHeight w:val="450"/>
        </w:trPr>
        <w:tc>
          <w:tcPr>
            <w:tcW w:w="318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scri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indis'krimin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2220F0" wp14:editId="06565E73">
                  <wp:extent cx="161925" cy="152400"/>
                  <wp:effectExtent l="0" t="0" r="9525" b="0"/>
                  <wp:docPr id="2204" name="图片 22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4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1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差别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2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445"/>
        <w:gridCol w:w="4077"/>
      </w:tblGrid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vidu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v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:'æliti:]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个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vidua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di'vid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.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3ED6CA" wp14:editId="40C2F7BF">
                  <wp:extent cx="161925" cy="152400"/>
                  <wp:effectExtent l="0" t="0" r="9525" b="0"/>
                  <wp:docPr id="2395" name="图片 23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具有个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ividu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C2FA10" wp14:editId="65FFFB05">
                  <wp:extent cx="161925" cy="152400"/>
                  <wp:effectExtent l="0" t="0" r="9525" b="0"/>
                  <wp:docPr id="2394" name="图片 23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单独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ol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1ED79A" wp14:editId="564202DD">
                  <wp:extent cx="161925" cy="152400"/>
                  <wp:effectExtent l="0" t="0" r="9525" b="0"/>
                  <wp:docPr id="2393" name="图片 23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懒惰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omi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C3E3A5" wp14:editId="61010D7A">
                  <wp:extent cx="161925" cy="152400"/>
                  <wp:effectExtent l="0" t="0" r="9525" b="0"/>
                  <wp:docPr id="2392" name="图片 23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屈不挠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ustrial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22E8BB" wp14:editId="3B470502">
                  <wp:extent cx="161925" cy="152400"/>
                  <wp:effectExtent l="0" t="0" r="9525" b="0"/>
                  <wp:docPr id="2391" name="图片 23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实业家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dustr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A61623" wp14:editId="14ABEAB9">
                  <wp:extent cx="161925" cy="152400"/>
                  <wp:effectExtent l="0" t="0" r="9525" b="0"/>
                  <wp:docPr id="2390" name="图片 23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勤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fficie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i'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19B3C5" wp14:editId="52123A32">
                  <wp:extent cx="161925" cy="152400"/>
                  <wp:effectExtent l="0" t="0" r="9525" b="0"/>
                  <wp:docPr id="2389" name="图片 23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效率低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qu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i'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F2AF2A" wp14:editId="7B36DF82">
                  <wp:extent cx="161925" cy="152400"/>
                  <wp:effectExtent l="0" t="0" r="9525" b="0"/>
                  <wp:docPr id="2388" name="图片 23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平等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rti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010434" wp14:editId="1E0AF5F8">
                  <wp:extent cx="161925" cy="152400"/>
                  <wp:effectExtent l="0" t="0" r="9525" b="0"/>
                  <wp:docPr id="2387" name="图片 23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惯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scapa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kei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93D293" wp14:editId="47022F23">
                  <wp:extent cx="161925" cy="152400"/>
                  <wp:effectExtent l="0" t="0" r="9525" b="0"/>
                  <wp:docPr id="2386" name="图片 23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无法避免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stim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est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EB4D81" wp14:editId="09091C8B">
                  <wp:extent cx="161925" cy="152400"/>
                  <wp:effectExtent l="0" t="0" r="9525" b="0"/>
                  <wp:docPr id="2385" name="图片 23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法估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nevit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ev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A9CAAD" wp14:editId="00D0F597">
                  <wp:extent cx="161925" cy="152400"/>
                  <wp:effectExtent l="0" t="0" r="9525" b="0"/>
                  <wp:docPr id="2384" name="图片 23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必然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vita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B520AF" wp14:editId="74B3BECD">
                  <wp:extent cx="161925" cy="152400"/>
                  <wp:effectExtent l="0" t="0" r="9525" b="0"/>
                  <wp:docPr id="2383" name="图片 23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必然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xcus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iks'kju: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86221C" wp14:editId="3ED74053">
                  <wp:extent cx="161925" cy="152400"/>
                  <wp:effectExtent l="0" t="0" r="9525" b="0"/>
                  <wp:docPr id="2382" name="图片 23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可原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experienc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ik'spi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12A18B" wp14:editId="11CC23D8">
                  <wp:extent cx="161925" cy="152400"/>
                  <wp:effectExtent l="0" t="0" r="9525" b="0"/>
                  <wp:docPr id="2381" name="图片 23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经验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e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f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5F2902" wp14:editId="49B518FA">
                  <wp:extent cx="161925" cy="152400"/>
                  <wp:effectExtent l="0" t="0" r="9525" b="0"/>
                  <wp:docPr id="2380" name="图片 23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感染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e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] 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能推理的， 能推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ert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ɑ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1E18BD" wp14:editId="2EA7E7CC">
                  <wp:extent cx="161925" cy="152400"/>
                  <wp:effectExtent l="0" t="0" r="9525" b="0"/>
                  <wp:docPr id="2379" name="图片 23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育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la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flei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FD3F4E" wp14:editId="09726948">
                  <wp:extent cx="161925" cy="152400"/>
                  <wp:effectExtent l="0" t="0" r="9525" b="0"/>
                  <wp:docPr id="2378" name="图片 23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激怒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f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20CC3F" wp14:editId="11487C88">
                  <wp:extent cx="161925" cy="152400"/>
                  <wp:effectExtent l="0" t="0" r="9525" b="0"/>
                  <wp:docPr id="2377" name="图片 23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夸大 adj. （价格）过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lex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.fle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727369" wp14:editId="6EC24395">
                  <wp:extent cx="161925" cy="152400"/>
                  <wp:effectExtent l="0" t="0" r="9525" b="0"/>
                  <wp:docPr id="2376" name="图片 23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顽固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li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fli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34D43C" wp14:editId="76BED14B">
                  <wp:extent cx="161925" cy="152400"/>
                  <wp:effectExtent l="0" t="0" r="9525" b="0"/>
                  <wp:docPr id="2375" name="图片 23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给予（打击）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orm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m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B01AD9" wp14:editId="1A02EDD2">
                  <wp:extent cx="161925" cy="152400"/>
                  <wp:effectExtent l="0" t="0" r="9525" b="0"/>
                  <wp:docPr id="2374" name="图片 23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非正式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fur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f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82E17A" wp14:editId="6410D27F">
                  <wp:extent cx="161925" cy="152400"/>
                  <wp:effectExtent l="0" t="0" r="9525" b="0"/>
                  <wp:docPr id="2373" name="图片 23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激怒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genu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'nju: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55D0D0" wp14:editId="30387EC6">
                  <wp:extent cx="161925" cy="152400"/>
                  <wp:effectExtent l="0" t="0" r="9525" b="0"/>
                  <wp:docPr id="2372" name="图片 23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独创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g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g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44BE5A" wp14:editId="5D4773E9">
                  <wp:extent cx="161925" cy="152400"/>
                  <wp:effectExtent l="0" t="0" r="9525" b="0"/>
                  <wp:docPr id="2371" name="图片 23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忘恩负义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ha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C4C4E0" wp14:editId="11C19E05">
                  <wp:extent cx="161925" cy="152400"/>
                  <wp:effectExtent l="0" t="0" r="9525" b="0"/>
                  <wp:docPr id="2370" name="图片 23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吸气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hib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hi'b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C8F5B2" wp14:editId="2686906C">
                  <wp:extent cx="161925" cy="152400"/>
                  <wp:effectExtent l="0" t="0" r="9525" b="0"/>
                  <wp:docPr id="2369" name="图片 23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抑制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imi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nim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11F2EE" wp14:editId="55A13D72">
                  <wp:extent cx="161925" cy="152400"/>
                  <wp:effectExtent l="0" t="0" r="9525" b="0"/>
                  <wp:docPr id="2368" name="图片 23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法仿效的； 无与伦比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iquit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nikw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FBD1FA" wp14:editId="51B3374A">
                  <wp:extent cx="161925" cy="152400"/>
                  <wp:effectExtent l="0" t="0" r="9525" b="0"/>
                  <wp:docPr id="2367" name="图片 23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邪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iti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B1224F" wp14:editId="697DFAEA">
                  <wp:extent cx="161925" cy="152400"/>
                  <wp:effectExtent l="0" t="0" r="9525" b="0"/>
                  <wp:docPr id="2366" name="图片 23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创新精神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la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95D20E" wp14:editId="11A8488B">
                  <wp:extent cx="161925" cy="152400"/>
                  <wp:effectExtent l="0" t="0" r="9525" b="0"/>
                  <wp:docPr id="2365" name="图片 23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内陆地区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nuendo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ju'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B3CD62" wp14:editId="2EDAEB10">
                  <wp:extent cx="161925" cy="152400"/>
                  <wp:effectExtent l="0" t="0" r="9525" b="0"/>
                  <wp:docPr id="2364" name="图片 23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6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含沙射影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nsi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sa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B648D4" wp14:editId="3114A8CF">
                  <wp:extent cx="161925" cy="152400"/>
                  <wp:effectExtent l="0" t="0" r="9525" b="0"/>
                  <wp:docPr id="2363" name="图片 23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业内人士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ince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sin's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3B7506" wp14:editId="6D05506A">
                  <wp:extent cx="161925" cy="152400"/>
                  <wp:effectExtent l="0" t="0" r="9525" b="0"/>
                  <wp:docPr id="2362" name="图片 23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虚伪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ip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sip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400B3F" wp14:editId="36FC6500">
                  <wp:extent cx="161925" cy="152400"/>
                  <wp:effectExtent l="0" t="0" r="9525" b="0"/>
                  <wp:docPr id="2361" name="图片 23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枯燥乏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ol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E88FDC" wp14:editId="52E3F025">
                  <wp:extent cx="161925" cy="152400"/>
                  <wp:effectExtent l="0" t="0" r="9525" b="0"/>
                  <wp:docPr id="2360" name="图片 23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礼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pi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B221F4" wp14:editId="6ACD5319">
                  <wp:extent cx="161925" cy="152400"/>
                  <wp:effectExtent l="0" t="0" r="9525" b="0"/>
                  <wp:docPr id="2359" name="图片 23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灵感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t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304687" wp14:editId="400E9FCE">
                  <wp:extent cx="161925" cy="152400"/>
                  <wp:effectExtent l="0" t="0" r="9525" b="0"/>
                  <wp:docPr id="2358" name="图片 23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稳定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truc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E723D7" wp14:editId="5B56D17C">
                  <wp:extent cx="161925" cy="152400"/>
                  <wp:effectExtent l="0" t="0" r="9525" b="0"/>
                  <wp:docPr id="2357" name="图片 23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指导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subord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in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E7A255" wp14:editId="6C4B8060">
                  <wp:extent cx="161925" cy="152400"/>
                  <wp:effectExtent l="0" t="0" r="9525" b="0"/>
                  <wp:docPr id="2356" name="图片 23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服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lligi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.te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DB9AED" wp14:editId="79D35EFE">
                  <wp:extent cx="161925" cy="152400"/>
                  <wp:effectExtent l="0" t="0" r="9525" b="0"/>
                  <wp:docPr id="2355" name="图片 23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可理解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ns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ensivli] 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集中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t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A5D49F" wp14:editId="4DDA97C0">
                  <wp:extent cx="161925" cy="152400"/>
                  <wp:effectExtent l="0" t="0" r="9525" b="0"/>
                  <wp:docPr id="2354" name="图片 23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目的， 意图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ntion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D2051F" wp14:editId="4A1B4DDA">
                  <wp:extent cx="161925" cy="152400"/>
                  <wp:effectExtent l="0" t="0" r="9525" b="0"/>
                  <wp:docPr id="2353" name="图片 23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有意地, 故意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disciplin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disipl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41ECDA" wp14:editId="17285DF6">
                  <wp:extent cx="161925" cy="152400"/>
                  <wp:effectExtent l="0" t="0" r="9525" b="0"/>
                  <wp:docPr id="2352" name="图片 23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各学科间的， 跨学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mi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80D97B" wp14:editId="08242086">
                  <wp:extent cx="161925" cy="152400"/>
                  <wp:effectExtent l="0" t="0" r="9525" b="0"/>
                  <wp:docPr id="2351" name="图片 23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冗长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mit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95D9BA" wp14:editId="41CE9035">
                  <wp:extent cx="161925" cy="152400"/>
                  <wp:effectExtent l="0" t="0" r="9525" b="0"/>
                  <wp:docPr id="2350" name="图片 23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断断续续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po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F70246" wp14:editId="381F2DF8">
                  <wp:extent cx="161925" cy="152400"/>
                  <wp:effectExtent l="0" t="0" r="9525" b="0"/>
                  <wp:docPr id="2349" name="图片 23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提出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pre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pr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FF01C3" wp14:editId="42F365CA">
                  <wp:extent cx="161925" cy="152400"/>
                  <wp:effectExtent l="0" t="0" r="9525" b="0"/>
                  <wp:docPr id="2348" name="图片 23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解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pre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D2710B" wp14:editId="6047A170">
                  <wp:extent cx="161925" cy="152400"/>
                  <wp:effectExtent l="0" t="0" r="9525" b="0"/>
                  <wp:docPr id="2347" name="图片 23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说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erre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'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885E5D" wp14:editId="6D98ED00">
                  <wp:extent cx="161925" cy="152400"/>
                  <wp:effectExtent l="0" t="0" r="9525" b="0"/>
                  <wp:docPr id="2346" name="图片 23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互相关联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im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E2484C" wp14:editId="3FFC769C">
                  <wp:extent cx="161925" cy="152400"/>
                  <wp:effectExtent l="0" t="0" r="9525" b="0"/>
                  <wp:docPr id="2345" name="图片 23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亲密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im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nti'm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C58C89" wp14:editId="58AD62B2">
                  <wp:extent cx="161925" cy="152400"/>
                  <wp:effectExtent l="0" t="0" r="9525" b="0"/>
                  <wp:docPr id="2344" name="图片 23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暗示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ep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trep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A66F1E" wp14:editId="36019BDB">
                  <wp:extent cx="161925" cy="152400"/>
                  <wp:effectExtent l="0" t="0" r="9525" b="0"/>
                  <wp:docPr id="2343" name="图片 23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勇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introver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i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id] 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（性格）内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tru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tru: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848AC8" wp14:editId="07CD0B6D">
                  <wp:extent cx="161925" cy="152400"/>
                  <wp:effectExtent l="0" t="0" r="9525" b="0"/>
                  <wp:docPr id="2342" name="图片 23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侵入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alu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æl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A87272" wp14:editId="113B4BB2">
                  <wp:extent cx="161925" cy="152400"/>
                  <wp:effectExtent l="0" t="0" r="9525" b="0"/>
                  <wp:docPr id="2341" name="图片 23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价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ar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990DFA" wp14:editId="61BA041D">
                  <wp:extent cx="161925" cy="152400"/>
                  <wp:effectExtent l="0" t="0" r="9525" b="0"/>
                  <wp:docPr id="2340" name="图片 23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3AEF5E" wp14:editId="01FDAB64">
                  <wp:extent cx="161925" cy="152400"/>
                  <wp:effectExtent l="0" t="0" r="9525" b="0"/>
                  <wp:docPr id="2339" name="图片 23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颠倒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estig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in'vestige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A0A142" wp14:editId="6C5737E4">
                  <wp:extent cx="161925" cy="152400"/>
                  <wp:effectExtent l="0" t="0" r="9525" b="0"/>
                  <wp:docPr id="2338" name="图片 23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调查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eterat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tli] 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根深蒂固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igo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.v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5FCA9A" wp14:editId="1AEC5A6D">
                  <wp:extent cx="161925" cy="152400"/>
                  <wp:effectExtent l="0" t="0" r="9525" b="0"/>
                  <wp:docPr id="2337" name="图片 23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精神充沛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io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35A711" wp14:editId="2F56F4D8">
                  <wp:extent cx="161925" cy="152400"/>
                  <wp:effectExtent l="0" t="0" r="9525" b="0"/>
                  <wp:docPr id="2336" name="图片 23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纯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ok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857C39" wp14:editId="5FFB60E2">
                  <wp:extent cx="161925" cy="152400"/>
                  <wp:effectExtent l="0" t="0" r="9525" b="0"/>
                  <wp:docPr id="2335" name="图片 23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用， 应用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nvulne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n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13B0E0" wp14:editId="4F7562A2">
                  <wp:extent cx="161925" cy="152400"/>
                  <wp:effectExtent l="0" t="0" r="9525" b="0"/>
                  <wp:docPr id="2334" name="图片 23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懈可击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oniz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ɑ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n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ɑ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z] 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已电离的， 离子化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adi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.reidi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49612E" wp14:editId="2521D1E4">
                  <wp:extent cx="161925" cy="152400"/>
                  <wp:effectExtent l="0" t="0" r="9525" b="0"/>
                  <wp:docPr id="2333" name="图片 23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照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emedia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ri'mi: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14A6A7" wp14:editId="3B4A2990">
                  <wp:extent cx="161925" cy="152400"/>
                  <wp:effectExtent l="0" t="0" r="9525" b="0"/>
                  <wp:docPr id="2332" name="图片 23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能补救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epa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630EA0" wp14:editId="2F34FB46">
                  <wp:extent cx="161925" cy="152400"/>
                  <wp:effectExtent l="0" t="0" r="9525" b="0"/>
                  <wp:docPr id="2331" name="图片 23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能挽回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esolu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i're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u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C4A8FE" wp14:editId="0B9400CD">
                  <wp:extent cx="161925" cy="152400"/>
                  <wp:effectExtent l="0" t="0" r="9525" b="0"/>
                  <wp:docPr id="2330" name="图片 23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优柔寡断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ig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rig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CB87B3" wp14:editId="16219F84">
                  <wp:extent cx="161925" cy="152400"/>
                  <wp:effectExtent l="0" t="0" r="9525" b="0"/>
                  <wp:docPr id="2329" name="图片 23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灌溉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i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iri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645205" wp14:editId="0AAB44F0">
                  <wp:extent cx="161925" cy="152400"/>
                  <wp:effectExtent l="0" t="0" r="9525" b="0"/>
                  <wp:docPr id="2328" name="图片 23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激怒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irri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i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C05591" wp14:editId="0B9F6FE6">
                  <wp:extent cx="161925" cy="152400"/>
                  <wp:effectExtent l="0" t="0" r="9525" b="0"/>
                  <wp:docPr id="2327" name="图片 23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生气， 愤怒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a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id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320288" wp14:editId="4497EA02">
                  <wp:extent cx="161925" cy="152400"/>
                  <wp:effectExtent l="0" t="0" r="9525" b="0"/>
                  <wp:docPr id="2326" name="图片 23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劳累的， 厌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ealous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31AEEF" wp14:editId="3A10D01B">
                  <wp:extent cx="161925" cy="152400"/>
                  <wp:effectExtent l="0" t="0" r="9525" b="0"/>
                  <wp:docPr id="2325" name="图片 23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妒忌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e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E632F0" wp14:editId="613D0836">
                  <wp:extent cx="161925" cy="152400"/>
                  <wp:effectExtent l="0" t="0" r="9525" b="0"/>
                  <wp:docPr id="2324" name="图片 23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嘲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jocke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633160" wp14:editId="3A6A090A">
                  <wp:extent cx="161925" cy="152400"/>
                  <wp:effectExtent l="0" t="0" r="9525" b="0"/>
                  <wp:docPr id="2323" name="图片 23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运用手段谋取职位或利益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oin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int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874BDA" wp14:editId="5675DD22">
                  <wp:extent cx="161925" cy="152400"/>
                  <wp:effectExtent l="0" t="0" r="9525" b="0"/>
                  <wp:docPr id="2322" name="图片 23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共同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ui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: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0B8512" wp14:editId="39FCC208">
                  <wp:extent cx="161925" cy="152400"/>
                  <wp:effectExtent l="0" t="0" r="9525" b="0"/>
                  <wp:docPr id="2321" name="图片 23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生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juxtapos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240035" wp14:editId="1E28BEF5">
                  <wp:extent cx="161925" cy="152400"/>
                  <wp:effectExtent l="0" t="0" r="9525" b="0"/>
                  <wp:docPr id="2320" name="图片 23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并排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k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907B84" wp14:editId="0FDF4362">
                  <wp:extent cx="161925" cy="152400"/>
                  <wp:effectExtent l="0" t="0" r="9525" b="0"/>
                  <wp:docPr id="2319" name="图片 23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亲属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kind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ind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907161" wp14:editId="675A84FB">
                  <wp:extent cx="161925" cy="152400"/>
                  <wp:effectExtent l="0" t="0" r="9525" b="0"/>
                  <wp:docPr id="2318" name="图片 23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激起， 引发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kindl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aindli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0C930E" wp14:editId="1F72325D">
                  <wp:extent cx="161925" cy="152400"/>
                  <wp:effectExtent l="0" t="0" r="9525" b="0"/>
                  <wp:docPr id="2317" name="图片 23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温和态度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kinshi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44C13B" wp14:editId="5BB5ACB4">
                  <wp:extent cx="161925" cy="152400"/>
                  <wp:effectExtent l="0" t="0" r="9525" b="0"/>
                  <wp:docPr id="2316" name="图片 23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亲属关系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be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ei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06FA8A" wp14:editId="0EC63DBA">
                  <wp:extent cx="161925" cy="152400"/>
                  <wp:effectExtent l="0" t="0" r="9525" b="0"/>
                  <wp:docPr id="2315" name="图片 23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标记， 表明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byrinth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æ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inθ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39C7F2" wp14:editId="76B874AA">
                  <wp:extent cx="161925" cy="152400"/>
                  <wp:effectExtent l="0" t="0" r="9525" b="0"/>
                  <wp:docPr id="2314" name="图片 23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错综复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con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D3A8D3" wp14:editId="62008A01">
                  <wp:extent cx="161925" cy="152400"/>
                  <wp:effectExtent l="0" t="0" r="9525" b="0"/>
                  <wp:docPr id="2313" name="图片 23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简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ei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FABF6E" wp14:editId="348EA2C6">
                  <wp:extent cx="161925" cy="152400"/>
                  <wp:effectExtent l="0" t="0" r="9525" b="0"/>
                  <wp:docPr id="2312" name="图片 23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普通信徒， 俗家弟子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ndfa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ænd.fɑ:st] 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附着于陆地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ndlock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ænd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E53E04" wp14:editId="1E88FAF1">
                  <wp:extent cx="161925" cy="152400"/>
                  <wp:effectExtent l="0" t="0" r="9525" b="0"/>
                  <wp:docPr id="2311" name="图片 23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被陆地包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t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æti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27840D" wp14:editId="6E019361">
                  <wp:extent cx="161925" cy="152400"/>
                  <wp:effectExtent l="0" t="0" r="9525" b="0"/>
                  <wp:docPr id="2310" name="图片 23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选择（做什么事或做事方式）的自由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ugh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ɑ: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A792A5" wp14:editId="6AB1B1EF">
                  <wp:extent cx="161925" cy="152400"/>
                  <wp:effectExtent l="0" t="0" r="9525" b="0"/>
                  <wp:docPr id="2309" name="图片 23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ure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D3E53E" wp14:editId="2D0E34FF">
                  <wp:extent cx="161925" cy="152400"/>
                  <wp:effectExtent l="0" t="0" r="9525" b="0"/>
                  <wp:docPr id="2308" name="图片 23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得奖人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wsu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.su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14FB39" wp14:editId="0FF66086">
                  <wp:extent cx="161925" cy="152400"/>
                  <wp:effectExtent l="0" t="0" r="9525" b="0"/>
                  <wp:docPr id="2307" name="图片 23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诉讼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ax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læ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A32DB6" wp14:editId="761D6253">
                  <wp:extent cx="161925" cy="152400"/>
                  <wp:effectExtent l="0" t="0" r="9525" b="0"/>
                  <wp:docPr id="2306" name="图片 23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松懈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egis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l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s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709048" wp14:editId="5E5BEE26">
                  <wp:extent cx="161925" cy="152400"/>
                  <wp:effectExtent l="0" t="0" r="9525" b="0"/>
                  <wp:docPr id="2305" name="图片 23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立法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ess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e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F07C1A" wp14:editId="46D5B960">
                  <wp:extent cx="161925" cy="152400"/>
                  <wp:effectExtent l="0" t="0" r="9525" b="0"/>
                  <wp:docPr id="2304" name="图片 23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次要的， 较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08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exicograph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lek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20932F" wp14:editId="0FBB2CD2">
                  <wp:extent cx="161925" cy="152400"/>
                  <wp:effectExtent l="0" t="0" r="9525" b="0"/>
                  <wp:docPr id="2303" name="图片 23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8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92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辞典编纂者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3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529"/>
        <w:gridCol w:w="3993"/>
      </w:tblGrid>
      <w:tr w:rsidR="00CB7AE8" w:rsidRPr="00360873" w:rsidTr="00360873">
        <w:trPr>
          <w:trHeight w:val="450"/>
        </w:trPr>
        <w:tc>
          <w:tcPr>
            <w:tcW w:w="2657" w:type="pct"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l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i]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利因素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ber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i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542A63" wp14:editId="04EAD662">
                  <wp:extent cx="161925" cy="152400"/>
                  <wp:effectExtent l="0" t="0" r="9525" b="0"/>
                  <wp:docPr id="2485" name="图片 24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受限制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kelihoo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aikli.hu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39B0FA" wp14:editId="1A4730B4">
                  <wp:extent cx="161925" cy="152400"/>
                  <wp:effectExtent l="0" t="0" r="9525" b="0"/>
                  <wp:docPr id="2484" name="图片 24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可能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mous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zi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50E612" wp14:editId="2397428B">
                  <wp:extent cx="161925" cy="152400"/>
                  <wp:effectExtent l="0" t="0" r="9525" b="0"/>
                  <wp:docPr id="2483" name="图片 24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豪华轿车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ter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02DC9D" wp14:editId="4FD65DCF">
                  <wp:extent cx="161925" cy="152400"/>
                  <wp:effectExtent l="0" t="0" r="9525" b="0"/>
                  <wp:docPr id="2482" name="图片 24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按照字面上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ivestoc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aiv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81A32A" wp14:editId="385D889B">
                  <wp:extent cx="161925" cy="152400"/>
                  <wp:effectExtent l="0" t="0" r="9525" b="0"/>
                  <wp:docPr id="2481" name="图片 24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家畜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oath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ð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BA9780" wp14:editId="1152A9F2">
                  <wp:extent cx="161925" cy="152400"/>
                  <wp:effectExtent l="0" t="0" r="9525" b="0"/>
                  <wp:docPr id="2480" name="图片 24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厌恶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oc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CBFB55" wp14:editId="7A75A545">
                  <wp:extent cx="161925" cy="152400"/>
                  <wp:effectExtent l="0" t="0" r="9525" b="0"/>
                  <wp:docPr id="2479" name="图片 24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地点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opsi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'said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41E509" wp14:editId="62FC460F">
                  <wp:extent cx="161925" cy="152400"/>
                  <wp:effectExtent l="0" t="0" r="9525" b="0"/>
                  <wp:docPr id="2478" name="图片 24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平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oqua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kwæ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380998" wp14:editId="1CD4DDBE">
                  <wp:extent cx="161925" cy="152400"/>
                  <wp:effectExtent l="0" t="0" r="9525" b="0"/>
                  <wp:docPr id="2477" name="图片 24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多嘴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ukewar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u:k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56C7FD" wp14:editId="3042F247">
                  <wp:extent cx="161925" cy="152400"/>
                  <wp:effectExtent l="0" t="0" r="9525" b="0"/>
                  <wp:docPr id="2476" name="图片 24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够热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umin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lu: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42E93A" wp14:editId="18FA4C63">
                  <wp:extent cx="161925" cy="152400"/>
                  <wp:effectExtent l="0" t="0" r="9525" b="0"/>
                  <wp:docPr id="2475" name="图片 24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光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lur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lu:r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3BDB23" wp14:editId="6952BC28">
                  <wp:extent cx="161925" cy="152400"/>
                  <wp:effectExtent l="0" t="0" r="9525" b="0"/>
                  <wp:docPr id="2474" name="图片 24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chine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: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C0961B" wp14:editId="484B3ABD">
                  <wp:extent cx="161925" cy="152400"/>
                  <wp:effectExtent l="0" t="0" r="9525" b="0"/>
                  <wp:docPr id="2473" name="图片 24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机械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dd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æd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AD1BC0" wp14:editId="1F0E6AC5">
                  <wp:extent cx="161925" cy="152400"/>
                  <wp:effectExtent l="0" t="0" r="9525" b="0"/>
                  <wp:docPr id="2472" name="图片 24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发疯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gnanim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æg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nim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F07128" wp14:editId="4C31E692">
                  <wp:extent cx="161925" cy="152400"/>
                  <wp:effectExtent l="0" t="0" r="9525" b="0"/>
                  <wp:docPr id="2471" name="图片 24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宽宏大量， 慷慨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gnanim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æg'n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C7402A" wp14:editId="17F54076">
                  <wp:extent cx="161925" cy="152400"/>
                  <wp:effectExtent l="0" t="0" r="9525" b="0"/>
                  <wp:docPr id="2470" name="图片 24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宽宏大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gn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æg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BD83AB" wp14:editId="06711BE7">
                  <wp:extent cx="161925" cy="152400"/>
                  <wp:effectExtent l="0" t="0" r="9525" b="0"/>
                  <wp:docPr id="2469" name="图片 24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大小； 重要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je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F0F568" wp14:editId="24037917">
                  <wp:extent cx="161925" cy="152400"/>
                  <wp:effectExtent l="0" t="0" r="9525" b="0"/>
                  <wp:docPr id="2468" name="图片 24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壮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levol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D24A48" wp14:editId="1B786494">
                  <wp:extent cx="161925" cy="152400"/>
                  <wp:effectExtent l="0" t="0" r="9525" b="0"/>
                  <wp:docPr id="2467" name="图片 24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恶意的， 恶毒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mali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CEF62F" wp14:editId="6CC71FB2">
                  <wp:extent cx="161925" cy="152400"/>
                  <wp:effectExtent l="0" t="0" r="9525" b="0"/>
                  <wp:docPr id="2466" name="图片 24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恶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lpracti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mæl'prækt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E2AE4F" wp14:editId="6045E99C">
                  <wp:extent cx="161925" cy="152400"/>
                  <wp:effectExtent l="0" t="0" r="9525" b="0"/>
                  <wp:docPr id="2465" name="图片 24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医疗事故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nia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2F493B" wp14:editId="041945B6">
                  <wp:extent cx="161925" cy="152400"/>
                  <wp:effectExtent l="0" t="0" r="9525" b="0"/>
                  <wp:docPr id="2464" name="图片 24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狂热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nife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ænife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39660F" wp14:editId="1F0D49E8">
                  <wp:extent cx="161925" cy="152400"/>
                  <wp:effectExtent l="0" t="0" r="9525" b="0"/>
                  <wp:docPr id="2463" name="图片 24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明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nner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B124CB" wp14:editId="72DD42CE">
                  <wp:extent cx="161925" cy="152400"/>
                  <wp:effectExtent l="0" t="0" r="9525" b="0"/>
                  <wp:docPr id="2462" name="图片 24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矫揉造作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pmak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æp.meik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62DFC5" wp14:editId="492F39CB">
                  <wp:extent cx="161925" cy="152400"/>
                  <wp:effectExtent l="0" t="0" r="9525" b="0"/>
                  <wp:docPr id="2461" name="图片 24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绘制地图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rtin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mɑ:ti'ne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28CCE2" wp14:editId="6548B704">
                  <wp:extent cx="161925" cy="152400"/>
                  <wp:effectExtent l="0" t="0" r="9525" b="0"/>
                  <wp:docPr id="2460" name="图片 24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要求严格服从纪律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s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æ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2A9105" wp14:editId="320A453C">
                  <wp:extent cx="161925" cy="152400"/>
                  <wp:effectExtent l="0" t="0" r="9525" b="0"/>
                  <wp:docPr id="2459" name="图片 24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大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tura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ætju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3599D9" wp14:editId="0B5BC751">
                  <wp:extent cx="161925" cy="152400"/>
                  <wp:effectExtent l="0" t="0" r="9525" b="0"/>
                  <wp:docPr id="2458" name="图片 24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成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veric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æ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FE67AC" wp14:editId="46DC22A0">
                  <wp:extent cx="161925" cy="152400"/>
                  <wp:effectExtent l="0" t="0" r="9525" b="0"/>
                  <wp:docPr id="2457" name="图片 24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标新立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axim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æksim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6636B2" wp14:editId="564D3B5B">
                  <wp:extent cx="161925" cy="152400"/>
                  <wp:effectExtent l="0" t="0" r="9525" b="0"/>
                  <wp:docPr id="2456" name="图片 24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最大化， 充分利用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aning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i:niŋ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455A4C" wp14:editId="18A606AE">
                  <wp:extent cx="161925" cy="152400"/>
                  <wp:effectExtent l="0" t="0" r="9525" b="0"/>
                  <wp:docPr id="2455" name="图片 24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意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d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i:di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152D2C" wp14:editId="3072F2D6">
                  <wp:extent cx="161925" cy="152400"/>
                  <wp:effectExtent l="0" t="0" r="9525" b="0"/>
                  <wp:docPr id="2454" name="图片 24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调停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lancho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545935" wp14:editId="7EEF15C0">
                  <wp:extent cx="161925" cy="152400"/>
                  <wp:effectExtent l="0" t="0" r="9525" b="0"/>
                  <wp:docPr id="2453" name="图片 24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忧伤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llifl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ifl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C31160" wp14:editId="5D7E5123">
                  <wp:extent cx="161925" cy="152400"/>
                  <wp:effectExtent l="0" t="0" r="9525" b="0"/>
                  <wp:docPr id="2452" name="图片 24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流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n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: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5D4D13" wp14:editId="4F627E1C">
                  <wp:extent cx="161925" cy="152400"/>
                  <wp:effectExtent l="0" t="0" r="9525" b="0"/>
                  <wp:docPr id="2451" name="图片 24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卑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rcur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kju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1B9F1A" wp14:editId="0FB351E2">
                  <wp:extent cx="161925" cy="152400"/>
                  <wp:effectExtent l="0" t="0" r="9525" b="0"/>
                  <wp:docPr id="2450" name="图片 24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（情绪）易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retric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eri't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1072CC" wp14:editId="0D10C2EC">
                  <wp:extent cx="161925" cy="152400"/>
                  <wp:effectExtent l="0" t="0" r="9525" b="0"/>
                  <wp:docPr id="2449" name="图片 24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俗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r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720F82" wp14:editId="1BC9D87A">
                  <wp:extent cx="161925" cy="152400"/>
                  <wp:effectExtent l="0" t="0" r="9525" b="0"/>
                  <wp:docPr id="2448" name="图片 24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合并， 融合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tamorpho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6059CB" wp14:editId="0F6193FF">
                  <wp:extent cx="161925" cy="152400"/>
                  <wp:effectExtent l="0" t="0" r="9525" b="0"/>
                  <wp:docPr id="2447" name="图片 24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变成； 变形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taphysic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fizi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ABD4B0" wp14:editId="0D0B3A1C">
                  <wp:extent cx="161925" cy="152400"/>
                  <wp:effectExtent l="0" t="0" r="9525" b="0"/>
                  <wp:docPr id="2446" name="图片 24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形而上学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etropolit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e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F3AD16" wp14:editId="5E43F431">
                  <wp:extent cx="161925" cy="152400"/>
                  <wp:effectExtent l="0" t="0" r="9525" b="0"/>
                  <wp:docPr id="2445" name="图片 24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大都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mettleso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4A7712" wp14:editId="20C69986">
                  <wp:extent cx="161925" cy="152400"/>
                  <wp:effectExtent l="0" t="0" r="9525" b="0"/>
                  <wp:docPr id="2444" name="图片 24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精神饱满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ddlecla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idl'klɑ:s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中产阶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ld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aild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0E739E" wp14:editId="4E76403A">
                  <wp:extent cx="161925" cy="152400"/>
                  <wp:effectExtent l="0" t="0" r="9525" b="0"/>
                  <wp:docPr id="2443" name="图片 24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温和， 温暖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lieu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i'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周围环境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nd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aind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D61ACA" wp14:editId="62CE9498">
                  <wp:extent cx="161925" cy="152400"/>
                  <wp:effectExtent l="0" t="0" r="9525" b="0"/>
                  <wp:docPr id="2442" name="图片 24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0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愚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nu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minju'e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4CA8D7" wp14:editId="70F60590">
                  <wp:extent cx="161925" cy="152400"/>
                  <wp:effectExtent l="0" t="0" r="9525" b="0"/>
                  <wp:docPr id="2441" name="图片 24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小步舞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nut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mai'nju:t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97DAAF" wp14:editId="5AAD3BE5">
                  <wp:extent cx="161925" cy="152400"/>
                  <wp:effectExtent l="0" t="0" r="9525" b="0"/>
                  <wp:docPr id="2440" name="图片 24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仔细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r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陷入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anthrop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i'zænθ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CBCBDE" wp14:editId="0958DBC5">
                  <wp:extent cx="161925" cy="152400"/>
                  <wp:effectExtent l="0" t="0" r="9525" b="0"/>
                  <wp:docPr id="2439" name="图片 24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厌恶人类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concep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i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误解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condu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s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AB626E" wp14:editId="3CEBE2B0">
                  <wp:extent cx="161925" cy="152400"/>
                  <wp:effectExtent l="0" t="0" r="9525" b="0"/>
                  <wp:docPr id="2438" name="图片 24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端行为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de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mis'di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9B567C" wp14:editId="1451C52A">
                  <wp:extent cx="161925" cy="152400"/>
                  <wp:effectExtent l="0" t="0" r="9525" b="0"/>
                  <wp:docPr id="2437" name="图片 24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端行为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infor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isi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提供错误消息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judg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is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5544431" wp14:editId="0CC8BD8F">
                  <wp:extent cx="161925" cy="152400"/>
                  <wp:effectExtent l="0" t="0" r="9525" b="0"/>
                  <wp:docPr id="2436" name="图片 24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判断错误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manag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s'mæn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管理不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su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mis'ju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1FA1EE" wp14:editId="30940978">
                  <wp:extent cx="161925" cy="152400"/>
                  <wp:effectExtent l="0" t="0" r="9525" b="0"/>
                  <wp:docPr id="2435" name="图片 24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误用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itochondr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a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4B0CC8" wp14:editId="4A363218">
                  <wp:extent cx="161925" cy="152400"/>
                  <wp:effectExtent l="0" t="0" r="9525" b="0"/>
                  <wp:docPr id="2434" name="图片 24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线粒体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cke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0EC426" wp14:editId="7E87ACFC">
                  <wp:extent cx="161925" cy="152400"/>
                  <wp:effectExtent l="0" t="0" r="9525" b="0"/>
                  <wp:docPr id="2433" name="图片 24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嘲笑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dern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38166A" wp14:editId="70C0C941">
                  <wp:extent cx="161925" cy="152400"/>
                  <wp:effectExtent l="0" t="0" r="9525" b="0"/>
                  <wp:docPr id="2432" name="图片 24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现代主义者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dern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9414AE" wp14:editId="54EA280F">
                  <wp:extent cx="161925" cy="152400"/>
                  <wp:effectExtent l="0" t="0" r="9525" b="0"/>
                  <wp:docPr id="2431" name="图片 24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现代化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d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i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FDA107" wp14:editId="2A178D58">
                  <wp:extent cx="161925" cy="152400"/>
                  <wp:effectExtent l="0" t="0" r="9525" b="0"/>
                  <wp:docPr id="2430" name="图片 24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修正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d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ju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CC4E9F" wp14:editId="56F10194">
                  <wp:extent cx="161925" cy="152400"/>
                  <wp:effectExtent l="0" t="0" r="9525" b="0"/>
                  <wp:docPr id="2429" name="图片 24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调整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molecu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DA3E35" wp14:editId="1F9127E2">
                  <wp:extent cx="161925" cy="152400"/>
                  <wp:effectExtent l="0" t="0" r="9525" b="0"/>
                  <wp:docPr id="2428" name="图片 24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分子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narc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09767F" wp14:editId="7913A96B">
                  <wp:extent cx="161925" cy="152400"/>
                  <wp:effectExtent l="0" t="0" r="9525" b="0"/>
                  <wp:docPr id="2427" name="图片 24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君主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naste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.t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1AE6B2" wp14:editId="521144FB">
                  <wp:extent cx="161925" cy="152400"/>
                  <wp:effectExtent l="0" t="0" r="9525" b="0"/>
                  <wp:docPr id="2426" name="图片 24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修道院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ne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44A2E7" wp14:editId="772A4790">
                  <wp:extent cx="161925" cy="152400"/>
                  <wp:effectExtent l="0" t="0" r="9525" b="0"/>
                  <wp:docPr id="2425" name="图片 24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钱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nomani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ei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2085AF" wp14:editId="27B532D0">
                  <wp:extent cx="161925" cy="152400"/>
                  <wp:effectExtent l="0" t="0" r="9525" b="0"/>
                  <wp:docPr id="2424" name="图片 24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偏执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ra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æ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27E0D6" wp14:editId="35E928F7">
                  <wp:extent cx="161925" cy="152400"/>
                  <wp:effectExtent l="0" t="0" r="9525" b="0"/>
                  <wp:docPr id="2423" name="图片 24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士气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ral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0F49DE" wp14:editId="25919B3F">
                  <wp:extent cx="161925" cy="152400"/>
                  <wp:effectExtent l="0" t="0" r="9525" b="0"/>
                  <wp:docPr id="2422" name="图片 24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守旧的， 狭隘道德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r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058828" wp14:editId="59455C05">
                  <wp:extent cx="161925" cy="152400"/>
                  <wp:effectExtent l="0" t="0" r="9525" b="0"/>
                  <wp:docPr id="2421" name="图片 24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道德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r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FA846B" wp14:editId="18B6C16F">
                  <wp:extent cx="161925" cy="152400"/>
                  <wp:effectExtent l="0" t="0" r="9525" b="0"/>
                  <wp:docPr id="2420" name="图片 24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道德上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ratoriu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4DE67D" wp14:editId="58902A11">
                  <wp:extent cx="161925" cy="152400"/>
                  <wp:effectExtent l="0" t="0" r="9525" b="0"/>
                  <wp:docPr id="2419" name="图片 24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暂停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ribu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F8538D" wp14:editId="1CAA1733">
                  <wp:extent cx="161925" cy="152400"/>
                  <wp:effectExtent l="0" t="0" r="9525" b="0"/>
                  <wp:docPr id="2418" name="图片 24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垂死的； 停滞不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rtg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g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D49143" wp14:editId="0CD55863">
                  <wp:extent cx="161925" cy="152400"/>
                  <wp:effectExtent l="0" t="0" r="9525" b="0"/>
                  <wp:docPr id="2417" name="图片 24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抵押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tive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tiv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9E856C" wp14:editId="0071738E">
                  <wp:extent cx="161925" cy="152400"/>
                  <wp:effectExtent l="0" t="0" r="9525" b="0"/>
                  <wp:docPr id="2416" name="图片 24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动机的， 无目的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ountain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au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A0130E" wp14:editId="5E07EE4E">
                  <wp:extent cx="161925" cy="152400"/>
                  <wp:effectExtent l="0" t="0" r="9525" b="0"/>
                  <wp:docPr id="2415" name="图片 24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多山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dd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C27880" wp14:editId="4A958344">
                  <wp:extent cx="161925" cy="152400"/>
                  <wp:effectExtent l="0" t="0" r="9525" b="0"/>
                  <wp:docPr id="2414" name="图片 24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糊涂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scu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98CB8F" wp14:editId="22C5E1ED">
                  <wp:extent cx="161925" cy="152400"/>
                  <wp:effectExtent l="0" t="0" r="9525" b="0"/>
                  <wp:docPr id="2413" name="图片 24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肌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scula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DD3611" wp14:editId="3E70001E">
                  <wp:extent cx="161925" cy="152400"/>
                  <wp:effectExtent l="0" t="0" r="9525" b="0"/>
                  <wp:docPr id="2412" name="图片 24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肌肉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seumgo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ju: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.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3972C7" wp14:editId="77F50592">
                  <wp:extent cx="161925" cy="152400"/>
                  <wp:effectExtent l="0" t="0" r="9525" b="0"/>
                  <wp:docPr id="2411" name="图片 24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常去博物馆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sicolog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ju:z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FF8BCC" wp14:editId="17A2F85D">
                  <wp:extent cx="161925" cy="152400"/>
                  <wp:effectExtent l="0" t="0" r="9525" b="0"/>
                  <wp:docPr id="2410" name="图片 24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音乐家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t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ju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347B23" wp14:editId="6764B45F">
                  <wp:extent cx="161925" cy="152400"/>
                  <wp:effectExtent l="0" t="0" r="9525" b="0"/>
                  <wp:docPr id="2409" name="图片 24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易变性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mju: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CDFD29" wp14:editId="6276137D">
                  <wp:extent cx="161925" cy="152400"/>
                  <wp:effectExtent l="0" t="0" r="9525" b="0"/>
                  <wp:docPr id="2408" name="图片 24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突变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utu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ju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互相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mystic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mi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s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F66F14" wp14:editId="09100884">
                  <wp:extent cx="161925" cy="152400"/>
                  <wp:effectExtent l="0" t="0" r="9525" b="0"/>
                  <wp:docPr id="2407" name="图片 24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玄学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myst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misti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EE9FBF" wp14:editId="24735B9F">
                  <wp:extent cx="161925" cy="152400"/>
                  <wp:effectExtent l="0" t="0" r="9525" b="0"/>
                  <wp:docPr id="2406" name="图片 24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神秘化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bu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eb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C2AFCE" wp14:editId="4EDF5304">
                  <wp:extent cx="161925" cy="152400"/>
                  <wp:effectExtent l="0" t="0" r="9525" b="0"/>
                  <wp:docPr id="2405" name="图片 24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模糊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edlewor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i:dl.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C62418" wp14:editId="7163ACFE">
                  <wp:extent cx="161925" cy="152400"/>
                  <wp:effectExtent l="0" t="0" r="9525" b="0"/>
                  <wp:docPr id="2404" name="图片 24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刺绣， 缝纫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glig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eg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AEB0A1" wp14:editId="49BB0597">
                  <wp:extent cx="161925" cy="152400"/>
                  <wp:effectExtent l="0" t="0" r="9525" b="0"/>
                  <wp:docPr id="2403" name="图片 24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以忽略的， 微不足道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utr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ju: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A33ADE" wp14:editId="291654D4">
                  <wp:extent cx="161925" cy="152400"/>
                  <wp:effectExtent l="0" t="0" r="9525" b="0"/>
                  <wp:docPr id="2402" name="图片 24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保持中立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ewbor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ju: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CC35B7" wp14:editId="0E35665B">
                  <wp:extent cx="161925" cy="152400"/>
                  <wp:effectExtent l="0" t="0" r="9525" b="0"/>
                  <wp:docPr id="2401" name="图片 24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新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ic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nais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479C4A" wp14:editId="30437516">
                  <wp:extent cx="161925" cy="152400"/>
                  <wp:effectExtent l="0" t="0" r="9525" b="0"/>
                  <wp:docPr id="2400" name="图片 24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巧妙地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ightma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ait.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D8A689" wp14:editId="1679A6C5">
                  <wp:extent cx="161925" cy="152400"/>
                  <wp:effectExtent l="0" t="0" r="9525" b="0"/>
                  <wp:docPr id="2399" name="图片 23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噩梦， 使人极其痛苦的事情或经历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mencla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kl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B12B84" wp14:editId="21DF4178">
                  <wp:extent cx="161925" cy="152400"/>
                  <wp:effectExtent l="0" t="0" r="9525" b="0"/>
                  <wp:docPr id="2398" name="图片 23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术语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nconform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3173D3" wp14:editId="4D353F0B">
                  <wp:extent cx="161925" cy="152400"/>
                  <wp:effectExtent l="0" t="0" r="9525" b="0"/>
                  <wp:docPr id="2397" name="图片 23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1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遵从（传统）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npay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pe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拒付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nprofess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业余的</w:t>
            </w:r>
          </w:p>
        </w:tc>
      </w:tr>
      <w:tr w:rsidR="00CB7AE8" w:rsidRPr="00360873" w:rsidTr="00360873">
        <w:trPr>
          <w:trHeight w:val="450"/>
        </w:trPr>
        <w:tc>
          <w:tcPr>
            <w:tcW w:w="265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nv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v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]  </w:t>
            </w:r>
          </w:p>
        </w:tc>
        <w:tc>
          <w:tcPr>
            <w:tcW w:w="234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能生长发育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4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733"/>
        <w:gridCol w:w="3789"/>
      </w:tblGrid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nviol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v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非暴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tc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F1F3EE" wp14:editId="3827A068">
                  <wp:extent cx="161925" cy="152400"/>
                  <wp:effectExtent l="0" t="0" r="9525" b="0"/>
                  <wp:docPr id="2578" name="图片 25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刻凹痕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torie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E86BDE" wp14:editId="247EEF41">
                  <wp:extent cx="161925" cy="152400"/>
                  <wp:effectExtent l="0" t="0" r="9525" b="0"/>
                  <wp:docPr id="2577" name="图片 25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恶名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otoriou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BEB4CA" wp14:editId="352A853F">
                  <wp:extent cx="161925" cy="152400"/>
                  <wp:effectExtent l="0" t="0" r="9525" b="0"/>
                  <wp:docPr id="2576" name="图片 25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声名狼藉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ull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6C1632" wp14:editId="1A9C5B40">
                  <wp:extent cx="161925" cy="152400"/>
                  <wp:effectExtent l="0" t="0" r="9525" b="0"/>
                  <wp:docPr id="2575" name="图片 25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无效, 废除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umb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2EB04A" wp14:editId="3F2DE525">
                  <wp:extent cx="161925" cy="152400"/>
                  <wp:effectExtent l="0" t="0" r="9525" b="0"/>
                  <wp:docPr id="2574" name="图片 25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麻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nutr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nju:t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E4D780" wp14:editId="722C5341">
                  <wp:extent cx="161925" cy="152400"/>
                  <wp:effectExtent l="0" t="0" r="9525" b="0"/>
                  <wp:docPr id="2573" name="图片 25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营养物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nutr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nju:'t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F80C65" wp14:editId="7F004678">
                  <wp:extent cx="161925" cy="152400"/>
                  <wp:effectExtent l="0" t="0" r="9525" b="0"/>
                  <wp:docPr id="2572" name="图片 25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营养学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du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djur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16F7B1" wp14:editId="41291EA9">
                  <wp:extent cx="161925" cy="152400"/>
                  <wp:effectExtent l="0" t="0" r="9525" b="0"/>
                  <wp:docPr id="2571" name="图片 25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顽固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edi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:d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D67D6E" wp14:editId="4196CDF0">
                  <wp:extent cx="161925" cy="152400"/>
                  <wp:effectExtent l="0" t="0" r="9525" b="0"/>
                  <wp:docPr id="2570" name="图片 25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服从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fus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80CFE1" wp14:editId="2DB3A722">
                  <wp:extent cx="161925" cy="152400"/>
                  <wp:effectExtent l="0" t="0" r="9525" b="0"/>
                  <wp:docPr id="2569" name="图片 25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迷乱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serva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C4B782" wp14:editId="3CC0EBCA">
                  <wp:extent cx="161925" cy="152400"/>
                  <wp:effectExtent l="0" t="0" r="9525" b="0"/>
                  <wp:docPr id="2568" name="图片 25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基于观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sessiv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esivli] 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过分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btu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'tu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1E6B5A" wp14:editId="6E09184F">
                  <wp:extent cx="161925" cy="152400"/>
                  <wp:effectExtent l="0" t="0" r="9525" b="0"/>
                  <wp:docPr id="2567" name="图片 25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迟钝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ccupa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FDE882" wp14:editId="4DCD9D37">
                  <wp:extent cx="161925" cy="152400"/>
                  <wp:effectExtent l="0" t="0" r="9525" b="0"/>
                  <wp:docPr id="2566" name="图片 25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职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cean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'æn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450F51" wp14:editId="07695F8F">
                  <wp:extent cx="161925" cy="152400"/>
                  <wp:effectExtent l="0" t="0" r="9525" b="0"/>
                  <wp:docPr id="2565" name="图片 25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3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海洋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ctogenari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FE76AB" wp14:editId="061B5F9B">
                  <wp:extent cx="161925" cy="152400"/>
                  <wp:effectExtent l="0" t="0" r="9525" b="0"/>
                  <wp:docPr id="2564" name="图片 25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八旬老人（八十到八十九岁间）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ffspr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fspr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E0E82C" wp14:editId="3137B434">
                  <wp:extent cx="161925" cy="152400"/>
                  <wp:effectExtent l="0" t="0" r="9525" b="0"/>
                  <wp:docPr id="2563" name="图片 25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后代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ffst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f'ste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57D049" wp14:editId="04DE575E">
                  <wp:extent cx="161925" cy="152400"/>
                  <wp:effectExtent l="0" t="0" r="9525" b="0"/>
                  <wp:docPr id="2562" name="图片 25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在台下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mis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m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95710D" wp14:editId="201EB7FF">
                  <wp:extent cx="161925" cy="152400"/>
                  <wp:effectExtent l="0" t="0" r="9525" b="0"/>
                  <wp:docPr id="2561" name="图片 25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疏漏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ne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93F7F4" wp14:editId="7E9C093A">
                  <wp:extent cx="161925" cy="152400"/>
                  <wp:effectExtent l="0" t="0" r="9525" b="0"/>
                  <wp:docPr id="2560" name="图片 25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繁重的， 麻烦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nse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se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2CA4E4" wp14:editId="58BEC459">
                  <wp:extent cx="161925" cy="152400"/>
                  <wp:effectExtent l="0" t="0" r="9525" b="0"/>
                  <wp:docPr id="2559" name="图片 25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开始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a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pæ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1ED7D5" wp14:editId="1B4AEC82">
                  <wp:extent cx="161925" cy="152400"/>
                  <wp:effectExtent l="0" t="0" r="9525" b="0"/>
                  <wp:docPr id="2558" name="图片 25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晦涩难懂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aqu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pe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B5DCEF" wp14:editId="1DE98582">
                  <wp:extent cx="161925" cy="152400"/>
                  <wp:effectExtent l="0" t="0" r="9525" b="0"/>
                  <wp:docPr id="2557" name="图片 25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er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060DFD" wp14:editId="67536ECF">
                  <wp:extent cx="161925" cy="152400"/>
                  <wp:effectExtent l="0" t="0" r="9525" b="0"/>
                  <wp:docPr id="2556" name="图片 25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效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iu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p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D1ECD1" wp14:editId="4576D628">
                  <wp:extent cx="161925" cy="152400"/>
                  <wp:effectExtent l="0" t="0" r="9525" b="0"/>
                  <wp:docPr id="2555" name="图片 25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鸦片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portuni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ju:'nis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207CE5" wp14:editId="38642BCB">
                  <wp:extent cx="161925" cy="152400"/>
                  <wp:effectExtent l="0" t="0" r="9525" b="0"/>
                  <wp:docPr id="2554" name="图片 25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投机取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ptimis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ist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0E22C0" wp14:editId="1C57FD57">
                  <wp:extent cx="161925" cy="152400"/>
                  <wp:effectExtent l="0" t="0" r="9525" b="0"/>
                  <wp:docPr id="2553" name="图片 25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乐观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opul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5FC44C" wp14:editId="43FA6503">
                  <wp:extent cx="161925" cy="152400"/>
                  <wp:effectExtent l="0" t="0" r="9525" b="0"/>
                  <wp:docPr id="2552" name="图片 25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富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076B47" wp14:editId="02AB57C4">
                  <wp:extent cx="161925" cy="152400"/>
                  <wp:effectExtent l="0" t="0" r="9525" b="0"/>
                  <wp:docPr id="2551" name="图片 25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致辞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derl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5BB843" wp14:editId="1BB8BDE8">
                  <wp:extent cx="161925" cy="152400"/>
                  <wp:effectExtent l="0" t="0" r="9525" b="0"/>
                  <wp:docPr id="2550" name="图片 25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井然有序， 整齐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dinari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.eri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0FCBBE" wp14:editId="4807F670">
                  <wp:extent cx="161925" cy="152400"/>
                  <wp:effectExtent l="0" t="0" r="9525" b="0"/>
                  <wp:docPr id="2549" name="图片 25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通常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ie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ien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49C5F2" wp14:editId="273B8CBD">
                  <wp:extent cx="161925" cy="152400"/>
                  <wp:effectExtent l="0" t="0" r="9525" b="0"/>
                  <wp:docPr id="2548" name="图片 25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适应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igin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'n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BFAFBE" wp14:editId="66C5D23B">
                  <wp:extent cx="161925" cy="152400"/>
                  <wp:effectExtent l="0" t="0" r="9525" b="0"/>
                  <wp:docPr id="2547" name="图片 25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原创性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rigin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E47872" wp14:editId="17ED951E">
                  <wp:extent cx="161925" cy="152400"/>
                  <wp:effectExtent l="0" t="0" r="9525" b="0"/>
                  <wp:docPr id="2546" name="图片 25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起初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stensi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'te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868508" wp14:editId="34AA41DF">
                  <wp:extent cx="161925" cy="152400"/>
                  <wp:effectExtent l="0" t="0" r="9525" b="0"/>
                  <wp:docPr id="2545" name="图片 25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表面上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ste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en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C9D25F" wp14:editId="419841EE">
                  <wp:extent cx="161925" cy="152400"/>
                  <wp:effectExtent l="0" t="0" r="9525" b="0"/>
                  <wp:docPr id="2544" name="图片 25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卖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utland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ut'læn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A99E5D" wp14:editId="032D2450">
                  <wp:extent cx="161925" cy="152400"/>
                  <wp:effectExtent l="0" t="0" r="9525" b="0"/>
                  <wp:docPr id="2543" name="图片 25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奇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utlaw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aut.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F7DFC6" wp14:editId="74507B95">
                  <wp:extent cx="161925" cy="152400"/>
                  <wp:effectExtent l="0" t="0" r="9525" b="0"/>
                  <wp:docPr id="2542" name="图片 25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罪犯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utmo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aut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d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71C1BA" wp14:editId="5B21D668">
                  <wp:extent cx="161925" cy="152400"/>
                  <wp:effectExtent l="0" t="0" r="9525" b="0"/>
                  <wp:docPr id="2541" name="图片 25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过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utnumb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ut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D8996B" wp14:editId="79829035">
                  <wp:extent cx="161925" cy="152400"/>
                  <wp:effectExtent l="0" t="0" r="9525" b="0"/>
                  <wp:docPr id="2540" name="图片 25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数量上超过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utspok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aut'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14683E" wp14:editId="49EFE5D8">
                  <wp:extent cx="161925" cy="152400"/>
                  <wp:effectExtent l="0" t="0" r="9525" b="0"/>
                  <wp:docPr id="2539" name="图片 25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直言不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utstri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aut'stri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C48086" wp14:editId="2B83563E">
                  <wp:extent cx="161925" cy="152400"/>
                  <wp:effectExtent l="0" t="0" r="9525" b="0"/>
                  <wp:docPr id="2538" name="图片 25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超过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v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A878BA" wp14:editId="6D2C4472">
                  <wp:extent cx="161925" cy="152400"/>
                  <wp:effectExtent l="0" t="0" r="9525" b="0"/>
                  <wp:docPr id="2537" name="图片 25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热烈鼓掌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bear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ˌ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ˈ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ŋ] 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傲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crow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krau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00A93B" wp14:editId="04690498">
                  <wp:extent cx="161925" cy="152400"/>
                  <wp:effectExtent l="0" t="0" r="9525" b="0"/>
                  <wp:docPr id="2536" name="图片 25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过度拥挤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emphas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em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saiz] 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过分强调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estim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esti.meit] 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过高估计， 过分评价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ha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1BD21A" wp14:editId="2257E6AB">
                  <wp:extent cx="161925" cy="152400"/>
                  <wp:effectExtent l="0" t="0" r="9525" b="0"/>
                  <wp:docPr id="2535" name="图片 25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仔细检查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joy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4B95D2" wp14:editId="7FBF6ACF">
                  <wp:extent cx="161925" cy="152400"/>
                  <wp:effectExtent l="0" t="0" r="9525" b="0"/>
                  <wp:docPr id="2534" name="图片 25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极度高兴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overla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æp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1F7B72" wp14:editId="68CF7E08">
                  <wp:extent cx="161925" cy="152400"/>
                  <wp:effectExtent l="0" t="0" r="9525" b="0"/>
                  <wp:docPr id="2533" name="图片 25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叠， 重复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F9C7F8" wp14:editId="41793B4D">
                  <wp:extent cx="161925" cy="152400"/>
                  <wp:effectExtent l="0" t="0" r="9525" b="0"/>
                  <wp:docPr id="2532" name="图片 25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过度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E37E24" wp14:editId="4D6B1E3E">
                  <wp:extent cx="161925" cy="152400"/>
                  <wp:effectExtent l="0" t="0" r="9525" b="0"/>
                  <wp:docPr id="2531" name="图片 25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高估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ru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u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EA3A6D" wp14:editId="3AD02CAF">
                  <wp:extent cx="161925" cy="152400"/>
                  <wp:effectExtent l="0" t="0" r="9525" b="0"/>
                  <wp:docPr id="2530" name="图片 25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否决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se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i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A4C200" wp14:editId="53B3447A">
                  <wp:extent cx="161925" cy="152400"/>
                  <wp:effectExtent l="0" t="0" r="9525" b="0"/>
                  <wp:docPr id="2529" name="图片 25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监督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shadow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0ACB94" wp14:editId="2530E33B">
                  <wp:extent cx="161925" cy="152400"/>
                  <wp:effectExtent l="0" t="0" r="9525" b="0"/>
                  <wp:docPr id="2528" name="图片 25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显得不重要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F02F33" wp14:editId="7E4F7CC2">
                  <wp:extent cx="161925" cy="152400"/>
                  <wp:effectExtent l="0" t="0" r="9525" b="0"/>
                  <wp:docPr id="2527" name="图片 25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明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tur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05DDDB" wp14:editId="251D01F6">
                  <wp:extent cx="161925" cy="152400"/>
                  <wp:effectExtent l="0" t="0" r="9525" b="0"/>
                  <wp:docPr id="2526" name="图片 25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推翻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whelming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welmiŋli] 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压倒一切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verwrough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D0F6DA" wp14:editId="3E9B01FB">
                  <wp:extent cx="161925" cy="152400"/>
                  <wp:effectExtent l="0" t="0" r="9525" b="0"/>
                  <wp:docPr id="2525" name="图片 25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过度兴奋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oxyg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s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3BBB70" wp14:editId="7792B0B2">
                  <wp:extent cx="161925" cy="152400"/>
                  <wp:effectExtent l="0" t="0" r="9525" b="0"/>
                  <wp:docPr id="2524" name="图片 25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氧气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ge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DB2283" wp14:editId="13C7B3A4">
                  <wp:extent cx="161925" cy="152400"/>
                  <wp:effectExtent l="0" t="0" r="9525" b="0"/>
                  <wp:docPr id="2523" name="图片 25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盛大华丽的情景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lat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C323D5" wp14:editId="3D425FD2">
                  <wp:extent cx="161925" cy="152400"/>
                  <wp:effectExtent l="0" t="0" r="9525" b="0"/>
                  <wp:docPr id="2522" name="图片 25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宫殿般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leolith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ei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liθ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776790" wp14:editId="5DCD074E">
                  <wp:extent cx="161925" cy="152400"/>
                  <wp:effectExtent l="0" t="0" r="9525" b="0"/>
                  <wp:docPr id="2521" name="图片 25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旧石器时代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A2D40A" wp14:editId="5FAD77D8">
                  <wp:extent cx="161925" cy="152400"/>
                  <wp:effectExtent l="0" t="0" r="9525" b="0"/>
                  <wp:docPr id="2520" name="图片 25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寓言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abol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æ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8DBF92" wp14:editId="15FB3077">
                  <wp:extent cx="161925" cy="152400"/>
                  <wp:effectExtent l="0" t="0" r="9525" b="0"/>
                  <wp:docPr id="2519" name="图片 25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抛物线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æ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CDDDE7" wp14:editId="33C6B691">
                  <wp:extent cx="161925" cy="152400"/>
                  <wp:effectExtent l="0" t="0" r="9525" b="0"/>
                  <wp:docPr id="2518" name="图片 25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等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simon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ɑ:s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F350E7" wp14:editId="11735555">
                  <wp:extent cx="161925" cy="152400"/>
                  <wp:effectExtent l="0" t="0" r="9525" b="0"/>
                  <wp:docPr id="2517" name="图片 25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吝啬， 过度节俭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rticul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tikju'læ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E780F8" wp14:editId="4A4B5A33">
                  <wp:extent cx="161925" cy="152400"/>
                  <wp:effectExtent l="0" t="0" r="9525" b="0"/>
                  <wp:docPr id="2516" name="图片 25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过分挑剔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s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æ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7B954A" wp14:editId="6F1B0A60">
                  <wp:extent cx="161925" cy="152400"/>
                  <wp:effectExtent l="0" t="0" r="9525" b="0"/>
                  <wp:docPr id="2515" name="图片 25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4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草原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t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9FA372" wp14:editId="564E0655">
                  <wp:extent cx="161925" cy="152400"/>
                  <wp:effectExtent l="0" t="0" r="9525" b="0"/>
                  <wp:docPr id="2514" name="图片 25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专利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atron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æ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7F4D94" wp14:editId="2ECFC50A">
                  <wp:extent cx="161925" cy="152400"/>
                  <wp:effectExtent l="0" t="0" r="9525" b="0"/>
                  <wp:docPr id="2513" name="图片 25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资助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pau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00460A" wp14:editId="548BDDF3">
                  <wp:extent cx="161925" cy="152400"/>
                  <wp:effectExtent l="0" t="0" r="9525" b="0"/>
                  <wp:docPr id="2512" name="图片 25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少数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arlik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la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] 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像梨一样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dant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E94690" wp14:editId="62450789">
                  <wp:extent cx="161925" cy="152400"/>
                  <wp:effectExtent l="0" t="0" r="9525" b="0"/>
                  <wp:docPr id="2511" name="图片 25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迂腐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ev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i: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DF7697" wp14:editId="3ED56AAD">
                  <wp:extent cx="161925" cy="152400"/>
                  <wp:effectExtent l="0" t="0" r="9525" b="0"/>
                  <wp:docPr id="2510" name="图片 25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暴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jor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i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e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3B3E94" wp14:editId="10DC8358">
                  <wp:extent cx="161925" cy="152400"/>
                  <wp:effectExtent l="0" t="0" r="9525" b="0"/>
                  <wp:docPr id="2509" name="图片 25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贬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cept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2A05B1" wp14:editId="4D291351">
                  <wp:extent cx="161925" cy="152400"/>
                  <wp:effectExtent l="0" t="0" r="9525" b="0"/>
                  <wp:docPr id="2508" name="图片 25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察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cep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2C143A" wp14:editId="0810DE93">
                  <wp:extent cx="161925" cy="152400"/>
                  <wp:effectExtent l="0" t="0" r="9525" b="0"/>
                  <wp:docPr id="2507" name="图片 25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观念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ceptu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3CCE0B" wp14:editId="13B93E29">
                  <wp:extent cx="161925" cy="152400"/>
                  <wp:effectExtent l="0" t="0" r="9525" b="0"/>
                  <wp:docPr id="2506" name="图片 25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知觉的， 感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form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62A3CE" wp14:editId="0A32FDB1">
                  <wp:extent cx="161925" cy="152400"/>
                  <wp:effectExtent l="0" t="0" r="9525" b="0"/>
                  <wp:docPr id="2505" name="图片 25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演奏者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fum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ju:md] 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香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ime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m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078A38" wp14:editId="644E546B">
                  <wp:extent cx="161925" cy="152400"/>
                  <wp:effectExtent l="0" t="0" r="9525" b="0"/>
                  <wp:docPr id="2504" name="图片 25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周长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e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BFA924" wp14:editId="30C887BF">
                  <wp:extent cx="161925" cy="152400"/>
                  <wp:effectExtent l="0" t="0" r="9525" b="0"/>
                  <wp:docPr id="2503" name="图片 25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消亡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me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i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2A583F" wp14:editId="128832FE">
                  <wp:extent cx="161925" cy="152400"/>
                  <wp:effectExtent l="0" t="0" r="9525" b="0"/>
                  <wp:docPr id="2502" name="图片 25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渗透， 弥漫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mis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i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BAF336" wp14:editId="47113097">
                  <wp:extent cx="161925" cy="152400"/>
                  <wp:effectExtent l="0" t="0" r="9525" b="0"/>
                  <wp:docPr id="2501" name="图片 25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纵容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quisi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kwiz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42237A" wp14:editId="3057B425">
                  <wp:extent cx="161925" cy="152400"/>
                  <wp:effectExtent l="0" t="0" r="9525" b="0"/>
                  <wp:docPr id="2500" name="图片 25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福利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seve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AC7FE3" wp14:editId="6FB30041">
                  <wp:extent cx="161925" cy="152400"/>
                  <wp:effectExtent l="0" t="0" r="9525" b="0"/>
                  <wp:docPr id="2499" name="图片 24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坚持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son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F2FA37" wp14:editId="7675C999">
                  <wp:extent cx="161925" cy="152400"/>
                  <wp:effectExtent l="0" t="0" r="9525" b="0"/>
                  <wp:docPr id="2498" name="图片 24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化身； 拟人化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spic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pik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C1F079" wp14:editId="433342A6">
                  <wp:extent cx="161925" cy="152400"/>
                  <wp:effectExtent l="0" t="0" r="9525" b="0"/>
                  <wp:docPr id="2497" name="图片 24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易懂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sua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w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DABBDC" wp14:editId="7A65E732">
                  <wp:extent cx="161925" cy="152400"/>
                  <wp:effectExtent l="0" t="0" r="9525" b="0"/>
                  <wp:docPr id="2496" name="图片 24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说服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t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te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6B2114" wp14:editId="06E100BE">
                  <wp:extent cx="161925" cy="152400"/>
                  <wp:effectExtent l="0" t="0" r="9525" b="0"/>
                  <wp:docPr id="2495" name="图片 24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适合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rva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ve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66B433" wp14:editId="271BF1EA">
                  <wp:extent cx="161925" cy="152400"/>
                  <wp:effectExtent l="0" t="0" r="9525" b="0"/>
                  <wp:docPr id="2494" name="图片 24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遍及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etul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F3887B" wp14:editId="66C79EB0">
                  <wp:extent cx="161925" cy="152400"/>
                  <wp:effectExtent l="0" t="0" r="9525" b="0"/>
                  <wp:docPr id="2493" name="图片 24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暴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phlegma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fleg'mæ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B7FE75" wp14:editId="13A9905E">
                  <wp:extent cx="161925" cy="152400"/>
                  <wp:effectExtent l="0" t="0" r="9525" b="0"/>
                  <wp:docPr id="2492" name="图片 24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冷漠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obi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b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87D056" wp14:editId="5B5041CC">
                  <wp:extent cx="161925" cy="152400"/>
                  <wp:effectExtent l="0" t="0" r="9525" b="0"/>
                  <wp:docPr id="2491" name="图片 24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恐惧症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otolithograp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'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f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4C815E" wp14:editId="610BB35C">
                  <wp:extent cx="161925" cy="152400"/>
                  <wp:effectExtent l="0" t="0" r="9525" b="0"/>
                  <wp:docPr id="2490" name="图片 24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光刻法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ys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fiz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B0BC0E" wp14:editId="382B253A">
                  <wp:extent cx="161925" cy="152400"/>
                  <wp:effectExtent l="0" t="0" r="9525" b="0"/>
                  <wp:docPr id="2489" name="图片 24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按自然法则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hysiolo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fiz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9379A0" wp14:editId="10AD9D82">
                  <wp:extent cx="161925" cy="152400"/>
                  <wp:effectExtent l="0" t="0" r="9525" b="0"/>
                  <wp:docPr id="2488" name="图片 24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生理机能</w:t>
            </w:r>
          </w:p>
        </w:tc>
      </w:tr>
      <w:tr w:rsidR="00CB7AE8" w:rsidRPr="00360873" w:rsidTr="00360873">
        <w:trPr>
          <w:trHeight w:val="450"/>
        </w:trPr>
        <w:tc>
          <w:tcPr>
            <w:tcW w:w="2777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ie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0BAF34" wp14:editId="234D39D4">
                  <wp:extent cx="161925" cy="152400"/>
                  <wp:effectExtent l="0" t="0" r="9525" b="0"/>
                  <wp:docPr id="2487" name="图片 24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5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3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虔诚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5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723"/>
        <w:gridCol w:w="3799"/>
      </w:tblGrid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ious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nis]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虔诚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itfal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it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AF5E98" wp14:editId="77CCBB5E">
                  <wp:extent cx="161925" cy="152400"/>
                  <wp:effectExtent l="0" t="0" r="9525" b="0"/>
                  <wp:docPr id="2674" name="图片 26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陷阱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iti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iti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837129" wp14:editId="2B991CF8">
                  <wp:extent cx="161925" cy="152400"/>
                  <wp:effectExtent l="0" t="0" r="9525" b="0"/>
                  <wp:docPr id="2673" name="图片 26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怜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c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læs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4D5641" wp14:editId="66F2D5E6">
                  <wp:extent cx="161925" cy="152400"/>
                  <wp:effectExtent l="0" t="0" r="9525" b="0"/>
                  <wp:docPr id="2672" name="图片 26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平静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cid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sid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BB4A9D" wp14:editId="3C2A52D6">
                  <wp:extent cx="161925" cy="152400"/>
                  <wp:effectExtent l="0" t="0" r="9525" b="0"/>
                  <wp:docPr id="2671" name="图片 26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安静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atitudin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l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ju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14676C" wp14:editId="1DD04FBC">
                  <wp:extent cx="161925" cy="152400"/>
                  <wp:effectExtent l="0" t="0" r="9525" b="0"/>
                  <wp:docPr id="2670" name="图片 26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陈词滥调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e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li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5EB140" wp14:editId="1AC29CF9">
                  <wp:extent cx="161925" cy="152400"/>
                  <wp:effectExtent l="0" t="0" r="9525" b="0"/>
                  <wp:docPr id="2669" name="图片 26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恳求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ea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li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78E787" wp14:editId="31570F65">
                  <wp:extent cx="161925" cy="152400"/>
                  <wp:effectExtent l="0" t="0" r="9525" b="0"/>
                  <wp:docPr id="2668" name="图片 26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辩解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ethor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le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9D4996" wp14:editId="471CEB04">
                  <wp:extent cx="161925" cy="152400"/>
                  <wp:effectExtent l="0" t="0" r="9525" b="0"/>
                  <wp:docPr id="2667" name="图片 26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过量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lun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B97B2D" wp14:editId="6DB742B0">
                  <wp:extent cx="161925" cy="152400"/>
                  <wp:effectExtent l="0" t="0" r="9525" b="0"/>
                  <wp:docPr id="2666" name="图片 26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掠夺， 抢劫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ign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7416AD" wp14:editId="2996CE34">
                  <wp:extent cx="161925" cy="152400"/>
                  <wp:effectExtent l="0" t="0" r="9525" b="0"/>
                  <wp:docPr id="2665" name="图片 26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令人沉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588A3F" wp14:editId="60BC7D35">
                  <wp:extent cx="161925" cy="152400"/>
                  <wp:effectExtent l="0" t="0" r="9525" b="0"/>
                  <wp:docPr id="2664" name="图片 26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镇静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is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zd] 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镇静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lar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CC2A1B" wp14:editId="54781537">
                  <wp:extent cx="161925" cy="152400"/>
                  <wp:effectExtent l="0" t="0" r="9525" b="0"/>
                  <wp:docPr id="2663" name="图片 26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极端化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polit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aitnis] 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礼貌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litic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s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F77CF1" wp14:editId="6880F18E">
                  <wp:extent cx="161925" cy="152400"/>
                  <wp:effectExtent l="0" t="0" r="9525" b="0"/>
                  <wp:docPr id="2662" name="图片 26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政治化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l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FD1585" wp14:editId="3E2F54DA">
                  <wp:extent cx="161925" cy="152400"/>
                  <wp:effectExtent l="0" t="0" r="9525" b="0"/>
                  <wp:docPr id="2661" name="图片 26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投票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ll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14435B" wp14:editId="3D68DB64">
                  <wp:extent cx="161925" cy="152400"/>
                  <wp:effectExtent l="0" t="0" r="9525" b="0"/>
                  <wp:docPr id="2660" name="图片 26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花粉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n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110852" wp14:editId="4A78D6BA">
                  <wp:extent cx="161925" cy="152400"/>
                  <wp:effectExtent l="0" t="0" r="9525" b="0"/>
                  <wp:docPr id="2659" name="图片 26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考虑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nder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E2A1A1" wp14:editId="525F711C">
                  <wp:extent cx="161925" cy="152400"/>
                  <wp:effectExtent l="0" t="0" r="9525" b="0"/>
                  <wp:docPr id="2658" name="图片 26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乏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s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z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A1B2A7" wp14:editId="314F6C89">
                  <wp:extent cx="161925" cy="152400"/>
                  <wp:effectExtent l="0" t="0" r="9525" b="0"/>
                  <wp:docPr id="2657" name="图片 26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假设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s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EE2D3B" wp14:editId="744A1CC7">
                  <wp:extent cx="161925" cy="152400"/>
                  <wp:effectExtent l="0" t="0" r="9525" b="0"/>
                  <wp:docPr id="2656" name="图片 26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海报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stmoder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st'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A1F11E1" wp14:editId="04FDBDE8">
                  <wp:extent cx="161925" cy="152400"/>
                  <wp:effectExtent l="0" t="0" r="9525" b="0"/>
                  <wp:docPr id="2655" name="图片 26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后现代主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tsho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02DF35" wp14:editId="6539B9DC">
                  <wp:extent cx="161925" cy="152400"/>
                  <wp:effectExtent l="0" t="0" r="9525" b="0"/>
                  <wp:docPr id="2654" name="图片 26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肆意抨击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otte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D0F29C" wp14:editId="45F81A52">
                  <wp:extent cx="161925" cy="152400"/>
                  <wp:effectExtent l="0" t="0" r="9525" b="0"/>
                  <wp:docPr id="2653" name="图片 26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陶器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agmat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æg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086877" wp14:editId="7C9C6B01">
                  <wp:extent cx="161925" cy="152400"/>
                  <wp:effectExtent l="0" t="0" r="9525" b="0"/>
                  <wp:docPr id="2652" name="图片 26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实用主义者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anks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æŋk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58B9E0" wp14:editId="1CDFA503">
                  <wp:extent cx="161925" cy="152400"/>
                  <wp:effectExtent l="0" t="0" r="9525" b="0"/>
                  <wp:docPr id="2651" name="图片 26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恶作剧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carious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nis] 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稳定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cis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'sais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2485FE" wp14:editId="39356213">
                  <wp:extent cx="161925" cy="152400"/>
                  <wp:effectExtent l="0" t="0" r="9525" b="0"/>
                  <wp:docPr id="2650" name="图片 26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准确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concep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i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67B440" wp14:editId="057AE235">
                  <wp:extent cx="161925" cy="152400"/>
                  <wp:effectExtent l="0" t="0" r="9525" b="0"/>
                  <wp:docPr id="2649" name="图片 26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先入之见， 偏见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d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ABC10C" wp14:editId="4F19DBED">
                  <wp:extent cx="161925" cy="152400"/>
                  <wp:effectExtent l="0" t="0" r="9525" b="0"/>
                  <wp:docPr id="2648" name="图片 26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捕食者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dispos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i:.di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1BD01A" wp14:editId="770B5E58">
                  <wp:extent cx="161925" cy="152400"/>
                  <wp:effectExtent l="0" t="0" r="9525" b="0"/>
                  <wp:docPr id="2647" name="图片 26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倾向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domin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A5EB5A" wp14:editId="2942CFFC">
                  <wp:extent cx="161925" cy="152400"/>
                  <wp:effectExtent l="0" t="0" r="9525" b="0"/>
                  <wp:docPr id="2646" name="图片 26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7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主要的， 占优势的， 显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domin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n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3DB2CF" wp14:editId="12015B1C">
                  <wp:extent cx="161925" cy="152400"/>
                  <wp:effectExtent l="0" t="0" r="9525" b="0"/>
                  <wp:docPr id="2645" name="图片 26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占主导地位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emin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:'em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D480BF" wp14:editId="7B5BD57B">
                  <wp:extent cx="161925" cy="152400"/>
                  <wp:effectExtent l="0" t="0" r="9525" b="0"/>
                  <wp:docPr id="2644" name="图片 26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卓越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emp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'emp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863BEE" wp14:editId="58B5ED88">
                  <wp:extent cx="161925" cy="152400"/>
                  <wp:effectExtent l="0" t="0" r="9525" b="0"/>
                  <wp:docPr id="2643" name="图片 26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优先购买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prehistor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i:his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832427" wp14:editId="410E9F7E">
                  <wp:extent cx="161925" cy="152400"/>
                  <wp:effectExtent l="0" t="0" r="9525" b="0"/>
                  <wp:docPr id="2642" name="图片 26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史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medit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'medite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15E58AB" wp14:editId="2B7C66F2">
                  <wp:extent cx="161925" cy="152400"/>
                  <wp:effectExtent l="0" t="0" r="9525" b="0"/>
                  <wp:docPr id="2641" name="图片 26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预谋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na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ri:'nei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2BA74B" wp14:editId="5BBDB280">
                  <wp:extent cx="161925" cy="152400"/>
                  <wp:effectExtent l="0" t="0" r="9525" b="0"/>
                  <wp:docPr id="2640" name="图片 26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出生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occup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: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jup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679FE8" wp14:editId="546E6ED5">
                  <wp:extent cx="161925" cy="152400"/>
                  <wp:effectExtent l="0" t="0" r="9525" b="0"/>
                  <wp:docPr id="2639" name="图片 26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专注于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s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es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DF0688" wp14:editId="3A0A7695">
                  <wp:extent cx="161925" cy="152400"/>
                  <wp:effectExtent l="0" t="0" r="9525" b="0"/>
                  <wp:docPr id="2638" name="图片 26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预示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sident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e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6253CF" wp14:editId="1D362DAE">
                  <wp:extent cx="161925" cy="152400"/>
                  <wp:effectExtent l="0" t="0" r="9525" b="0"/>
                  <wp:docPr id="2637" name="图片 26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总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stig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es't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7A4D10" wp14:editId="54EB25C5">
                  <wp:extent cx="161925" cy="152400"/>
                  <wp:effectExtent l="0" t="0" r="9525" b="0"/>
                  <wp:docPr id="2636" name="图片 26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声望很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ten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'te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34BF0E" wp14:editId="5C922F30">
                  <wp:extent cx="161925" cy="152400"/>
                  <wp:effectExtent l="0" t="0" r="9525" b="0"/>
                  <wp:docPr id="2635" name="图片 26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借口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tent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ABDE6B" wp14:editId="65806EC8">
                  <wp:extent cx="161925" cy="152400"/>
                  <wp:effectExtent l="0" t="0" r="9525" b="0"/>
                  <wp:docPr id="2634" name="图片 26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炫耀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val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e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A20FC3" wp14:editId="01437FB0">
                  <wp:extent cx="161925" cy="152400"/>
                  <wp:effectExtent l="0" t="0" r="9525" b="0"/>
                  <wp:docPr id="2633" name="图片 26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流行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ven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v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736259" wp14:editId="2890A502">
                  <wp:extent cx="161925" cy="152400"/>
                  <wp:effectExtent l="0" t="0" r="9525" b="0"/>
                  <wp:docPr id="2632" name="图片 26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预防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ven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i'v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BFC99A" wp14:editId="0FA5CE26">
                  <wp:extent cx="161925" cy="152400"/>
                  <wp:effectExtent l="0" t="0" r="9525" b="0"/>
                  <wp:docPr id="2631" name="图片 26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预防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even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'ven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E3005C" wp14:editId="7A9187D5">
                  <wp:extent cx="161925" cy="152400"/>
                  <wp:effectExtent l="0" t="0" r="9525" b="0"/>
                  <wp:docPr id="2630" name="图片 26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预防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i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prig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D6A459" wp14:editId="426BA65A">
                  <wp:extent cx="161925" cy="152400"/>
                  <wp:effectExtent l="0" t="0" r="9525" b="0"/>
                  <wp:docPr id="2629" name="图片 26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自命清高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im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a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AE55C3" wp14:editId="721CDD0C">
                  <wp:extent cx="161925" cy="152400"/>
                  <wp:effectExtent l="0" t="0" r="9525" b="0"/>
                  <wp:docPr id="2628" name="图片 26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首位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im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raim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043077" wp14:editId="2AC42717">
                  <wp:extent cx="161925" cy="152400"/>
                  <wp:effectExtent l="0" t="0" r="9525" b="0"/>
                  <wp:docPr id="2627" name="图片 26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灵长类动物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ist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pristi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6BEEE0" wp14:editId="6EB7E7A8">
                  <wp:extent cx="161925" cy="152400"/>
                  <wp:effectExtent l="0" t="0" r="9525" b="0"/>
                  <wp:docPr id="2626" name="图片 26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原始的， 以前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b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b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78A756" wp14:editId="43B852F4">
                  <wp:extent cx="161925" cy="152400"/>
                  <wp:effectExtent l="0" t="0" r="9525" b="0"/>
                  <wp:docPr id="2625" name="图片 26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探测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b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B47CC9" wp14:editId="4E2408D4">
                  <wp:extent cx="161925" cy="152400"/>
                  <wp:effectExtent l="0" t="0" r="9525" b="0"/>
                  <wp:docPr id="2624" name="图片 26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正直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blema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ætik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7D60DC" wp14:editId="4EF9DEB8">
                  <wp:extent cx="161925" cy="152400"/>
                  <wp:effectExtent l="0" t="0" r="9525" b="0"/>
                  <wp:docPr id="2623" name="图片 26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问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clam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C138B8" wp14:editId="61A9F097">
                  <wp:extent cx="161925" cy="152400"/>
                  <wp:effectExtent l="0" t="0" r="9525" b="0"/>
                  <wp:docPr id="2622" name="图片 26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宣言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cliv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kliv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E99914" wp14:editId="52A26D6E">
                  <wp:extent cx="161925" cy="152400"/>
                  <wp:effectExtent l="0" t="0" r="9525" b="0"/>
                  <wp:docPr id="2621" name="图片 26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倾向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procur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757D80" wp14:editId="4C5C3DB7">
                  <wp:extent cx="161925" cy="152400"/>
                  <wp:effectExtent l="0" t="0" r="9525" b="0"/>
                  <wp:docPr id="2620" name="图片 26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采购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dig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i'g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E3327D" wp14:editId="3714BF83">
                  <wp:extent cx="161925" cy="152400"/>
                  <wp:effectExtent l="0" t="0" r="9525" b="0"/>
                  <wp:docPr id="2619" name="图片 26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铺张浪费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dig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104BD7" wp14:editId="563A591C">
                  <wp:extent cx="161925" cy="152400"/>
                  <wp:effectExtent l="0" t="0" r="9525" b="0"/>
                  <wp:docPr id="2618" name="图片 26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巨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fan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fæn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3D757E" wp14:editId="4ED119D8">
                  <wp:extent cx="161925" cy="152400"/>
                  <wp:effectExtent l="0" t="0" r="9525" b="0"/>
                  <wp:docPr id="2617" name="图片 26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亵渎的言论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fliga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239AA9" wp14:editId="53F119C3">
                  <wp:extent cx="161925" cy="152400"/>
                  <wp:effectExtent l="0" t="0" r="9525" b="0"/>
                  <wp:docPr id="2616" name="图片 26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浪费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fu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6288BE" wp14:editId="7824DB87">
                  <wp:extent cx="161925" cy="152400"/>
                  <wp:effectExtent l="0" t="0" r="9525" b="0"/>
                  <wp:docPr id="2615" name="图片 26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丰富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lif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if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214F1A" wp14:editId="07E45A63">
                  <wp:extent cx="161925" cy="152400"/>
                  <wp:effectExtent l="0" t="0" r="9525" b="0"/>
                  <wp:docPr id="2614" name="图片 26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多产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lif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lif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049CA8" wp14:editId="6EFADF60">
                  <wp:extent cx="161925" cy="152400"/>
                  <wp:effectExtent l="0" t="0" r="9525" b="0"/>
                  <wp:docPr id="2613" name="图片 26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丰富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lo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1E8309" wp14:editId="7095B773">
                  <wp:extent cx="161925" cy="152400"/>
                  <wp:effectExtent l="0" t="0" r="9525" b="0"/>
                  <wp:docPr id="2612" name="图片 26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延长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mpt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pt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448292" wp14:editId="2B51DD6D">
                  <wp:extent cx="161925" cy="152400"/>
                  <wp:effectExtent l="0" t="0" r="9525" b="0"/>
                  <wp:docPr id="2611" name="图片 26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激励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mpt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pt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BC6EE6" wp14:editId="34F71797">
                  <wp:extent cx="161925" cy="152400"/>
                  <wp:effectExtent l="0" t="0" r="9525" b="0"/>
                  <wp:docPr id="2610" name="图片 26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敏捷， 迅速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mulg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'g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A77A2C" wp14:editId="3006A973">
                  <wp:extent cx="161925" cy="152400"/>
                  <wp:effectExtent l="0" t="0" r="9525" b="0"/>
                  <wp:docPr id="2609" name="图片 26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公布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nounc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aun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5BF113" wp14:editId="6B3C3446">
                  <wp:extent cx="161925" cy="152400"/>
                  <wp:effectExtent l="0" t="0" r="9525" b="0"/>
                  <wp:docPr id="2608" name="图片 26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声明； 判决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pagand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g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125D20" wp14:editId="208B3D50">
                  <wp:extent cx="161925" cy="152400"/>
                  <wp:effectExtent l="0" t="0" r="9525" b="0"/>
                  <wp:docPr id="2607" name="图片 26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宣传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pou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au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D37CCB" wp14:editId="29672A8D">
                  <wp:extent cx="161925" cy="152400"/>
                  <wp:effectExtent l="0" t="0" r="9525" b="0"/>
                  <wp:docPr id="2606" name="图片 26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提出（问题）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sa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zei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5ED14A" wp14:editId="268FF2B4">
                  <wp:extent cx="161925" cy="152400"/>
                  <wp:effectExtent l="0" t="0" r="9525" b="0"/>
                  <wp:docPr id="2605" name="图片 26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趣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sp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8C3100" wp14:editId="02408CD8">
                  <wp:extent cx="161925" cy="152400"/>
                  <wp:effectExtent l="0" t="0" r="9525" b="0"/>
                  <wp:docPr id="2604" name="图片 26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兴旺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tes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8F853D" wp14:editId="70F76B78">
                  <wp:extent cx="161925" cy="152400"/>
                  <wp:effectExtent l="0" t="0" r="9525" b="0"/>
                  <wp:docPr id="2603" name="图片 26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抗议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ovoc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5151B2" wp14:editId="40B808DC">
                  <wp:extent cx="161925" cy="152400"/>
                  <wp:effectExtent l="0" t="0" r="9525" b="0"/>
                  <wp:docPr id="2602" name="图片 26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挑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rude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ru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3085FF" wp14:editId="17914F6C">
                  <wp:extent cx="161925" cy="152400"/>
                  <wp:effectExtent l="0" t="0" r="9525" b="0"/>
                  <wp:docPr id="2601" name="图片 26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过分拘谨， 假正经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seudosci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ju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s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123971" wp14:editId="0532AE5F">
                  <wp:extent cx="161925" cy="152400"/>
                  <wp:effectExtent l="0" t="0" r="9525" b="0"/>
                  <wp:docPr id="2600" name="图片 26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伪科学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sychiatr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ai'k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r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CCC1FD" wp14:editId="3E3AB84A">
                  <wp:extent cx="161925" cy="152400"/>
                  <wp:effectExtent l="0" t="0" r="9525" b="0"/>
                  <wp:docPr id="2599" name="图片 25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精神病医生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psychiat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ai'k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8FA023" wp14:editId="6FFF2F09">
                  <wp:extent cx="161925" cy="152400"/>
                  <wp:effectExtent l="0" t="0" r="9525" b="0"/>
                  <wp:docPr id="2598" name="图片 25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精神病学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sycholog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a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CAE2ECF" wp14:editId="1146774B">
                  <wp:extent cx="161925" cy="152400"/>
                  <wp:effectExtent l="0" t="0" r="9525" b="0"/>
                  <wp:docPr id="2597" name="图片 25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心理上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sycholog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a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BD045E" wp14:editId="415D8568">
                  <wp:extent cx="161925" cy="152400"/>
                  <wp:effectExtent l="0" t="0" r="9525" b="0"/>
                  <wp:docPr id="2596" name="图片 25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8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心理学家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sycholog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a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A92012" wp14:editId="3E4028C8">
                  <wp:extent cx="161925" cy="152400"/>
                  <wp:effectExtent l="0" t="0" r="9525" b="0"/>
                  <wp:docPr id="2595" name="图片 25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心理学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sychotherap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a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θ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0B2F2D" wp14:editId="571DBB4C">
                  <wp:extent cx="161925" cy="152400"/>
                  <wp:effectExtent l="0" t="0" r="9525" b="0"/>
                  <wp:docPr id="2594" name="图片 25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精神治疗医师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sycho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a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824138" wp14:editId="260CE154">
                  <wp:extent cx="161925" cy="152400"/>
                  <wp:effectExtent l="0" t="0" r="9525" b="0"/>
                  <wp:docPr id="2593" name="图片 25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精神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uritan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E8257A" wp14:editId="21F29197">
                  <wp:extent cx="161925" cy="152400"/>
                  <wp:effectExtent l="0" t="0" r="9525" b="0"/>
                  <wp:docPr id="2592" name="图片 25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清教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urpos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702476C" wp14:editId="6D7AD113">
                  <wp:extent cx="161925" cy="152400"/>
                  <wp:effectExtent l="0" t="0" r="9525" b="0"/>
                  <wp:docPr id="2591" name="图片 25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故意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urposiv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ivnis] 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目的性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urview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vju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4EF0DB" wp14:editId="1A7AC4C6">
                  <wp:extent cx="161925" cy="152400"/>
                  <wp:effectExtent l="0" t="0" r="9525" b="0"/>
                  <wp:docPr id="2590" name="图片 25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范围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pyram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pi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EC457C" wp14:editId="25325674">
                  <wp:extent cx="161925" cy="152400"/>
                  <wp:effectExtent l="0" t="0" r="9525" b="0"/>
                  <wp:docPr id="2589" name="图片 25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金字塔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ac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wæ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71D10B" wp14:editId="0D6D66D8">
                  <wp:extent cx="161925" cy="152400"/>
                  <wp:effectExtent l="0" t="0" r="9525" b="0"/>
                  <wp:docPr id="2588" name="图片 25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庸医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al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F0F5E4" wp14:editId="5715F69B">
                  <wp:extent cx="161925" cy="152400"/>
                  <wp:effectExtent l="0" t="0" r="9525" b="0"/>
                  <wp:docPr id="2587" name="图片 25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限制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al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2DAEBF" wp14:editId="1795CC13">
                  <wp:extent cx="161925" cy="152400"/>
                  <wp:effectExtent l="0" t="0" r="9525" b="0"/>
                  <wp:docPr id="2586" name="图片 25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紧张不安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arant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i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2C981E" wp14:editId="54D464AE">
                  <wp:extent cx="161925" cy="152400"/>
                  <wp:effectExtent l="0" t="0" r="9525" b="0"/>
                  <wp:docPr id="2585" name="图片 25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隔离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a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CCEB6E6" wp14:editId="014B7CE3">
                  <wp:extent cx="161925" cy="152400"/>
                  <wp:effectExtent l="0" t="0" r="9525" b="0"/>
                  <wp:docPr id="2584" name="图片 25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镇压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e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we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AB1DC9" wp14:editId="21A295F1">
                  <wp:extent cx="161925" cy="152400"/>
                  <wp:effectExtent l="0" t="0" r="9525" b="0"/>
                  <wp:docPr id="2583" name="图片 25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追求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ib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kwi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242E12" wp14:editId="3108327F">
                  <wp:extent cx="161925" cy="152400"/>
                  <wp:effectExtent l="0" t="0" r="9525" b="0"/>
                  <wp:docPr id="2582" name="图片 25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挑剔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iesc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kwai'es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352CAA" wp14:editId="1CFF3CA4">
                  <wp:extent cx="161925" cy="152400"/>
                  <wp:effectExtent l="0" t="0" r="9525" b="0"/>
                  <wp:docPr id="2581" name="图片 25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静止状态</w:t>
            </w:r>
          </w:p>
        </w:tc>
      </w:tr>
      <w:tr w:rsidR="00CB7AE8" w:rsidRPr="00360873" w:rsidTr="00360873">
        <w:trPr>
          <w:trHeight w:val="450"/>
        </w:trPr>
        <w:tc>
          <w:tcPr>
            <w:tcW w:w="277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quotidi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ti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760155" wp14:editId="1A1DC231">
                  <wp:extent cx="161925" cy="152400"/>
                  <wp:effectExtent l="0" t="0" r="9525" b="0"/>
                  <wp:docPr id="2580" name="图片 25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9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2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每日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6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5377"/>
        <w:gridCol w:w="3145"/>
      </w:tblGrid>
      <w:tr w:rsidR="00CB7AE8" w:rsidRPr="00360873" w:rsidTr="00360873">
        <w:trPr>
          <w:trHeight w:val="450"/>
        </w:trPr>
        <w:tc>
          <w:tcPr>
            <w:tcW w:w="3155" w:type="pct"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ac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isinis]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辛辣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dica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ædik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A5A3A7" wp14:editId="2E8418EF">
                  <wp:extent cx="161925" cy="152400"/>
                  <wp:effectExtent l="0" t="0" r="9525" b="0"/>
                  <wp:docPr id="2761" name="图片 27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激进极端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diocarb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id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kɑ: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D0C9D8" wp14:editId="4ADC2794">
                  <wp:extent cx="161925" cy="152400"/>
                  <wp:effectExtent l="0" t="0" r="9525" b="0"/>
                  <wp:docPr id="2760" name="图片 27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放射性碳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mshack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æm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æk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FC0C0F" wp14:editId="0D675A2B">
                  <wp:extent cx="161925" cy="152400"/>
                  <wp:effectExtent l="0" t="0" r="9525" b="0"/>
                  <wp:docPr id="2759" name="图片 27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摇摇欲坠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nc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æŋ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CB4A8A" wp14:editId="61F74661">
                  <wp:extent cx="161925" cy="152400"/>
                  <wp:effectExtent l="0" t="0" r="9525" b="0"/>
                  <wp:docPr id="2758" name="图片 27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恨意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nk-and-f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æŋk.ænd. fa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2565B5" wp14:editId="2BBBC7F7">
                  <wp:extent cx="161925" cy="152400"/>
                  <wp:effectExtent l="0" t="0" r="9525" b="0"/>
                  <wp:docPr id="2757" name="图片 27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普通成员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C3D5A4" wp14:editId="19E7CE6B">
                  <wp:extent cx="161925" cy="152400"/>
                  <wp:effectExtent l="0" t="0" r="9525" b="0"/>
                  <wp:docPr id="2756" name="图片 27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限量供应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tion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æ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合理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av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æv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C7F8B3" wp14:editId="4F9CE05D">
                  <wp:extent cx="161925" cy="152400"/>
                  <wp:effectExtent l="0" t="0" r="9525" b="0"/>
                  <wp:docPr id="2755" name="图片 27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破坏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ction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DB1A5D" wp14:editId="298F2932">
                  <wp:extent cx="161925" cy="152400"/>
                  <wp:effectExtent l="0" t="0" r="9525" b="0"/>
                  <wp:docPr id="2754" name="图片 27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反动分子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æ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B5476C" wp14:editId="0981C70A">
                  <wp:extent cx="161925" cy="152400"/>
                  <wp:effectExtent l="0" t="0" r="9525" b="0"/>
                  <wp:docPr id="2753" name="图片 27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反应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d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33B500" wp14:editId="44B3C4E0">
                  <wp:extent cx="161925" cy="152400"/>
                  <wp:effectExtent l="0" t="0" r="9525" b="0"/>
                  <wp:docPr id="2752" name="图片 27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读起来津津有味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ffir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再确认， 重申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ffirm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重申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liz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ai'z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516C5D6" wp14:editId="25B06F52">
                  <wp:extent cx="161925" cy="152400"/>
                  <wp:effectExtent l="0" t="0" r="9525" b="0"/>
                  <wp:docPr id="2751" name="图片 27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领悟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ppe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新出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sona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: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85D13E" wp14:editId="0DB8F3EB">
                  <wp:extent cx="161925" cy="152400"/>
                  <wp:effectExtent l="0" t="0" r="9525" b="0"/>
                  <wp:docPr id="2750" name="图片 27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适度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assess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重新评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but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E9D641" wp14:editId="1BCD615E">
                  <wp:extent cx="161925" cy="152400"/>
                  <wp:effectExtent l="0" t="0" r="9525" b="0"/>
                  <wp:docPr id="2749" name="图片 27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反驳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alib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kæli'br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重新校准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kæ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0CE327" wp14:editId="237335D2">
                  <wp:extent cx="161925" cy="152400"/>
                  <wp:effectExtent l="0" t="0" r="9525" b="0"/>
                  <wp:docPr id="2748" name="图片 27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宣布放弃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a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kæn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887381" wp14:editId="7EC3F4BA">
                  <wp:extent cx="161925" cy="152400"/>
                  <wp:effectExtent l="0" t="0" r="9525" b="0"/>
                  <wp:docPr id="2747" name="图片 27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改变论调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ecapitu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pitju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C6CCBE" wp14:editId="2BA98711">
                  <wp:extent cx="161925" cy="152400"/>
                  <wp:effectExtent l="0" t="0" r="9525" b="0"/>
                  <wp:docPr id="2746" name="图片 27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概括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a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:'kɑ: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6EB18B7" wp14:editId="141FFD20">
                  <wp:extent cx="161925" cy="152400"/>
                  <wp:effectExtent l="0" t="0" r="9525" b="0"/>
                  <wp:docPr id="2745" name="图片 27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彻底改动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se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F877BE" wp14:editId="2516707E">
                  <wp:extent cx="161925" cy="152400"/>
                  <wp:effectExtent l="0" t="0" r="9525" b="0"/>
                  <wp:docPr id="2744" name="图片 27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壁龛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ip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ip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A8427A" wp14:editId="700B2346">
                  <wp:extent cx="161925" cy="152400"/>
                  <wp:effectExtent l="0" t="0" r="9525" b="0"/>
                  <wp:docPr id="2743" name="图片 27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接受者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ipro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i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5400FC" wp14:editId="1CB6B12B">
                  <wp:extent cx="161925" cy="152400"/>
                  <wp:effectExtent l="0" t="0" r="9525" b="0"/>
                  <wp:docPr id="2742" name="图片 27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相互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ipro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.si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7BBAF1" wp14:editId="53BF5CF5">
                  <wp:extent cx="161925" cy="152400"/>
                  <wp:effectExtent l="0" t="0" r="9525" b="0"/>
                  <wp:docPr id="2741" name="图片 27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互换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i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sai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E7D385" wp14:editId="1FAA9B11">
                  <wp:extent cx="161925" cy="152400"/>
                  <wp:effectExtent l="0" t="0" r="9525" b="0"/>
                  <wp:docPr id="2740" name="图片 27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独唱会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ital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a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AB74C9" wp14:editId="4DAC3B94">
                  <wp:extent cx="161925" cy="152400"/>
                  <wp:effectExtent l="0" t="0" r="9525" b="0"/>
                  <wp:docPr id="2739" name="图片 27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独奏家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lai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klei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D99FCD" wp14:editId="1ED43BB0">
                  <wp:extent cx="161925" cy="152400"/>
                  <wp:effectExtent l="0" t="0" r="9525" b="0"/>
                  <wp:docPr id="2738" name="图片 27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开垦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ogniz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.na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216CD1" wp14:editId="6A584E23">
                  <wp:extent cx="161925" cy="152400"/>
                  <wp:effectExtent l="0" t="0" r="9525" b="0"/>
                  <wp:docPr id="2737" name="图片 27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辨认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ombin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bi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E12984" wp14:editId="50029374">
                  <wp:extent cx="161925" cy="152400"/>
                  <wp:effectExtent l="0" t="0" r="9525" b="0"/>
                  <wp:docPr id="2736" name="图片 27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重组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onnaiss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AE34CA" wp14:editId="3F2BFE21">
                  <wp:extent cx="161925" cy="152400"/>
                  <wp:effectExtent l="0" t="0" r="9525" b="0"/>
                  <wp:docPr id="2735" name="图片 27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事先考察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onstru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75AA25" wp14:editId="1A0D0724">
                  <wp:extent cx="161925" cy="152400"/>
                  <wp:effectExtent l="0" t="0" r="9525" b="0"/>
                  <wp:docPr id="2734" name="图片 27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重建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ord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8EF8E7" wp14:editId="07EF6713">
                  <wp:extent cx="161925" cy="152400"/>
                  <wp:effectExtent l="0" t="0" r="9525" b="0"/>
                  <wp:docPr id="2733" name="图片 27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唱片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our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0F66F0" wp14:editId="44ECB07F">
                  <wp:extent cx="161925" cy="152400"/>
                  <wp:effectExtent l="0" t="0" r="9525" b="0"/>
                  <wp:docPr id="2732" name="图片 27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依赖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A7C445" wp14:editId="5E214595">
                  <wp:extent cx="161925" cy="152400"/>
                  <wp:effectExtent l="0" t="0" r="9525" b="0"/>
                  <wp:docPr id="2731" name="图片 27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curr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915FDD" wp14:editId="4F1780F8">
                  <wp:extent cx="161925" cy="152400"/>
                  <wp:effectExtent l="0" t="0" r="9525" b="0"/>
                  <wp:docPr id="2730" name="图片 27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周期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demp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demp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0B529B" wp14:editId="336CD455">
                  <wp:extent cx="161925" cy="152400"/>
                  <wp:effectExtent l="0" t="0" r="9525" b="0"/>
                  <wp:docPr id="2729" name="图片 27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赎回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dire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ri:di're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D0E801F" wp14:editId="60561D38">
                  <wp:extent cx="161925" cy="152400"/>
                  <wp:effectExtent l="0" t="0" r="9525" b="0"/>
                  <wp:docPr id="2728" name="图片 27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改变方向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discov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dis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新发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distribu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.distri'b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FC25E0" wp14:editId="0045D301">
                  <wp:extent cx="161925" cy="152400"/>
                  <wp:effectExtent l="0" t="0" r="9525" b="0"/>
                  <wp:docPr id="2727" name="图片 27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重新分配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dr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dre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36ED6B" wp14:editId="603EE2FB">
                  <wp:extent cx="161925" cy="152400"/>
                  <wp:effectExtent l="0" t="0" r="9525" b="0"/>
                  <wp:docPr id="2726" name="图片 27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纠正； 赔偿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eevalu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:i'væljueit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新评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examin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igzæmin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再检查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fer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486E55" wp14:editId="66BD6DD8">
                  <wp:extent cx="161925" cy="152400"/>
                  <wp:effectExtent l="0" t="0" r="9525" b="0"/>
                  <wp:docPr id="2725" name="图片 27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对象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fle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fle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D79CE4" wp14:editId="06AAADE6">
                  <wp:extent cx="161925" cy="152400"/>
                  <wp:effectExtent l="0" t="0" r="9525" b="0"/>
                  <wp:docPr id="2724" name="图片 27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1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沉思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fu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fju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6436A7" wp14:editId="6B916BEC">
                  <wp:extent cx="161925" cy="152400"/>
                  <wp:effectExtent l="0" t="0" r="9525" b="0"/>
                  <wp:docPr id="2723" name="图片 27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辩驳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g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:'gæliti] 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王权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gener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eitiv] 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再生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gim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'mentl] 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团队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gime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en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严格控制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g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979B874" wp14:editId="0DA61269">
                  <wp:extent cx="161925" cy="152400"/>
                  <wp:effectExtent l="0" t="0" r="9525" b="0"/>
                  <wp:docPr id="2718" name="图片 27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地区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gret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gr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A2F0F2" wp14:editId="56022B36">
                  <wp:extent cx="161925" cy="152400"/>
                  <wp:effectExtent l="0" t="0" r="9525" b="0"/>
                  <wp:docPr id="2717" name="图片 27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惜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habilit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: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.ti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7A9B29" wp14:editId="289F30D1">
                  <wp:extent cx="161925" cy="152400"/>
                  <wp:effectExtent l="0" t="0" r="9525" b="0"/>
                  <wp:docPr id="2716" name="图片 27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复原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inforc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i:i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8C6E04" wp14:editId="65656E63">
                  <wp:extent cx="161925" cy="152400"/>
                  <wp:effectExtent l="0" t="0" r="9525" b="0"/>
                  <wp:docPr id="2715" name="图片 27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增强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ins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ri:in's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1886E4" wp14:editId="7AFBB2F7">
                  <wp:extent cx="161925" cy="152400"/>
                  <wp:effectExtent l="0" t="0" r="9525" b="0"/>
                  <wp:docPr id="2714" name="图片 27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恢复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kind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:'kindl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新点燃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leg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li'g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243D3F1" wp14:editId="4F268178">
                  <wp:extent cx="161925" cy="152400"/>
                  <wp:effectExtent l="0" t="0" r="9525" b="0"/>
                  <wp:docPr id="2713" name="图片 27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贬谪， 降级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mel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:'melt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重熔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min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mai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594B4A" wp14:editId="3BAA435B">
                  <wp:extent cx="161925" cy="152400"/>
                  <wp:effectExtent l="0" t="0" r="9525" b="0"/>
                  <wp:docPr id="2712" name="图片 27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提示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mis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m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B51E69" wp14:editId="165C78C4">
                  <wp:extent cx="161925" cy="152400"/>
                  <wp:effectExtent l="0" t="0" r="9525" b="0"/>
                  <wp:docPr id="2711" name="图片 27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（疾病等的）减轻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mune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.mju: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397E4F" wp14:editId="70AF6441">
                  <wp:extent cx="161925" cy="152400"/>
                  <wp:effectExtent l="0" t="0" r="9525" b="0"/>
                  <wp:docPr id="2710" name="图片 27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报酬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new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nj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C5291C" wp14:editId="2BC6E5FF">
                  <wp:extent cx="161925" cy="152400"/>
                  <wp:effectExtent l="0" t="0" r="9525" b="0"/>
                  <wp:docPr id="2709" name="图片 27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革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nou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nau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43B9BE9" wp14:editId="7DD8DD89">
                  <wp:extent cx="161925" cy="152400"/>
                  <wp:effectExtent l="0" t="0" r="9525" b="0"/>
                  <wp:docPr id="2708" name="图片 27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宣布放弃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epa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78D07A9" wp14:editId="086BBFA8">
                  <wp:extent cx="161925" cy="152400"/>
                  <wp:effectExtent l="0" t="0" r="9525" b="0"/>
                  <wp:docPr id="2707" name="图片 27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修理； 补偿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e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pi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192537" wp14:editId="38B5744A">
                  <wp:extent cx="161925" cy="152400"/>
                  <wp:effectExtent l="0" t="0" r="9525" b="0"/>
                  <wp:docPr id="2706" name="图片 27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废止， 撤销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ea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pi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AEFD0B" wp14:editId="012E3B0F">
                  <wp:extent cx="161925" cy="152400"/>
                  <wp:effectExtent l="0" t="0" r="9525" b="0"/>
                  <wp:docPr id="2705" name="图片 27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重复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e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pe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FBC52B" wp14:editId="3DC7C48F">
                  <wp:extent cx="161925" cy="152400"/>
                  <wp:effectExtent l="0" t="0" r="9525" b="0"/>
                  <wp:docPr id="2704" name="图片 27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抵制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le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pli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866654" wp14:editId="6C105717">
                  <wp:extent cx="161925" cy="152400"/>
                  <wp:effectExtent l="0" t="0" r="9525" b="0"/>
                  <wp:docPr id="2703" name="图片 27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塞满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rehens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pri'he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D6126B" wp14:editId="578D70C1">
                  <wp:extent cx="161925" cy="152400"/>
                  <wp:effectExtent l="0" t="0" r="9525" b="0"/>
                  <wp:docPr id="2702" name="图片 27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应该谴责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ri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i:pri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34B735" wp14:editId="26655E72">
                  <wp:extent cx="161925" cy="152400"/>
                  <wp:effectExtent l="0" t="0" r="9525" b="0"/>
                  <wp:docPr id="2701" name="图片 27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再版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roof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pru:f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679B37" wp14:editId="6EBA69D0">
                  <wp:extent cx="161925" cy="152400"/>
                  <wp:effectExtent l="0" t="0" r="9525" b="0"/>
                  <wp:docPr id="2700" name="图片 27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责备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ugn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CF4439" wp14:editId="50791E2A">
                  <wp:extent cx="161925" cy="152400"/>
                  <wp:effectExtent l="0" t="0" r="9525" b="0"/>
                  <wp:docPr id="2699" name="图片 26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厌恶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ugn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B0C5AB" wp14:editId="3C9C1899">
                  <wp:extent cx="161925" cy="152400"/>
                  <wp:effectExtent l="0" t="0" r="9525" b="0"/>
                  <wp:docPr id="2698" name="图片 26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反感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pu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pju: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87A8E6" wp14:editId="7A674216">
                  <wp:extent cx="161925" cy="152400"/>
                  <wp:effectExtent l="0" t="0" r="9525" b="0"/>
                  <wp:docPr id="2697" name="图片 26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名誉好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embl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zemb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ACB370" wp14:editId="0B6CAB8E">
                  <wp:extent cx="161925" cy="152400"/>
                  <wp:effectExtent l="0" t="0" r="9525" b="0"/>
                  <wp:docPr id="2696" name="图片 26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相似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z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B96BDDF" wp14:editId="60FF1975">
                  <wp:extent cx="161925" cy="152400"/>
                  <wp:effectExtent l="0" t="0" r="9525" b="0"/>
                  <wp:docPr id="2695" name="图片 26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厌恶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erv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5D24A3" wp14:editId="035332BF">
                  <wp:extent cx="161925" cy="152400"/>
                  <wp:effectExtent l="0" t="0" r="9525" b="0"/>
                  <wp:docPr id="2694" name="图片 26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保留意见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i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z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3222FB" wp14:editId="3174C99B">
                  <wp:extent cx="161925" cy="152400"/>
                  <wp:effectExtent l="0" t="0" r="9525" b="0"/>
                  <wp:docPr id="2693" name="图片 26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属于， 存在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ide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591511" wp14:editId="0889FFD3">
                  <wp:extent cx="161925" cy="152400"/>
                  <wp:effectExtent l="0" t="0" r="9525" b="0"/>
                  <wp:docPr id="2692" name="图片 26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住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ili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zi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05E18A" wp14:editId="44AA4CB1">
                  <wp:extent cx="161925" cy="152400"/>
                  <wp:effectExtent l="0" t="0" r="9525" b="0"/>
                  <wp:docPr id="2691" name="图片 26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恢复力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il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zi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F6D73FD" wp14:editId="350796E3">
                  <wp:extent cx="161925" cy="152400"/>
                  <wp:effectExtent l="0" t="0" r="9525" b="0"/>
                  <wp:docPr id="2690" name="图片 26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迅速恢复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ource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rs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1AFF18" wp14:editId="4CB9297D">
                  <wp:extent cx="161925" cy="152400"/>
                  <wp:effectExtent l="0" t="0" r="9525" b="0"/>
                  <wp:docPr id="2689" name="图片 26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随机应变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pec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s'pe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9E1977" wp14:editId="6F43DD65">
                  <wp:extent cx="161925" cy="152400"/>
                  <wp:effectExtent l="0" t="0" r="9525" b="0"/>
                  <wp:docPr id="2688" name="图片 26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尊敬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pi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B9B435" wp14:editId="1A432F9F">
                  <wp:extent cx="161925" cy="152400"/>
                  <wp:effectExtent l="0" t="0" r="9525" b="0"/>
                  <wp:docPr id="2687" name="图片 26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呼吸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pira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pai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864CDF" wp14:editId="19400292">
                  <wp:extent cx="161925" cy="152400"/>
                  <wp:effectExtent l="0" t="0" r="9525" b="0"/>
                  <wp:docPr id="2686" name="图片 26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呼吸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esplend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pl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397AEE" wp14:editId="1F2DAA19">
                  <wp:extent cx="161925" cy="152400"/>
                  <wp:effectExtent l="0" t="0" r="9525" b="0"/>
                  <wp:docPr id="2685" name="图片 26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灿烂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pon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ED111A" wp14:editId="30B5F9C6">
                  <wp:extent cx="161925" cy="152400"/>
                  <wp:effectExtent l="0" t="0" r="9525" b="0"/>
                  <wp:docPr id="2684" name="图片 26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敏感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tat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:'steit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A303B7" wp14:editId="19D25BC0">
                  <wp:extent cx="161925" cy="152400"/>
                  <wp:effectExtent l="0" t="0" r="9525" b="0"/>
                  <wp:docPr id="2683" name="图片 26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重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es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ACD1E5" wp14:editId="10FD14E3">
                  <wp:extent cx="161925" cy="152400"/>
                  <wp:effectExtent l="0" t="0" r="9525" b="0"/>
                  <wp:docPr id="2682" name="图片 26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驾驭的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tless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estlisnis] 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安定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tor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8B564B" wp14:editId="007A663F">
                  <wp:extent cx="161925" cy="152400"/>
                  <wp:effectExtent l="0" t="0" r="9525" b="0"/>
                  <wp:docPr id="2681" name="图片 26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恢复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ur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CAF33E" wp14:editId="29E26F1C">
                  <wp:extent cx="161925" cy="152400"/>
                  <wp:effectExtent l="0" t="0" r="9525" b="0"/>
                  <wp:docPr id="2680" name="图片 26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复活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urge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ED50F3" wp14:editId="13472151">
                  <wp:extent cx="161925" cy="152400"/>
                  <wp:effectExtent l="0" t="0" r="9525" b="0"/>
                  <wp:docPr id="2679" name="图片 26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再现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suscit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.t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2DA929" wp14:editId="23BF6A08">
                  <wp:extent cx="161925" cy="152400"/>
                  <wp:effectExtent l="0" t="0" r="9525" b="0"/>
                  <wp:docPr id="2678" name="图片 26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恢复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tai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i:te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FC15B7" wp14:editId="4BD9FA47">
                  <wp:extent cx="161925" cy="152400"/>
                  <wp:effectExtent l="0" t="0" r="9525" b="0"/>
                  <wp:docPr id="2677" name="图片 26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零售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tali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tæli.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80FF14" wp14:editId="34C6531F">
                  <wp:extent cx="161925" cy="152400"/>
                  <wp:effectExtent l="0" t="0" r="9525" b="0"/>
                  <wp:docPr id="2676" name="图片 26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报复</w:t>
            </w:r>
          </w:p>
        </w:tc>
      </w:tr>
      <w:tr w:rsidR="00CB7AE8" w:rsidRPr="00360873" w:rsidTr="00360873">
        <w:trPr>
          <w:trHeight w:val="450"/>
        </w:trPr>
        <w:tc>
          <w:tcPr>
            <w:tcW w:w="315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talia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tæ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824EE7" wp14:editId="7F19B82D">
                  <wp:extent cx="161925" cy="152400"/>
                  <wp:effectExtent l="0" t="0" r="9525" b="0"/>
                  <wp:docPr id="2675" name="图片 26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2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845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报复性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7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634"/>
        <w:gridCol w:w="3888"/>
      </w:tblGrid>
      <w:tr w:rsidR="00CB7AE8" w:rsidRPr="00360873" w:rsidTr="00360873">
        <w:trPr>
          <w:trHeight w:val="450"/>
        </w:trPr>
        <w:tc>
          <w:tcPr>
            <w:tcW w:w="2719" w:type="pct"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tar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tɑ:d]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妨碍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trie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'tri: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508C3A" wp14:editId="4A20566D">
                  <wp:extent cx="161925" cy="152400"/>
                  <wp:effectExtent l="0" t="0" r="9525" b="0"/>
                  <wp:docPr id="2853" name="图片 28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恢复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trospe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re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spe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96FCBE" wp14:editId="2C6AD74C">
                  <wp:extent cx="161925" cy="152400"/>
                  <wp:effectExtent l="0" t="0" r="9525" b="0"/>
                  <wp:docPr id="2852" name="图片 28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回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erbe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6E621B" wp14:editId="71B67455">
                  <wp:extent cx="161925" cy="152400"/>
                  <wp:effectExtent l="0" t="0" r="9525" b="0"/>
                  <wp:docPr id="2851" name="图片 28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回响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e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D89044" wp14:editId="4F234CE8">
                  <wp:extent cx="161925" cy="152400"/>
                  <wp:effectExtent l="0" t="0" r="9525" b="0"/>
                  <wp:docPr id="2850" name="图片 28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尊敬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ision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260A2B" wp14:editId="74610A74">
                  <wp:extent cx="161925" cy="152400"/>
                  <wp:effectExtent l="0" t="0" r="9525" b="0"/>
                  <wp:docPr id="2849" name="图片 28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修正社会主义者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evok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i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2CA3BB" wp14:editId="1B91E83F">
                  <wp:extent cx="161925" cy="152400"/>
                  <wp:effectExtent l="0" t="0" r="9525" b="0"/>
                  <wp:docPr id="2848" name="图片 28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撤销， 宣告无效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bald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d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582034" wp14:editId="4CD82569">
                  <wp:extent cx="161925" cy="152400"/>
                  <wp:effectExtent l="0" t="0" r="9525" b="0"/>
                  <wp:docPr id="2847" name="图片 28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猥亵的话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rich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s] 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丰富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dg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CB2BE4" wp14:editId="7E5F8E89">
                  <wp:extent cx="161925" cy="152400"/>
                  <wp:effectExtent l="0" t="0" r="9525" b="0"/>
                  <wp:docPr id="2846" name="图片 28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有脊状线的， 脊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f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if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F57C3F" wp14:editId="00AC5AB3">
                  <wp:extent cx="161925" cy="152400"/>
                  <wp:effectExtent l="0" t="0" r="9525" b="0"/>
                  <wp:docPr id="2845" name="图片 28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分歧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sk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isk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333532" wp14:editId="0C8C6468">
                  <wp:extent cx="161925" cy="152400"/>
                  <wp:effectExtent l="0" t="0" r="9525" b="0"/>
                  <wp:docPr id="2844" name="图片 28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危险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tu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3E15F1" wp14:editId="74DCAAD2">
                  <wp:extent cx="161925" cy="152400"/>
                  <wp:effectExtent l="0" t="0" r="9525" b="0"/>
                  <wp:docPr id="2843" name="图片 28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仪式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ivet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ivit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5EA335" wp14:editId="21A7EC24">
                  <wp:extent cx="161925" cy="152400"/>
                  <wp:effectExtent l="0" t="0" r="9525" b="0"/>
                  <wp:docPr id="2842" name="图片 28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4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令人着迷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ock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3F2D2D" wp14:editId="0EB4F1A4">
                  <wp:extent cx="161925" cy="152400"/>
                  <wp:effectExtent l="0" t="0" r="9525" b="0"/>
                  <wp:docPr id="2841" name="图片 28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岩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om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mæ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DC9340" wp14:editId="2D09CFA0">
                  <wp:extent cx="161925" cy="152400"/>
                  <wp:effectExtent l="0" t="0" r="9525" b="0"/>
                  <wp:docPr id="2840" name="图片 28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传奇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omantic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mæ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AFE9DB" wp14:editId="0BAB3DBE">
                  <wp:extent cx="161925" cy="152400"/>
                  <wp:effectExtent l="0" t="0" r="9525" b="0"/>
                  <wp:docPr id="2839" name="图片 28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浪漫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ud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u:dnis] 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无礼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uefu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u: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90EDCB" wp14:editId="59FF4ACE">
                  <wp:extent cx="161925" cy="152400"/>
                  <wp:effectExtent l="0" t="0" r="9525" b="0"/>
                  <wp:docPr id="2838" name="图片 28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怜悯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uff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f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C0C7BF" wp14:editId="6EBBAE92">
                  <wp:extent cx="161925" cy="152400"/>
                  <wp:effectExtent l="0" t="0" r="9525" b="0"/>
                  <wp:docPr id="2837" name="图片 28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飞边（尤盛行于 和 世纪的白色轮状皱领）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u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ru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86204E" wp14:editId="2691FF05">
                  <wp:extent cx="161925" cy="152400"/>
                  <wp:effectExtent l="0" t="0" r="9525" b="0"/>
                  <wp:docPr id="2836" name="图片 28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诡计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ruth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ru:θ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DC43E6" wp14:editId="1B25828F">
                  <wp:extent cx="161925" cy="152400"/>
                  <wp:effectExtent l="0" t="0" r="9525" b="0"/>
                  <wp:docPr id="2835" name="图片 28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bot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æ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ɑ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AA92D1" wp14:editId="6ECF0AC1">
                  <wp:extent cx="161925" cy="152400"/>
                  <wp:effectExtent l="0" t="0" r="9525" b="0"/>
                  <wp:docPr id="2834" name="图片 28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破坏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lv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æl'v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FE29EA" wp14:editId="189AB2C7">
                  <wp:extent cx="161925" cy="152400"/>
                  <wp:effectExtent l="0" t="0" r="9525" b="0"/>
                  <wp:docPr id="2833" name="图片 28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救助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nctu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æŋ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.e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31F9B1" wp14:editId="7C44CD7E">
                  <wp:extent cx="161925" cy="152400"/>
                  <wp:effectExtent l="0" t="0" r="9525" b="0"/>
                  <wp:docPr id="2832" name="图片 28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保护区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ngui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æŋgw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B4DD53" wp14:editId="0D9B8FC6">
                  <wp:extent cx="161925" cy="152400"/>
                  <wp:effectExtent l="0" t="0" r="9525" b="0"/>
                  <wp:docPr id="2831" name="图片 28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怀着希望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rca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ɑ:kæ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375545" wp14:editId="73CF350B">
                  <wp:extent cx="161925" cy="152400"/>
                  <wp:effectExtent l="0" t="0" r="9525" b="0"/>
                  <wp:docPr id="2830" name="图片 28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挖苦， 讽刺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rtor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ɑ: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8A1EEE" wp14:editId="4DD13600">
                  <wp:extent cx="161925" cy="152400"/>
                  <wp:effectExtent l="0" t="0" r="9525" b="0"/>
                  <wp:docPr id="2829" name="图片 28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和服饰有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tir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ætir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BB2446" wp14:editId="116B6C9F">
                  <wp:extent cx="161925" cy="152400"/>
                  <wp:effectExtent l="0" t="0" r="9525" b="0"/>
                  <wp:docPr id="2828" name="图片 28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讽刺， 挖苦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tisfa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ætis'f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9EC9D3" wp14:editId="65B16404">
                  <wp:extent cx="161925" cy="152400"/>
                  <wp:effectExtent l="0" t="0" r="9525" b="0"/>
                  <wp:docPr id="2827" name="图片 28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满足感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atur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e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DB6B1C" wp14:editId="7CA8CE89">
                  <wp:extent cx="161925" cy="152400"/>
                  <wp:effectExtent l="0" t="0" r="9525" b="0"/>
                  <wp:docPr id="2826" name="图片 28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湿透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v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æv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4943F7" wp14:editId="43C11374">
                  <wp:extent cx="161925" cy="152400"/>
                  <wp:effectExtent l="0" t="0" r="9525" b="0"/>
                  <wp:docPr id="2825" name="图片 28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凶恶的； 野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avage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æv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6C31ECC" wp14:editId="46815386">
                  <wp:extent cx="161925" cy="152400"/>
                  <wp:effectExtent l="0" t="0" r="9525" b="0"/>
                  <wp:docPr id="2824" name="图片 28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残暴行为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ar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2F2A5D5" wp14:editId="71D0C401">
                  <wp:extent cx="161925" cy="152400"/>
                  <wp:effectExtent l="0" t="0" r="9525" b="0"/>
                  <wp:docPr id="2823" name="图片 28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足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ep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kep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3419F7" wp14:editId="11D4E7EF">
                  <wp:extent cx="161925" cy="152400"/>
                  <wp:effectExtent l="0" t="0" r="9525" b="0"/>
                  <wp:docPr id="2822" name="图片 28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怀疑（论）者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intillat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intileit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CF9F7E" wp14:editId="0A26A188">
                  <wp:extent cx="161925" cy="152400"/>
                  <wp:effectExtent l="0" t="0" r="9525" b="0"/>
                  <wp:docPr id="2821" name="图片 28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才气横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off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f,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f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E7321A" wp14:editId="4479F9FE">
                  <wp:extent cx="161925" cy="152400"/>
                  <wp:effectExtent l="0" t="0" r="9525" b="0"/>
                  <wp:docPr id="2820" name="图片 28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嘲笑， 嘲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our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73BD96" wp14:editId="733CD1DF">
                  <wp:extent cx="161925" cy="152400"/>
                  <wp:effectExtent l="0" t="0" r="9525" b="0"/>
                  <wp:docPr id="2819" name="图片 28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灾难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rip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krip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22F51B" wp14:editId="7E21FC13">
                  <wp:extent cx="161925" cy="152400"/>
                  <wp:effectExtent l="0" t="0" r="9525" b="0"/>
                  <wp:docPr id="2818" name="图片 28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剧本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rup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kru:p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D41E1B3" wp14:editId="437C6DB0">
                  <wp:extent cx="161925" cy="152400"/>
                  <wp:effectExtent l="0" t="0" r="9525" b="0"/>
                  <wp:docPr id="2817" name="图片 28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顾虑； 踌躇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rupul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ru:p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49F6D6" wp14:editId="748F33A0">
                  <wp:extent cx="161925" cy="152400"/>
                  <wp:effectExtent l="0" t="0" r="9525" b="0"/>
                  <wp:docPr id="2816" name="图片 28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小心谨慎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crutin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ru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3A3F1E" wp14:editId="7E943C8F">
                  <wp:extent cx="161925" cy="152400"/>
                  <wp:effectExtent l="0" t="0" r="9525" b="0"/>
                  <wp:docPr id="2815" name="图片 28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仔细的研究， 周密的调查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aflo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:.f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r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B1C9F2" wp14:editId="1F9D3F27">
                  <wp:extent cx="161925" cy="152400"/>
                  <wp:effectExtent l="0" t="0" r="9525" b="0"/>
                  <wp:docPr id="2814" name="图片 28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海底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ctarian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ek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582E1D" wp14:editId="56EDEB38">
                  <wp:extent cx="161925" cy="152400"/>
                  <wp:effectExtent l="0" t="0" r="9525" b="0"/>
                  <wp:docPr id="2813" name="图片 28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宗派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cu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EDAB7C" wp14:editId="20D86B92">
                  <wp:extent cx="161925" cy="152400"/>
                  <wp:effectExtent l="0" t="0" r="9525" b="0"/>
                  <wp:docPr id="2812" name="图片 28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世俗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du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i'dju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552B07" wp14:editId="5A606802">
                  <wp:extent cx="161925" cy="152400"/>
                  <wp:effectExtent l="0" t="0" r="9525" b="0"/>
                  <wp:docPr id="2811" name="图片 28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诱惑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du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i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C1D910" wp14:editId="18B0F57C">
                  <wp:extent cx="161925" cy="152400"/>
                  <wp:effectExtent l="0" t="0" r="9525" b="0"/>
                  <wp:docPr id="2810" name="图片 28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诱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edl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i:dl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376289" wp14:editId="0ECBFE89">
                  <wp:extent cx="161925" cy="152400"/>
                  <wp:effectExtent l="0" t="0" r="9525" b="0"/>
                  <wp:docPr id="2809" name="图片 28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幼苗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ek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: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194C73" wp14:editId="0496A5C8">
                  <wp:extent cx="161925" cy="152400"/>
                  <wp:effectExtent l="0" t="0" r="9525" b="0"/>
                  <wp:docPr id="2808" name="图片 28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寻求者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greg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egrig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4CF664" wp14:editId="6F952122">
                  <wp:extent cx="161925" cy="152400"/>
                  <wp:effectExtent l="0" t="0" r="9525" b="0"/>
                  <wp:docPr id="2807" name="图片 28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隔离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lfish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l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自私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lfless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lflisnis] 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无私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eman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mæn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19B23A" wp14:editId="39D709D4">
                  <wp:extent cx="161925" cy="152400"/>
                  <wp:effectExtent l="0" t="0" r="9525" b="0"/>
                  <wp:docPr id="2806" name="图片 28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语义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esc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i'nes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AC82D2" wp14:editId="7623A560">
                  <wp:extent cx="161925" cy="152400"/>
                  <wp:effectExtent l="0" t="0" r="9525" b="0"/>
                  <wp:docPr id="2805" name="图片 28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衰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sel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ensl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55CE9E2" wp14:editId="48854F3A">
                  <wp:extent cx="161925" cy="152400"/>
                  <wp:effectExtent l="0" t="0" r="9525" b="0"/>
                  <wp:docPr id="2804" name="图片 28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知觉的； 愚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si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e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4031FF" wp14:editId="0CCB0830">
                  <wp:extent cx="161925" cy="152400"/>
                  <wp:effectExtent l="0" t="0" r="9525" b="0"/>
                  <wp:docPr id="2803" name="图片 28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明智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sit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ensi.t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BB0DD4" wp14:editId="6D0E66FD">
                  <wp:extent cx="161925" cy="152400"/>
                  <wp:effectExtent l="0" t="0" r="9525" b="0"/>
                  <wp:docPr id="2802" name="图片 28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变得敏感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tim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senti'men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2D1608" wp14:editId="4EB2E9ED">
                  <wp:extent cx="161925" cy="152400"/>
                  <wp:effectExtent l="0" t="0" r="9525" b="0"/>
                  <wp:docPr id="2801" name="图片 28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多愁善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ntiment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sentimen't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027203" wp14:editId="22DCB2E3">
                  <wp:extent cx="161925" cy="152400"/>
                  <wp:effectExtent l="0" t="0" r="9525" b="0"/>
                  <wp:docPr id="2800" name="图片 28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多愁善感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quenc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: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F1FB14" wp14:editId="3839FA65">
                  <wp:extent cx="161925" cy="152400"/>
                  <wp:effectExtent l="0" t="0" r="9525" b="0"/>
                  <wp:docPr id="2799" name="图片 27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排序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ren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i: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DDD537" wp14:editId="25497620">
                  <wp:extent cx="161925" cy="152400"/>
                  <wp:effectExtent l="0" t="0" r="9525" b="0"/>
                  <wp:docPr id="2798" name="图片 27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安静祥和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etbac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et.bæ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8E26DB" wp14:editId="19759EDD">
                  <wp:extent cx="161925" cy="152400"/>
                  <wp:effectExtent l="0" t="0" r="9525" b="0"/>
                  <wp:docPr id="2797" name="图片 27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阻碍； 退步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ack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F91979" wp14:editId="0552FC0B">
                  <wp:extent cx="161925" cy="152400"/>
                  <wp:effectExtent l="0" t="0" r="9525" b="0"/>
                  <wp:docPr id="2796" name="图片 27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束缚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ip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p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85E1008" wp14:editId="2B99ECC8">
                  <wp:extent cx="161925" cy="152400"/>
                  <wp:effectExtent l="0" t="0" r="9525" b="0"/>
                  <wp:docPr id="2795" name="图片 27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装运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odd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96689A" wp14:editId="473783CF">
                  <wp:extent cx="161925" cy="152400"/>
                  <wp:effectExtent l="0" t="0" r="9525" b="0"/>
                  <wp:docPr id="2794" name="图片 27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劣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hu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8273AC" wp14:editId="2A9C897E">
                  <wp:extent cx="161925" cy="152400"/>
                  <wp:effectExtent l="0" t="0" r="9525" b="0"/>
                  <wp:docPr id="2793" name="图片 27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转轨； 调往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bl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ibl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F6AEBA" wp14:editId="6F99BE2E">
                  <wp:extent cx="161925" cy="152400"/>
                  <wp:effectExtent l="0" t="0" r="9525" b="0"/>
                  <wp:docPr id="2792" name="图片 27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5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兄弟姐妹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lic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l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9F254B" wp14:editId="316697D2">
                  <wp:extent cx="161925" cy="152400"/>
                  <wp:effectExtent l="0" t="0" r="9525" b="0"/>
                  <wp:docPr id="2791" name="图片 27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硅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mpleminded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impl.ma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dness] 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简单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ngul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iŋg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ær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33FB10" wp14:editId="78336BF3">
                  <wp:extent cx="161925" cy="152400"/>
                  <wp:effectExtent l="0" t="0" r="9525" b="0"/>
                  <wp:docPr id="2790" name="图片 27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特异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ir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2560B0" wp14:editId="5EFB0133">
                  <wp:extent cx="161925" cy="152400"/>
                  <wp:effectExtent l="0" t="0" r="9525" b="0"/>
                  <wp:docPr id="2789" name="图片 27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警笛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ketc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e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8FF7A21" wp14:editId="7BFD3CEB">
                  <wp:extent cx="161925" cy="152400"/>
                  <wp:effectExtent l="0" t="0" r="9525" b="0"/>
                  <wp:docPr id="2788" name="图片 27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概略的， 不完备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killfu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il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162134" wp14:editId="1104B763">
                  <wp:extent cx="161925" cy="152400"/>
                  <wp:effectExtent l="0" t="0" r="9525" b="0"/>
                  <wp:docPr id="2787" name="图片 27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巧妙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killful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il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nis] 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有技巧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kyscrap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aiskrei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001C34" wp14:editId="5E46DF90">
                  <wp:extent cx="161925" cy="152400"/>
                  <wp:effectExtent l="0" t="0" r="9525" b="0"/>
                  <wp:docPr id="2786" name="图片 27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摩天大楼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lipper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s] 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光滑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lugg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g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C8C098" wp14:editId="06916DE0">
                  <wp:extent cx="161925" cy="152400"/>
                  <wp:effectExtent l="0" t="0" r="9525" b="0"/>
                  <wp:docPr id="2785" name="图片 27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缓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ly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lai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E1710A" wp14:editId="58BA850B">
                  <wp:extent cx="161925" cy="152400"/>
                  <wp:effectExtent l="0" t="0" r="9525" b="0"/>
                  <wp:docPr id="2784" name="图片 27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巧妙地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mu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g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00353D" wp14:editId="2E072839">
                  <wp:extent cx="161925" cy="152400"/>
                  <wp:effectExtent l="0" t="0" r="9525" b="0"/>
                  <wp:docPr id="2783" name="图片 27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自以为是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nobbe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97FD87" wp14:editId="24E5D473">
                  <wp:extent cx="161925" cy="152400"/>
                  <wp:effectExtent l="0" t="0" r="9525" b="0"/>
                  <wp:docPr id="2782" name="图片 27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势利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nub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0D4726" wp14:editId="796F701E">
                  <wp:extent cx="161925" cy="152400"/>
                  <wp:effectExtent l="0" t="0" r="9525" b="0"/>
                  <wp:docPr id="2781" name="图片 27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冷落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614BA5" wp14:editId="049FD45C">
                  <wp:extent cx="161925" cy="152400"/>
                  <wp:effectExtent l="0" t="0" r="9525" b="0"/>
                  <wp:docPr id="2780" name="图片 27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猛增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brie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r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CF9DBB" wp14:editId="03E2ED7F">
                  <wp:extent cx="161925" cy="152400"/>
                  <wp:effectExtent l="0" t="0" r="9525" b="0"/>
                  <wp:docPr id="2779" name="图片 27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严肃, 节制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ci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910298" wp14:editId="671D536A">
                  <wp:extent cx="161925" cy="152400"/>
                  <wp:effectExtent l="0" t="0" r="9525" b="0"/>
                  <wp:docPr id="2778" name="图片 27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善于交际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ftwa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t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3BBF2D" wp14:editId="2B220754">
                  <wp:extent cx="161925" cy="152400"/>
                  <wp:effectExtent l="0" t="0" r="9525" b="0"/>
                  <wp:docPr id="2777" name="图片 27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软件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lici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is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EAFAD0" wp14:editId="7BA4D706">
                  <wp:extent cx="161925" cy="152400"/>
                  <wp:effectExtent l="0" t="0" r="9525" b="0"/>
                  <wp:docPr id="2776" name="图片 27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询问， 征求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licit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is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17AFB3" wp14:editId="79BC6EEB">
                  <wp:extent cx="161925" cy="152400"/>
                  <wp:effectExtent l="0" t="0" r="9525" b="0"/>
                  <wp:docPr id="2775" name="图片 27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关切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liloqu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w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99D2C4" wp14:editId="3B376658">
                  <wp:extent cx="161925" cy="152400"/>
                  <wp:effectExtent l="0" t="0" r="9525" b="0"/>
                  <wp:docPr id="2774" name="图片 27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（戏剧中）独白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li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9D815A" wp14:editId="7F784105">
                  <wp:extent cx="161925" cy="152400"/>
                  <wp:effectExtent l="0" t="0" r="9525" b="0"/>
                  <wp:docPr id="2773" name="图片 27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单独的， 独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lv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76C2C0" wp14:editId="6419F279">
                  <wp:extent cx="161925" cy="152400"/>
                  <wp:effectExtent l="0" t="0" r="9525" b="0"/>
                  <wp:docPr id="2772" name="图片 27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以解决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nat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ɑ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C57CD5B" wp14:editId="4F6E1CA3">
                  <wp:extent cx="161925" cy="152400"/>
                  <wp:effectExtent l="0" t="0" r="9525" b="0"/>
                  <wp:docPr id="2771" name="图片 27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奏鸣曲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phist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fisti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99C8B3E" wp14:editId="6596A190">
                  <wp:extent cx="161925" cy="152400"/>
                  <wp:effectExtent l="0" t="0" r="9525" b="0"/>
                  <wp:docPr id="2770" name="图片 27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世故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rd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F15E7C4" wp14:editId="66693858">
                  <wp:extent cx="161925" cy="152400"/>
                  <wp:effectExtent l="0" t="0" r="9525" b="0"/>
                  <wp:docPr id="2769" name="图片 27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卑鄙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overeign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vrin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CF25AE" wp14:editId="51E53AD5">
                  <wp:extent cx="161925" cy="152400"/>
                  <wp:effectExtent l="0" t="0" r="9525" b="0"/>
                  <wp:docPr id="2768" name="图片 27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主权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ar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pɑ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41EB09" wp14:editId="6DE27CC0">
                  <wp:extent cx="161925" cy="152400"/>
                  <wp:effectExtent l="0" t="0" r="9525" b="0"/>
                  <wp:docPr id="2767" name="图片 27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稀少的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ecializ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p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'z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 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专门化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pecifi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pesi'f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954D45" wp14:editId="1CC20797">
                  <wp:extent cx="161925" cy="152400"/>
                  <wp:effectExtent l="0" t="0" r="9525" b="0"/>
                  <wp:docPr id="2766" name="图片 27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专一性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ectat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pek't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EF38E1A" wp14:editId="709F6DA2">
                  <wp:extent cx="161925" cy="152400"/>
                  <wp:effectExtent l="0" t="0" r="9525" b="0"/>
                  <wp:docPr id="2765" name="图片 27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观众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ecu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pekju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D12343" wp14:editId="11428634">
                  <wp:extent cx="161925" cy="152400"/>
                  <wp:effectExtent l="0" t="0" r="9525" b="0"/>
                  <wp:docPr id="2764" name="图片 27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思索</w:t>
            </w:r>
          </w:p>
        </w:tc>
      </w:tr>
      <w:tr w:rsidR="00CB7AE8" w:rsidRPr="00360873" w:rsidTr="00360873">
        <w:trPr>
          <w:trHeight w:val="450"/>
        </w:trPr>
        <w:tc>
          <w:tcPr>
            <w:tcW w:w="271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ecul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ekju.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F8F1F0" wp14:editId="396638CA">
                  <wp:extent cx="161925" cy="152400"/>
                  <wp:effectExtent l="0" t="0" r="9525" b="0"/>
                  <wp:docPr id="2763" name="图片 27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6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28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推理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8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4022"/>
        <w:gridCol w:w="4500"/>
      </w:tblGrid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eed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i:di]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快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i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ai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F6B5633" wp14:editId="23D6AD62">
                  <wp:extent cx="161925" cy="152400"/>
                  <wp:effectExtent l="0" t="0" r="9525" b="0"/>
                  <wp:docPr id="2937" name="图片 29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螺旋形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okespers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ks.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888783" wp14:editId="01C384A2">
                  <wp:extent cx="161925" cy="152400"/>
                  <wp:effectExtent l="0" t="0" r="9525" b="0"/>
                  <wp:docPr id="2936" name="图片 29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发言人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ontaneou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in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li: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自然地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ortsmanship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rts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p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体育精神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praw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5CB691" wp14:editId="22D4C28D">
                  <wp:extent cx="161925" cy="152400"/>
                  <wp:effectExtent l="0" t="0" r="9525" b="0"/>
                  <wp:docPr id="2935" name="图片 29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蔓延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quand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0D81A2" wp14:editId="3532EE8E">
                  <wp:extent cx="161925" cy="152400"/>
                  <wp:effectExtent l="0" t="0" r="9525" b="0"/>
                  <wp:docPr id="2934" name="图片 29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浪费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abi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ei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.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EC0929B" wp14:editId="3CC54C88">
                  <wp:extent cx="161925" cy="152400"/>
                  <wp:effectExtent l="0" t="0" r="9525" b="0"/>
                  <wp:docPr id="2933" name="图片 29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稳定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alwa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l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F9F62B" wp14:editId="6E65CFD2">
                  <wp:extent cx="161925" cy="152400"/>
                  <wp:effectExtent l="0" t="0" r="9525" b="0"/>
                  <wp:docPr id="2932" name="图片 29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健壮的； 坚定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tæ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83990D" wp14:editId="349376EB">
                  <wp:extent cx="161925" cy="152400"/>
                  <wp:effectExtent l="0" t="0" r="9525" b="0"/>
                  <wp:docPr id="2931" name="图片 29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态度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ar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tɑ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F7A96D" wp14:editId="3F2B83A7">
                  <wp:extent cx="161925" cy="152400"/>
                  <wp:effectExtent l="0" t="0" r="9525" b="0"/>
                  <wp:docPr id="2930" name="图片 29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完全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asi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teis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4E51B7B" wp14:editId="545C15A6">
                  <wp:extent cx="161925" cy="152400"/>
                  <wp:effectExtent l="0" t="0" r="9525" b="0"/>
                  <wp:docPr id="2929" name="图片 29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停滞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a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æ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静态地， 静止地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atu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84E287" wp14:editId="3CF3061F">
                  <wp:extent cx="161925" cy="152400"/>
                  <wp:effectExtent l="0" t="0" r="9525" b="0"/>
                  <wp:docPr id="2928" name="图片 29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法律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el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e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30DA79" wp14:editId="473A2721">
                  <wp:extent cx="161925" cy="152400"/>
                  <wp:effectExtent l="0" t="0" r="9525" b="0"/>
                  <wp:docPr id="2927" name="图片 29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恒星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ereochemist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ter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="00F40E85"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kemistri:] 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立体化学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til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til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64C4FD" wp14:editId="77E5CDC9">
                  <wp:extent cx="161925" cy="152400"/>
                  <wp:effectExtent l="0" t="0" r="9525" b="0"/>
                  <wp:docPr id="2926" name="图片 29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自然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imul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im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E778798" wp14:editId="0A99968F">
                  <wp:extent cx="161925" cy="152400"/>
                  <wp:effectExtent l="0" t="0" r="9525" b="0"/>
                  <wp:docPr id="2925" name="图片 29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刺激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i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ti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125D0B" wp14:editId="1E8840BF">
                  <wp:extent cx="161925" cy="152400"/>
                  <wp:effectExtent l="0" t="0" r="9525" b="0"/>
                  <wp:docPr id="2924" name="图片 29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吝惜， 节省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ipul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tipju'l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CDE381" wp14:editId="719D9AFC">
                  <wp:extent cx="161925" cy="152400"/>
                  <wp:effectExtent l="0" t="0" r="9525" b="0"/>
                  <wp:docPr id="2923" name="图片 29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规定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at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re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AA21EEC" wp14:editId="38893CF8">
                  <wp:extent cx="161925" cy="152400"/>
                  <wp:effectExtent l="0" t="0" r="9525" b="0"/>
                  <wp:docPr id="2922" name="图片 29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阶层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ea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tri: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E4B8BA" wp14:editId="5F8F7AA1">
                  <wp:extent cx="161925" cy="152400"/>
                  <wp:effectExtent l="0" t="0" r="9525" b="0"/>
                  <wp:docPr id="2921" name="图片 29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条纹； 倾向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iv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raiviŋ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努力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ructur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在结构上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ult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ti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EAE80A" wp14:editId="27D49077">
                  <wp:extent cx="161925" cy="152400"/>
                  <wp:effectExtent l="0" t="0" r="9525" b="0"/>
                  <wp:docPr id="2920" name="图片 29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显得愚蠢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u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E4D8B9" wp14:editId="2A5AFA44">
                  <wp:extent cx="161925" cy="152400"/>
                  <wp:effectExtent l="0" t="0" r="9525" b="0"/>
                  <wp:docPr id="2919" name="图片 29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吃惊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tymi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staim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0E094B7" wp14:editId="12B5DDF7">
                  <wp:extent cx="161925" cy="152400"/>
                  <wp:effectExtent l="0" t="0" r="9525" b="0"/>
                  <wp:docPr id="2918" name="图片 29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妨碍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du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'dju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67AF32" wp14:editId="48B9024E">
                  <wp:extent cx="161925" cy="152400"/>
                  <wp:effectExtent l="0" t="0" r="9525" b="0"/>
                  <wp:docPr id="2917" name="图片 29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减弱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je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7D956A" wp14:editId="56DA0B5A">
                  <wp:extent cx="161925" cy="152400"/>
                  <wp:effectExtent l="0" t="0" r="9525" b="0"/>
                  <wp:docPr id="2916" name="图片 29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征服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jectiv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ek'tiv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F1B020" wp14:editId="7AFE8C52">
                  <wp:extent cx="161925" cy="152400"/>
                  <wp:effectExtent l="0" t="0" r="9525" b="0"/>
                  <wp:docPr id="2915" name="图片 29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主观性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jun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ŋktiv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0892D5" wp14:editId="7DF5D595">
                  <wp:extent cx="161925" cy="152400"/>
                  <wp:effectExtent l="0" t="0" r="9525" b="0"/>
                  <wp:docPr id="2914" name="图片 29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虚拟语气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mis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m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10FEFAC" wp14:editId="1B6A731A">
                  <wp:extent cx="161925" cy="152400"/>
                  <wp:effectExtent l="0" t="0" r="9525" b="0"/>
                  <wp:docPr id="2913" name="图片 29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8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屈服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F40E85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ordin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附属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serv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从属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sum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sju:m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包含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F40E85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bt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li]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精细地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ccumb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E3414D" wp14:editId="194CE1F2">
                  <wp:extent cx="161925" cy="152400"/>
                  <wp:effectExtent l="0" t="0" r="9525" b="0"/>
                  <wp:docPr id="2908" name="图片 29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死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ffr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AAB0C7D" wp14:editId="2F0AC81D">
                  <wp:extent cx="161925" cy="152400"/>
                  <wp:effectExtent l="0" t="0" r="9525" b="0"/>
                  <wp:docPr id="2907" name="图片 29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选举权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u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662660" wp14:editId="69DAD19E">
                  <wp:extent cx="161925" cy="152400"/>
                  <wp:effectExtent l="0" t="0" r="9525" b="0"/>
                  <wp:docPr id="2906" name="图片 29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玷污， 弄脏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mpt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E60B16" wp14:editId="71440462">
                  <wp:extent cx="161925" cy="152400"/>
                  <wp:effectExtent l="0" t="0" r="9525" b="0"/>
                  <wp:docPr id="2905" name="图片 29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华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er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ju: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bli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极好地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erfici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u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'æliti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肤浅的东西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ernatur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u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æ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929D7A" wp14:editId="12B010CA">
                  <wp:extent cx="161925" cy="152400"/>
                  <wp:effectExtent l="0" t="0" r="9525" b="0"/>
                  <wp:docPr id="2904" name="图片 29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可思议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ernova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u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超新星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erstruct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u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s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上层结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ervi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ju: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690A03" wp14:editId="02B1E1E5">
                  <wp:extent cx="161925" cy="152400"/>
                  <wp:effectExtent l="0" t="0" r="9525" b="0"/>
                  <wp:docPr id="2903" name="图片 290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监管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pl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plɑ: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9A3719" wp14:editId="6440720D">
                  <wp:extent cx="161925" cy="152400"/>
                  <wp:effectExtent l="0" t="0" r="9525" b="0"/>
                  <wp:docPr id="2902" name="图片 29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取代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plement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14C395" wp14:editId="3BA014C7">
                  <wp:extent cx="161925" cy="152400"/>
                  <wp:effectExtent l="0" t="0" r="9525" b="0"/>
                  <wp:docPr id="2901" name="图片 29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补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pli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pl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189A807" wp14:editId="18FFD403">
                  <wp:extent cx="161925" cy="152400"/>
                  <wp:effectExtent l="0" t="0" r="9525" b="0"/>
                  <wp:docPr id="2900" name="图片 29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供应商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pposi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7FB70A" wp14:editId="0B9DB5D4">
                  <wp:extent cx="161925" cy="152400"/>
                  <wp:effectExtent l="0" t="0" r="9525" b="0"/>
                  <wp:docPr id="2899" name="图片 28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推测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r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535E91" wp14:editId="7E5FA049">
                  <wp:extent cx="161925" cy="152400"/>
                  <wp:effectExtent l="0" t="0" r="9525" b="0"/>
                  <wp:docPr id="2898" name="图片 28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猛增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r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3203D51" wp14:editId="76DD17F4">
                  <wp:extent cx="161925" cy="152400"/>
                  <wp:effectExtent l="0" t="0" r="9525" b="0"/>
                  <wp:docPr id="2897" name="图片 28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粗暴的， 乖戾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rm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m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47C98E" wp14:editId="0E0C3DE2">
                  <wp:extent cx="161925" cy="152400"/>
                  <wp:effectExtent l="0" t="0" r="9525" b="0"/>
                  <wp:docPr id="2896" name="图片 28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推测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rmou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mau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7CDB42" wp14:editId="1AF44181">
                  <wp:extent cx="161925" cy="152400"/>
                  <wp:effectExtent l="0" t="0" r="9525" b="0"/>
                  <wp:docPr id="2895" name="图片 28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克服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rviv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a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70139C" wp14:editId="4CAD179F">
                  <wp:extent cx="161925" cy="152400"/>
                  <wp:effectExtent l="0" t="0" r="9525" b="0"/>
                  <wp:docPr id="2894" name="图片 28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生存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uspen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'p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11952F1" wp14:editId="338FAFA2">
                  <wp:extent cx="161925" cy="152400"/>
                  <wp:effectExtent l="0" t="0" r="9525" b="0"/>
                  <wp:docPr id="2893" name="图片 28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暂停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weet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swi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190AE3" wp14:editId="7AC37DC1">
                  <wp:extent cx="161925" cy="152400"/>
                  <wp:effectExtent l="0" t="0" r="9525" b="0"/>
                  <wp:docPr id="2892" name="图片 28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（使）变甜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nop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i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F2D5D5" wp14:editId="7C022278">
                  <wp:extent cx="161925" cy="152400"/>
                  <wp:effectExtent l="0" t="0" r="9525" b="0"/>
                  <wp:docPr id="2891" name="图片 28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概要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ntac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sin'tækti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0ED9D7" wp14:editId="3BC7CF91">
                  <wp:extent cx="161925" cy="152400"/>
                  <wp:effectExtent l="0" t="0" r="9525" b="0"/>
                  <wp:docPr id="2890" name="图片 28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句法的， 语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syntac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in'tæk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依照句法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synthe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sin'θe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B6D34D2" wp14:editId="67903BF8">
                  <wp:extent cx="161925" cy="152400"/>
                  <wp:effectExtent l="0" t="0" r="9525" b="0"/>
                  <wp:docPr id="2889" name="图片 28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综合地， 合成地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tæ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79656C" wp14:editId="6034B042">
                  <wp:extent cx="161925" cy="152400"/>
                  <wp:effectExtent l="0" t="0" r="9525" b="0"/>
                  <wp:docPr id="2888" name="图片 28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机智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ngent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æ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CFA7E0" wp14:editId="6667EFD9">
                  <wp:extent cx="161925" cy="152400"/>
                  <wp:effectExtent l="0" t="0" r="9525" b="0"/>
                  <wp:docPr id="2887" name="图片 28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离题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ng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EFD5AC" wp14:editId="5FE519E6">
                  <wp:extent cx="161925" cy="152400"/>
                  <wp:effectExtent l="0" t="0" r="9525" b="0"/>
                  <wp:docPr id="2886" name="图片 288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实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ng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æŋg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C9995D" wp14:editId="7C0D460B">
                  <wp:extent cx="161925" cy="152400"/>
                  <wp:effectExtent l="0" t="0" r="9525" b="0"/>
                  <wp:docPr id="2885" name="图片 28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纠缠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nta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æ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C9D213" wp14:editId="3B8CF64C">
                  <wp:extent cx="161925" cy="152400"/>
                  <wp:effectExtent l="0" t="0" r="9525" b="0"/>
                  <wp:docPr id="2884" name="图片 28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着急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ntalizing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æ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.aiziŋli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诱人地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ntamou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æ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au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3B739B" wp14:editId="07CED54F">
                  <wp:extent cx="161925" cy="152400"/>
                  <wp:effectExtent l="0" t="0" r="9525" b="0"/>
                  <wp:docPr id="2883" name="图片 28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等价的， 等效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rn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ɑ: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D1FE3F1" wp14:editId="0B785C8F">
                  <wp:extent cx="161925" cy="152400"/>
                  <wp:effectExtent l="0" t="0" r="9525" b="0"/>
                  <wp:docPr id="2882" name="图片 28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败坏， 玷污（名誉等）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u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087085" wp14:editId="09D163DA">
                  <wp:extent cx="161925" cy="152400"/>
                  <wp:effectExtent l="0" t="0" r="9525" b="0"/>
                  <wp:docPr id="2881" name="图片 28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嘲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awd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06B825B" wp14:editId="7774BE63">
                  <wp:extent cx="161925" cy="152400"/>
                  <wp:effectExtent l="0" t="0" r="9525" b="0"/>
                  <wp:docPr id="2880" name="图片 28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廉价而俗丽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a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ti: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551F26" wp14:editId="2F98F2FC">
                  <wp:extent cx="161925" cy="152400"/>
                  <wp:effectExtent l="0" t="0" r="9525" b="0"/>
                  <wp:docPr id="2879" name="图片 28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取笑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chnocra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k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kræ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116C5F" wp14:editId="28773162">
                  <wp:extent cx="161925" cy="152400"/>
                  <wp:effectExtent l="0" t="0" r="9525" b="0"/>
                  <wp:docPr id="2878" name="图片 28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技术专家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e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ti: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FB175B0" wp14:editId="45FCB562">
                  <wp:extent cx="161925" cy="152400"/>
                  <wp:effectExtent l="0" t="0" r="9525" b="0"/>
                  <wp:docPr id="2877" name="图片 28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充满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me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m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F24997" wp14:editId="5EFE320B">
                  <wp:extent cx="161925" cy="152400"/>
                  <wp:effectExtent l="0" t="0" r="9525" b="0"/>
                  <wp:docPr id="2876" name="图片 28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鲁莽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mpest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em'p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8545530" wp14:editId="6654DD4A">
                  <wp:extent cx="161925" cy="152400"/>
                  <wp:effectExtent l="0" t="0" r="9525" b="0"/>
                  <wp:docPr id="2875" name="图片 28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暴乱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nder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s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温柔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n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181F5A" wp14:editId="0277914C">
                  <wp:extent cx="161925" cy="152400"/>
                  <wp:effectExtent l="0" t="0" r="9525" b="0"/>
                  <wp:docPr id="2874" name="图片 28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男高音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n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n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B4B441" wp14:editId="4173F190">
                  <wp:extent cx="161925" cy="152400"/>
                  <wp:effectExtent l="0" t="0" r="9525" b="0"/>
                  <wp:docPr id="2873" name="图片 28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脆弱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pi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ep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7C137B1" wp14:editId="2A826FBF">
                  <wp:extent cx="161925" cy="152400"/>
                  <wp:effectExtent l="0" t="0" r="9525" b="0"/>
                  <wp:docPr id="2872" name="图片 28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热情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rr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in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地形， 地势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error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8988537" wp14:editId="5E3B508B">
                  <wp:extent cx="161925" cy="152400"/>
                  <wp:effectExtent l="0" t="0" r="9525" b="0"/>
                  <wp:docPr id="2871" name="图片 28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恐吓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testimon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e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B0CC97" wp14:editId="2AA589BC">
                  <wp:extent cx="161925" cy="152400"/>
                  <wp:effectExtent l="0" t="0" r="9525" b="0"/>
                  <wp:docPr id="2870" name="图片 28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证言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eatric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θi.ætri'k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5B46941" wp14:editId="2536D8DA">
                  <wp:extent cx="161925" cy="152400"/>
                  <wp:effectExtent l="0" t="0" r="9525" b="0"/>
                  <wp:docPr id="2869" name="图片 28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戏剧风格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ef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θef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0E4EA9" wp14:editId="4AEC58AD">
                  <wp:extent cx="161925" cy="152400"/>
                  <wp:effectExtent l="0" t="0" r="9525" b="0"/>
                  <wp:docPr id="2868" name="图片 28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盗窃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eoretical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θ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e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4DABD17" wp14:editId="369510B2">
                  <wp:extent cx="161925" cy="152400"/>
                  <wp:effectExtent l="0" t="0" r="9525" b="0"/>
                  <wp:docPr id="2867" name="图片 28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理论上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erap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θ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6C5AF1" wp14:editId="6DE9971B">
                  <wp:extent cx="161925" cy="152400"/>
                  <wp:effectExtent l="0" t="0" r="9525" b="0"/>
                  <wp:docPr id="2866" name="图片 28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治疗专家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erap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θ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8FE6316" wp14:editId="422C11D1">
                  <wp:extent cx="161925" cy="152400"/>
                  <wp:effectExtent l="0" t="0" r="9525" b="0"/>
                  <wp:docPr id="2865" name="图片 28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治疗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ick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θ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B5E05A" wp14:editId="206CA6F4">
                  <wp:extent cx="161925" cy="152400"/>
                  <wp:effectExtent l="0" t="0" r="9525" b="0"/>
                  <wp:docPr id="2864" name="图片 28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变复杂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rowbac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θ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bæk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778DCC" wp14:editId="4287A998">
                  <wp:extent cx="161925" cy="152400"/>
                  <wp:effectExtent l="0" t="0" r="9525" b="0"/>
                  <wp:docPr id="2863" name="图片 28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返祖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hwar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θ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阻碍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imel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a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] 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及时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ole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DC7A17" wp14:editId="3B448C83">
                  <wp:extent cx="161925" cy="152400"/>
                  <wp:effectExtent l="0" t="0" r="9525" b="0"/>
                  <wp:docPr id="2862" name="图片 28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还可以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opp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F90870" wp14:editId="19C57360">
                  <wp:extent cx="161925" cy="152400"/>
                  <wp:effectExtent l="0" t="0" r="9525" b="0"/>
                  <wp:docPr id="2861" name="图片 28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推翻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or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'me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92C2E4" wp14:editId="564B95E5">
                  <wp:extent cx="161925" cy="152400"/>
                  <wp:effectExtent l="0" t="0" r="9525" b="0"/>
                  <wp:docPr id="2860" name="图片 28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9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折磨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otalitarian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æli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D9251B2" wp14:editId="6154D24F">
                  <wp:extent cx="161925" cy="152400"/>
                  <wp:effectExtent l="0" t="0" r="9525" b="0"/>
                  <wp:docPr id="2859" name="图片 28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极权主义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ot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't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F3518D" wp14:editId="558C57E0">
                  <wp:extent cx="161925" cy="152400"/>
                  <wp:effectExtent l="0" t="0" r="9525" b="0"/>
                  <wp:docPr id="2858" name="图片 28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全部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ce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ei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1DFC0E" wp14:editId="615B9819">
                  <wp:extent cx="161925" cy="152400"/>
                  <wp:effectExtent l="0" t="0" r="9525" b="0"/>
                  <wp:docPr id="2857" name="图片 28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追溯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c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æ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52F52C" wp14:editId="289452FB">
                  <wp:extent cx="161925" cy="152400"/>
                  <wp:effectExtent l="0" t="0" r="9525" b="0"/>
                  <wp:docPr id="2856" name="图片 28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温顺的， 易于管教的</w:t>
            </w:r>
          </w:p>
        </w:tc>
      </w:tr>
      <w:tr w:rsidR="00CB7AE8" w:rsidRPr="00360873" w:rsidTr="00360873">
        <w:trPr>
          <w:trHeight w:val="450"/>
        </w:trPr>
        <w:tc>
          <w:tcPr>
            <w:tcW w:w="23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ine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trei'ni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936624" wp14:editId="5FC23A1C">
                  <wp:extent cx="161925" cy="152400"/>
                  <wp:effectExtent l="0" t="0" r="9525" b="0"/>
                  <wp:docPr id="2855" name="图片 28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0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26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实习生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29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5132"/>
        <w:gridCol w:w="3390"/>
      </w:tblGrid>
      <w:tr w:rsidR="00CB7AE8" w:rsidRPr="00360873" w:rsidTr="00360873">
        <w:trPr>
          <w:trHeight w:val="450"/>
        </w:trPr>
        <w:tc>
          <w:tcPr>
            <w:tcW w:w="3011" w:type="pct"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qu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æŋ'kw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6147DF0" wp14:editId="2B30250C">
                  <wp:extent cx="161925" cy="152400"/>
                  <wp:effectExtent l="0" t="0" r="9525" b="0"/>
                  <wp:docPr id="3002" name="图片 300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平静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ac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æn'zæ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683CFF6" wp14:editId="39CE0D93">
                  <wp:extent cx="161925" cy="152400"/>
                  <wp:effectExtent l="0" t="0" r="9525" b="0"/>
                  <wp:docPr id="3001" name="图片 300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执行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transcen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træn'se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A53D56" wp14:editId="412EE748">
                  <wp:extent cx="161925" cy="152400"/>
                  <wp:effectExtent l="0" t="0" r="9525" b="0"/>
                  <wp:docPr id="3000" name="图片 300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胜过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cendent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trænsen'den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55E0EBF" wp14:editId="646890F2">
                  <wp:extent cx="161925" cy="152400"/>
                  <wp:effectExtent l="0" t="0" r="9525" b="0"/>
                  <wp:docPr id="2999" name="图片 299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超凡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crip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æns'kri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804EC89" wp14:editId="2FF3288D">
                  <wp:extent cx="161925" cy="152400"/>
                  <wp:effectExtent l="0" t="0" r="9525" b="0"/>
                  <wp:docPr id="2998" name="图片 299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抄写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fe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æns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转移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gress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æns'gre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C4C8FC" wp14:editId="445F38F3">
                  <wp:extent cx="161925" cy="152400"/>
                  <wp:effectExtent l="0" t="0" r="9525" b="0"/>
                  <wp:docPr id="2997" name="图片 299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违反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i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æn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9B2245" wp14:editId="7A7E832F">
                  <wp:extent cx="161925" cy="152400"/>
                  <wp:effectExtent l="0" t="0" r="9525" b="0"/>
                  <wp:docPr id="2996" name="图片 299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短暂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i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æn'z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16D0FD" wp14:editId="665C52A0">
                  <wp:extent cx="161925" cy="152400"/>
                  <wp:effectExtent l="0" t="0" r="9525" b="0"/>
                  <wp:docPr id="2995" name="图片 299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过渡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itor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ænz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000FA7" wp14:editId="396565F1">
                  <wp:extent cx="161925" cy="152400"/>
                  <wp:effectExtent l="0" t="0" r="9525" b="0"/>
                  <wp:docPr id="2994" name="图片 299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短暂， 转瞬即逝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mu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træns'mju: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75D59A" wp14:editId="439023A0">
                  <wp:extent cx="161925" cy="152400"/>
                  <wp:effectExtent l="0" t="0" r="9525" b="0"/>
                  <wp:docPr id="2993" name="图片 299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变形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nsplan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trænsplɑ:n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A83486" wp14:editId="0BF3FD02">
                  <wp:extent cx="161925" cy="152400"/>
                  <wp:effectExtent l="0" t="0" r="9525" b="0"/>
                  <wp:docPr id="2992" name="图片 299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1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移植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apping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ræpiŋ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0C52E8" wp14:editId="3FD564D3">
                  <wp:extent cx="161925" cy="152400"/>
                  <wp:effectExtent l="0" t="0" r="9525" b="0"/>
                  <wp:docPr id="2991" name="图片 299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象征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eati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ri:t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30A4A3" wp14:editId="4F2907B6">
                  <wp:extent cx="161925" cy="152400"/>
                  <wp:effectExtent l="0" t="0" r="9525" b="0"/>
                  <wp:docPr id="2990" name="图片 299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论述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iumph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rai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8B5D4C" wp14:editId="198713A3">
                  <wp:extent cx="161925" cy="152400"/>
                  <wp:effectExtent l="0" t="0" r="9525" b="0"/>
                  <wp:docPr id="2989" name="图片 298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凯旋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ivi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trivi'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9FC87A" wp14:editId="71DAAAC3">
                  <wp:extent cx="161925" cy="152400"/>
                  <wp:effectExtent l="0" t="0" r="9525" b="0"/>
                  <wp:docPr id="2988" name="图片 298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琐事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ivial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iv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1F2A352" wp14:editId="34707142">
                  <wp:extent cx="161925" cy="152400"/>
                  <wp:effectExtent l="0" t="0" r="9525" b="0"/>
                  <wp:docPr id="2987" name="图片 298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显得不重要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F40E85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op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fi] 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奖杯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umpet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p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1D4A63" wp14:editId="73BBB29F">
                  <wp:extent cx="161925" cy="152400"/>
                  <wp:effectExtent l="0" t="0" r="9525" b="0"/>
                  <wp:docPr id="2985" name="图片 298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小号手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rustwort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.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ð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DA38698" wp14:editId="156F519C">
                  <wp:extent cx="161925" cy="152400"/>
                  <wp:effectExtent l="0" t="0" r="9525" b="0"/>
                  <wp:docPr id="2984" name="图片 298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值得信赖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uss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BF7D7E" wp14:editId="1C3E0CB6">
                  <wp:extent cx="161925" cy="152400"/>
                  <wp:effectExtent l="0" t="0" r="9525" b="0"/>
                  <wp:docPr id="2983" name="图片 298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争辩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ypif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tipif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7EFF2B" wp14:editId="2E0FC733">
                  <wp:extent cx="161925" cy="152400"/>
                  <wp:effectExtent l="0" t="0" r="9525" b="0"/>
                  <wp:docPr id="2982" name="图片 298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代表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ypograph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tai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græf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CEA1AE" wp14:editId="0E1D6D47">
                  <wp:extent cx="161925" cy="152400"/>
                  <wp:effectExtent l="0" t="0" r="9525" b="0"/>
                  <wp:docPr id="2981" name="图片 298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印刷上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tyr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t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DAB796E" wp14:editId="065E324D">
                  <wp:extent cx="161925" cy="152400"/>
                  <wp:effectExtent l="0" t="0" r="9525" b="0"/>
                  <wp:docPr id="2980" name="图片 298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残暴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mbra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b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14C166" wp14:editId="6B4C4A62">
                  <wp:extent cx="161925" cy="152400"/>
                  <wp:effectExtent l="0" t="0" r="9525" b="0"/>
                  <wp:docPr id="2979" name="图片 297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愤怒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ccep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'sep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EC3718" wp14:editId="630A7F50">
                  <wp:extent cx="161925" cy="152400"/>
                  <wp:effectExtent l="0" t="0" r="9525" b="0"/>
                  <wp:docPr id="2978" name="图片 297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能接受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dor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33ABF9" wp14:editId="0359372B">
                  <wp:extent cx="161925" cy="152400"/>
                  <wp:effectExtent l="0" t="0" r="9525" b="0"/>
                  <wp:docPr id="2977" name="图片 29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朴素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mbig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æm'bigj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2B2272" wp14:editId="35D56102">
                  <wp:extent cx="161925" cy="152400"/>
                  <wp:effectExtent l="0" t="0" r="9525" b="0"/>
                  <wp:docPr id="2976" name="图片 29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清楚明白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rticul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ɑ:'tik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le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9B8F3BC" wp14:editId="476B5B86">
                  <wp:extent cx="161925" cy="152400"/>
                  <wp:effectExtent l="0" t="0" r="9525" b="0"/>
                  <wp:docPr id="2975" name="图片 29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阐明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ssail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e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4CAF411" wp14:editId="4901EB98">
                  <wp:extent cx="161925" cy="152400"/>
                  <wp:effectExtent l="0" t="0" r="9525" b="0"/>
                  <wp:docPr id="2974" name="图片 29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争论余地的， 无懈可击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vail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veil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C708827" wp14:editId="74240EB1">
                  <wp:extent cx="161925" cy="152400"/>
                  <wp:effectExtent l="0" t="0" r="9525" b="0"/>
                  <wp:docPr id="2973" name="图片 29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效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awa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EEBB980" wp14:editId="64385A2F">
                  <wp:extent cx="161925" cy="152400"/>
                  <wp:effectExtent l="0" t="0" r="9525" b="0"/>
                  <wp:docPr id="2972" name="图片 29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没有意识到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bal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b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3048CB" wp14:editId="1C654188">
                  <wp:extent cx="161925" cy="152400"/>
                  <wp:effectExtent l="0" t="0" r="9525" b="0"/>
                  <wp:docPr id="2971" name="图片 29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…失去平衡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bias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b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8E530F" wp14:editId="59154DC6">
                  <wp:extent cx="161925" cy="152400"/>
                  <wp:effectExtent l="0" t="0" r="9525" b="0"/>
                  <wp:docPr id="2970" name="图片 29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公正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ann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kæn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22F4FBC" wp14:editId="5C12B40A">
                  <wp:extent cx="161925" cy="152400"/>
                  <wp:effectExtent l="0" t="0" r="9525" b="0"/>
                  <wp:docPr id="2969" name="图片 29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可思议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halleng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æliŋ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受质疑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har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ɑ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F13B81" wp14:editId="4384B12F">
                  <wp:extent cx="161925" cy="152400"/>
                  <wp:effectExtent l="0" t="0" r="9525" b="0"/>
                  <wp:docPr id="2968" name="图片 29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地图上没标明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heck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ekt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加抑制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le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l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清楚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nceal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i:l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隐藏不了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ncer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37CDAD3" wp14:editId="27E3A8EB">
                  <wp:extent cx="161925" cy="152400"/>
                  <wp:effectExtent l="0" t="0" r="9525" b="0"/>
                  <wp:docPr id="2967" name="图片 29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关心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nfirm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m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证实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nscio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F0DC5C" wp14:editId="244273FD">
                  <wp:extent cx="161925" cy="152400"/>
                  <wp:effectExtent l="0" t="0" r="9525" b="0"/>
                  <wp:docPr id="2966" name="图片 29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过分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ntroll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77CFF15" wp14:editId="4152A816">
                  <wp:extent cx="161925" cy="152400"/>
                  <wp:effectExtent l="0" t="0" r="9525" b="0"/>
                  <wp:docPr id="2965" name="图片 29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可控制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ntroll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l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受控制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ntroversi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,kɑn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ɜ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微软雅黑" w:hint="eastAsia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引起争论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nconven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v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615868" wp14:editId="40897C3A">
                  <wp:extent cx="161925" cy="152400"/>
                  <wp:effectExtent l="0" t="0" r="9525" b="0"/>
                  <wp:docPr id="2964" name="图片 29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非传统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nvinc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vins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BF909DF" wp14:editId="7BFCA7D2">
                  <wp:extent cx="161925" cy="152400"/>
                  <wp:effectExtent l="0" t="0" r="9525" b="0"/>
                  <wp:docPr id="2963" name="图片 29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足以令人相信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rrel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leiti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没有关联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orrup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pti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腐败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riti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riti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E76A14E" wp14:editId="7816F5B7">
                  <wp:extent cx="161925" cy="152400"/>
                  <wp:effectExtent l="0" t="0" r="9525" b="0"/>
                  <wp:docPr id="2962" name="图片 29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置可否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ctu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ŋ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06AA5B" wp14:editId="5FC210AA">
                  <wp:extent cx="161925" cy="152400"/>
                  <wp:effectExtent l="0" t="0" r="9525" b="0"/>
                  <wp:docPr id="2961" name="图片 29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假装殷勤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fen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'fendi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辩护人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6808AB9" wp14:editId="0C5689D1">
                  <wp:extent cx="161925" cy="152400"/>
                  <wp:effectExtent l="0" t="0" r="9525" b="0"/>
                  <wp:docPr id="2960" name="图片 29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低估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sco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F08595" wp14:editId="62419419">
                  <wp:extent cx="161925" cy="152400"/>
                  <wp:effectExtent l="0" t="0" r="9525" b="0"/>
                  <wp:docPr id="2959" name="图片 29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强调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state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teit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5C4D6E" wp14:editId="79132B95">
                  <wp:extent cx="161925" cy="152400"/>
                  <wp:effectExtent l="0" t="0" r="9525" b="0"/>
                  <wp:docPr id="2958" name="图片 29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轻描淡写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stock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存货不足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rutiliz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ju:tilaiz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充分使用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serv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该得到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served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‚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idli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应得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serv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iŋ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值得…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esir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'zai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E150C11" wp14:editId="287CB820">
                  <wp:extent cx="161925" cy="152400"/>
                  <wp:effectExtent l="0" t="0" r="9525" b="0"/>
                  <wp:docPr id="2957" name="图片 29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受欢迎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iscover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is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被发现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divi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vaidi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分开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easi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i:zi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B724E4" wp14:editId="180EEB6A">
                  <wp:extent cx="161925" cy="152400"/>
                  <wp:effectExtent l="0" t="0" r="9525" b="0"/>
                  <wp:docPr id="2956" name="图片 29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不安， 担忧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employme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m'p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F81C6F" wp14:editId="176783D3">
                  <wp:extent cx="161925" cy="152400"/>
                  <wp:effectExtent l="0" t="0" r="9525" b="0"/>
                  <wp:docPr id="2955" name="图片 29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失业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end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end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257906" wp14:editId="74A0BA43">
                  <wp:extent cx="161925" cy="152400"/>
                  <wp:effectExtent l="0" t="0" r="9525" b="0"/>
                  <wp:docPr id="2954" name="图片 29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止境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enthusias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n'θjuzi'æstik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热情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nequivo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'kw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86478A" wp14:editId="5C732770">
                  <wp:extent cx="161925" cy="152400"/>
                  <wp:effectExtent l="0" t="0" r="9525" b="0"/>
                  <wp:docPr id="2953" name="图片 29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明确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exceptio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k's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9747199" wp14:editId="7336C8E1">
                  <wp:extent cx="161925" cy="152400"/>
                  <wp:effectExtent l="0" t="0" r="9525" b="0"/>
                  <wp:docPr id="2952" name="图片 29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懈可击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excep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k'se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4DA00C" wp14:editId="0B01AD67">
                  <wp:extent cx="161925" cy="152400"/>
                  <wp:effectExtent l="0" t="0" r="9525" b="0"/>
                  <wp:docPr id="2951" name="图片 29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普通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excit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,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'sa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ɪ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ŋ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单调乏味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expected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k'spektidli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出乎意料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failing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feiliŋ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63E9CD" wp14:editId="2B0D0D94">
                  <wp:extent cx="161925" cy="152400"/>
                  <wp:effectExtent l="0" t="0" r="9525" b="0"/>
                  <wp:docPr id="2950" name="图片 29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无穷无尽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fair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公平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fathom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fæð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m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CFC28CD" wp14:editId="10B61059">
                  <wp:extent cx="161925" cy="152400"/>
                  <wp:effectExtent l="0" t="0" r="9525" b="0"/>
                  <wp:docPr id="2949" name="图片 29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深不可测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foun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faund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0615F0" wp14:editId="26844E83">
                  <wp:extent cx="161925" cy="152400"/>
                  <wp:effectExtent l="0" t="0" r="9525" b="0"/>
                  <wp:docPr id="2948" name="图片 29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缺乏事实依据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friend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frend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2E77283" wp14:editId="0420C7D6">
                  <wp:extent cx="161925" cy="152400"/>
                  <wp:effectExtent l="0" t="0" r="9525" b="0"/>
                  <wp:docPr id="2947" name="图片 29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友好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gain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gein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6BC8BDD" wp14:editId="6A4E8E33">
                  <wp:extent cx="161925" cy="152400"/>
                  <wp:effectExtent l="0" t="0" r="9525" b="0"/>
                  <wp:docPr id="2946" name="图片 29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雅的； 笨拙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govern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9D48D79" wp14:editId="1A443CD1">
                  <wp:extent cx="161925" cy="152400"/>
                  <wp:effectExtent l="0" t="0" r="9525" b="0"/>
                  <wp:docPr id="2945" name="图片 29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管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dentifi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ai'dentifai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确认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dimens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ju:nidi'm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F60BCE9" wp14:editId="3D3C2517">
                  <wp:extent cx="161925" cy="152400"/>
                  <wp:effectExtent l="0" t="0" r="9525" b="0"/>
                  <wp:docPr id="2944" name="图片 29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一维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magin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m'æ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iv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缺乏想象力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mport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m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重要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nfec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n'fekti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受感染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niti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'n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eiti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缺乏经验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ntelligi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in'tel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以理解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nteres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i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sti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感兴趣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ivoc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ju:'ni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833112" wp14:editId="1EFE3AE2">
                  <wp:extent cx="161925" cy="152400"/>
                  <wp:effectExtent l="0" t="0" r="9525" b="0"/>
                  <wp:docPr id="2943" name="图片 29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单一意思的； 意义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justifi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f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没有道理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njustifi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ifai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正当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lea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li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7C28520" wp14:editId="1C79D93F">
                  <wp:extent cx="161925" cy="152400"/>
                  <wp:effectExtent l="0" t="0" r="9525" b="0"/>
                  <wp:docPr id="2942" name="图片 29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2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释放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limi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lim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B684D18" wp14:editId="3B625767">
                  <wp:extent cx="161925" cy="152400"/>
                  <wp:effectExtent l="0" t="0" r="9525" b="0"/>
                  <wp:docPr id="2941" name="图片 29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限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litera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l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矫揉造作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mov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mu:vd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动于衷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notewort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t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ði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普通的， 不显著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observ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l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观察不出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origi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r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] 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非独创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orthodox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θ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k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4E0191" wp14:editId="199EE946">
                  <wp:extent cx="161925" cy="152400"/>
                  <wp:effectExtent l="0" t="0" r="9525" b="0"/>
                  <wp:docPr id="2940" name="图片 29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非正统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11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ala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pæ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7A71B42" wp14:editId="60CDA3AB">
                  <wp:extent cx="161925" cy="152400"/>
                  <wp:effectExtent l="0" t="0" r="9525" b="0"/>
                  <wp:docPr id="2939" name="图片 29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3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89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好吃的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  <w:r w:rsidRPr="00360873">
        <w:rPr>
          <w:rFonts w:ascii="微软雅黑" w:eastAsia="微软雅黑" w:hAnsi="微软雅黑" w:cs="Arial" w:hint="eastAsia"/>
        </w:rPr>
        <w:t>LIST30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5181"/>
        <w:gridCol w:w="3341"/>
      </w:tblGrid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receden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pres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tid]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前所未有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remedit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pri'mediteitid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偶然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repar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pri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d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还没有准备好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retentio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pri't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CDD658" wp14:editId="11A4AC63">
                  <wp:extent cx="161925" cy="152400"/>
                  <wp:effectExtent l="0" t="0" r="9525" b="0"/>
                  <wp:docPr id="3077" name="图片 307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谦虚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roduc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tiv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没有收获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rofi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p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fi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D50FE6" wp14:editId="0ACFCE83">
                  <wp:extent cx="161925" cy="152400"/>
                  <wp:effectExtent l="0" t="0" r="9525" b="0"/>
                  <wp:docPr id="3076" name="图片 307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没有利润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prov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pru: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经证明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qualifi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k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if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584259E" wp14:editId="79A4087E">
                  <wp:extent cx="161925" cy="152400"/>
                  <wp:effectExtent l="0" t="0" r="9525" b="0"/>
                  <wp:docPr id="3075" name="图片 307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合格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gul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regjuleitid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规范的， 紊乱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liev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ri'li:vd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被缓解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nremitt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ri'mit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AEDAB31" wp14:editId="4ACD3CDC">
                  <wp:extent cx="161925" cy="152400"/>
                  <wp:effectExtent l="0" t="0" r="9525" b="0"/>
                  <wp:docPr id="3074" name="图片 307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断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presentat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‚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repri'zen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iv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非代表性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solv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ri'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vd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解决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sponsiv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ris'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iv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反应迟钝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estrain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ri'strein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2DD4A51" wp14:editId="1E78D4A1">
                  <wp:extent cx="161925" cy="152400"/>
                  <wp:effectExtent l="0" t="0" r="9525" b="0"/>
                  <wp:docPr id="3073" name="图片 307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限制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ru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ru: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01F7AD0" wp14:editId="32B77A3F">
                  <wp:extent cx="161925" cy="152400"/>
                  <wp:effectExtent l="0" t="0" r="9525" b="0"/>
                  <wp:docPr id="3072" name="图片 307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驾驭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cath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keiðd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受伤害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elf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elf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0EC3B1A" wp14:editId="21A40C32">
                  <wp:extent cx="161925" cy="152400"/>
                  <wp:effectExtent l="0" t="0" r="9525" b="0"/>
                  <wp:docPr id="3071" name="图片 307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私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ett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set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BEAE7B" wp14:editId="6538601A">
                  <wp:extent cx="161925" cy="152400"/>
                  <wp:effectExtent l="0" t="0" r="9525" b="0"/>
                  <wp:docPr id="3070" name="图片 307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使心神不宁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ophistica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fisti.keit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05F449" wp14:editId="4279630B">
                  <wp:extent cx="161925" cy="152400"/>
                  <wp:effectExtent l="0" t="0" r="9525" b="0"/>
                  <wp:docPr id="3069" name="图片 306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天真无邪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poke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说出口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tudi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s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d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B87F6F" wp14:editId="42FDAAB4">
                  <wp:extent cx="161925" cy="152400"/>
                  <wp:effectExtent l="0" t="0" r="9525" b="0"/>
                  <wp:docPr id="3068" name="图片 306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造作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ur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确定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sympathetic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simp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θetik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冷漠的， 无同情心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tain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intid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无污点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tapp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æpt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使用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test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estid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测试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think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θiŋ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66378C4" wp14:editId="211CBAF1">
                  <wp:extent cx="161925" cy="152400"/>
                  <wp:effectExtent l="0" t="0" r="9525" b="0"/>
                  <wp:docPr id="3067" name="图片 306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难以想象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time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taim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C7E37D3" wp14:editId="213076CB">
                  <wp:extent cx="161925" cy="152400"/>
                  <wp:effectExtent l="0" t="0" r="9525" b="0"/>
                  <wp:docPr id="3066" name="图片 306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不合时宜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tradi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aimli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符合传统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tri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tra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21B0C6" wp14:editId="4B87952A">
                  <wp:extent cx="161925" cy="152400"/>
                  <wp:effectExtent l="0" t="0" r="9525" b="0"/>
                  <wp:docPr id="3065" name="图片 306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未经试验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trustwort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t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t.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ði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靠不住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untrut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tru:θ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B628A8" wp14:editId="7C428474">
                  <wp:extent cx="161925" cy="152400"/>
                  <wp:effectExtent l="0" t="0" r="9525" b="0"/>
                  <wp:docPr id="3064" name="图片 306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虚假， 谎言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world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ld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78255B" wp14:editId="363DF9AA">
                  <wp:extent cx="161925" cy="152400"/>
                  <wp:effectExtent l="0" t="0" r="9525" b="0"/>
                  <wp:docPr id="3063" name="图片 306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超凡脱俗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worth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ð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3FF3D69" wp14:editId="11E39B8C">
                  <wp:extent cx="161925" cy="152400"/>
                  <wp:effectExtent l="0" t="0" r="9525" b="0"/>
                  <wp:docPr id="3062" name="图片 306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没有价值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nyield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'ji:ld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B6CB0E6" wp14:editId="33CB358E">
                  <wp:extent cx="161925" cy="152400"/>
                  <wp:effectExtent l="0" t="0" r="9525" b="0"/>
                  <wp:docPr id="3061" name="图片 306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坚强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pgra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pgre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6F68DA" wp14:editId="7D16604A">
                  <wp:extent cx="161925" cy="152400"/>
                  <wp:effectExtent l="0" t="0" r="9525" b="0"/>
                  <wp:docPr id="3060" name="图片 306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升级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rba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BE671C5" wp14:editId="62A75D91">
                  <wp:extent cx="161925" cy="152400"/>
                  <wp:effectExtent l="0" t="0" r="9525" b="0"/>
                  <wp:docPr id="3059" name="图片 305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城市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rban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bæ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83B148A" wp14:editId="3D8FF1D0">
                  <wp:extent cx="161925" cy="152400"/>
                  <wp:effectExtent l="0" t="0" r="9525" b="0"/>
                  <wp:docPr id="3058" name="图片 305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文雅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rgenc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B3DD54" wp14:editId="233EA247">
                  <wp:extent cx="161925" cy="152400"/>
                  <wp:effectExtent l="0" t="0" r="9525" b="0"/>
                  <wp:docPr id="3057" name="图片 305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紧急（的事）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s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ju: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A7A2158" wp14:editId="0A5DE312">
                  <wp:extent cx="161925" cy="152400"/>
                  <wp:effectExtent l="0" t="0" r="9525" b="0"/>
                  <wp:docPr id="3056" name="图片 305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可用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useful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ju:sfulnis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有用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cill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væsil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A0B6910" wp14:editId="52CA870B">
                  <wp:extent cx="161925" cy="152400"/>
                  <wp:effectExtent l="0" t="0" r="9525" b="0"/>
                  <wp:docPr id="3055" name="图片 305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犹豫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gr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eig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D1D269" wp14:editId="4481BDAB">
                  <wp:extent cx="161925" cy="152400"/>
                  <wp:effectExtent l="0" t="0" r="9525" b="0"/>
                  <wp:docPr id="3054" name="图片 305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流浪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gu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veig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139406F" wp14:editId="5C69AE26">
                  <wp:extent cx="161925" cy="152400"/>
                  <wp:effectExtent l="0" t="0" r="9525" b="0"/>
                  <wp:docPr id="3053" name="图片 305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8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模糊， 含糊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ledictor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æli'dik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r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1E80FC" wp14:editId="3D472062">
                  <wp:extent cx="161925" cy="152400"/>
                  <wp:effectExtent l="0" t="0" r="9525" b="0"/>
                  <wp:docPr id="3052" name="图片 305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8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告别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li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æl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33AA826" wp14:editId="2C51BBCF">
                  <wp:extent cx="161925" cy="152400"/>
                  <wp:effectExtent l="0" t="0" r="9525" b="0"/>
                  <wp:docPr id="3051" name="图片 305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8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勇敢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lid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æli'd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847964" wp14:editId="2931BDFB">
                  <wp:extent cx="161925" cy="152400"/>
                  <wp:effectExtent l="0" t="0" r="9525" b="0"/>
                  <wp:docPr id="3050" name="图片 305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9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确认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ndal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æ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0848BB" wp14:editId="3BDB0A2C">
                  <wp:extent cx="161925" cy="152400"/>
                  <wp:effectExtent l="0" t="0" r="9525" b="0"/>
                  <wp:docPr id="3049" name="图片 304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9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破坏行为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ri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i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E213D27" wp14:editId="3C33EC51">
                  <wp:extent cx="161925" cy="152400"/>
                  <wp:effectExtent l="0" t="0" r="9525" b="0"/>
                  <wp:docPr id="3048" name="图片 304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9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易变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arianc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02A3F92" wp14:editId="5FD58D3E">
                  <wp:extent cx="161925" cy="152400"/>
                  <wp:effectExtent l="0" t="0" r="9525" b="0"/>
                  <wp:docPr id="3047" name="图片 304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9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差异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get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e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t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564F679" wp14:editId="1D505514">
                  <wp:extent cx="161925" cy="152400"/>
                  <wp:effectExtent l="0" t="0" r="9525" b="0"/>
                  <wp:docPr id="3046" name="图片 304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49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植物， 植被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ner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e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.r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0F9B201" wp14:editId="062E6FC3">
                  <wp:extent cx="161925" cy="152400"/>
                  <wp:effectExtent l="0" t="0" r="9525" b="0"/>
                  <wp:docPr id="3045" name="图片 304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0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尊敬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ac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ræs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9ACF8E5" wp14:editId="1BD52F54">
                  <wp:extent cx="161925" cy="152400"/>
                  <wp:effectExtent l="0" t="0" r="9525" b="0"/>
                  <wp:docPr id="3044" name="图片 304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0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真实性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verbo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'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2AFE2E" wp14:editId="75662704">
                  <wp:extent cx="161925" cy="152400"/>
                  <wp:effectExtent l="0" t="0" r="9525" b="0"/>
                  <wp:docPr id="3043" name="图片 304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0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啰嗦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dic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dik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F2B5883" wp14:editId="6CEF81F6">
                  <wp:extent cx="161925" cy="152400"/>
                  <wp:effectExtent l="0" t="0" r="9525" b="0"/>
                  <wp:docPr id="3042" name="图片 304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0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裁决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ifi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erifi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78BD2E" wp14:editId="59FE7543">
                  <wp:extent cx="161925" cy="152400"/>
                  <wp:effectExtent l="0" t="0" r="9525" b="0"/>
                  <wp:docPr id="3041" name="图片 304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0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确认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isimilitud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.verisi'militju: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CA8857" wp14:editId="71DD326A">
                  <wp:extent cx="161925" cy="152400"/>
                  <wp:effectExtent l="0" t="0" r="9525" b="0"/>
                  <wp:docPr id="3040" name="图片 304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1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貌似真实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itab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b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0C0C786" wp14:editId="0EB33ACC">
                  <wp:extent cx="161925" cy="152400"/>
                  <wp:effectExtent l="0" t="0" r="9525" b="0"/>
                  <wp:docPr id="3039" name="图片 303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1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真正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nacula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nækju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899148E" wp14:editId="43B6528B">
                  <wp:extent cx="161925" cy="152400"/>
                  <wp:effectExtent l="0" t="0" r="9525" b="0"/>
                  <wp:docPr id="3038" name="图片 303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1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日常用语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s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3F6D8E0" wp14:editId="0FEB0589">
                  <wp:extent cx="161925" cy="152400"/>
                  <wp:effectExtent l="0" t="0" r="9525" b="0"/>
                  <wp:docPr id="3037" name="图片 303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1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诗歌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rs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6A43E9A" wp14:editId="06026614">
                  <wp:extent cx="161925" cy="152400"/>
                  <wp:effectExtent l="0" t="0" r="9525" b="0"/>
                  <wp:docPr id="3036" name="图片 303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1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精通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estig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est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D90C044" wp14:editId="352CEE36">
                  <wp:extent cx="161925" cy="152400"/>
                  <wp:effectExtent l="0" t="0" r="9525" b="0"/>
                  <wp:docPr id="3035" name="图片 303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2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遗迹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carious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i'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sli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间接感受到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ctimiz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viktimaiz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DD7F75D" wp14:editId="01396289">
                  <wp:extent cx="161925" cy="152400"/>
                  <wp:effectExtent l="0" t="0" r="9525" b="0"/>
                  <wp:docPr id="3034" name="图片 303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2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牺牲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gilan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i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ʒ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80689D" wp14:editId="733A40D9">
                  <wp:extent cx="161925" cy="152400"/>
                  <wp:effectExtent l="0" t="0" r="9525" b="0"/>
                  <wp:docPr id="3033" name="图片 303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2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警惕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g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ig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ADBD795" wp14:editId="6EEA4E96">
                  <wp:extent cx="161925" cy="152400"/>
                  <wp:effectExtent l="0" t="0" r="9525" b="0"/>
                  <wp:docPr id="3032" name="图片 303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2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活跃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llai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B5B2BBC" wp14:editId="63A98CC8">
                  <wp:extent cx="161925" cy="152400"/>
                  <wp:effectExtent l="0" t="0" r="9525" b="0"/>
                  <wp:docPr id="3031" name="图片 303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2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坏人， 反派演员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ndicat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vindikei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2F3CA59" wp14:editId="6DA699D0">
                  <wp:extent cx="161925" cy="152400"/>
                  <wp:effectExtent l="0" t="0" r="9525" b="0"/>
                  <wp:docPr id="3030" name="图片 303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3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证明…正确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olini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a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lini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9B72842" wp14:editId="12904046">
                  <wp:extent cx="161925" cy="152400"/>
                  <wp:effectExtent l="0" t="0" r="9525" b="0"/>
                  <wp:docPr id="3029" name="图片 302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3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小提琴家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rtuoso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r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s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4562406" wp14:editId="17B0BC6B">
                  <wp:extent cx="161925" cy="152400"/>
                  <wp:effectExtent l="0" t="0" r="9525" b="0"/>
                  <wp:docPr id="3028" name="图片 302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3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艺术大师， 艺术鉴赏家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sib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bl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03C2849" wp14:editId="4EE269E3">
                  <wp:extent cx="161925" cy="152400"/>
                  <wp:effectExtent l="0" t="0" r="9525" b="0"/>
                  <wp:docPr id="3027" name="图片 302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3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明显地， 显然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ita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vai'tæli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5109E0" wp14:editId="43F4AC2B">
                  <wp:extent cx="161925" cy="152400"/>
                  <wp:effectExtent l="0" t="0" r="9525" b="0"/>
                  <wp:docPr id="3026" name="图片 302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3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活力， 生命力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ocatio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270DEAC" wp14:editId="6F1B5F0C">
                  <wp:extent cx="161925" cy="152400"/>
                  <wp:effectExtent l="0" t="0" r="9525" b="0"/>
                  <wp:docPr id="3025" name="图片 302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4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职业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ocationa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'ke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7AC7753" wp14:editId="7E6A6A8A">
                  <wp:extent cx="161925" cy="152400"/>
                  <wp:effectExtent l="0" t="0" r="9525" b="0"/>
                  <wp:docPr id="3024" name="图片 302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4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职业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olati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tail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不稳定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voluntaril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te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i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v. 自愿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oyeu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wɑ:'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E565E8E" wp14:editId="427631B2">
                  <wp:extent cx="161925" cy="152400"/>
                  <wp:effectExtent l="0" t="0" r="9525" b="0"/>
                  <wp:docPr id="3023" name="图片 302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4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偷窥狂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ulgar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'gæ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8D80AD" wp14:editId="768E560B">
                  <wp:extent cx="161925" cy="152400"/>
                  <wp:effectExtent l="0" t="0" r="9525" b="0"/>
                  <wp:docPr id="3022" name="图片 302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4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俗语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vulnerabilit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.v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n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bi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t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3FFB513" wp14:editId="53D249C8">
                  <wp:extent cx="161925" cy="152400"/>
                  <wp:effectExtent l="0" t="0" r="9525" b="0"/>
                  <wp:docPr id="3021" name="图片 302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4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弱点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aggish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æg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ʃ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29F202D" wp14:editId="0DA24860">
                  <wp:extent cx="161925" cy="152400"/>
                  <wp:effectExtent l="0" t="0" r="9525" b="0"/>
                  <wp:docPr id="3020" name="图片 302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5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幽默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alru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l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C153597" wp14:editId="14B5AD3C">
                  <wp:extent cx="161925" cy="152400"/>
                  <wp:effectExtent l="0" t="0" r="9525" b="0"/>
                  <wp:docPr id="3019" name="图片 301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5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海象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anderlust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'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st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734CACE" wp14:editId="2F54FFDA">
                  <wp:extent cx="161925" cy="152400"/>
                  <wp:effectExtent l="0" t="0" r="9525" b="0"/>
                  <wp:docPr id="3018" name="图片 301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5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旅游热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arn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:n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1C062B5" wp14:editId="6C978C8C">
                  <wp:extent cx="161925" cy="152400"/>
                  <wp:effectExtent l="0" t="0" r="9525" b="0"/>
                  <wp:docPr id="3017" name="图片 301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5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警告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atercolo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t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k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ʌ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466E11B" wp14:editId="09D6A799">
                  <wp:extent cx="161925" cy="152400"/>
                  <wp:effectExtent l="0" t="0" r="9525" b="0"/>
                  <wp:docPr id="3016" name="图片 301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5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水彩（画）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hal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we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1376893" wp14:editId="75B3B082">
                  <wp:extent cx="161925" cy="152400"/>
                  <wp:effectExtent l="0" t="0" r="9525" b="0"/>
                  <wp:docPr id="3015" name="图片 301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6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鲸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hereby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ɛ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'bai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9117100" wp14:editId="7D28D587">
                  <wp:extent cx="161925" cy="152400"/>
                  <wp:effectExtent l="0" t="0" r="9525" b="0"/>
                  <wp:docPr id="3014" name="图片 301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6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conj. 凭借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hole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ulnis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整体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ilder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ild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2548AFCA" wp14:editId="708C9E5D">
                  <wp:extent cx="161925" cy="152400"/>
                  <wp:effectExtent l="0" t="0" r="9525" b="0"/>
                  <wp:docPr id="3013" name="图片 3013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6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荒地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ildness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waildnis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6C4E3757" wp14:editId="0FADF4C7">
                  <wp:extent cx="161925" cy="152400"/>
                  <wp:effectExtent l="0" t="0" r="9525" b="0"/>
                  <wp:docPr id="3012" name="图片 3012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6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未开化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indmill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['windmil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8DCBEE" wp14:editId="01D55630">
                  <wp:extent cx="161925" cy="152400"/>
                  <wp:effectExtent l="0" t="0" r="9525" b="0"/>
                  <wp:docPr id="3011" name="图片 3011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6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风车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ithhol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wið'h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l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3F6AB4EC" wp14:editId="7BAB8804">
                  <wp:extent cx="161925" cy="152400"/>
                  <wp:effectExtent l="0" t="0" r="9525" b="0"/>
                  <wp:docPr id="3010" name="图片 3010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7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保留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itticism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witisiz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m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3342D2A" wp14:editId="13B5739C">
                  <wp:extent cx="161925" cy="152400"/>
                  <wp:effectExtent l="0" t="0" r="9525" b="0"/>
                  <wp:docPr id="3009" name="图片 3009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7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俏皮话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oe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w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u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44E68873" wp14:editId="5B0D773F">
                  <wp:extent cx="161925" cy="152400"/>
                  <wp:effectExtent l="0" t="0" r="9525" b="0"/>
                  <wp:docPr id="3008" name="图片 3008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74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困难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rongdoer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ŋ.du: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033AEC68" wp14:editId="068BF11B">
                  <wp:extent cx="161925" cy="152400"/>
                  <wp:effectExtent l="0" t="0" r="9525" b="0"/>
                  <wp:docPr id="3007" name="图片 3007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76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做坏事的人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rongdoi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ŋ'du:i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5A996543" wp14:editId="49CEAEF4">
                  <wp:extent cx="161925" cy="152400"/>
                  <wp:effectExtent l="0" t="0" r="9525" b="0"/>
                  <wp:docPr id="3006" name="图片 3006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78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n. 坏事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wrongheaded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r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ŋhedid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74E3022F" wp14:editId="43D7C068">
                  <wp:extent cx="161925" cy="152400"/>
                  <wp:effectExtent l="0" t="0" r="9525" b="0"/>
                  <wp:docPr id="3005" name="图片 3005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80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固执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t>yearlong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'ji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.l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ɔ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 xml:space="preserve">ŋ] </w:t>
            </w:r>
            <w:r w:rsidRPr="00360873">
              <w:rPr>
                <w:rFonts w:ascii="微软雅黑" w:eastAsia="微软雅黑" w:hAnsi="微软雅黑" w:cs="Arial"/>
                <w:noProof/>
                <w:color w:val="0066EE"/>
                <w:kern w:val="0"/>
                <w:sz w:val="18"/>
                <w:szCs w:val="18"/>
              </w:rPr>
              <w:drawing>
                <wp:inline distT="0" distB="0" distL="0" distR="0" wp14:anchorId="1FFDE029" wp14:editId="698D4D6C">
                  <wp:extent cx="161925" cy="152400"/>
                  <wp:effectExtent l="0" t="0" r="9525" b="0"/>
                  <wp:docPr id="3004" name="图片 3004" descr="http://www.langlib.com/Images/WordBooks/ico_voice.gif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582" descr="http://www.langlib.com/Images/WordBooks/ico_voice.gif">
                            <a:hlinkClick r:id="rId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925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adj. 整整一年的</w:t>
            </w:r>
          </w:p>
        </w:tc>
      </w:tr>
      <w:tr w:rsidR="00CB7AE8" w:rsidRPr="00360873" w:rsidTr="00360873">
        <w:trPr>
          <w:trHeight w:val="450"/>
        </w:trPr>
        <w:tc>
          <w:tcPr>
            <w:tcW w:w="304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b/>
                <w:bCs/>
                <w:kern w:val="0"/>
                <w:sz w:val="20"/>
                <w:szCs w:val="20"/>
              </w:rPr>
              <w:lastRenderedPageBreak/>
              <w:t>yearn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[j</w:t>
            </w:r>
            <w:r w:rsidRPr="00360873">
              <w:rPr>
                <w:rFonts w:ascii="MS Gothic" w:eastAsia="MS Gothic" w:hAnsi="MS Gothic" w:cs="MS Gothic" w:hint="eastAsia"/>
                <w:kern w:val="0"/>
                <w:sz w:val="18"/>
                <w:szCs w:val="18"/>
              </w:rPr>
              <w:t>ə</w:t>
            </w: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:n]  </w:t>
            </w:r>
          </w:p>
        </w:tc>
        <w:tc>
          <w:tcPr>
            <w:tcW w:w="1960" w:type="pct"/>
            <w:hideMark/>
          </w:tcPr>
          <w:p w:rsidR="00CB7AE8" w:rsidRPr="00360873" w:rsidRDefault="00CB7AE8" w:rsidP="00CF2E70">
            <w:pPr>
              <w:widowControl/>
              <w:jc w:val="left"/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</w:pPr>
            <w:r w:rsidRPr="00360873">
              <w:rPr>
                <w:rFonts w:ascii="微软雅黑" w:eastAsia="微软雅黑" w:hAnsi="微软雅黑" w:cs="Arial"/>
                <w:kern w:val="0"/>
                <w:sz w:val="18"/>
                <w:szCs w:val="18"/>
              </w:rPr>
              <w:t>v. 渴望</w:t>
            </w:r>
          </w:p>
        </w:tc>
      </w:tr>
    </w:tbl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CB7AE8" w:rsidRPr="00360873" w:rsidRDefault="00CB7AE8" w:rsidP="00CB7AE8">
      <w:pPr>
        <w:rPr>
          <w:rFonts w:ascii="微软雅黑" w:eastAsia="微软雅黑" w:hAnsi="微软雅黑" w:cs="Arial"/>
        </w:rPr>
      </w:pPr>
    </w:p>
    <w:p w:rsidR="002316F7" w:rsidRPr="00360873" w:rsidRDefault="002316F7">
      <w:pPr>
        <w:rPr>
          <w:rFonts w:ascii="微软雅黑" w:eastAsia="微软雅黑" w:hAnsi="微软雅黑"/>
        </w:rPr>
      </w:pPr>
      <w:bookmarkStart w:id="0" w:name="_GoBack"/>
      <w:bookmarkEnd w:id="0"/>
    </w:p>
    <w:sectPr w:rsidR="002316F7" w:rsidRPr="003608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0873" w:rsidRDefault="00360873" w:rsidP="00360873">
      <w:r>
        <w:separator/>
      </w:r>
    </w:p>
  </w:endnote>
  <w:endnote w:type="continuationSeparator" w:id="0">
    <w:p w:rsidR="00360873" w:rsidRDefault="00360873" w:rsidP="003608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0873" w:rsidRDefault="00360873" w:rsidP="00360873">
      <w:r>
        <w:separator/>
      </w:r>
    </w:p>
  </w:footnote>
  <w:footnote w:type="continuationSeparator" w:id="0">
    <w:p w:rsidR="00360873" w:rsidRDefault="00360873" w:rsidP="0036087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hideSpellingErrors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sDQ1szQzNzIwsjBR0lEKTi0uzszPAykwrAUAXUpf1ywAAAA="/>
  </w:docVars>
  <w:rsids>
    <w:rsidRoot w:val="00CB7AE8"/>
    <w:rsid w:val="002316F7"/>
    <w:rsid w:val="00360873"/>
    <w:rsid w:val="006B722D"/>
    <w:rsid w:val="00B700EF"/>
    <w:rsid w:val="00CB7AE8"/>
    <w:rsid w:val="00CF2E70"/>
    <w:rsid w:val="00F40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7AE8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CB7AE8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Cs w:val="21"/>
    </w:rPr>
  </w:style>
  <w:style w:type="paragraph" w:styleId="2">
    <w:name w:val="heading 2"/>
    <w:basedOn w:val="a"/>
    <w:link w:val="2Char"/>
    <w:uiPriority w:val="9"/>
    <w:qFormat/>
    <w:rsid w:val="00CB7AE8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18"/>
      <w:szCs w:val="18"/>
    </w:rPr>
  </w:style>
  <w:style w:type="paragraph" w:styleId="3">
    <w:name w:val="heading 3"/>
    <w:basedOn w:val="a"/>
    <w:link w:val="3Char"/>
    <w:uiPriority w:val="9"/>
    <w:qFormat/>
    <w:rsid w:val="00CB7AE8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CB7AE8"/>
    <w:rPr>
      <w:rFonts w:ascii="宋体" w:eastAsia="宋体" w:hAnsi="宋体" w:cs="宋体"/>
      <w:b/>
      <w:bCs/>
      <w:kern w:val="36"/>
      <w:szCs w:val="21"/>
    </w:rPr>
  </w:style>
  <w:style w:type="character" w:customStyle="1" w:styleId="2Char">
    <w:name w:val="标题 2 Char"/>
    <w:basedOn w:val="a0"/>
    <w:link w:val="2"/>
    <w:uiPriority w:val="9"/>
    <w:rsid w:val="00CB7AE8"/>
    <w:rPr>
      <w:rFonts w:ascii="宋体" w:eastAsia="宋体" w:hAnsi="宋体" w:cs="宋体"/>
      <w:b/>
      <w:bCs/>
      <w:kern w:val="0"/>
      <w:sz w:val="18"/>
      <w:szCs w:val="18"/>
    </w:rPr>
  </w:style>
  <w:style w:type="character" w:customStyle="1" w:styleId="3Char">
    <w:name w:val="标题 3 Char"/>
    <w:basedOn w:val="a0"/>
    <w:link w:val="3"/>
    <w:uiPriority w:val="9"/>
    <w:rsid w:val="00CB7AE8"/>
    <w:rPr>
      <w:rFonts w:ascii="宋体" w:eastAsia="宋体" w:hAnsi="宋体" w:cs="宋体"/>
      <w:b/>
      <w:bCs/>
      <w:kern w:val="0"/>
      <w:sz w:val="18"/>
      <w:szCs w:val="18"/>
    </w:rPr>
  </w:style>
  <w:style w:type="character" w:customStyle="1" w:styleId="z-Char">
    <w:name w:val="z-窗体顶端 Char"/>
    <w:basedOn w:val="a0"/>
    <w:link w:val="z-"/>
    <w:uiPriority w:val="99"/>
    <w:semiHidden/>
    <w:rsid w:val="00CB7AE8"/>
    <w:rPr>
      <w:rFonts w:ascii="Arial" w:eastAsia="宋体" w:hAnsi="Arial" w:cs="Arial"/>
      <w:vanish/>
      <w:kern w:val="0"/>
      <w:sz w:val="16"/>
      <w:szCs w:val="16"/>
    </w:rPr>
  </w:style>
  <w:style w:type="paragraph" w:styleId="z-">
    <w:name w:val="HTML Top of Form"/>
    <w:basedOn w:val="a"/>
    <w:next w:val="a"/>
    <w:link w:val="z-Char"/>
    <w:hidden/>
    <w:uiPriority w:val="99"/>
    <w:semiHidden/>
    <w:unhideWhenUsed/>
    <w:rsid w:val="00CB7AE8"/>
    <w:pPr>
      <w:widowControl/>
      <w:pBdr>
        <w:bottom w:val="single" w:sz="6" w:space="1" w:color="auto"/>
      </w:pBdr>
      <w:jc w:val="center"/>
    </w:pPr>
    <w:rPr>
      <w:rFonts w:ascii="Arial" w:eastAsia="宋体" w:hAnsi="Arial" w:cs="Arial"/>
      <w:vanish/>
      <w:kern w:val="0"/>
      <w:sz w:val="16"/>
      <w:szCs w:val="16"/>
    </w:rPr>
  </w:style>
  <w:style w:type="character" w:customStyle="1" w:styleId="z-Char1">
    <w:name w:val="z-窗体顶端 Char1"/>
    <w:basedOn w:val="a0"/>
    <w:uiPriority w:val="99"/>
    <w:semiHidden/>
    <w:rsid w:val="00CB7AE8"/>
    <w:rPr>
      <w:rFonts w:ascii="Arial" w:hAnsi="Arial" w:cs="Arial"/>
      <w:vanish/>
      <w:sz w:val="16"/>
      <w:szCs w:val="16"/>
    </w:rPr>
  </w:style>
  <w:style w:type="character" w:customStyle="1" w:styleId="z-Char0">
    <w:name w:val="z-窗体底端 Char"/>
    <w:basedOn w:val="a0"/>
    <w:link w:val="z-0"/>
    <w:uiPriority w:val="99"/>
    <w:semiHidden/>
    <w:rsid w:val="00CB7AE8"/>
    <w:rPr>
      <w:rFonts w:ascii="Arial" w:eastAsia="宋体" w:hAnsi="Arial" w:cs="Arial"/>
      <w:vanish/>
      <w:kern w:val="0"/>
      <w:sz w:val="16"/>
      <w:szCs w:val="16"/>
    </w:rPr>
  </w:style>
  <w:style w:type="paragraph" w:styleId="z-0">
    <w:name w:val="HTML Bottom of Form"/>
    <w:basedOn w:val="a"/>
    <w:next w:val="a"/>
    <w:link w:val="z-Char0"/>
    <w:hidden/>
    <w:uiPriority w:val="99"/>
    <w:semiHidden/>
    <w:unhideWhenUsed/>
    <w:rsid w:val="00CB7AE8"/>
    <w:pPr>
      <w:widowControl/>
      <w:pBdr>
        <w:top w:val="single" w:sz="6" w:space="1" w:color="auto"/>
      </w:pBdr>
      <w:jc w:val="center"/>
    </w:pPr>
    <w:rPr>
      <w:rFonts w:ascii="Arial" w:eastAsia="宋体" w:hAnsi="Arial" w:cs="Arial"/>
      <w:vanish/>
      <w:kern w:val="0"/>
      <w:sz w:val="16"/>
      <w:szCs w:val="16"/>
    </w:rPr>
  </w:style>
  <w:style w:type="character" w:customStyle="1" w:styleId="z-Char10">
    <w:name w:val="z-窗体底端 Char1"/>
    <w:basedOn w:val="a0"/>
    <w:uiPriority w:val="99"/>
    <w:semiHidden/>
    <w:rsid w:val="00CB7AE8"/>
    <w:rPr>
      <w:rFonts w:ascii="Arial" w:hAnsi="Arial" w:cs="Arial"/>
      <w:vanish/>
      <w:sz w:val="16"/>
      <w:szCs w:val="16"/>
    </w:rPr>
  </w:style>
  <w:style w:type="paragraph" w:styleId="a3">
    <w:name w:val="Balloon Text"/>
    <w:basedOn w:val="a"/>
    <w:link w:val="Char"/>
    <w:uiPriority w:val="99"/>
    <w:semiHidden/>
    <w:unhideWhenUsed/>
    <w:rsid w:val="00CB7AE8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CB7AE8"/>
    <w:rPr>
      <w:sz w:val="18"/>
      <w:szCs w:val="18"/>
    </w:rPr>
  </w:style>
  <w:style w:type="table" w:styleId="a4">
    <w:name w:val="Table Grid"/>
    <w:basedOn w:val="a1"/>
    <w:uiPriority w:val="59"/>
    <w:rsid w:val="00CB7A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CB7A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CB7AE8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B7A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CB7AE8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B7AE8"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CB7AE8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Cs w:val="21"/>
    </w:rPr>
  </w:style>
  <w:style w:type="paragraph" w:styleId="2">
    <w:name w:val="heading 2"/>
    <w:basedOn w:val="a"/>
    <w:link w:val="2Char"/>
    <w:uiPriority w:val="9"/>
    <w:qFormat/>
    <w:rsid w:val="00CB7AE8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18"/>
      <w:szCs w:val="18"/>
    </w:rPr>
  </w:style>
  <w:style w:type="paragraph" w:styleId="3">
    <w:name w:val="heading 3"/>
    <w:basedOn w:val="a"/>
    <w:link w:val="3Char"/>
    <w:uiPriority w:val="9"/>
    <w:qFormat/>
    <w:rsid w:val="00CB7AE8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CB7AE8"/>
    <w:rPr>
      <w:rFonts w:ascii="宋体" w:eastAsia="宋体" w:hAnsi="宋体" w:cs="宋体"/>
      <w:b/>
      <w:bCs/>
      <w:kern w:val="36"/>
      <w:szCs w:val="21"/>
    </w:rPr>
  </w:style>
  <w:style w:type="character" w:customStyle="1" w:styleId="2Char">
    <w:name w:val="标题 2 Char"/>
    <w:basedOn w:val="a0"/>
    <w:link w:val="2"/>
    <w:uiPriority w:val="9"/>
    <w:rsid w:val="00CB7AE8"/>
    <w:rPr>
      <w:rFonts w:ascii="宋体" w:eastAsia="宋体" w:hAnsi="宋体" w:cs="宋体"/>
      <w:b/>
      <w:bCs/>
      <w:kern w:val="0"/>
      <w:sz w:val="18"/>
      <w:szCs w:val="18"/>
    </w:rPr>
  </w:style>
  <w:style w:type="character" w:customStyle="1" w:styleId="3Char">
    <w:name w:val="标题 3 Char"/>
    <w:basedOn w:val="a0"/>
    <w:link w:val="3"/>
    <w:uiPriority w:val="9"/>
    <w:rsid w:val="00CB7AE8"/>
    <w:rPr>
      <w:rFonts w:ascii="宋体" w:eastAsia="宋体" w:hAnsi="宋体" w:cs="宋体"/>
      <w:b/>
      <w:bCs/>
      <w:kern w:val="0"/>
      <w:sz w:val="18"/>
      <w:szCs w:val="18"/>
    </w:rPr>
  </w:style>
  <w:style w:type="character" w:customStyle="1" w:styleId="z-Char">
    <w:name w:val="z-窗体顶端 Char"/>
    <w:basedOn w:val="a0"/>
    <w:link w:val="z-"/>
    <w:uiPriority w:val="99"/>
    <w:semiHidden/>
    <w:rsid w:val="00CB7AE8"/>
    <w:rPr>
      <w:rFonts w:ascii="Arial" w:eastAsia="宋体" w:hAnsi="Arial" w:cs="Arial"/>
      <w:vanish/>
      <w:kern w:val="0"/>
      <w:sz w:val="16"/>
      <w:szCs w:val="16"/>
    </w:rPr>
  </w:style>
  <w:style w:type="paragraph" w:styleId="z-">
    <w:name w:val="HTML Top of Form"/>
    <w:basedOn w:val="a"/>
    <w:next w:val="a"/>
    <w:link w:val="z-Char"/>
    <w:hidden/>
    <w:uiPriority w:val="99"/>
    <w:semiHidden/>
    <w:unhideWhenUsed/>
    <w:rsid w:val="00CB7AE8"/>
    <w:pPr>
      <w:widowControl/>
      <w:pBdr>
        <w:bottom w:val="single" w:sz="6" w:space="1" w:color="auto"/>
      </w:pBdr>
      <w:jc w:val="center"/>
    </w:pPr>
    <w:rPr>
      <w:rFonts w:ascii="Arial" w:eastAsia="宋体" w:hAnsi="Arial" w:cs="Arial"/>
      <w:vanish/>
      <w:kern w:val="0"/>
      <w:sz w:val="16"/>
      <w:szCs w:val="16"/>
    </w:rPr>
  </w:style>
  <w:style w:type="character" w:customStyle="1" w:styleId="z-Char1">
    <w:name w:val="z-窗体顶端 Char1"/>
    <w:basedOn w:val="a0"/>
    <w:uiPriority w:val="99"/>
    <w:semiHidden/>
    <w:rsid w:val="00CB7AE8"/>
    <w:rPr>
      <w:rFonts w:ascii="Arial" w:hAnsi="Arial" w:cs="Arial"/>
      <w:vanish/>
      <w:sz w:val="16"/>
      <w:szCs w:val="16"/>
    </w:rPr>
  </w:style>
  <w:style w:type="character" w:customStyle="1" w:styleId="z-Char0">
    <w:name w:val="z-窗体底端 Char"/>
    <w:basedOn w:val="a0"/>
    <w:link w:val="z-0"/>
    <w:uiPriority w:val="99"/>
    <w:semiHidden/>
    <w:rsid w:val="00CB7AE8"/>
    <w:rPr>
      <w:rFonts w:ascii="Arial" w:eastAsia="宋体" w:hAnsi="Arial" w:cs="Arial"/>
      <w:vanish/>
      <w:kern w:val="0"/>
      <w:sz w:val="16"/>
      <w:szCs w:val="16"/>
    </w:rPr>
  </w:style>
  <w:style w:type="paragraph" w:styleId="z-0">
    <w:name w:val="HTML Bottom of Form"/>
    <w:basedOn w:val="a"/>
    <w:next w:val="a"/>
    <w:link w:val="z-Char0"/>
    <w:hidden/>
    <w:uiPriority w:val="99"/>
    <w:semiHidden/>
    <w:unhideWhenUsed/>
    <w:rsid w:val="00CB7AE8"/>
    <w:pPr>
      <w:widowControl/>
      <w:pBdr>
        <w:top w:val="single" w:sz="6" w:space="1" w:color="auto"/>
      </w:pBdr>
      <w:jc w:val="center"/>
    </w:pPr>
    <w:rPr>
      <w:rFonts w:ascii="Arial" w:eastAsia="宋体" w:hAnsi="Arial" w:cs="Arial"/>
      <w:vanish/>
      <w:kern w:val="0"/>
      <w:sz w:val="16"/>
      <w:szCs w:val="16"/>
    </w:rPr>
  </w:style>
  <w:style w:type="character" w:customStyle="1" w:styleId="z-Char10">
    <w:name w:val="z-窗体底端 Char1"/>
    <w:basedOn w:val="a0"/>
    <w:uiPriority w:val="99"/>
    <w:semiHidden/>
    <w:rsid w:val="00CB7AE8"/>
    <w:rPr>
      <w:rFonts w:ascii="Arial" w:hAnsi="Arial" w:cs="Arial"/>
      <w:vanish/>
      <w:sz w:val="16"/>
      <w:szCs w:val="16"/>
    </w:rPr>
  </w:style>
  <w:style w:type="paragraph" w:styleId="a3">
    <w:name w:val="Balloon Text"/>
    <w:basedOn w:val="a"/>
    <w:link w:val="Char"/>
    <w:uiPriority w:val="99"/>
    <w:semiHidden/>
    <w:unhideWhenUsed/>
    <w:rsid w:val="00CB7AE8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CB7AE8"/>
    <w:rPr>
      <w:sz w:val="18"/>
      <w:szCs w:val="18"/>
    </w:rPr>
  </w:style>
  <w:style w:type="table" w:styleId="a4">
    <w:name w:val="Table Grid"/>
    <w:basedOn w:val="a1"/>
    <w:uiPriority w:val="59"/>
    <w:rsid w:val="00CB7A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0"/>
    <w:uiPriority w:val="99"/>
    <w:unhideWhenUsed/>
    <w:rsid w:val="00CB7A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5"/>
    <w:uiPriority w:val="99"/>
    <w:rsid w:val="00CB7AE8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B7A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6"/>
    <w:uiPriority w:val="99"/>
    <w:rsid w:val="00CB7AE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javascript:return%20false;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40</Pages>
  <Words>15780</Words>
  <Characters>89946</Characters>
  <Application>Microsoft Office Word</Application>
  <DocSecurity>0</DocSecurity>
  <Lines>749</Lines>
  <Paragraphs>211</Paragraphs>
  <ScaleCrop>false</ScaleCrop>
  <Company>Tsinghua University</Company>
  <LinksUpToDate>false</LinksUpToDate>
  <CharactersWithSpaces>105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lyingstone</dc:creator>
  <cp:lastModifiedBy>Windows 用户</cp:lastModifiedBy>
  <cp:revision>6</cp:revision>
  <cp:lastPrinted>2011-10-24T22:30:00Z</cp:lastPrinted>
  <dcterms:created xsi:type="dcterms:W3CDTF">2011-10-22T23:50:00Z</dcterms:created>
  <dcterms:modified xsi:type="dcterms:W3CDTF">2018-02-11T08:16:00Z</dcterms:modified>
</cp:coreProperties>
</file>